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1561A" w14:textId="77777777" w:rsidR="00B93055" w:rsidRPr="00A94734" w:rsidRDefault="00B93055" w:rsidP="00A860FD">
      <w:pPr>
        <w:pStyle w:val="Heading1"/>
      </w:pPr>
      <w:bookmarkStart w:id="0" w:name="_Toc100882567"/>
      <w:r w:rsidRPr="00A94734">
        <w:rPr>
          <w:rtl/>
        </w:rPr>
        <w:t>الفصل 3</w:t>
      </w:r>
      <w:bookmarkEnd w:id="0"/>
    </w:p>
    <w:p w14:paraId="50D1206D" w14:textId="77777777" w:rsidR="00B93055" w:rsidRPr="00A94734" w:rsidRDefault="00B93055" w:rsidP="00A860FD">
      <w:pPr>
        <w:pStyle w:val="chlabel"/>
      </w:pPr>
      <w:bookmarkStart w:id="1" w:name="_Toc100882568"/>
      <w:r w:rsidRPr="00A94734">
        <w:rPr>
          <w:rtl/>
        </w:rPr>
        <w:t>الدوائر</w:t>
      </w:r>
      <w:bookmarkEnd w:id="1"/>
    </w:p>
    <w:p w14:paraId="01D5CE8B" w14:textId="77777777" w:rsidR="00B93055" w:rsidRPr="00B34DE3" w:rsidRDefault="00B93055" w:rsidP="002D5667">
      <w:r w:rsidRPr="00B34DE3">
        <w:rPr>
          <w:rFonts w:hint="cs"/>
          <w:rtl/>
        </w:rPr>
        <w:t xml:space="preserve">ستُفترض </w:t>
      </w:r>
      <w:r w:rsidRPr="00B34DE3">
        <w:rPr>
          <w:rtl/>
        </w:rPr>
        <w:t xml:space="preserve">الموضوعات والخصائص الرياضية من الفصلين 1 </w:t>
      </w:r>
      <w:r w:rsidRPr="00B34DE3">
        <w:rPr>
          <w:rFonts w:hint="cs"/>
          <w:rtl/>
        </w:rPr>
        <w:t>و2</w:t>
      </w:r>
      <w:r w:rsidRPr="00B34DE3">
        <w:rPr>
          <w:rtl/>
        </w:rPr>
        <w:t xml:space="preserve"> ولن </w:t>
      </w:r>
      <w:r w:rsidRPr="00B34DE3">
        <w:rPr>
          <w:rFonts w:hint="cs"/>
          <w:rtl/>
        </w:rPr>
        <w:t xml:space="preserve">يُستشهد </w:t>
      </w:r>
      <w:r w:rsidRPr="00B34DE3">
        <w:rPr>
          <w:rtl/>
        </w:rPr>
        <w:t>بها عمومًا. هذه قاعدة سنطبقها على الفصول اللاحقة، مع مراعاة ما يقتضيه اختلاف الحال.</w:t>
      </w:r>
    </w:p>
    <w:p w14:paraId="02614EEA" w14:textId="77777777" w:rsidR="00B93055" w:rsidRPr="00B34DE3" w:rsidRDefault="00B93055" w:rsidP="001F440F">
      <w:r w:rsidRPr="00B34DE3">
        <w:rPr>
          <w:b/>
          <w:bCs/>
          <w:rtl/>
        </w:rPr>
        <w:t>ملحوظة</w:t>
      </w:r>
      <w:r w:rsidRPr="00B34DE3">
        <w:rPr>
          <w:rFonts w:hint="cs"/>
          <w:b/>
          <w:bCs/>
          <w:rtl/>
        </w:rPr>
        <w:t>.</w:t>
      </w:r>
      <w:r w:rsidRPr="00B34DE3">
        <w:rPr>
          <w:rtl/>
        </w:rPr>
        <w:t xml:space="preserve"> لم تعد الهندسة الحديثة تستخدم تعريفات إقليدس للمنحنيات </w:t>
      </w:r>
      <w:proofErr w:type="spellStart"/>
      <w:r w:rsidRPr="00B34DE3">
        <w:rPr>
          <w:rtl/>
        </w:rPr>
        <w:t>والمماسات</w:t>
      </w:r>
      <w:proofErr w:type="spellEnd"/>
      <w:r w:rsidRPr="00B34DE3">
        <w:rPr>
          <w:rtl/>
        </w:rPr>
        <w:t xml:space="preserve"> وما إلى ذلك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ومع ذلك، </w:t>
      </w:r>
      <w:r w:rsidRPr="00B34DE3">
        <w:rPr>
          <w:rFonts w:hint="cs"/>
          <w:rtl/>
          <w:lang w:bidi="ar-EG"/>
        </w:rPr>
        <w:t xml:space="preserve">هذه </w:t>
      </w:r>
      <w:r w:rsidRPr="00B34DE3">
        <w:rPr>
          <w:rtl/>
        </w:rPr>
        <w:t xml:space="preserve">التعريفات </w:t>
      </w:r>
      <w:r w:rsidRPr="00B34DE3">
        <w:rPr>
          <w:rFonts w:hint="cs"/>
          <w:rtl/>
        </w:rPr>
        <w:t>تكفي غرضنا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ن </w:t>
      </w:r>
      <w:r w:rsidRPr="00B34DE3">
        <w:rPr>
          <w:rtl/>
        </w:rPr>
        <w:t>هذا الكتاب.</w:t>
      </w:r>
    </w:p>
    <w:p w14:paraId="6A1D2520" w14:textId="77777777" w:rsidR="00B93055" w:rsidRPr="00B34DE3" w:rsidRDefault="00B93055" w:rsidP="00E85B15">
      <w:pPr>
        <w:pStyle w:val="Heading2"/>
      </w:pPr>
      <w:bookmarkStart w:id="2" w:name="_Toc100882569"/>
      <w:r w:rsidRPr="00B34DE3">
        <w:rPr>
          <w:rtl/>
        </w:rPr>
        <w:t>3-1󠄀 التعريفات</w:t>
      </w:r>
      <w:bookmarkEnd w:id="2"/>
    </w:p>
    <w:p w14:paraId="7B261D59" w14:textId="77777777" w:rsidR="00B93055" w:rsidRPr="00B34DE3" w:rsidRDefault="00B93055" w:rsidP="002D5667">
      <w:r w:rsidRPr="00B34DE3">
        <w:rPr>
          <w:rtl/>
        </w:rPr>
        <w:t xml:space="preserve">1- الدوائر المتساوية هي </w:t>
      </w:r>
      <w:r w:rsidRPr="00B34DE3">
        <w:rPr>
          <w:rFonts w:hint="cs"/>
          <w:rtl/>
          <w:lang w:bidi="ar-EG"/>
        </w:rPr>
        <w:t>التي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لها </w:t>
      </w:r>
      <w:r w:rsidRPr="00B34DE3">
        <w:rPr>
          <w:rtl/>
        </w:rPr>
        <w:t>أنصاف أقطار</w:t>
      </w:r>
      <w:r w:rsidRPr="00B34DE3">
        <w:rPr>
          <w:rFonts w:hint="cs"/>
          <w:rtl/>
        </w:rPr>
        <w:t xml:space="preserve"> متساوية</w:t>
      </w:r>
      <w:r w:rsidRPr="00B34DE3">
        <w:rPr>
          <w:rtl/>
        </w:rPr>
        <w:t>.</w:t>
      </w:r>
    </w:p>
    <w:p w14:paraId="0040EB01" w14:textId="77777777" w:rsidR="00B93055" w:rsidRPr="00B34DE3" w:rsidRDefault="00B93055" w:rsidP="002D5667">
      <w:r w:rsidRPr="00B34DE3">
        <w:rPr>
          <w:rtl/>
        </w:rPr>
        <w:t xml:space="preserve">2- </w:t>
      </w:r>
      <w:r w:rsidRPr="00B34DE3">
        <w:rPr>
          <w:b/>
          <w:bCs/>
          <w:rtl/>
        </w:rPr>
        <w:t>وتر الدائرة</w:t>
      </w:r>
      <w:r w:rsidRPr="00B34DE3">
        <w:rPr>
          <w:rtl/>
        </w:rPr>
        <w:t xml:space="preserve"> هو قطعة تتقاطع مع محيط الدائرة في نقطتين. إذا </w:t>
      </w:r>
      <w:r w:rsidRPr="00B34DE3">
        <w:rPr>
          <w:rFonts w:hint="cs"/>
          <w:rtl/>
        </w:rPr>
        <w:t xml:space="preserve">مُد </w:t>
      </w:r>
      <w:r w:rsidRPr="00B34DE3">
        <w:rPr>
          <w:rtl/>
        </w:rPr>
        <w:t xml:space="preserve">الوتر </w:t>
      </w:r>
      <w:r w:rsidRPr="00B34DE3">
        <w:rPr>
          <w:rFonts w:hint="cs"/>
          <w:rtl/>
        </w:rPr>
        <w:t>لإنشاء خط</w:t>
      </w:r>
      <w:r w:rsidRPr="00B34DE3">
        <w:rPr>
          <w:rtl/>
        </w:rPr>
        <w:t xml:space="preserve">، فإن هذا الخط يسمى </w:t>
      </w:r>
      <w:r w:rsidRPr="00B34DE3">
        <w:rPr>
          <w:b/>
          <w:bCs/>
          <w:rtl/>
        </w:rPr>
        <w:t>قاطع</w:t>
      </w:r>
      <w:r w:rsidRPr="00B34DE3">
        <w:rPr>
          <w:rtl/>
        </w:rPr>
        <w:t>، ويسمى كل جزء من جزأي</w:t>
      </w:r>
      <w:r w:rsidRPr="00B34DE3">
        <w:rPr>
          <w:rFonts w:hint="cs"/>
          <w:rtl/>
        </w:rPr>
        <w:t xml:space="preserve"> المحيط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الناتجين من تقسيم القاطع لمحيط الدائرة </w:t>
      </w:r>
      <w:r w:rsidRPr="00B34DE3">
        <w:rPr>
          <w:b/>
          <w:bCs/>
          <w:rtl/>
        </w:rPr>
        <w:t>بالقوس</w:t>
      </w:r>
      <w:r w:rsidRPr="00B34DE3">
        <w:rPr>
          <w:rtl/>
        </w:rPr>
        <w:t xml:space="preserve"> - يسمى الأكبر </w:t>
      </w:r>
      <w:r w:rsidRPr="00B34DE3">
        <w:rPr>
          <w:b/>
          <w:bCs/>
          <w:rtl/>
        </w:rPr>
        <w:t>بالقوس المترافق الأكبر</w:t>
      </w:r>
      <w:r w:rsidRPr="00B34DE3">
        <w:rPr>
          <w:rtl/>
        </w:rPr>
        <w:t xml:space="preserve">، ويسمى الأصغر </w:t>
      </w:r>
      <w:r w:rsidRPr="00B34DE3">
        <w:rPr>
          <w:b/>
          <w:bCs/>
          <w:rtl/>
        </w:rPr>
        <w:t>بالقوس المترافق</w:t>
      </w:r>
      <w:r w:rsidRPr="00B34DE3">
        <w:rPr>
          <w:rFonts w:hint="cs"/>
          <w:b/>
          <w:bCs/>
          <w:rtl/>
        </w:rPr>
        <w:t xml:space="preserve"> </w:t>
      </w:r>
      <w:r w:rsidRPr="00B34DE3">
        <w:rPr>
          <w:b/>
          <w:bCs/>
          <w:rtl/>
        </w:rPr>
        <w:t>الأصغر</w:t>
      </w:r>
      <w:r w:rsidRPr="00B34DE3">
        <w:rPr>
          <w:rtl/>
        </w:rPr>
        <w:t>.</w:t>
      </w:r>
    </w:p>
    <w:p w14:paraId="558428A7" w14:textId="77777777" w:rsidR="00B93055" w:rsidRPr="00B34DE3" w:rsidRDefault="00B93055" w:rsidP="002D5667">
      <w:r w:rsidRPr="00B34DE3">
        <w:rPr>
          <w:rtl/>
        </w:rPr>
        <w:t xml:space="preserve">3- يُ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قطعة أو شعاع أو خط مستقيم </w:t>
      </w:r>
      <w:r w:rsidRPr="00B34DE3">
        <w:rPr>
          <w:rFonts w:hint="cs"/>
          <w:rtl/>
        </w:rPr>
        <w:t xml:space="preserve">يمس </w:t>
      </w:r>
      <w:r w:rsidRPr="00B34DE3">
        <w:rPr>
          <w:rtl/>
        </w:rPr>
        <w:t>دائرة عندما يتقاطع مع محيط الدائرة عند نقطة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>فقط. يُطلق على القطعة أو الشعاع أو الخط ا</w:t>
      </w:r>
      <w:r w:rsidRPr="00B34DE3">
        <w:rPr>
          <w:rFonts w:hint="cs"/>
          <w:rtl/>
        </w:rPr>
        <w:t>ل</w:t>
      </w:r>
      <w:r w:rsidRPr="00B34DE3">
        <w:rPr>
          <w:rtl/>
        </w:rPr>
        <w:t xml:space="preserve">مستقيم </w:t>
      </w:r>
      <w:r w:rsidRPr="00B34DE3">
        <w:rPr>
          <w:b/>
          <w:bCs/>
          <w:rtl/>
        </w:rPr>
        <w:t>مماس الدائرة</w:t>
      </w:r>
      <w:r w:rsidRPr="00B34DE3">
        <w:rPr>
          <w:rtl/>
        </w:rPr>
        <w:t xml:space="preserve">، وتسمى النقطة التي </w:t>
      </w:r>
      <w:r w:rsidRPr="00B34DE3">
        <w:rPr>
          <w:rFonts w:hint="cs"/>
          <w:rtl/>
        </w:rPr>
        <w:t>يمس</w:t>
      </w:r>
      <w:r w:rsidRPr="00B34DE3">
        <w:rPr>
          <w:rtl/>
        </w:rPr>
        <w:t xml:space="preserve"> فيها المحيط </w:t>
      </w:r>
      <w:r w:rsidRPr="00B34DE3">
        <w:rPr>
          <w:rFonts w:hint="cs"/>
          <w:b/>
          <w:bCs/>
          <w:rtl/>
        </w:rPr>
        <w:t>ب</w:t>
      </w:r>
      <w:r w:rsidRPr="00B34DE3">
        <w:rPr>
          <w:b/>
          <w:bCs/>
          <w:rtl/>
        </w:rPr>
        <w:t>نقطة التقاطع</w:t>
      </w:r>
      <w:r w:rsidRPr="00B34DE3">
        <w:rPr>
          <w:rtl/>
        </w:rPr>
        <w:t>.</w:t>
      </w:r>
    </w:p>
    <w:p w14:paraId="4A187DB6" w14:textId="77777777" w:rsidR="00B93055" w:rsidRPr="00B34DE3" w:rsidRDefault="00B93055" w:rsidP="00A860FD">
      <w:pPr>
        <w:jc w:val="center"/>
      </w:pPr>
      <w:r w:rsidRPr="00B34DE3">
        <w:rPr>
          <w:noProof/>
        </w:rPr>
        <w:drawing>
          <wp:inline distT="0" distB="0" distL="0" distR="0" wp14:anchorId="3C29C857" wp14:editId="29F779A7">
            <wp:extent cx="2743200" cy="2121291"/>
            <wp:effectExtent l="0" t="0" r="0" b="0"/>
            <wp:docPr id="192" name="Picture 19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12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B9EB0" w14:textId="77777777" w:rsidR="00B93055" w:rsidRPr="00B34DE3" w:rsidRDefault="00B93055" w:rsidP="00E30791">
      <w:r w:rsidRPr="00B34DE3">
        <w:rPr>
          <w:rtl/>
        </w:rPr>
        <w:t>الشكل 3-1-1: [تعريف 3-3]</w:t>
      </w:r>
      <w:r w:rsidRPr="00B34DE3">
        <w:rPr>
          <w:rFonts w:hint="cs"/>
          <w:rtl/>
        </w:rPr>
        <w:t xml:space="preserve"> 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يمس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؛ أو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مماس لـ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هي نقطة </w:t>
      </w:r>
      <w:r w:rsidRPr="00B34DE3">
        <w:rPr>
          <w:rFonts w:hint="cs"/>
          <w:rtl/>
        </w:rPr>
        <w:t>ا</w:t>
      </w:r>
      <w:r w:rsidRPr="00B34DE3">
        <w:rPr>
          <w:rtl/>
        </w:rPr>
        <w:t>لتقاطع بين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Fonts w:hint="cs"/>
          <w:rtl/>
        </w:rPr>
        <w:t xml:space="preserve"> .</w:t>
      </w:r>
    </w:p>
    <w:p w14:paraId="75238B2B" w14:textId="77777777" w:rsidR="00B93055" w:rsidRPr="00B34DE3" w:rsidRDefault="00B93055" w:rsidP="002D5667">
      <w:r w:rsidRPr="00B34DE3">
        <w:rPr>
          <w:rFonts w:hint="cs"/>
          <w:rtl/>
        </w:rPr>
        <w:t>4-</w:t>
      </w:r>
      <w:r w:rsidRPr="00B34DE3">
        <w:rPr>
          <w:rtl/>
        </w:rPr>
        <w:t xml:space="preserve"> يُقال إن </w:t>
      </w:r>
      <w:r w:rsidRPr="00B34DE3">
        <w:rPr>
          <w:rFonts w:hint="cs"/>
          <w:rtl/>
        </w:rPr>
        <w:t>دائرتين تمسان</w:t>
      </w:r>
      <w:r w:rsidRPr="00B34DE3">
        <w:rPr>
          <w:rtl/>
        </w:rPr>
        <w:t xml:space="preserve"> بعضه</w:t>
      </w:r>
      <w:r w:rsidRPr="00B34DE3">
        <w:rPr>
          <w:rFonts w:hint="cs"/>
          <w:rtl/>
        </w:rPr>
        <w:t>م</w:t>
      </w:r>
      <w:r w:rsidRPr="00B34DE3">
        <w:rPr>
          <w:rtl/>
        </w:rPr>
        <w:t>ا البعض عندما تتقاطع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في نقطة فقط.</w:t>
      </w:r>
    </w:p>
    <w:p w14:paraId="6F9EEA87" w14:textId="77777777" w:rsidR="00B93055" w:rsidRPr="00B34DE3" w:rsidRDefault="00B93055" w:rsidP="002D5667">
      <w:r w:rsidRPr="00B34DE3">
        <w:rPr>
          <w:rtl/>
        </w:rPr>
        <w:t xml:space="preserve">هناك نوعان من </w:t>
      </w:r>
      <w:r w:rsidRPr="00B34DE3">
        <w:rPr>
          <w:rFonts w:hint="cs"/>
          <w:rtl/>
        </w:rPr>
        <w:t>التماس</w:t>
      </w:r>
      <w:r w:rsidRPr="00B34DE3">
        <w:rPr>
          <w:rtl/>
        </w:rPr>
        <w:t>:</w:t>
      </w:r>
    </w:p>
    <w:p w14:paraId="3E982B43" w14:textId="77777777" w:rsidR="00B93055" w:rsidRPr="00B34DE3" w:rsidRDefault="00B93055" w:rsidP="002D5667">
      <w:r w:rsidRPr="00B34DE3">
        <w:rPr>
          <w:rtl/>
        </w:rPr>
        <w:t xml:space="preserve">أ) عندما تكون إحدى </w:t>
      </w:r>
      <w:r w:rsidRPr="00B34DE3">
        <w:rPr>
          <w:rFonts w:hint="cs"/>
          <w:rtl/>
        </w:rPr>
        <w:t>الدائرتين</w:t>
      </w:r>
      <w:r w:rsidRPr="00B34DE3">
        <w:rPr>
          <w:rtl/>
        </w:rPr>
        <w:t xml:space="preserve"> خارج الأخرى.</w:t>
      </w:r>
    </w:p>
    <w:p w14:paraId="6EC08AAB" w14:textId="77777777" w:rsidR="00B93055" w:rsidRPr="00B34DE3" w:rsidRDefault="00B93055" w:rsidP="002D5667">
      <w:r w:rsidRPr="00B34DE3">
        <w:rPr>
          <w:rtl/>
        </w:rPr>
        <w:t xml:space="preserve">ب) عندما تكون إحدى </w:t>
      </w:r>
      <w:r w:rsidRPr="00B34DE3">
        <w:rPr>
          <w:rFonts w:hint="cs"/>
          <w:rtl/>
        </w:rPr>
        <w:t xml:space="preserve">الدائرتين </w:t>
      </w:r>
      <w:r w:rsidRPr="00B34DE3">
        <w:rPr>
          <w:rtl/>
        </w:rPr>
        <w:t>داخل الأخرى.</w:t>
      </w:r>
    </w:p>
    <w:p w14:paraId="6B94C073" w14:textId="77777777" w:rsidR="00B93055" w:rsidRPr="00B34DE3" w:rsidRDefault="00B93055" w:rsidP="00A860FD">
      <w:pPr>
        <w:jc w:val="center"/>
      </w:pPr>
      <w:r w:rsidRPr="00B34DE3">
        <w:rPr>
          <w:noProof/>
        </w:rPr>
        <w:lastRenderedPageBreak/>
        <w:drawing>
          <wp:inline distT="0" distB="0" distL="0" distR="0" wp14:anchorId="1602B4C4" wp14:editId="00DD866B">
            <wp:extent cx="2743200" cy="3296301"/>
            <wp:effectExtent l="0" t="0" r="0" b="0"/>
            <wp:docPr id="193" name="Picture 19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29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DF35" w14:textId="77777777" w:rsidR="00B93055" w:rsidRPr="00B34DE3" w:rsidRDefault="00B93055" w:rsidP="00AD7B60">
      <w:r w:rsidRPr="00B34DE3">
        <w:rPr>
          <w:rtl/>
        </w:rPr>
        <w:t xml:space="preserve">الشكل 3-1-2: </w:t>
      </w:r>
      <w:r w:rsidRPr="00B34DE3">
        <w:rPr>
          <w:b/>
          <w:bCs/>
          <w:rtl/>
        </w:rPr>
        <w:t>على اليسار</w:t>
      </w:r>
      <w:r w:rsidRPr="00B34DE3">
        <w:rPr>
          <w:rtl/>
        </w:rPr>
        <w:t>: [تعريف 3-</w:t>
      </w:r>
      <w:r w:rsidRPr="00B34DE3">
        <w:rPr>
          <w:rFonts w:hint="cs"/>
          <w:rtl/>
        </w:rPr>
        <w:t>4</w:t>
      </w:r>
      <w:r w:rsidRPr="00B34DE3">
        <w:rPr>
          <w:rtl/>
        </w:rPr>
        <w:t xml:space="preserve">] </w:t>
      </w:r>
      <w:r w:rsidRPr="00B34DE3">
        <w:rPr>
          <w:rFonts w:hint="cs"/>
          <w:rtl/>
        </w:rPr>
        <w:t xml:space="preserve">الدائرتان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D</m:t>
        </m:r>
      </m:oMath>
      <w:r w:rsidRPr="00B34DE3">
        <w:rPr>
          <w:rtl/>
        </w:rPr>
        <w:t xml:space="preserve"> تتماسان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B34DE3">
        <w:rPr>
          <w:rtl/>
        </w:rPr>
        <w:t xml:space="preserve">، بينما </w:t>
      </w:r>
      <w:proofErr w:type="spellStart"/>
      <w:r w:rsidRPr="00B34DE3">
        <w:rPr>
          <w:rFonts w:hint="cs"/>
          <w:rtl/>
        </w:rPr>
        <w:t>الدائرتان</w:t>
      </w:r>
      <w:proofErr w:type="spellEnd"/>
      <w:r w:rsidRPr="00B34DE3">
        <w:rPr>
          <w:rFonts w:hint="cs"/>
          <w:rtl/>
        </w:rPr>
        <w:t xml:space="preserve">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C</m:t>
        </m:r>
      </m:oMath>
      <w:r w:rsidRPr="00B34DE3">
        <w:rPr>
          <w:rtl/>
        </w:rPr>
        <w:t xml:space="preserve"> و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</m:oMath>
      <w:r w:rsidRPr="00B34DE3">
        <w:rPr>
          <w:rtl/>
        </w:rPr>
        <w:t xml:space="preserve"> تتماسان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. </w:t>
      </w:r>
      <w:r w:rsidRPr="00B34DE3">
        <w:rPr>
          <w:b/>
          <w:bCs/>
          <w:rtl/>
        </w:rPr>
        <w:t>على اليمين:</w:t>
      </w:r>
      <w:r w:rsidRPr="00B34DE3">
        <w:rPr>
          <w:rtl/>
        </w:rPr>
        <w:t xml:space="preserve"> [تعريف 3-5] الوتر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ل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قسم الدائرة نفسها إلى قطع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 القطع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(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مظلل) 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، و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 xml:space="preserve"> (غير </w:t>
      </w:r>
      <w:r w:rsidRPr="00B34DE3">
        <w:rPr>
          <w:rFonts w:hint="cs"/>
          <w:rtl/>
        </w:rPr>
        <w:t>ال</w:t>
      </w:r>
      <w:r w:rsidRPr="00B34DE3">
        <w:rPr>
          <w:rtl/>
        </w:rPr>
        <w:t>مظلل)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</w:t>
      </w:r>
    </w:p>
    <w:p w14:paraId="772ACF97" w14:textId="77777777" w:rsidR="00B93055" w:rsidRPr="00B34DE3" w:rsidRDefault="00B93055" w:rsidP="002D5667">
      <w:r w:rsidRPr="00B34DE3">
        <w:rPr>
          <w:rtl/>
        </w:rPr>
        <w:t xml:space="preserve">5-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 xml:space="preserve">قط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ي</w:t>
      </w:r>
      <w:r w:rsidRPr="00B34DE3">
        <w:rPr>
          <w:rtl/>
        </w:rPr>
        <w:t xml:space="preserve"> هو شكل ثنائي الأبعاد يحده وتر وقوس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يشتمل على </w:t>
      </w:r>
      <w:r w:rsidRPr="00B34DE3">
        <w:rPr>
          <w:rFonts w:hint="cs"/>
          <w:rtl/>
        </w:rPr>
        <w:t xml:space="preserve">نهايتي </w:t>
      </w:r>
      <w:r w:rsidRPr="00B34DE3">
        <w:rPr>
          <w:rtl/>
        </w:rPr>
        <w:t>الوتر.</w:t>
      </w:r>
    </w:p>
    <w:p w14:paraId="406ABDCE" w14:textId="77777777" w:rsidR="00B93055" w:rsidRPr="00B34DE3" w:rsidRDefault="00B93055" w:rsidP="002D5667">
      <w:r w:rsidRPr="00B34DE3">
        <w:rPr>
          <w:rtl/>
        </w:rPr>
        <w:t xml:space="preserve">6- ي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الأوتار </w:t>
      </w:r>
      <w:r w:rsidRPr="00B34DE3">
        <w:rPr>
          <w:rFonts w:hint="cs"/>
          <w:rtl/>
        </w:rPr>
        <w:t>متساوية البعد</w:t>
      </w:r>
      <w:r w:rsidRPr="00B34DE3">
        <w:rPr>
          <w:rtl/>
        </w:rPr>
        <w:t xml:space="preserve"> عن المركز عندما تكون الأعمدة المبنية عليها من المركز متساوية الطول.</w:t>
      </w:r>
    </w:p>
    <w:p w14:paraId="5A005BAE" w14:textId="77777777" w:rsidR="00B93055" w:rsidRPr="00B34DE3" w:rsidRDefault="00B93055" w:rsidP="002D5667">
      <w:r w:rsidRPr="00B34DE3">
        <w:rPr>
          <w:rtl/>
        </w:rPr>
        <w:t xml:space="preserve">7- </w:t>
      </w:r>
      <w:r w:rsidRPr="00B34DE3">
        <w:rPr>
          <w:b/>
          <w:bCs/>
          <w:rtl/>
        </w:rPr>
        <w:t xml:space="preserve">الزاوية </w:t>
      </w:r>
      <w:proofErr w:type="gramStart"/>
      <w:r w:rsidRPr="00B34DE3">
        <w:rPr>
          <w:b/>
          <w:bCs/>
          <w:rtl/>
        </w:rPr>
        <w:t>علي</w:t>
      </w:r>
      <w:proofErr w:type="gramEnd"/>
      <w:r w:rsidRPr="00B34DE3">
        <w:rPr>
          <w:b/>
          <w:bCs/>
          <w:rtl/>
        </w:rPr>
        <w:t xml:space="preserve"> قطع</w:t>
      </w:r>
      <w:r w:rsidRPr="00B34DE3">
        <w:rPr>
          <w:rtl/>
        </w:rPr>
        <w:t xml:space="preserve"> هي الزاوية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المحصورة بين وترين يتقاطعان عند نفس النهاية على محيط الدائرة. في الشكل 3-1-3</w:t>
      </w:r>
      <w:r w:rsidRPr="00B34DE3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E</m:t>
        </m:r>
      </m:oMath>
      <w:r w:rsidRPr="00B34DE3">
        <w:rPr>
          <w:rtl/>
        </w:rPr>
        <w:t xml:space="preserve"> هي زاوية على قطع. راجع أيضًا [3-21].</w:t>
      </w:r>
    </w:p>
    <w:p w14:paraId="5ACA05DD" w14:textId="77777777" w:rsidR="00B93055" w:rsidRPr="00B34DE3" w:rsidRDefault="00B93055" w:rsidP="002D5667">
      <w:r w:rsidRPr="00B34DE3">
        <w:rPr>
          <w:rtl/>
        </w:rPr>
        <w:t xml:space="preserve">8- </w:t>
      </w:r>
      <w:r w:rsidRPr="00B34DE3">
        <w:rPr>
          <w:b/>
          <w:bCs/>
          <w:rtl/>
        </w:rPr>
        <w:t>زاوية القطع</w:t>
      </w:r>
      <w:r w:rsidRPr="00B34DE3">
        <w:rPr>
          <w:rtl/>
        </w:rPr>
        <w:t xml:space="preserve"> هي الزاوية غير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المحصورة</w:t>
      </w:r>
      <w:r w:rsidRPr="00B34DE3">
        <w:rPr>
          <w:rtl/>
        </w:rPr>
        <w:t xml:space="preserve"> بين وتر</w:t>
      </w:r>
      <w:r w:rsidRPr="00B34DE3">
        <w:rPr>
          <w:rFonts w:hint="cs"/>
          <w:rtl/>
        </w:rPr>
        <w:t xml:space="preserve"> القطع</w:t>
      </w:r>
      <w:r w:rsidRPr="00B34DE3">
        <w:rPr>
          <w:rtl/>
        </w:rPr>
        <w:t xml:space="preserve"> والمماس عند أي من </w:t>
      </w:r>
      <w:r w:rsidRPr="00B34DE3">
        <w:rPr>
          <w:rFonts w:hint="cs"/>
          <w:rtl/>
        </w:rPr>
        <w:t>النهايتين</w:t>
      </w:r>
      <w:r w:rsidRPr="00B34DE3">
        <w:rPr>
          <w:rtl/>
        </w:rPr>
        <w:t xml:space="preserve">. في الشكل 3-1-3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ه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 زاوية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. هذه الزوايا </w:t>
      </w:r>
      <w:r w:rsidRPr="00B34DE3">
        <w:rPr>
          <w:rFonts w:hint="cs"/>
          <w:rtl/>
        </w:rPr>
        <w:t>تظهر</w:t>
      </w:r>
      <w:r w:rsidRPr="00B34DE3">
        <w:rPr>
          <w:rtl/>
        </w:rPr>
        <w:t xml:space="preserve"> فقط في البرهان الأصلي لـ [3-16].</w:t>
      </w:r>
    </w:p>
    <w:p w14:paraId="134FDF75" w14:textId="77777777" w:rsidR="00B93055" w:rsidRPr="00B34DE3" w:rsidRDefault="00B93055" w:rsidP="002D5667">
      <w:r w:rsidRPr="00B34DE3">
        <w:rPr>
          <w:rtl/>
        </w:rPr>
        <w:t>9- الزاوية عل</w:t>
      </w:r>
      <w:r w:rsidRPr="00B34DE3">
        <w:rPr>
          <w:rFonts w:hint="cs"/>
          <w:rtl/>
        </w:rPr>
        <w:t>ى</w:t>
      </w:r>
      <w:r w:rsidRPr="00B34DE3">
        <w:rPr>
          <w:rtl/>
        </w:rPr>
        <w:t xml:space="preserve"> القطع يقال إنها تقف على قوسها الم</w:t>
      </w:r>
      <w:r w:rsidRPr="00B34DE3">
        <w:rPr>
          <w:rFonts w:hint="cs"/>
          <w:rtl/>
        </w:rPr>
        <w:t>ت</w:t>
      </w:r>
      <w:r w:rsidRPr="00B34DE3">
        <w:rPr>
          <w:rtl/>
        </w:rPr>
        <w:t>رافق.</w:t>
      </w:r>
    </w:p>
    <w:p w14:paraId="7A3C3BC1" w14:textId="77777777" w:rsidR="00B93055" w:rsidRPr="00B34DE3" w:rsidRDefault="00B93055" w:rsidP="002D5667">
      <w:r w:rsidRPr="00B34DE3">
        <w:rPr>
          <w:rtl/>
        </w:rPr>
        <w:t xml:space="preserve">10- الأقواس المتشابهة هي التي </w:t>
      </w:r>
      <w:r w:rsidRPr="00B34DE3">
        <w:rPr>
          <w:rFonts w:hint="cs"/>
          <w:rtl/>
        </w:rPr>
        <w:t>تحصر</w:t>
      </w:r>
      <w:r w:rsidRPr="00B34DE3">
        <w:rPr>
          <w:rtl/>
        </w:rPr>
        <w:t xml:space="preserve"> زوايا متساوية.</w:t>
      </w:r>
    </w:p>
    <w:p w14:paraId="73CD5A6A" w14:textId="77777777" w:rsidR="00B93055" w:rsidRPr="00B34DE3" w:rsidRDefault="00B93055" w:rsidP="00640295">
      <w:r w:rsidRPr="00B34DE3">
        <w:rPr>
          <w:rtl/>
        </w:rPr>
        <w:t xml:space="preserve">11- يتكون </w:t>
      </w:r>
      <w:r w:rsidRPr="00B34DE3">
        <w:rPr>
          <w:b/>
          <w:bCs/>
          <w:rtl/>
        </w:rPr>
        <w:t xml:space="preserve">قطا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ة</w:t>
      </w:r>
      <w:r w:rsidRPr="00B34DE3">
        <w:rPr>
          <w:rtl/>
        </w:rPr>
        <w:t xml:space="preserve"> من نصفي قطر والقوس المحصور بينهما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في الشكل 3-1-3،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B34DE3">
        <w:rPr>
          <w:rtl/>
        </w:rPr>
        <w:t xml:space="preserve">، نصف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D</m:t>
            </m:r>
          </m:e>
        </m:acc>
      </m:oMath>
      <w:r w:rsidRPr="00B34DE3">
        <w:rPr>
          <w:rtl/>
        </w:rPr>
        <w:t xml:space="preserve">، ونصف القطر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يُ</w:t>
      </w:r>
      <w:r w:rsidRPr="00B34DE3">
        <w:rPr>
          <w:rtl/>
        </w:rPr>
        <w:t>شكل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القطاع</w:t>
      </w:r>
      <w:r w:rsidRPr="00B34DE3">
        <w:rPr>
          <w:rFonts w:hint="cs"/>
          <w:rtl/>
        </w:rPr>
        <w:t>ين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E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B</m:t>
        </m:r>
      </m:oMath>
      <w:r w:rsidRPr="00B34DE3">
        <w:rPr>
          <w:rtl/>
        </w:rPr>
        <w:t>.</w:t>
      </w:r>
    </w:p>
    <w:p w14:paraId="281285BA" w14:textId="77777777" w:rsidR="00B93055" w:rsidRPr="00B34DE3" w:rsidRDefault="00B93055" w:rsidP="002D5667">
      <w:pPr>
        <w:rPr>
          <w:rtl/>
          <w:lang w:bidi="ar"/>
        </w:rPr>
      </w:pPr>
    </w:p>
    <w:p w14:paraId="69A0F5BA" w14:textId="77777777" w:rsidR="00B93055" w:rsidRPr="00B34DE3" w:rsidRDefault="00B93055" w:rsidP="00BB0304">
      <w:pPr>
        <w:jc w:val="center"/>
        <w:rPr>
          <w:rtl/>
        </w:rPr>
      </w:pPr>
      <w:r w:rsidRPr="00B34DE3">
        <w:rPr>
          <w:noProof/>
        </w:rPr>
        <w:lastRenderedPageBreak/>
        <w:drawing>
          <wp:inline distT="0" distB="0" distL="0" distR="0" wp14:anchorId="4D7A67B9" wp14:editId="6BEA0E87">
            <wp:extent cx="2286000" cy="1996342"/>
            <wp:effectExtent l="0" t="0" r="0" b="4445"/>
            <wp:docPr id="194" name="Picture 19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rad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99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D382" w14:textId="77777777" w:rsidR="00B93055" w:rsidRPr="00B34DE3" w:rsidRDefault="00B93055" w:rsidP="00BB0304">
      <w:pPr>
        <w:jc w:val="center"/>
      </w:pPr>
      <w:r w:rsidRPr="00B34DE3">
        <w:rPr>
          <w:rtl/>
        </w:rPr>
        <w:t>الشكل 3-1-3: [تعريف 3-</w:t>
      </w:r>
      <w:proofErr w:type="gramStart"/>
      <w:r w:rsidRPr="00B34DE3">
        <w:rPr>
          <w:rtl/>
        </w:rPr>
        <w:t>8]</w:t>
      </w:r>
      <w:r w:rsidRPr="00B34DE3">
        <w:rPr>
          <w:rFonts w:hint="cs"/>
          <w:rtl/>
        </w:rPr>
        <w:t>و</w:t>
      </w:r>
      <w:proofErr w:type="gramEnd"/>
      <w:r w:rsidRPr="00B34DE3">
        <w:rPr>
          <w:rtl/>
        </w:rPr>
        <w:t xml:space="preserve"> [تعريف 3-9] و [تعريف 3-11]</w:t>
      </w:r>
    </w:p>
    <w:p w14:paraId="1762147F" w14:textId="77777777" w:rsidR="00B93055" w:rsidRPr="00B34DE3" w:rsidRDefault="00B93055" w:rsidP="002D5667">
      <w:r w:rsidRPr="00B34DE3">
        <w:rPr>
          <w:rtl/>
        </w:rPr>
        <w:t xml:space="preserve">12- </w:t>
      </w:r>
      <w:r w:rsidRPr="00B34DE3">
        <w:rPr>
          <w:b/>
          <w:bCs/>
          <w:rtl/>
        </w:rPr>
        <w:t>الدوائر متحدة المركز</w:t>
      </w:r>
      <w:r w:rsidRPr="00B34DE3">
        <w:rPr>
          <w:rtl/>
        </w:rPr>
        <w:t xml:space="preserve"> هي </w:t>
      </w:r>
      <w:r w:rsidRPr="00B34DE3">
        <w:rPr>
          <w:rFonts w:hint="cs"/>
          <w:rtl/>
        </w:rPr>
        <w:t xml:space="preserve">الدوائر </w:t>
      </w:r>
      <w:r w:rsidRPr="00B34DE3">
        <w:rPr>
          <w:rtl/>
        </w:rPr>
        <w:t>التي لها نفس المركز.</w:t>
      </w:r>
    </w:p>
    <w:p w14:paraId="28B8FFB0" w14:textId="77777777" w:rsidR="00B93055" w:rsidRPr="00B34DE3" w:rsidRDefault="00B93055" w:rsidP="00556702">
      <w:r w:rsidRPr="00B34DE3">
        <w:rPr>
          <w:rtl/>
        </w:rPr>
        <w:t xml:space="preserve">13- النقاط التي تقع على محيط نفس الدائرة </w:t>
      </w:r>
      <w:r w:rsidRPr="00B34DE3">
        <w:rPr>
          <w:rFonts w:hint="cs"/>
          <w:rtl/>
        </w:rPr>
        <w:t xml:space="preserve">يقال إنها </w:t>
      </w:r>
      <w:r w:rsidRPr="00B34DE3">
        <w:rPr>
          <w:rFonts w:hint="cs"/>
          <w:b/>
          <w:bCs/>
          <w:rtl/>
        </w:rPr>
        <w:t>تقع على نفس الدائرة</w:t>
      </w:r>
      <w:r w:rsidRPr="00B34DE3">
        <w:rPr>
          <w:rFonts w:hint="cs"/>
          <w:rtl/>
        </w:rPr>
        <w:t>.</w:t>
      </w:r>
    </w:p>
    <w:p w14:paraId="5C35DB94" w14:textId="77777777" w:rsidR="00B93055" w:rsidRPr="00B34DE3" w:rsidRDefault="00B93055" w:rsidP="002D5667">
      <w:r w:rsidRPr="00B34DE3">
        <w:rPr>
          <w:rtl/>
        </w:rPr>
        <w:t>1</w:t>
      </w:r>
      <w:r w:rsidRPr="00B34DE3">
        <w:rPr>
          <w:rFonts w:hint="cs"/>
          <w:rtl/>
        </w:rPr>
        <w:t>4-</w:t>
      </w:r>
      <w:r w:rsidRPr="00B34DE3">
        <w:rPr>
          <w:rtl/>
        </w:rPr>
        <w:t xml:space="preserve"> الشكل </w:t>
      </w:r>
      <w:r w:rsidRPr="00B34DE3">
        <w:rPr>
          <w:b/>
          <w:bCs/>
          <w:rtl/>
        </w:rPr>
        <w:t>الرباعي الدائري</w:t>
      </w:r>
      <w:r w:rsidRPr="00B34DE3">
        <w:rPr>
          <w:rtl/>
        </w:rPr>
        <w:t xml:space="preserve"> هو شكل رباعي </w:t>
      </w:r>
      <w:r w:rsidRPr="00B34DE3">
        <w:rPr>
          <w:rFonts w:hint="cs"/>
          <w:rtl/>
        </w:rPr>
        <w:t>مدرج</w:t>
      </w:r>
      <w:r w:rsidRPr="00B34DE3">
        <w:rPr>
          <w:rtl/>
        </w:rPr>
        <w:t xml:space="preserve"> في دائرة.</w:t>
      </w:r>
    </w:p>
    <w:p w14:paraId="19359209" w14:textId="77777777" w:rsidR="00B93055" w:rsidRPr="00B34DE3" w:rsidRDefault="00B93055" w:rsidP="00556702">
      <w:r w:rsidRPr="00B34DE3">
        <w:rPr>
          <w:rtl/>
        </w:rPr>
        <w:t xml:space="preserve">15- تعريف حديث للزاوية: </w:t>
      </w:r>
      <w:r w:rsidRPr="00B34DE3">
        <w:rPr>
          <w:b/>
          <w:bCs/>
          <w:rtl/>
        </w:rPr>
        <w:t>الزاوية</w:t>
      </w:r>
      <w:r w:rsidRPr="00B34DE3">
        <w:rPr>
          <w:rtl/>
        </w:rPr>
        <w:t xml:space="preserve"> في الهندسة هي الشكل الذي يتكون من شعاعين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طلق عليهما </w:t>
      </w:r>
      <w:r w:rsidRPr="00B34DE3">
        <w:rPr>
          <w:rFonts w:hint="cs"/>
          <w:rtl/>
        </w:rPr>
        <w:t>ضلعي</w:t>
      </w:r>
      <w:r w:rsidRPr="00B34DE3">
        <w:rPr>
          <w:rtl/>
        </w:rPr>
        <w:t xml:space="preserve"> الزاوية، ويشتركان في نهاية، تسمى </w:t>
      </w:r>
      <w:r w:rsidRPr="00B34DE3">
        <w:rPr>
          <w:b/>
          <w:bCs/>
          <w:rtl/>
        </w:rPr>
        <w:t>رأس الزاوية</w:t>
      </w:r>
      <w:r w:rsidRPr="00B34DE3">
        <w:rPr>
          <w:rtl/>
        </w:rPr>
        <w:t xml:space="preserve">. </w:t>
      </w:r>
      <w:r w:rsidRPr="00B34DE3">
        <w:rPr>
          <w:rFonts w:hint="cs"/>
          <w:rtl/>
        </w:rPr>
        <w:t>مقياس الزاوية هو النسبة بين طول القوس الدائري ونصف قطره، بحيث يكون القوس متمركز عند الرأس ومحدود بالضلعين.</w:t>
      </w:r>
    </w:p>
    <w:p w14:paraId="373031DF" w14:textId="77777777" w:rsidR="00B93055" w:rsidRPr="00B34DE3" w:rsidRDefault="00B93055" w:rsidP="002D5667">
      <w:r w:rsidRPr="00B34DE3">
        <w:rPr>
          <w:rFonts w:hint="cs"/>
          <w:b/>
          <w:bCs/>
          <w:rtl/>
        </w:rPr>
        <w:t>حجم الزاوية</w:t>
      </w:r>
      <w:r w:rsidRPr="00B34DE3">
        <w:rPr>
          <w:rFonts w:hint="cs"/>
          <w:rtl/>
        </w:rPr>
        <w:t xml:space="preserve"> هو أقل دوران يلزم لينطبق أحد ضلعيها على الآخر.</w:t>
      </w:r>
      <w:r w:rsidRPr="00B34DE3">
        <w:rPr>
          <w:rtl/>
        </w:rPr>
        <w:t xml:space="preserve"> الزوايا التي لها نفس الحجم تسمى </w:t>
      </w:r>
      <w:r w:rsidRPr="00B34DE3">
        <w:rPr>
          <w:b/>
          <w:bCs/>
          <w:rtl/>
        </w:rPr>
        <w:t>زوايا متطابقة</w:t>
      </w:r>
      <w:r w:rsidRPr="00B34DE3">
        <w:rPr>
          <w:rtl/>
        </w:rPr>
        <w:t>.</w:t>
      </w:r>
    </w:p>
    <w:p w14:paraId="4EF6003E" w14:textId="77777777" w:rsidR="00B93055" w:rsidRPr="00B34DE3" w:rsidRDefault="00B93055" w:rsidP="00BB0304">
      <w:pPr>
        <w:jc w:val="center"/>
      </w:pPr>
      <w:r w:rsidRPr="00B34DE3">
        <w:rPr>
          <w:noProof/>
        </w:rPr>
        <w:drawing>
          <wp:inline distT="0" distB="0" distL="0" distR="0" wp14:anchorId="0D3C530C" wp14:editId="5E4AAC87">
            <wp:extent cx="2743200" cy="1935188"/>
            <wp:effectExtent l="0" t="0" r="0" b="8255"/>
            <wp:docPr id="195" name="Picture 19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3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2842" w14:textId="77777777" w:rsidR="00B93055" w:rsidRPr="00B34DE3" w:rsidRDefault="00B93055" w:rsidP="00BB0304">
      <w:pPr>
        <w:jc w:val="center"/>
      </w:pPr>
      <w:r w:rsidRPr="00B34DE3">
        <w:rPr>
          <w:rtl/>
        </w:rPr>
        <w:t>الشكل 3-1-</w:t>
      </w:r>
      <w:r w:rsidRPr="00B34DE3">
        <w:rPr>
          <w:rFonts w:hint="cs"/>
          <w:rtl/>
        </w:rPr>
        <w:t>4</w:t>
      </w:r>
      <w:r w:rsidRPr="00B34DE3">
        <w:rPr>
          <w:rtl/>
        </w:rPr>
        <w:t>: قياس الزاوية</w:t>
      </w:r>
      <w:r w:rsidRPr="00B34DE3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هو حاصل قسم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s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على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>.</w:t>
      </w:r>
    </w:p>
    <w:p w14:paraId="59394EBB" w14:textId="77777777" w:rsidR="00B93055" w:rsidRPr="00B34DE3" w:rsidRDefault="00B93055" w:rsidP="00F94A3D">
      <w:r w:rsidRPr="00B34DE3">
        <w:rPr>
          <w:rtl/>
        </w:rPr>
        <w:t>من أجل قياس الزاوية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>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نشئ قوس دائري متمركز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رأس الزاوية، على سبيل المثال، </w:t>
      </w:r>
      <w:r w:rsidRPr="00B34DE3">
        <w:rPr>
          <w:rFonts w:hint="cs"/>
          <w:rtl/>
        </w:rPr>
        <w:t>بفرجار</w:t>
      </w:r>
      <w:r w:rsidRPr="00B34DE3">
        <w:rPr>
          <w:rtl/>
        </w:rPr>
        <w:t>. ثم يُقسم طول القوس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B34DE3">
        <w:rPr>
          <w:rtl/>
        </w:rPr>
        <w:t xml:space="preserve"> على نصف قطر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 xml:space="preserve">، وربما يُضرب في ثابت </w:t>
      </w:r>
      <w:r w:rsidRPr="00B34DE3">
        <w:rPr>
          <w:rFonts w:hint="cs"/>
          <w:rtl/>
        </w:rPr>
        <w:t xml:space="preserve">التدريج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k</m:t>
        </m:r>
      </m:oMath>
      <w:r w:rsidRPr="00B34DE3">
        <w:rPr>
          <w:rtl/>
        </w:rPr>
        <w:t xml:space="preserve"> (الذي يعتمد على وحدات القياس المختارة):</w:t>
      </w:r>
    </w:p>
    <w:p w14:paraId="068E4536" w14:textId="77777777" w:rsidR="00B93055" w:rsidRPr="00B34DE3" w:rsidRDefault="00B93055" w:rsidP="00D30051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k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1B01E3F7" w14:textId="77777777" w:rsidR="00B93055" w:rsidRPr="00B34DE3" w:rsidRDefault="00B93055" w:rsidP="002D5667">
      <w:r w:rsidRPr="00B34DE3">
        <w:rPr>
          <w:rtl/>
        </w:rPr>
        <w:t xml:space="preserve">قيمة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ُعرّفة بحيث تكون مستقلة </w:t>
      </w:r>
      <w:r w:rsidRPr="00B34DE3">
        <w:rPr>
          <w:rtl/>
        </w:rPr>
        <w:t>عن حجم الدائرة</w:t>
      </w:r>
      <w:r w:rsidRPr="00B34DE3">
        <w:rPr>
          <w:rFonts w:hint="cs"/>
          <w:rtl/>
        </w:rPr>
        <w:t xml:space="preserve"> لأنه</w:t>
      </w:r>
      <w:r w:rsidRPr="00B34DE3">
        <w:rPr>
          <w:rtl/>
        </w:rPr>
        <w:t xml:space="preserve"> إذا </w:t>
      </w:r>
      <w:r w:rsidRPr="00B34DE3">
        <w:rPr>
          <w:rFonts w:hint="cs"/>
          <w:rtl/>
          <w:lang w:bidi="ar-EG"/>
        </w:rPr>
        <w:t>ت</w:t>
      </w:r>
      <w:r w:rsidRPr="00B34DE3">
        <w:rPr>
          <w:rFonts w:hint="cs"/>
          <w:rtl/>
        </w:rPr>
        <w:t xml:space="preserve">غيّر </w:t>
      </w:r>
      <w:r w:rsidRPr="00B34DE3">
        <w:rPr>
          <w:rtl/>
        </w:rPr>
        <w:t xml:space="preserve">طول نصف القطر، فإن طول القوس يتغير بنفس النسبة، وبالتالي فإن النسبة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r</m:t>
            </m:r>
          </m:den>
        </m:f>
      </m:oMath>
      <w:r w:rsidRPr="00B34DE3">
        <w:rPr>
          <w:rtl/>
        </w:rPr>
        <w:t xml:space="preserve"> لا تتغير.</w:t>
      </w:r>
    </w:p>
    <w:p w14:paraId="329328D0" w14:textId="77777777" w:rsidR="00B93055" w:rsidRPr="00B34DE3" w:rsidRDefault="00B93055" w:rsidP="00BB0304">
      <w:pPr>
        <w:jc w:val="center"/>
      </w:pPr>
      <w:r w:rsidRPr="00B34DE3">
        <w:rPr>
          <w:noProof/>
        </w:rPr>
        <w:lastRenderedPageBreak/>
        <w:drawing>
          <wp:inline distT="0" distB="0" distL="0" distR="0" wp14:anchorId="71C9A795" wp14:editId="602EF896">
            <wp:extent cx="2743200" cy="1750549"/>
            <wp:effectExtent l="0" t="0" r="0" b="2540"/>
            <wp:docPr id="196" name="Picture 1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5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1823D" w14:textId="77777777" w:rsidR="00B93055" w:rsidRPr="00B34DE3" w:rsidRDefault="00B93055" w:rsidP="00BB0304">
      <w:pPr>
        <w:jc w:val="center"/>
      </w:pPr>
      <w:r w:rsidRPr="00B34DE3">
        <w:rPr>
          <w:rtl/>
        </w:rPr>
        <w:t>الشكل 3-1-5:</w:t>
      </w:r>
      <m:oMath>
        <m:r>
          <m:rPr>
            <m:sty m:val="p"/>
          </m:rPr>
          <w:rPr>
            <w:rFonts w:ascii="Cambria Math" w:hAnsi="Cambria Math" w:cs="Cambria Math"/>
          </w:rPr>
          <m:t>θ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f>
          <m:fPr>
            <m:ctrlPr>
              <w:rPr>
                <w:rFonts w:ascii="Cambria Math" w:hAnsi="Cambria Math" w:cs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r</m:t>
            </m:r>
          </m:den>
        </m:f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/>
            <w:rtl/>
          </w:rPr>
          <m:t xml:space="preserve"> = 1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B34DE3">
        <w:rPr>
          <w:rtl/>
        </w:rPr>
        <w:t>.</w:t>
      </w:r>
    </w:p>
    <w:p w14:paraId="333E2D5C" w14:textId="77777777" w:rsidR="00B93055" w:rsidRPr="00B34DE3" w:rsidRDefault="00B93055" w:rsidP="00793447">
      <w:r w:rsidRPr="00B34DE3">
        <w:rPr>
          <w:rFonts w:hint="cs"/>
          <w:rtl/>
          <w:lang w:bidi="ar"/>
        </w:rPr>
        <w:t>يُ</w:t>
      </w:r>
      <w:r w:rsidRPr="00B34DE3">
        <w:rPr>
          <w:rFonts w:hint="cs"/>
          <w:rtl/>
        </w:rPr>
        <w:t xml:space="preserve">ستخدم </w:t>
      </w:r>
      <w:r w:rsidRPr="00B34DE3">
        <w:rPr>
          <w:rtl/>
        </w:rPr>
        <w:t xml:space="preserve">عدد من الوحدات </w:t>
      </w:r>
      <w:r w:rsidRPr="00B34DE3">
        <w:rPr>
          <w:rFonts w:hint="cs"/>
          <w:rtl/>
        </w:rPr>
        <w:t>للتعبير عن</w:t>
      </w:r>
      <w:r w:rsidRPr="00B34DE3">
        <w:rPr>
          <w:rtl/>
        </w:rPr>
        <w:t xml:space="preserve"> الزوايا: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الراديان والدرجة </w:t>
      </w:r>
      <w:r w:rsidRPr="00B34DE3">
        <w:rPr>
          <w:rFonts w:hint="cs"/>
          <w:rtl/>
        </w:rPr>
        <w:t xml:space="preserve">هما </w:t>
      </w:r>
      <w:r w:rsidRPr="00B34DE3">
        <w:rPr>
          <w:rtl/>
        </w:rPr>
        <w:t>الأكثر استخدامًا.</w:t>
      </w:r>
    </w:p>
    <w:p w14:paraId="735EFC09" w14:textId="77777777" w:rsidR="00B93055" w:rsidRPr="00B34DE3" w:rsidRDefault="00B93055" w:rsidP="002D5667">
      <w:r w:rsidRPr="00B34DE3">
        <w:rPr>
          <w:rtl/>
        </w:rPr>
        <w:t>تُعرّ</w:t>
      </w:r>
      <w:r w:rsidRPr="00B34DE3">
        <w:rPr>
          <w:rFonts w:hint="cs"/>
          <w:rtl/>
        </w:rPr>
        <w:t>َ</w:t>
      </w:r>
      <w:r w:rsidRPr="00B34DE3">
        <w:rPr>
          <w:rtl/>
        </w:rPr>
        <w:t>ف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معظم وحدات قياس الزوايا </w:t>
      </w:r>
      <w:r w:rsidRPr="00B34DE3">
        <w:rPr>
          <w:rFonts w:hint="cs"/>
          <w:rtl/>
        </w:rPr>
        <w:t>بحيث</w:t>
      </w:r>
      <w:r w:rsidRPr="00B34DE3">
        <w:rPr>
          <w:rtl/>
        </w:rPr>
        <w:t xml:space="preserve"> تكون الدورة الواحدة (أي دائرة كاملة)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tl/>
        </w:rPr>
        <w:t xml:space="preserve"> من الوحدات، </w:t>
      </w:r>
      <w:r w:rsidRPr="00B34DE3">
        <w:rPr>
          <w:rFonts w:hint="cs"/>
          <w:rtl/>
        </w:rPr>
        <w:t>حيث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Fonts w:eastAsiaTheme="minorEastAsia" w:hint="cs"/>
          <w:rtl/>
        </w:rPr>
        <w:t xml:space="preserve"> عدد صحيح</w:t>
      </w:r>
      <w:r w:rsidRPr="00B34DE3">
        <w:rPr>
          <w:rtl/>
        </w:rPr>
        <w:t xml:space="preserve">. في حالة الدرجات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  <m:r>
          <m:rPr>
            <m:sty m:val="p"/>
          </m:rPr>
          <w:rPr>
            <w:rFonts w:ascii="Cambria Math" w:hAnsi="Cambria Math"/>
            <w:rtl/>
          </w:rPr>
          <m:t xml:space="preserve"> = 360</m:t>
        </m:r>
      </m:oMath>
      <w:r w:rsidRPr="00B34DE3">
        <w:rPr>
          <w:rFonts w:hint="cs"/>
          <w:rtl/>
        </w:rPr>
        <w:t>.</w:t>
      </w:r>
    </w:p>
    <w:p w14:paraId="1DF7C867" w14:textId="77777777" w:rsidR="00B93055" w:rsidRPr="00B34DE3" w:rsidRDefault="00B93055" w:rsidP="00304E5B">
      <w:r w:rsidRPr="00B34DE3">
        <w:rPr>
          <w:rtl/>
        </w:rPr>
        <w:t xml:space="preserve">الراديان هو الزاوية </w:t>
      </w:r>
      <w:r w:rsidRPr="00B34DE3">
        <w:rPr>
          <w:rFonts w:hint="cs"/>
          <w:rtl/>
        </w:rPr>
        <w:t>المحصورة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بقوس </w:t>
      </w:r>
      <w:r w:rsidRPr="00B34DE3">
        <w:rPr>
          <w:rtl/>
        </w:rPr>
        <w:t>دائرة</w:t>
      </w:r>
      <w:r w:rsidRPr="00B34DE3">
        <w:rPr>
          <w:rFonts w:hint="cs"/>
          <w:rtl/>
        </w:rPr>
        <w:t xml:space="preserve"> (أي أن الزاوية تقابل القوس)</w:t>
      </w:r>
      <w:r w:rsidRPr="00B34DE3">
        <w:rPr>
          <w:rtl/>
        </w:rPr>
        <w:t xml:space="preserve"> له نفس طول نصف قطر الدائرة. </w:t>
      </w:r>
    </w:p>
    <w:p w14:paraId="45CFD6E2" w14:textId="77777777" w:rsidR="00B93055" w:rsidRPr="00B34DE3" w:rsidRDefault="00B93055" w:rsidP="00304E5B"/>
    <w:p w14:paraId="5173702C" w14:textId="77777777" w:rsidR="00B93055" w:rsidRPr="00B34DE3" w:rsidRDefault="00B93055" w:rsidP="006908F5">
      <w:r w:rsidRPr="00B34DE3">
        <w:rPr>
          <w:rFonts w:hint="cs"/>
          <w:rtl/>
        </w:rPr>
        <w:t>عندما تُستخدم وحدة ال</w:t>
      </w:r>
      <w:r w:rsidRPr="00B34DE3">
        <w:rPr>
          <w:rtl/>
        </w:rPr>
        <w:t>راديان</w:t>
      </w:r>
      <w:r w:rsidRPr="00B34DE3">
        <w:rPr>
          <w:rFonts w:hint="cs"/>
          <w:rtl/>
        </w:rPr>
        <w:t xml:space="preserve">، فإن </w:t>
      </w:r>
      <w:r w:rsidRPr="00B34DE3">
        <w:rPr>
          <w:rtl/>
        </w:rPr>
        <w:t xml:space="preserve">الزوايا </w:t>
      </w:r>
      <w:r w:rsidRPr="00B34DE3">
        <w:rPr>
          <w:rFonts w:hint="cs"/>
          <w:rtl/>
        </w:rPr>
        <w:t xml:space="preserve">تكون </w:t>
      </w:r>
      <w:r w:rsidRPr="00B34DE3">
        <w:rPr>
          <w:rtl/>
        </w:rPr>
        <w:t xml:space="preserve">بلا أبعاد. </w:t>
      </w:r>
      <w:r w:rsidRPr="00B34DE3">
        <w:rPr>
          <w:rFonts w:hint="cs"/>
          <w:rtl/>
        </w:rPr>
        <w:t xml:space="preserve">تُستخدم </w:t>
      </w:r>
      <w:r w:rsidRPr="00B34DE3">
        <w:rPr>
          <w:rtl/>
        </w:rPr>
        <w:t>الراديان تقريبًا في جميع الأعمال الرياضية التي تتجاوز الهندسة العملية البسيطة</w:t>
      </w:r>
      <w:r w:rsidRPr="00B34DE3">
        <w:rPr>
          <w:rFonts w:hint="cs"/>
          <w:rtl/>
        </w:rPr>
        <w:t>.</w:t>
      </w:r>
      <w:r w:rsidRPr="00B34DE3">
        <w:rPr>
          <w:rtl/>
        </w:rPr>
        <w:t xml:space="preserve"> بسبب الخصائص المرضية و "الطبيعية" التي </w:t>
      </w:r>
      <w:r w:rsidRPr="00B34DE3">
        <w:rPr>
          <w:rFonts w:hint="cs"/>
          <w:rtl/>
        </w:rPr>
        <w:t>تُظهرها</w:t>
      </w:r>
      <w:r w:rsidRPr="00B34DE3">
        <w:rPr>
          <w:rtl/>
        </w:rPr>
        <w:t xml:space="preserve"> الدوال المثلثية عندما تكون مدخلاتها </w:t>
      </w:r>
      <w:proofErr w:type="spellStart"/>
      <w:r w:rsidRPr="00B34DE3">
        <w:rPr>
          <w:rtl/>
        </w:rPr>
        <w:t>بالراديان</w:t>
      </w:r>
      <w:proofErr w:type="spellEnd"/>
      <w:r w:rsidRPr="00B34DE3">
        <w:rPr>
          <w:rtl/>
        </w:rPr>
        <w:t xml:space="preserve">. 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راديان هو وحدة قياس </w:t>
      </w:r>
      <w:r w:rsidRPr="00B34DE3">
        <w:rPr>
          <w:rFonts w:hint="cs"/>
          <w:rtl/>
        </w:rPr>
        <w:t>الزوايا</w:t>
      </w:r>
      <w:r w:rsidRPr="00B34DE3">
        <w:rPr>
          <w:rtl/>
        </w:rPr>
        <w:t xml:space="preserve"> في نظام </w:t>
      </w:r>
      <w:r w:rsidRPr="00B34DE3">
        <w:rPr>
          <w:rFonts w:hint="cs"/>
          <w:rtl/>
        </w:rPr>
        <w:t>الوحدات الدولي</w:t>
      </w:r>
      <w:r w:rsidRPr="00B34DE3">
        <w:rPr>
          <w:rtl/>
        </w:rPr>
        <w:t>.</w:t>
      </w:r>
    </w:p>
    <w:p w14:paraId="54A31A2E" w14:textId="77777777" w:rsidR="00B93055" w:rsidRPr="00B34DE3" w:rsidRDefault="00B93055" w:rsidP="002D5667">
      <w:r w:rsidRPr="00B34DE3">
        <w:rPr>
          <w:rtl/>
        </w:rPr>
        <w:t>الدرجة، المكتوبة على شكل دائرة صغيرة مرتفعة (</w:t>
      </w:r>
      <w:r w:rsidRPr="00B34DE3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eastAsiaTheme="minorEastAsia" w:hAnsi="Cambria Math" w:cs="Cambria Math" w:hint="cs"/>
        </w:rPr>
        <w:t xml:space="preserve"> </w:t>
      </w:r>
      <w:r w:rsidRPr="00B34DE3">
        <w:rPr>
          <w:rtl/>
        </w:rPr>
        <w:t xml:space="preserve">)، تساوي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rtl/>
              </w:rPr>
              <m:t>1</m:t>
            </m:r>
            <m:ctrlPr>
              <w:rPr>
                <w:rFonts w:ascii="Cambria Math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rtl/>
              </w:rPr>
              <m:t>360</m:t>
            </m:r>
          </m:den>
        </m:f>
      </m:oMath>
      <w:r w:rsidRPr="00B34DE3">
        <w:rPr>
          <w:rtl/>
        </w:rPr>
        <w:t xml:space="preserve"> دورة، لذا فإن الدورة الواحدة تساوي 360 درجة. يمكن كتابة كسور الدرجات بالتدوين العشري العادي (مثل </w:t>
      </w:r>
      <m:oMath>
        <m:r>
          <m:rPr>
            <m:sty m:val="p"/>
          </m:rPr>
          <w:rPr>
            <w:rFonts w:ascii="Cambria Math" w:hAnsi="Cambria Math"/>
            <w:rtl/>
          </w:rPr>
          <m:t>3</m:t>
        </m:r>
        <m:r>
          <m:rPr>
            <m:sty m:val="p"/>
          </m:rPr>
          <w:rPr>
            <w:rFonts w:ascii="Cambria Math" w:hAnsi="Cambria Math" w:hint="cs"/>
            <w:rtl/>
          </w:rPr>
          <m:t>.</m:t>
        </m:r>
        <m:r>
          <m:rPr>
            <m:sty m:val="p"/>
          </m:rPr>
          <w:rPr>
            <w:rFonts w:ascii="Cambria Math" w:hAnsi="Cambria Math"/>
            <w:rtl/>
          </w:rPr>
          <m:t>5</m:t>
        </m:r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hAnsi="Cambria Math" w:cs="Cambria Math" w:hint="cs"/>
        </w:rPr>
        <w:t xml:space="preserve"> </w:t>
      </w:r>
      <w:r w:rsidRPr="00B34DE3">
        <w:rPr>
          <w:rtl/>
        </w:rPr>
        <w:t xml:space="preserve"> ثلاث درجات ونصف)، ولكن الوحدات الفرعية الستينية "الدقيقة" و "الثانية" من نظام "الدرجة-الدقيقة-الثانية" </w:t>
      </w:r>
      <w:r w:rsidRPr="00B34DE3">
        <w:rPr>
          <w:rFonts w:hint="cs"/>
          <w:rtl/>
        </w:rPr>
        <w:t>تُستخدم</w:t>
      </w:r>
      <w:r w:rsidRPr="00B34DE3">
        <w:rPr>
          <w:rtl/>
        </w:rPr>
        <w:t xml:space="preserve"> أيضًا، خاصة</w:t>
      </w:r>
      <w:r w:rsidRPr="00B34DE3">
        <w:rPr>
          <w:rFonts w:hint="cs"/>
          <w:rtl/>
        </w:rPr>
        <w:t>ً</w:t>
      </w:r>
      <w:r w:rsidRPr="00B34DE3">
        <w:rPr>
          <w:rtl/>
        </w:rPr>
        <w:t xml:space="preserve"> للإحداثيات الجغرافية وفي علم الفلك والمقذوفات.</w:t>
      </w:r>
    </w:p>
    <w:p w14:paraId="10303A85" w14:textId="77777777" w:rsidR="00B93055" w:rsidRPr="00B34DE3" w:rsidRDefault="00B93055" w:rsidP="002D5667">
      <w:r w:rsidRPr="00B34DE3">
        <w:rPr>
          <w:rtl/>
        </w:rPr>
        <w:t xml:space="preserve">مع أنّ تعريف قياس الزاوية لا يدعم مفهوم الزاوية السالبة، إلا أنه من المفيد في كثير من الأحيان </w:t>
      </w:r>
      <w:r w:rsidRPr="00B34DE3">
        <w:rPr>
          <w:rFonts w:hint="cs"/>
          <w:rtl/>
        </w:rPr>
        <w:t xml:space="preserve">استخدام </w:t>
      </w:r>
      <w:r w:rsidRPr="00B34DE3">
        <w:rPr>
          <w:rtl/>
        </w:rPr>
        <w:t xml:space="preserve">قيم موجبة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سالبة </w:t>
      </w:r>
      <w:r w:rsidRPr="00B34DE3">
        <w:rPr>
          <w:rFonts w:hint="cs"/>
          <w:rtl/>
        </w:rPr>
        <w:t>ل</w:t>
      </w:r>
      <w:r w:rsidRPr="00B34DE3">
        <w:rPr>
          <w:rtl/>
        </w:rPr>
        <w:t>تمثيل الاتجاهات و</w:t>
      </w:r>
      <w:r w:rsidRPr="00B34DE3">
        <w:rPr>
          <w:rFonts w:hint="cs"/>
          <w:rtl/>
        </w:rPr>
        <w:t>/أو</w:t>
      </w:r>
      <w:r w:rsidRPr="00B34DE3">
        <w:rPr>
          <w:rtl/>
        </w:rPr>
        <w:t xml:space="preserve"> الدوران</w:t>
      </w:r>
      <w:r w:rsidRPr="00B34DE3">
        <w:rPr>
          <w:rFonts w:hint="cs"/>
          <w:rtl/>
        </w:rPr>
        <w:t>ات</w:t>
      </w:r>
      <w:r w:rsidRPr="00B34DE3">
        <w:rPr>
          <w:rtl/>
        </w:rPr>
        <w:t xml:space="preserve"> في اتجاهات معاكسة بالنسبة إلى مرجع.</w:t>
      </w:r>
    </w:p>
    <w:p w14:paraId="2541B1B2" w14:textId="77777777" w:rsidR="00B93055" w:rsidRPr="00B34DE3" w:rsidRDefault="00B93055" w:rsidP="002D5667">
      <w:r w:rsidRPr="00B34DE3">
        <w:rPr>
          <w:rtl/>
        </w:rPr>
        <w:t xml:space="preserve">في نظام الإحداثيات الديكارتية ثنائي الأبعاد، تُعرَّف الزاوية عادةً </w:t>
      </w:r>
      <w:r w:rsidRPr="00B34DE3">
        <w:rPr>
          <w:rFonts w:hint="cs"/>
          <w:rtl/>
        </w:rPr>
        <w:t>بضلعيها</w:t>
      </w:r>
      <w:r w:rsidRPr="00B34DE3">
        <w:rPr>
          <w:rtl/>
        </w:rPr>
        <w:t xml:space="preserve">، بشرط أن يكون رأسها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الأصل. يقع الضلع الأول على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الموجب، بينما </w:t>
      </w:r>
      <w:r w:rsidRPr="00B34DE3">
        <w:rPr>
          <w:rFonts w:hint="cs"/>
          <w:rtl/>
        </w:rPr>
        <w:t>يُعرف</w:t>
      </w:r>
      <w:r w:rsidRPr="00B34DE3">
        <w:rPr>
          <w:rtl/>
        </w:rPr>
        <w:t xml:space="preserve"> الضلع الآخر حسب القياس من </w:t>
      </w:r>
      <w:r w:rsidRPr="00B34DE3">
        <w:rPr>
          <w:rFonts w:hint="cs"/>
          <w:rtl/>
        </w:rPr>
        <w:t>الضلع</w:t>
      </w:r>
      <w:r w:rsidRPr="00B34DE3">
        <w:rPr>
          <w:rtl/>
        </w:rPr>
        <w:t xml:space="preserve"> الأول </w:t>
      </w:r>
      <w:proofErr w:type="spellStart"/>
      <w:r w:rsidRPr="00B34DE3">
        <w:rPr>
          <w:rtl/>
        </w:rPr>
        <w:t>بالراديان</w:t>
      </w:r>
      <w:proofErr w:type="spellEnd"/>
      <w:r w:rsidRPr="00B34DE3">
        <w:rPr>
          <w:rtl/>
        </w:rPr>
        <w:t xml:space="preserve"> أو الدرجات أو الدورات. 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موج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موجب، و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سال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سالب. عندما </w:t>
      </w:r>
      <w:r w:rsidRPr="00B34DE3">
        <w:rPr>
          <w:rFonts w:hint="cs"/>
          <w:rtl/>
        </w:rPr>
        <w:t>تُمثَل</w:t>
      </w:r>
      <w:r w:rsidRPr="00B34DE3">
        <w:rPr>
          <w:rtl/>
        </w:rPr>
        <w:t xml:space="preserve"> الإحداثيات الديكارتية بالموضع القياسي، </w:t>
      </w:r>
      <w:r w:rsidRPr="00B34DE3">
        <w:rPr>
          <w:rFonts w:hint="cs"/>
          <w:rtl/>
        </w:rPr>
        <w:t xml:space="preserve">الذي يُعرَّف بأنه </w:t>
      </w:r>
      <w:r w:rsidRPr="00B34DE3">
        <w:rPr>
          <w:rtl/>
        </w:rPr>
        <w:t xml:space="preserve">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إلى اليمين و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لأعلى، يكون الدوران الموجب عكس اتجاه عقارب الساعة والدوران السالب في اتجاه</w:t>
      </w:r>
      <w:r w:rsidRPr="00B34DE3">
        <w:rPr>
          <w:rFonts w:hint="cs"/>
          <w:rtl/>
        </w:rPr>
        <w:t xml:space="preserve"> دوران</w:t>
      </w:r>
      <w:r w:rsidRPr="00B34DE3">
        <w:rPr>
          <w:rtl/>
        </w:rPr>
        <w:t xml:space="preserve"> عقارب الساعة.</w:t>
      </w:r>
    </w:p>
    <w:p w14:paraId="644AC80A" w14:textId="77777777" w:rsidR="00B93055" w:rsidRPr="00B34DE3" w:rsidRDefault="00B93055" w:rsidP="00BB0304">
      <w:pPr>
        <w:jc w:val="center"/>
      </w:pPr>
      <w:r w:rsidRPr="00B34DE3">
        <w:rPr>
          <w:noProof/>
        </w:rPr>
        <w:lastRenderedPageBreak/>
        <w:drawing>
          <wp:inline distT="0" distB="0" distL="0" distR="0" wp14:anchorId="05037D45" wp14:editId="71E96D52">
            <wp:extent cx="3676454" cy="2095500"/>
            <wp:effectExtent l="0" t="0" r="635" b="0"/>
            <wp:docPr id="197" name="Picture 19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1160" cy="209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90153" w14:textId="77777777" w:rsidR="00B93055" w:rsidRPr="00B34DE3" w:rsidRDefault="00B93055" w:rsidP="00304E5B">
      <w:pPr>
        <w:jc w:val="center"/>
      </w:pPr>
      <w:r w:rsidRPr="00B34DE3">
        <w:rPr>
          <w:rtl/>
        </w:rPr>
        <w:t>الشكل 3-1-6: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A</m:t>
        </m:r>
      </m:oMath>
      <w:r w:rsidRPr="00B34DE3">
        <w:rPr>
          <w:rtl/>
        </w:rPr>
        <w:t xml:space="preserve"> موجبة،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B34DE3">
        <w:rPr>
          <w:rtl/>
        </w:rPr>
        <w:t xml:space="preserve"> سالبة</w:t>
      </w:r>
    </w:p>
    <w:p w14:paraId="3CE490E3" w14:textId="77777777" w:rsidR="00B93055" w:rsidRPr="00B34DE3" w:rsidRDefault="00B93055" w:rsidP="002D5667">
      <w:r w:rsidRPr="00B34DE3">
        <w:rPr>
          <w:rtl/>
        </w:rPr>
        <w:t xml:space="preserve">16- </w:t>
      </w:r>
      <w:r w:rsidRPr="00B34DE3">
        <w:rPr>
          <w:rFonts w:hint="cs"/>
          <w:rtl/>
        </w:rPr>
        <w:t xml:space="preserve">لأي </w:t>
      </w:r>
      <w:r w:rsidRPr="00B34DE3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إذا كانت </w:t>
      </w:r>
      <w:r w:rsidRPr="00B34DE3">
        <w:rPr>
          <w:rtl/>
        </w:rPr>
        <w:t xml:space="preserve">مساحة </w:t>
      </w:r>
      <w:r w:rsidRPr="00B34DE3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تساوي</w:t>
      </w:r>
      <w:r w:rsidRPr="00B34DE3">
        <w:rPr>
          <w:rtl/>
        </w:rPr>
        <w:t xml:space="preserve"> مساحة مربع نصف قطر </w:t>
      </w:r>
      <w:r w:rsidRPr="00B34DE3">
        <w:rPr>
          <w:rFonts w:hint="cs"/>
          <w:rtl/>
        </w:rPr>
        <w:t xml:space="preserve">الدائرة التي مركزها </w:t>
      </w:r>
      <m:oMath>
        <m:r>
          <m:rPr>
            <m:sty m:val="p"/>
          </m:rPr>
          <w:rPr>
            <w:rFonts w:ascii="Cambria Math" w:hAnsi="Cambria Math"/>
            <w:lang w:val="en-US"/>
          </w:rPr>
          <m:t>O</m:t>
        </m:r>
      </m:oMath>
      <w:r w:rsidRPr="00B34DE3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تسمى </w:t>
      </w:r>
      <w:r w:rsidRPr="00B34DE3">
        <w:rPr>
          <w:rFonts w:eastAsiaTheme="minorEastAsia"/>
          <w:b/>
          <w:bCs/>
          <w:rtl/>
        </w:rPr>
        <w:t xml:space="preserve">نقطتين </w:t>
      </w:r>
      <w:r w:rsidRPr="00B34DE3">
        <w:rPr>
          <w:rFonts w:eastAsiaTheme="minorEastAsia" w:hint="cs"/>
          <w:b/>
          <w:bCs/>
          <w:rtl/>
        </w:rPr>
        <w:t>متعاكستين</w:t>
      </w:r>
      <w:r w:rsidRPr="00B34DE3">
        <w:rPr>
          <w:rtl/>
        </w:rPr>
        <w:t xml:space="preserve"> بالنسبة للدائرة.</w:t>
      </w:r>
    </w:p>
    <w:p w14:paraId="27973619" w14:textId="77777777" w:rsidR="00B93055" w:rsidRPr="00B34DE3" w:rsidRDefault="00B93055" w:rsidP="002D5667">
      <w:r w:rsidRPr="00B34DE3">
        <w:rPr>
          <w:rtl/>
        </w:rPr>
        <w:t xml:space="preserve">17- </w:t>
      </w:r>
      <w:r w:rsidRPr="00B34DE3">
        <w:rPr>
          <w:b/>
          <w:bCs/>
          <w:rtl/>
        </w:rPr>
        <w:t>مكمل القوس</w:t>
      </w:r>
      <w:r w:rsidRPr="00B34DE3">
        <w:rPr>
          <w:rtl/>
        </w:rPr>
        <w:t xml:space="preserve"> هو المقدار الذي </w:t>
      </w:r>
      <w:r w:rsidRPr="00B34DE3">
        <w:rPr>
          <w:rFonts w:hint="cs"/>
          <w:rtl/>
        </w:rPr>
        <w:t>ينقص</w:t>
      </w:r>
      <w:r w:rsidRPr="00B34DE3">
        <w:rPr>
          <w:rtl/>
        </w:rPr>
        <w:t xml:space="preserve"> القوس </w:t>
      </w:r>
      <w:r w:rsidRPr="00B34DE3">
        <w:rPr>
          <w:rFonts w:hint="cs"/>
          <w:rtl/>
        </w:rPr>
        <w:t xml:space="preserve">ليكون </w:t>
      </w:r>
      <w:r w:rsidRPr="00B34DE3">
        <w:rPr>
          <w:rtl/>
        </w:rPr>
        <w:t>نصف دائرة، أو زاويتين قائمتين.</w:t>
      </w:r>
    </w:p>
    <w:p w14:paraId="6F032A8E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32"/>
          <w:szCs w:val="32"/>
          <w:rtl/>
          <w:lang w:bidi="ar-EG"/>
        </w:rPr>
      </w:pPr>
      <w:r w:rsidRPr="009B4B3C">
        <w:rPr>
          <w:rtl/>
        </w:rPr>
        <w:br w:type="page"/>
      </w:r>
    </w:p>
    <w:p w14:paraId="678482BE" w14:textId="77777777" w:rsidR="00B93055" w:rsidRPr="009B4B3C" w:rsidRDefault="00B93055" w:rsidP="00304E5B">
      <w:pPr>
        <w:pStyle w:val="Heading2"/>
      </w:pPr>
      <w:bookmarkStart w:id="3" w:name="_Toc100882570"/>
      <w:r w:rsidRPr="009B4B3C">
        <w:rPr>
          <w:rtl/>
        </w:rPr>
        <w:lastRenderedPageBreak/>
        <w:t xml:space="preserve">3-2󠄀 </w:t>
      </w:r>
      <w:r w:rsidRPr="009B4B3C">
        <w:rPr>
          <w:rFonts w:hint="cs"/>
          <w:rtl/>
        </w:rPr>
        <w:t>قضايا</w:t>
      </w:r>
      <w:r w:rsidRPr="009B4B3C">
        <w:rPr>
          <w:rtl/>
        </w:rPr>
        <w:t xml:space="preserve"> من الكتاب الثالث</w:t>
      </w:r>
      <w:bookmarkEnd w:id="3"/>
    </w:p>
    <w:p w14:paraId="6198A849" w14:textId="77777777" w:rsidR="00B93055" w:rsidRPr="009B4B3C" w:rsidRDefault="00B93055" w:rsidP="00304E5B">
      <w:pPr>
        <w:pStyle w:val="Heading3"/>
      </w:pPr>
      <w:r w:rsidRPr="009B4B3C">
        <w:rPr>
          <w:rtl/>
        </w:rPr>
        <w:t>القضية 3-1</w:t>
      </w:r>
      <w:r>
        <w:rPr>
          <w:rFonts w:hint="cs"/>
          <w:rtl/>
        </w:rPr>
        <w:t>.</w:t>
      </w:r>
      <w:r w:rsidRPr="009B4B3C">
        <w:rPr>
          <w:rtl/>
        </w:rPr>
        <w:t xml:space="preserve"> مركز الدائرة I.</w:t>
      </w:r>
    </w:p>
    <w:p w14:paraId="387CDCA0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>من الممكن تحديد موقع مركز الدائرة.</w:t>
      </w:r>
    </w:p>
    <w:p w14:paraId="2928B361" w14:textId="77777777" w:rsidR="00B93055" w:rsidRPr="009B4B3C" w:rsidRDefault="00B93055" w:rsidP="0059418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دائرة وخذ أي 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على محيط</w:t>
      </w:r>
      <w:r w:rsidRPr="009B4B3C">
        <w:rPr>
          <w:rFonts w:hint="cs"/>
          <w:rtl/>
        </w:rPr>
        <w:t>ها</w:t>
      </w:r>
      <w:r w:rsidRPr="009B4B3C">
        <w:rPr>
          <w:rtl/>
        </w:rPr>
        <w:t>. أنشئ</w:t>
      </w:r>
      <w:r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[1-10]. </w:t>
      </w:r>
      <w:r w:rsidRPr="009B4B3C">
        <w:rPr>
          <w:rFonts w:hint="cs"/>
          <w:rtl/>
          <w:lang w:bidi="ar-EG"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(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Fonts w:eastAsiaTheme="minorEastAsia" w:hint="cs"/>
          <w:rtl/>
        </w:rPr>
        <w:t xml:space="preserve"> تقع</w:t>
      </w:r>
      <w:r w:rsidRPr="009B4B3C">
        <w:rPr>
          <w:rtl/>
        </w:rPr>
        <w:t xml:space="preserve"> على المحيط)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لتتقاطع مع المحيط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مركز الدائرة.</w:t>
      </w:r>
    </w:p>
    <w:p w14:paraId="19764E22" w14:textId="77777777" w:rsidR="00B93055" w:rsidRPr="009B4B3C" w:rsidRDefault="00B93055" w:rsidP="00BB0304">
      <w:pPr>
        <w:jc w:val="center"/>
      </w:pPr>
      <w:r w:rsidRPr="009B4B3C">
        <w:rPr>
          <w:noProof/>
        </w:rPr>
        <w:drawing>
          <wp:inline distT="0" distB="0" distL="0" distR="0" wp14:anchorId="2313D7E7" wp14:editId="4B4E8F29">
            <wp:extent cx="2183082" cy="2164422"/>
            <wp:effectExtent l="0" t="0" r="8255" b="7620"/>
            <wp:docPr id="198" name="Picture 19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7447" cy="21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232C" w14:textId="77777777" w:rsidR="00B93055" w:rsidRPr="009B4B3C" w:rsidRDefault="00B93055" w:rsidP="0009767F">
      <w:pPr>
        <w:jc w:val="center"/>
      </w:pPr>
      <w:r w:rsidRPr="009B4B3C">
        <w:rPr>
          <w:rtl/>
        </w:rPr>
        <w:t>الشكل 3-2-1: [3-1]</w:t>
      </w:r>
    </w:p>
    <w:p w14:paraId="1C72515D" w14:textId="77777777" w:rsidR="00B93055" w:rsidRPr="009B4B3C" w:rsidRDefault="00B93055" w:rsidP="0059418F">
      <w:r w:rsidRPr="009B4B3C">
        <w:rPr>
          <w:rtl/>
        </w:rPr>
        <w:t xml:space="preserve">افترض بدلاً من ذلك أ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، التي لا تقع على الوت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ي </w:t>
      </w:r>
      <w:r w:rsidRPr="009B4B3C">
        <w:rPr>
          <w:rtl/>
        </w:rPr>
        <w:t>مركز الدائرة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GB</m:t>
            </m:r>
          </m:e>
        </m:acc>
      </m:oMath>
      <w:r w:rsidRPr="009B4B3C">
        <w:rPr>
          <w:rtl/>
        </w:rPr>
        <w:t>. لاحظ</w:t>
      </w:r>
      <w:r w:rsidRPr="009B4B3C">
        <w:rPr>
          <w:rFonts w:hint="cs"/>
          <w:rtl/>
        </w:rPr>
        <w:t xml:space="preserve">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من الواضح أن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 </w:t>
      </w:r>
    </w:p>
    <w:p w14:paraId="68A8125B" w14:textId="77777777" w:rsidR="00B93055" w:rsidRPr="009B4B3C" w:rsidRDefault="00B93055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G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 حسب البناء،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B</m:t>
        </m:r>
      </m:oMath>
      <w:r w:rsidRPr="009B4B3C">
        <w:rPr>
          <w:rtl/>
        </w:rPr>
        <w:t xml:space="preserve"> </w:t>
      </w:r>
      <w:proofErr w:type="gramStart"/>
      <w:r w:rsidRPr="009B4B3C">
        <w:rPr>
          <w:rtl/>
        </w:rPr>
        <w:t>(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أنهما</w:t>
      </w:r>
      <w:proofErr w:type="gramEnd"/>
      <w:r w:rsidRPr="009B4B3C">
        <w:rPr>
          <w:rtl/>
        </w:rPr>
        <w:t xml:space="preserve"> نصف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 قطر حسب الفرضية)، و</w:t>
      </w:r>
      <w:r w:rsidRPr="009B4B3C">
        <w:rPr>
          <w:rFonts w:hint="cs"/>
          <w:rtl/>
        </w:rPr>
        <w:t xml:space="preserve">الضل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1-8]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G</m:t>
        </m:r>
      </m:oMath>
      <w:r w:rsidRPr="009B4B3C">
        <w:rPr>
          <w:rtl/>
        </w:rPr>
        <w:t xml:space="preserve">. لذلك، كل زاوية هي زاوية قائمة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قائمة حسب الإنشاء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</w:t>
      </w:r>
    </w:p>
    <w:p w14:paraId="12D52865" w14:textId="77777777" w:rsidR="00B93055" w:rsidRPr="009B4B3C" w:rsidRDefault="00B93055" w:rsidP="0091412B">
      <w:r w:rsidRPr="009B4B3C">
        <w:rPr>
          <w:rtl/>
        </w:rPr>
        <w:t xml:space="preserve">ومن ثم، لا يمكن أن تكون أي نقطة مركز الدائرة بخلاف النقطة الموجودة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جميع أنصاف الأقطار </w:t>
      </w:r>
      <w:r w:rsidRPr="009B4B3C">
        <w:rPr>
          <w:rtl/>
        </w:rPr>
        <w:t xml:space="preserve">متساوية في الطول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،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tl/>
        </w:rPr>
        <w:t xml:space="preserve">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val="en-US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هذا يثبت ادعاءنا</w:t>
      </w:r>
    </w:p>
    <w:p w14:paraId="167B5D6C" w14:textId="77777777" w:rsidR="00B93055" w:rsidRPr="009B4B3C" w:rsidRDefault="00B93055">
      <w:pPr>
        <w:bidi w:val="0"/>
        <w:rPr>
          <w:b/>
          <w:bCs/>
          <w:rtl/>
        </w:rPr>
      </w:pPr>
      <w:r w:rsidRPr="009B4B3C">
        <w:rPr>
          <w:b/>
          <w:bCs/>
          <w:rtl/>
        </w:rPr>
        <w:br w:type="page"/>
      </w:r>
    </w:p>
    <w:p w14:paraId="15BBAA97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lastRenderedPageBreak/>
        <w:t xml:space="preserve">اثبات </w:t>
      </w:r>
      <w:r w:rsidRPr="009B4B3C">
        <w:rPr>
          <w:rFonts w:hint="cs"/>
          <w:b/>
          <w:bCs/>
          <w:rtl/>
        </w:rPr>
        <w:t>بديل:</w:t>
      </w:r>
    </w:p>
    <w:p w14:paraId="5B8C18BA" w14:textId="77777777" w:rsidR="00B93055" w:rsidRPr="009B4B3C" w:rsidRDefault="00B93055" w:rsidP="002D5667">
      <w:pPr>
        <w:rPr>
          <w:b/>
          <w:bCs/>
        </w:rPr>
      </w:pPr>
    </w:p>
    <w:p w14:paraId="289D886A" w14:textId="77777777" w:rsidR="00B93055" w:rsidRPr="009B4B3C" w:rsidRDefault="00B93055" w:rsidP="004B2449">
      <w:pPr>
        <w:jc w:val="center"/>
        <w:rPr>
          <w:b/>
          <w:bCs/>
        </w:rPr>
      </w:pPr>
      <w:r w:rsidRPr="009B4B3C">
        <w:rPr>
          <w:noProof/>
        </w:rPr>
        <w:drawing>
          <wp:inline distT="0" distB="0" distL="0" distR="0" wp14:anchorId="1FD6F45C" wp14:editId="14692672">
            <wp:extent cx="2743200" cy="2768506"/>
            <wp:effectExtent l="0" t="0" r="0" b="0"/>
            <wp:docPr id="199" name="Picture 19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6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7131D" w14:textId="77777777" w:rsidR="00B93055" w:rsidRPr="009B4B3C" w:rsidRDefault="00B93055" w:rsidP="004B2449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فكر في الكائنات المنشأة </w:t>
      </w:r>
      <w:r w:rsidRPr="009B4B3C">
        <w:rPr>
          <w:rtl/>
        </w:rPr>
        <w:t xml:space="preserve">في الإثبات أعلاه: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، كل نقطة متساوية البعد عن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جب أن ت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ED</m:t>
            </m:r>
          </m:e>
        </m:acc>
      </m:oMath>
      <w:r w:rsidRPr="009B4B3C">
        <w:rPr>
          <w:rtl/>
        </w:rPr>
        <w:t xml:space="preserve"> [1-10،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2]. نظرًا لأن المركز بعيد بنفس القدر عن</w:t>
      </w:r>
      <w:r w:rsidRPr="009B4B3C">
        <w:rPr>
          <w:rFonts w:hint="cs"/>
          <w:rtl/>
        </w:rPr>
        <w:t xml:space="preserve"> كل م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يجب أن يقع المركز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tl/>
        </w:rPr>
        <w:t xml:space="preserve">. وبما أن المركز يجب أن يكون أيضًا على مسافة متساوي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>، فإن المركز هو نقطة منتصف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</w:p>
    <w:p w14:paraId="5EF519BF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يمر الخط أو الشعاع أو القطعة التي </w:t>
      </w:r>
      <w:r w:rsidRPr="009B4B3C">
        <w:rPr>
          <w:rFonts w:hint="cs"/>
          <w:rtl/>
        </w:rPr>
        <w:t>تُنصف</w:t>
      </w:r>
      <w:r w:rsidRPr="009B4B3C">
        <w:rPr>
          <w:rtl/>
        </w:rPr>
        <w:t xml:space="preserve"> أي وتر في دائرة عموديًا عبر مركز الدائرة.</w:t>
      </w:r>
    </w:p>
    <w:p w14:paraId="7BE9A8E6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مراكز الدوائر التي تمر عبر نقطتين ثابتتين هو الخط</w:t>
      </w:r>
      <w:r w:rsidRPr="009B4B3C">
        <w:rPr>
          <w:rFonts w:hint="cs"/>
          <w:rtl/>
        </w:rPr>
        <w:t xml:space="preserve"> الذي يُنصف عموديً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خط </w:t>
      </w:r>
      <w:r w:rsidRPr="009B4B3C">
        <w:rPr>
          <w:rtl/>
        </w:rPr>
        <w:t xml:space="preserve">الذي </w:t>
      </w:r>
      <w:r w:rsidRPr="009B4B3C">
        <w:rPr>
          <w:rFonts w:hint="cs"/>
          <w:rtl/>
        </w:rPr>
        <w:t xml:space="preserve">يصل </w:t>
      </w:r>
      <w:r w:rsidRPr="009B4B3C">
        <w:rPr>
          <w:rtl/>
        </w:rPr>
        <w:t>بين النقطتين.</w:t>
      </w:r>
    </w:p>
    <w:p w14:paraId="4E016AB4" w14:textId="77777777" w:rsidR="00B93055" w:rsidRPr="009B4B3C" w:rsidRDefault="00B93055" w:rsidP="00807EE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ثلاث نقاط على محيط دائرة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خطوط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تي تنصف </w:t>
      </w:r>
      <w:r w:rsidRPr="009B4B3C">
        <w:rPr>
          <w:rFonts w:hint="cs"/>
          <w:rtl/>
        </w:rPr>
        <w:t xml:space="preserve">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عموديًا سوف تتقاطع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27674BA4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40CD9AA9" w14:textId="77777777" w:rsidR="00B93055" w:rsidRPr="009B4B3C" w:rsidRDefault="00B93055" w:rsidP="002D5667">
      <w:r w:rsidRPr="009B4B3C">
        <w:rPr>
          <w:rtl/>
        </w:rPr>
        <w:t>1- اثبت [لازمة. 3-1-1].</w:t>
      </w:r>
    </w:p>
    <w:p w14:paraId="2AB31532" w14:textId="77777777" w:rsidR="00B93055" w:rsidRPr="009B4B3C" w:rsidRDefault="00B93055" w:rsidP="002D5667">
      <w:r w:rsidRPr="009B4B3C">
        <w:rPr>
          <w:rtl/>
        </w:rPr>
        <w:t>2- اثبت [لازمة. 3-1-2].</w:t>
      </w:r>
    </w:p>
    <w:p w14:paraId="3340E3CD" w14:textId="77777777" w:rsidR="00B93055" w:rsidRPr="009B4B3C" w:rsidRDefault="00B93055" w:rsidP="002D5667">
      <w:r w:rsidRPr="009B4B3C">
        <w:rPr>
          <w:rtl/>
        </w:rPr>
        <w:t>3- اثبت [لازمة. 3-1-3].</w:t>
      </w:r>
    </w:p>
    <w:p w14:paraId="5B6FF1A2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095BC99" w14:textId="77777777" w:rsidR="00B93055" w:rsidRPr="009B4B3C" w:rsidRDefault="00B93055" w:rsidP="003E152B">
      <w:pPr>
        <w:pStyle w:val="Heading3"/>
      </w:pPr>
      <w:r w:rsidRPr="009B4B3C">
        <w:rPr>
          <w:rFonts w:hint="cs"/>
          <w:rtl/>
        </w:rPr>
        <w:lastRenderedPageBreak/>
        <w:t>قضي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قاط على خط داخل وخارج الدائرة.</w:t>
      </w:r>
    </w:p>
    <w:p w14:paraId="3B71373D" w14:textId="77777777" w:rsidR="00B93055" w:rsidRPr="002E5C10" w:rsidRDefault="00B93055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</w:t>
      </w:r>
      <w:r w:rsidRPr="002E5C10">
        <w:rPr>
          <w:b/>
          <w:bCs/>
          <w:rtl/>
        </w:rPr>
        <w:t xml:space="preserve">أي نقطتين </w:t>
      </w:r>
      <w:r w:rsidRPr="002E5C10">
        <w:rPr>
          <w:rFonts w:hint="cs"/>
          <w:b/>
          <w:bCs/>
          <w:rtl/>
        </w:rPr>
        <w:t>على</w:t>
      </w:r>
      <w:r w:rsidRPr="002E5C10">
        <w:rPr>
          <w:b/>
          <w:bCs/>
          <w:rtl/>
        </w:rPr>
        <w:t xml:space="preserve"> محيط دائرة</w:t>
      </w:r>
      <w:r w:rsidRPr="002E5C10">
        <w:rPr>
          <w:rFonts w:hint="cs"/>
          <w:b/>
          <w:bCs/>
        </w:rPr>
        <w:t xml:space="preserve"> </w:t>
      </w:r>
      <w:r w:rsidRPr="002E5C10">
        <w:rPr>
          <w:rFonts w:hint="cs"/>
          <w:b/>
          <w:bCs/>
          <w:rtl/>
          <w:lang w:bidi="ar-EG"/>
        </w:rPr>
        <w:t>و</w:t>
      </w:r>
      <w:r w:rsidRPr="002E5C10">
        <w:rPr>
          <w:rFonts w:hint="cs"/>
          <w:b/>
          <w:bCs/>
          <w:rtl/>
        </w:rPr>
        <w:t>الخط المار بهما</w:t>
      </w:r>
      <w:r w:rsidRPr="002E5C10">
        <w:rPr>
          <w:b/>
          <w:bCs/>
          <w:rtl/>
        </w:rPr>
        <w:t>:</w:t>
      </w:r>
    </w:p>
    <w:p w14:paraId="0160EA2B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(1) تشكل النقاط بين </w:t>
      </w:r>
      <w:r w:rsidRPr="002E5C10">
        <w:rPr>
          <w:rFonts w:hint="cs"/>
          <w:b/>
          <w:bCs/>
          <w:rtl/>
        </w:rPr>
        <w:t xml:space="preserve">نهايتي الخط، </w:t>
      </w:r>
      <w:r w:rsidRPr="002E5C10">
        <w:rPr>
          <w:b/>
          <w:bCs/>
          <w:rtl/>
        </w:rPr>
        <w:t>على المحيط</w:t>
      </w:r>
      <w:r w:rsidRPr="002E5C10">
        <w:rPr>
          <w:rFonts w:hint="cs"/>
          <w:b/>
          <w:bCs/>
          <w:rtl/>
        </w:rPr>
        <w:t>،</w:t>
      </w:r>
      <w:r w:rsidRPr="002E5C10">
        <w:rPr>
          <w:b/>
          <w:bCs/>
          <w:rtl/>
        </w:rPr>
        <w:t xml:space="preserve"> وترًا (أي أنها تقع داخل الدائرة).</w:t>
      </w:r>
    </w:p>
    <w:p w14:paraId="7E042046" w14:textId="77777777" w:rsidR="00B93055" w:rsidRPr="002E5C10" w:rsidRDefault="00B93055" w:rsidP="00A83044">
      <w:pPr>
        <w:rPr>
          <w:b/>
          <w:bCs/>
        </w:rPr>
      </w:pPr>
      <w:r w:rsidRPr="002E5C10">
        <w:rPr>
          <w:b/>
          <w:bCs/>
          <w:rtl/>
        </w:rPr>
        <w:t xml:space="preserve">(2) تقع نقاط </w:t>
      </w:r>
      <w:r w:rsidRPr="002E5C10">
        <w:rPr>
          <w:rFonts w:hint="cs"/>
          <w:b/>
          <w:bCs/>
          <w:rtl/>
        </w:rPr>
        <w:t>الخط الأخرى</w:t>
      </w:r>
      <w:r w:rsidRPr="002E5C10">
        <w:rPr>
          <w:b/>
          <w:bCs/>
          <w:rtl/>
        </w:rPr>
        <w:t xml:space="preserve"> خارج الدائرة.</w:t>
      </w:r>
    </w:p>
    <w:p w14:paraId="7F572785" w14:textId="77777777" w:rsidR="00B93055" w:rsidRPr="002E5C10" w:rsidRDefault="00B93055" w:rsidP="00031950">
      <w:pPr>
        <w:rPr>
          <w:b/>
          <w:bCs/>
        </w:rPr>
      </w:pPr>
      <w:r w:rsidRPr="002E5C10">
        <w:rPr>
          <w:b/>
          <w:bCs/>
          <w:rtl/>
        </w:rPr>
        <w:t xml:space="preserve">الإثبات </w:t>
      </w:r>
      <w:r w:rsidRPr="002E5C10">
        <w:rPr>
          <w:rFonts w:hint="cs"/>
          <w:b/>
          <w:bCs/>
          <w:rtl/>
        </w:rPr>
        <w:t xml:space="preserve">أنشئ </w:t>
      </w:r>
      <w:r w:rsidRPr="002E5C10">
        <w:rPr>
          <w:b/>
          <w:bCs/>
          <w:rtl/>
        </w:rPr>
        <w:t xml:space="preserve">󠄀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 xml:space="preserve"> حيث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A</m:t>
        </m:r>
      </m:oMath>
      <w:r w:rsidRPr="002E5C10">
        <w:rPr>
          <w:b/>
          <w:bCs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B</m:t>
        </m:r>
      </m:oMath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أي نقطتين </w:t>
      </w:r>
      <w:r w:rsidRPr="002E5C10">
        <w:rPr>
          <w:b/>
          <w:bCs/>
          <w:rtl/>
        </w:rPr>
        <w:t>على محيط 󠄀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rtl/>
          </w:rPr>
          <m:t>●</m:t>
        </m:r>
        <m:r>
          <m:rPr>
            <m:sty m:val="b"/>
          </m:rPr>
          <w:rPr>
            <w:rFonts w:ascii="Cambria Math" w:hAnsi="Cambria Math"/>
          </w:rPr>
          <m:t>C</m:t>
        </m:r>
      </m:oMath>
      <w:r w:rsidRPr="002E5C10">
        <w:rPr>
          <w:rFonts w:hint="cs"/>
          <w:b/>
          <w:bCs/>
          <w:rtl/>
        </w:rPr>
        <w:t xml:space="preserve"> </w:t>
      </w:r>
      <w:r w:rsidRPr="002E5C10">
        <w:rPr>
          <w:b/>
          <w:bCs/>
          <w:rtl/>
        </w:rPr>
        <w:t>و</w:t>
      </w:r>
      <w:r w:rsidRPr="002E5C10">
        <w:rPr>
          <w:rFonts w:hint="cs"/>
          <w:b/>
          <w:bCs/>
          <w:rtl/>
        </w:rPr>
        <w:t>أنشئ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>. ندعي أن:</w:t>
      </w:r>
    </w:p>
    <w:p w14:paraId="4D941C11" w14:textId="77777777" w:rsidR="00B93055" w:rsidRPr="002E5C10" w:rsidRDefault="00B93055" w:rsidP="00267FD5">
      <w:pPr>
        <w:rPr>
          <w:b/>
          <w:bCs/>
        </w:rPr>
      </w:pPr>
      <w:r w:rsidRPr="002E5C10">
        <w:rPr>
          <w:b/>
          <w:bCs/>
          <w:rtl/>
        </w:rPr>
        <w:t xml:space="preserve">(1)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هو وتر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>.</w:t>
      </w:r>
    </w:p>
    <w:p w14:paraId="460590AB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جميع نقاط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التي ليست على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تقع خارج الدائرة.</w:t>
      </w:r>
    </w:p>
    <w:p w14:paraId="5E8BB774" w14:textId="77777777" w:rsidR="00B93055" w:rsidRPr="009B4B3C" w:rsidRDefault="00B93055" w:rsidP="00A83F77">
      <w:pPr>
        <w:jc w:val="center"/>
      </w:pPr>
      <w:r w:rsidRPr="009B4B3C">
        <w:rPr>
          <w:noProof/>
        </w:rPr>
        <w:drawing>
          <wp:inline distT="0" distB="0" distL="0" distR="0" wp14:anchorId="20F49FA9" wp14:editId="639DCB5E">
            <wp:extent cx="2743200" cy="1823818"/>
            <wp:effectExtent l="0" t="0" r="0" b="5080"/>
            <wp:docPr id="200" name="Picture 200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wi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9B3FC" w14:textId="77777777" w:rsidR="00B93055" w:rsidRPr="009B4B3C" w:rsidRDefault="00B93055" w:rsidP="00A83F77">
      <w:pPr>
        <w:jc w:val="center"/>
      </w:pPr>
      <w:r w:rsidRPr="009B4B3C">
        <w:rPr>
          <w:rtl/>
        </w:rPr>
        <w:t>الشكل 3-2-2: [3-2]</w:t>
      </w:r>
    </w:p>
    <w:p w14:paraId="5C4A9207" w14:textId="77777777" w:rsidR="00B93055" w:rsidRPr="009B4B3C" w:rsidRDefault="00B93055" w:rsidP="002D5667"/>
    <w:p w14:paraId="33D0FB53" w14:textId="77777777" w:rsidR="00B93055" w:rsidRPr="009B4B3C" w:rsidRDefault="00B93055" w:rsidP="00BB7048">
      <w:r w:rsidRPr="009B4B3C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B</m:t>
            </m:r>
          </m:e>
        </m:acc>
      </m:oMath>
      <w:r w:rsidRPr="009B4B3C">
        <w:rPr>
          <w:rtl/>
        </w:rPr>
        <w:t xml:space="preserve">. لاحظ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سب </w:t>
      </w:r>
      <w:r w:rsidRPr="009B4B3C">
        <w:rPr>
          <w:rtl/>
        </w:rPr>
        <w:t>[1-16</w:t>
      </w:r>
      <w:proofErr w:type="gramStart"/>
      <w:r w:rsidRPr="009B4B3C">
        <w:rPr>
          <w:rtl/>
        </w:rPr>
        <w:t>] ؛</w:t>
      </w:r>
      <w:proofErr w:type="gramEnd"/>
      <w:r w:rsidRPr="009B4B3C">
        <w:rPr>
          <w:rtl/>
        </w:rPr>
        <w:t xml:space="preserve"> لكن،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</m:oMath>
      <w:r w:rsidRPr="009B4B3C">
        <w:rPr>
          <w:rtl/>
        </w:rPr>
        <w:t xml:space="preserve"> متساوي الساقين [1-5]. لذلك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 xml:space="preserve">حسب </w:t>
      </w:r>
      <w:r w:rsidRPr="009B4B3C">
        <w:rPr>
          <w:rtl/>
        </w:rPr>
        <w:t xml:space="preserve">[1-29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[1-29]، 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أقل من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بالتالي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داخل الدائرة [تعريف 1-23]. وبالمثل، تقع كل نقطة أخرى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أخيرًا، نظرًا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ما نقطتان في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وتر. هذا يثبت الادعاء 1</w:t>
      </w:r>
      <w:r w:rsidRPr="009B4B3C">
        <w:rPr>
          <w:rFonts w:hint="cs"/>
          <w:rtl/>
        </w:rPr>
        <w:t>.</w:t>
      </w:r>
    </w:p>
    <w:p w14:paraId="73465E64" w14:textId="77777777" w:rsidR="00B93055" w:rsidRPr="009B4B3C" w:rsidRDefault="00B93055" w:rsidP="002D5667">
      <w:r w:rsidRPr="009B4B3C">
        <w:rPr>
          <w:rtl/>
        </w:rPr>
        <w:t xml:space="preserve"> ا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رض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أي نقطة على </w:t>
      </w:r>
      <w:r w:rsidRPr="009B4B3C">
        <w:rPr>
          <w:rFonts w:hint="cs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</m:oMath>
      <w:r w:rsidRPr="009B4B3C">
        <w:rPr>
          <w:rtl/>
        </w:rPr>
        <w:t>. حسب [1-16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>مما</w:t>
      </w:r>
      <w:r w:rsidRPr="009B4B3C">
        <w:rPr>
          <w:rtl/>
        </w:rPr>
        <w:t xml:space="preserve"> سبق</w:t>
      </w:r>
      <w:r w:rsidRPr="009B4B3C">
        <w:rPr>
          <w:rFonts w:hint="cs"/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. يترتب على ذلك أنه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بالتالي فإ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هذا يثبت الادعاء 2، و</w:t>
      </w:r>
      <w:r w:rsidRPr="009B4B3C">
        <w:rPr>
          <w:rFonts w:hint="cs"/>
          <w:rtl/>
        </w:rPr>
        <w:t>ي</w:t>
      </w:r>
      <w:r w:rsidRPr="009B4B3C">
        <w:rPr>
          <w:rtl/>
        </w:rPr>
        <w:t>كمل الإثبات.</w:t>
      </w:r>
    </w:p>
    <w:p w14:paraId="6DA007DA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ثلاث نقاط </w:t>
      </w:r>
      <w:r w:rsidRPr="009B4B3C">
        <w:rPr>
          <w:rFonts w:hint="cs"/>
          <w:rtl/>
        </w:rPr>
        <w:t xml:space="preserve">متسامتة </w:t>
      </w:r>
      <w:r w:rsidRPr="009B4B3C">
        <w:rPr>
          <w:rtl/>
        </w:rPr>
        <w:t>لا يمكن أن تكون على محيط دائرة.</w:t>
      </w:r>
    </w:p>
    <w:p w14:paraId="2F5A3B32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يمكن أن يتقاطع خط مستقيم أو شعاع أو قطعة مع دائرة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أكثر من نقطتين.</w:t>
      </w:r>
    </w:p>
    <w:p w14:paraId="339DB087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حيط الدائرة مقعر في كل مكان باتجاه المركز.</w:t>
      </w:r>
    </w:p>
    <w:p w14:paraId="4389E9D5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1CDC7276" w14:textId="77777777" w:rsidR="00B93055" w:rsidRPr="009B4B3C" w:rsidRDefault="00B93055" w:rsidP="002D5667">
      <w:r w:rsidRPr="009B4B3C">
        <w:rPr>
          <w:rtl/>
        </w:rPr>
        <w:t>1- اثبت [لازمة. 3-1-1].</w:t>
      </w:r>
    </w:p>
    <w:p w14:paraId="501FE9CA" w14:textId="77777777" w:rsidR="00B93055" w:rsidRPr="009B4B3C" w:rsidRDefault="00B93055" w:rsidP="002D5667">
      <w:r w:rsidRPr="009B4B3C">
        <w:rPr>
          <w:rtl/>
        </w:rPr>
        <w:lastRenderedPageBreak/>
        <w:t>2- اثبت [لازمة. 3-1-2].</w:t>
      </w:r>
    </w:p>
    <w:p w14:paraId="7358CAD0" w14:textId="77777777" w:rsidR="00B93055" w:rsidRPr="009B4B3C" w:rsidRDefault="00B93055" w:rsidP="002D5667">
      <w:r w:rsidRPr="009B4B3C">
        <w:rPr>
          <w:rtl/>
        </w:rPr>
        <w:t>3- اثبت [لازمة. 3-1-3].</w:t>
      </w:r>
    </w:p>
    <w:p w14:paraId="30698500" w14:textId="77777777" w:rsidR="00B93055" w:rsidRPr="009B4B3C" w:rsidRDefault="00B93055" w:rsidP="002D5667"/>
    <w:p w14:paraId="5B201928" w14:textId="77777777" w:rsidR="00B93055" w:rsidRPr="009B4B3C" w:rsidRDefault="00B93055">
      <w:pPr>
        <w:bidi w:val="0"/>
        <w:rPr>
          <w:rFonts w:ascii="Calibri" w:hAnsi="Calibri"/>
          <w:b/>
          <w:bCs/>
          <w:color w:val="806000" w:themeColor="accent4" w:themeShade="80"/>
          <w:sz w:val="26"/>
          <w:szCs w:val="26"/>
          <w:rtl/>
        </w:rPr>
      </w:pPr>
      <w:r w:rsidRPr="009B4B3C">
        <w:rPr>
          <w:rtl/>
        </w:rPr>
        <w:br w:type="page"/>
      </w:r>
    </w:p>
    <w:p w14:paraId="7971EA4C" w14:textId="77777777" w:rsidR="00B93055" w:rsidRPr="009B4B3C" w:rsidRDefault="00B93055" w:rsidP="00667331">
      <w:pPr>
        <w:pStyle w:val="Heading3"/>
      </w:pPr>
      <w:r w:rsidRPr="009B4B3C">
        <w:rPr>
          <w:rFonts w:cstheme="minorHAnsi"/>
          <w:rtl/>
          <w:lang w:bidi="ar-SA"/>
        </w:rPr>
        <w:lastRenderedPageBreak/>
        <w:t>قضية</w:t>
      </w:r>
      <w:r w:rsidRPr="009B4B3C">
        <w:rPr>
          <w:rtl/>
        </w:rPr>
        <w:t xml:space="preserve"> 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وتار I.</w:t>
      </w:r>
    </w:p>
    <w:p w14:paraId="22364C7D" w14:textId="77777777" w:rsidR="00B93055" w:rsidRPr="002E5C10" w:rsidRDefault="00B93055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 xml:space="preserve">لأي </w:t>
      </w:r>
      <w:r w:rsidRPr="002E5C10">
        <w:rPr>
          <w:b/>
          <w:bCs/>
          <w:rtl/>
        </w:rPr>
        <w:t>وتر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 xml:space="preserve"> في دائرة، </w:t>
      </w:r>
      <w:r w:rsidRPr="002E5C10">
        <w:rPr>
          <w:rFonts w:hint="cs"/>
          <w:b/>
          <w:bCs/>
          <w:rtl/>
        </w:rPr>
        <w:t xml:space="preserve">إذا وفقط إذا كان أحدهما </w:t>
      </w:r>
      <w:r w:rsidRPr="002E5C10">
        <w:rPr>
          <w:b/>
          <w:bCs/>
          <w:rtl/>
        </w:rPr>
        <w:t>يمر عبر مركز الدائرة</w:t>
      </w:r>
      <w:r w:rsidRPr="002E5C10">
        <w:rPr>
          <w:rFonts w:hint="cs"/>
          <w:b/>
          <w:bCs/>
          <w:rtl/>
        </w:rPr>
        <w:t xml:space="preserve"> ويُنصف الآخر الذي لا يمر عبر المركز، فإن </w:t>
      </w:r>
      <w:r w:rsidRPr="002E5C10">
        <w:rPr>
          <w:b/>
          <w:bCs/>
          <w:rtl/>
        </w:rPr>
        <w:t>الوتران متعامدين.</w:t>
      </w:r>
    </w:p>
    <w:p w14:paraId="18211A06" w14:textId="77777777" w:rsidR="00B93055" w:rsidRPr="009B4B3C" w:rsidRDefault="00B93055" w:rsidP="00F110F2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حتوي </w:t>
      </w:r>
      <w:r w:rsidRPr="009B4B3C">
        <w:rPr>
          <w:rtl/>
        </w:rPr>
        <w:t xml:space="preserve">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دعي أن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إذا وفقط إذا كا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48F01E03" w14:textId="77777777" w:rsidR="00B93055" w:rsidRPr="009B4B3C" w:rsidRDefault="00B93055" w:rsidP="00A83F77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378FBF19" wp14:editId="20A2F5C7">
            <wp:extent cx="2743200" cy="2635934"/>
            <wp:effectExtent l="0" t="0" r="0" b="0"/>
            <wp:docPr id="201" name="Picture 201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wi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3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C3E05" w14:textId="77777777" w:rsidR="00B93055" w:rsidRPr="009B4B3C" w:rsidRDefault="00B93055" w:rsidP="00A83F77">
      <w:pPr>
        <w:jc w:val="center"/>
      </w:pPr>
      <w:r w:rsidRPr="009B4B3C">
        <w:rPr>
          <w:rtl/>
        </w:rPr>
        <w:t>الشكل 3-2-3: [3-3]</w:t>
      </w:r>
    </w:p>
    <w:p w14:paraId="56A412FE" w14:textId="77777777" w:rsidR="00B93055" w:rsidRPr="009B4B3C" w:rsidRDefault="00B93055" w:rsidP="002D5667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 EO مشترك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. بما أنهما زاويتان متجاورتان، فكل منهما زاوية قائمة، و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6F79778E" w14:textId="77777777" w:rsidR="00B93055" w:rsidRPr="009B4B3C" w:rsidRDefault="00B93055" w:rsidP="00754EEB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 متساوي الساقين؛ حسب [1-5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 xml:space="preserve">. </w:t>
      </w:r>
      <w:r w:rsidRPr="009B4B3C">
        <w:br/>
      </w:r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ويتشاركان </w:t>
      </w:r>
      <w:r w:rsidRPr="009B4B3C">
        <w:rPr>
          <w:rFonts w:hint="cs"/>
          <w:rtl/>
        </w:rPr>
        <w:t xml:space="preserve">الضلع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O</m:t>
            </m:r>
          </m:e>
        </m:acc>
      </m:oMath>
      <w:r w:rsidRPr="009B4B3C">
        <w:rPr>
          <w:rtl/>
        </w:rPr>
        <w:t xml:space="preserve">. حسب [1-26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ثبت ادعاءنا</w:t>
      </w:r>
      <w:r w:rsidRPr="009B4B3C">
        <w:rPr>
          <w:rtl/>
        </w:rPr>
        <w:t xml:space="preserve">. </w:t>
      </w:r>
    </w:p>
    <w:p w14:paraId="21EC8843" w14:textId="77777777" w:rsidR="00B93055" w:rsidRPr="009B4B3C" w:rsidRDefault="00B93055" w:rsidP="002D5667">
      <w:r w:rsidRPr="009B4B3C">
        <w:rPr>
          <w:rtl/>
        </w:rPr>
        <w:t>يمكن أيضًا إثبات الجزء الثاني من ال</w:t>
      </w:r>
      <w:r w:rsidRPr="009B4B3C">
        <w:rPr>
          <w:b/>
          <w:rtl/>
        </w:rPr>
        <w:t>قضية</w:t>
      </w:r>
      <w:r w:rsidRPr="009B4B3C">
        <w:rPr>
          <w:rtl/>
        </w:rPr>
        <w:t xml:space="preserve"> بهذه الطريقة:</w:t>
      </w:r>
    </w:p>
    <w:p w14:paraId="0A34279E" w14:textId="77777777" w:rsidR="00B93055" w:rsidRPr="009B4B3C" w:rsidRDefault="00B93055" w:rsidP="007800C5">
      <w:pPr>
        <w:rPr>
          <w:rtl/>
        </w:rPr>
      </w:pPr>
      <w:r w:rsidRPr="009B4B3C">
        <w:rPr>
          <w:b/>
          <w:bCs/>
          <w:rtl/>
        </w:rPr>
        <w:t>الإثبات</w:t>
      </w:r>
      <w:r w:rsidRPr="009B4B3C">
        <w:rPr>
          <w:rFonts w:hint="cs"/>
          <w:b/>
          <w:bCs/>
        </w:rPr>
        <w:t>.</w:t>
      </w:r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، نجد </w:t>
      </w:r>
      <w:r w:rsidRPr="009B4B3C">
        <w:rPr>
          <w:rFonts w:hint="cs"/>
          <w:rtl/>
        </w:rPr>
        <w:t xml:space="preserve">أن </w:t>
      </w:r>
    </w:p>
    <w:p w14:paraId="0DE0917F" w14:textId="77777777" w:rsidR="00B93055" w:rsidRPr="009B4B3C" w:rsidRDefault="00B93055" w:rsidP="00CB6C8D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B3A7858" w14:textId="77777777" w:rsidR="00B93055" w:rsidRPr="009B4B3C" w:rsidRDefault="00B93055" w:rsidP="00CB6C8D">
      <w:pPr>
        <w:jc w:val="center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+E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D27C58D" w14:textId="77777777" w:rsidR="00B93055" w:rsidRPr="009B4B3C" w:rsidRDefault="00B93055" w:rsidP="007800C5"/>
    <w:p w14:paraId="49D2762F" w14:textId="77777777" w:rsidR="00B93055" w:rsidRPr="009B4B3C" w:rsidRDefault="00B93055" w:rsidP="000A4759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 </w:t>
      </w:r>
      <w:r w:rsidRPr="009B4B3C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</w:t>
      </w:r>
    </w:p>
    <w:p w14:paraId="2A0CB940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خط الذي ينصف عموديًا أحد وترين متوازيين في دائرة ينصف الآخر عموديًا.</w:t>
      </w:r>
    </w:p>
    <w:p w14:paraId="452B8D5D" w14:textId="77777777" w:rsidR="00B93055" w:rsidRPr="009B4B3C" w:rsidRDefault="00B93055" w:rsidP="002D5667">
      <w:r w:rsidRPr="009B4B3C">
        <w:rPr>
          <w:b/>
          <w:bCs/>
          <w:rtl/>
        </w:rPr>
        <w:lastRenderedPageBreak/>
        <w:t>اللازمة</w:t>
      </w:r>
      <w:r w:rsidRPr="009B4B3C">
        <w:rPr>
          <w:rtl/>
        </w:rPr>
        <w:t xml:space="preserve"> 3-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نقاط المنتصف لنظام من الأوتار المتوازية في دائرة هو قطر الدائرة العمودي عليهم جميعًا.</w:t>
      </w:r>
    </w:p>
    <w:p w14:paraId="32DAFCB5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خط مع دائرتين متحدتي المركز، فإن الجزأين المقطوعين بين الدائرتين متساويان في الطول.</w:t>
      </w:r>
    </w:p>
    <w:p w14:paraId="161D7004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خط الذي يصل بين مركزي دائرتين متقاطعتين ينصف الوتر المشترك عموديًا.</w:t>
      </w:r>
    </w:p>
    <w:p w14:paraId="025F0F24" w14:textId="77777777" w:rsidR="00B93055" w:rsidRPr="009B4B3C" w:rsidRDefault="00B93055" w:rsidP="00DD209E">
      <w:r w:rsidRPr="009B4B3C">
        <w:rPr>
          <w:b/>
          <w:bCs/>
          <w:rtl/>
        </w:rPr>
        <w:t>ملاحظة</w:t>
      </w:r>
      <w:r w:rsidRPr="009B4B3C">
        <w:rPr>
          <w:rtl/>
        </w:rPr>
        <w:t xml:space="preserve">: [3-1]، [3-3]، [3-3، لازمة. 1] </w:t>
      </w:r>
      <w:r w:rsidRPr="009B4B3C">
        <w:rPr>
          <w:rFonts w:hint="cs"/>
          <w:rtl/>
        </w:rPr>
        <w:t>بينهن علاق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 xml:space="preserve">إذا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أي منه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الأخريين صحيحان حسب </w:t>
      </w:r>
      <w:r w:rsidRPr="009B4B3C">
        <w:rPr>
          <w:rtl/>
        </w:rPr>
        <w:t>قاعدة التماثل.</w:t>
      </w:r>
    </w:p>
    <w:p w14:paraId="13D488B6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5B8D5D2C" w14:textId="77777777" w:rsidR="00B93055" w:rsidRPr="009B4B3C" w:rsidRDefault="00B93055" w:rsidP="002D5667">
      <w:r w:rsidRPr="009B4B3C">
        <w:rPr>
          <w:rtl/>
        </w:rPr>
        <w:t xml:space="preserve">1- إذا </w:t>
      </w:r>
      <w:r w:rsidRPr="009B4B3C">
        <w:rPr>
          <w:rFonts w:hint="cs"/>
          <w:rtl/>
        </w:rPr>
        <w:t xml:space="preserve">وقف </w:t>
      </w:r>
      <w:r w:rsidRPr="009B4B3C">
        <w:rPr>
          <w:rtl/>
        </w:rPr>
        <w:t>وتر في دائرة مقابل زاوية قائمة عند نقطة معينة، فإن المحل الهندسي لنقطة المنتصف يكون دائرة.</w:t>
      </w:r>
    </w:p>
    <w:p w14:paraId="593C5486" w14:textId="77777777" w:rsidR="00B93055" w:rsidRPr="009B4B3C" w:rsidRDefault="00B93055" w:rsidP="002D5667">
      <w:r w:rsidRPr="009B4B3C">
        <w:rPr>
          <w:rtl/>
        </w:rPr>
        <w:t>2- اثبت [3-3، لازمة. 1].</w:t>
      </w:r>
    </w:p>
    <w:p w14:paraId="7A8375F6" w14:textId="77777777" w:rsidR="00B93055" w:rsidRPr="009B4B3C" w:rsidRDefault="00B93055" w:rsidP="002D5667">
      <w:r w:rsidRPr="009B4B3C">
        <w:rPr>
          <w:rtl/>
        </w:rPr>
        <w:t>3- اثبت [3-3، لازمة. 2].</w:t>
      </w:r>
    </w:p>
    <w:p w14:paraId="2051640B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3-3، لازمة. 3].</w:t>
      </w:r>
    </w:p>
    <w:p w14:paraId="6D77AF45" w14:textId="77777777" w:rsidR="00B93055" w:rsidRPr="009B4B3C" w:rsidRDefault="00B93055" w:rsidP="002D5667">
      <w:r w:rsidRPr="009B4B3C">
        <w:rPr>
          <w:rtl/>
        </w:rPr>
        <w:t xml:space="preserve">5- اثبت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. [انظر الفصل الأخير للحصول على حل.]</w:t>
      </w:r>
    </w:p>
    <w:p w14:paraId="238BC987" w14:textId="77777777" w:rsidR="00B93055" w:rsidRPr="009B4B3C" w:rsidRDefault="00B93055" w:rsidP="006A2DA9">
      <w:pPr>
        <w:pStyle w:val="Heading3"/>
      </w:pPr>
      <w:r w:rsidRPr="009B4B3C">
        <w:rPr>
          <w:rtl/>
        </w:rPr>
        <w:t>قضية 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أوتار II.</w:t>
      </w:r>
    </w:p>
    <w:p w14:paraId="44BF0367" w14:textId="77777777" w:rsidR="00B93055" w:rsidRPr="009B4B3C" w:rsidRDefault="00B93055" w:rsidP="002D5667">
      <w:r w:rsidRPr="009B4B3C">
        <w:rPr>
          <w:rFonts w:hint="cs"/>
          <w:rtl/>
        </w:rPr>
        <w:t xml:space="preserve">لأي </w:t>
      </w:r>
      <w:r w:rsidRPr="009B4B3C">
        <w:rPr>
          <w:rtl/>
        </w:rPr>
        <w:t>وتر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في دائرة بشرط أن يكون أحدهما على الأكثر قطرًا، فإنهما لا ينصفان بعضهما البعض.</w:t>
      </w:r>
    </w:p>
    <w:p w14:paraId="6EF26B92" w14:textId="77777777" w:rsidR="00B93055" w:rsidRPr="009B4B3C" w:rsidRDefault="00B93055" w:rsidP="002D5667">
      <w:pPr>
        <w:rPr>
          <w:rtl/>
        </w:rPr>
      </w:pPr>
      <w:r w:rsidRPr="009B4B3C">
        <w:rPr>
          <w:rFonts w:hint="cs"/>
          <w:b/>
          <w:bCs/>
          <w:rtl/>
        </w:rPr>
        <w:t>الإثبات</w:t>
      </w:r>
      <w:r w:rsidRPr="009B4B3C">
        <w:rPr>
          <w:rFonts w:hint="cs"/>
          <w:rtl/>
        </w:rPr>
        <w:t xml:space="preserve">: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والوتري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بشرط أن يكون أحدهما على الأكثر قطرًا </w:t>
      </w:r>
      <w:proofErr w:type="gramStart"/>
      <w:r w:rsidRPr="009B4B3C">
        <w:rPr>
          <w:rFonts w:hint="cs"/>
          <w:rtl/>
        </w:rPr>
        <w:t>و أن</w:t>
      </w:r>
      <w:proofErr w:type="gramEnd"/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يتقاطعان عند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Pr="009B4B3C">
        <w:rPr>
          <w:rFonts w:hint="cs"/>
          <w:rtl/>
        </w:rPr>
        <w:t xml:space="preserve"> حيث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EC&gt;0</m:t>
        </m:r>
      </m:oMath>
      <w:r w:rsidRPr="009B4B3C">
        <w:rPr>
          <w:rFonts w:hint="cs"/>
          <w:rtl/>
        </w:rPr>
        <w:t xml:space="preserve"> . إذ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hint="cs"/>
          <w:rtl/>
        </w:rPr>
        <w:t xml:space="preserve"> ليستا قطرين، فإنهما لا يحتويا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لإنشاء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FG</m:t>
            </m:r>
          </m:e>
        </m:acc>
      </m:oMath>
      <w:r w:rsidRPr="009B4B3C">
        <w:rPr>
          <w:rFonts w:hint="cs"/>
          <w:rtl/>
        </w:rPr>
        <w:t xml:space="preserve"> . ندعي أنه لا يمكن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E=E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ED</m:t>
        </m:r>
      </m:oMath>
      <w:r w:rsidRPr="009B4B3C">
        <w:rPr>
          <w:rFonts w:hint="cs"/>
          <w:rtl/>
        </w:rPr>
        <w:t xml:space="preserve"> .</w:t>
      </w:r>
    </w:p>
    <w:p w14:paraId="6515A21E" w14:textId="77777777" w:rsidR="00B93055" w:rsidRPr="009B4B3C" w:rsidRDefault="00B93055" w:rsidP="00B221CC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26BBA903" wp14:editId="084FAA24">
            <wp:extent cx="2743200" cy="2443677"/>
            <wp:effectExtent l="0" t="0" r="0" b="0"/>
            <wp:docPr id="202" name="Picture 202" descr="A picture containing wire, sport, colorfu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wire, sport, colorful,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4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5043" w14:textId="77777777" w:rsidR="00B93055" w:rsidRPr="009B4B3C" w:rsidRDefault="00B93055" w:rsidP="00B221CC">
      <w:pPr>
        <w:jc w:val="center"/>
        <w:rPr>
          <w:rtl/>
        </w:rPr>
      </w:pPr>
      <w:r w:rsidRPr="009B4B3C">
        <w:rPr>
          <w:rFonts w:hint="cs"/>
          <w:rtl/>
        </w:rPr>
        <w:t>الشكل 3-2-4: [3-4]</w:t>
      </w:r>
    </w:p>
    <w:p w14:paraId="3C88DB61" w14:textId="77777777" w:rsidR="00B93055" w:rsidRPr="009B4B3C" w:rsidRDefault="00B93055" w:rsidP="002D5667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 حسب [3-3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</m:oMath>
      <w:r w:rsidRPr="009B4B3C">
        <w:rPr>
          <w:rtl/>
        </w:rPr>
        <w:t xml:space="preserve"> هي زاوية قائمة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هي زاوية قائمة،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</w:t>
      </w:r>
    </w:p>
    <w:p w14:paraId="6954E530" w14:textId="77777777" w:rsidR="00B93055" w:rsidRPr="009B4B3C" w:rsidRDefault="00B93055" w:rsidP="002D5667">
      <w:r w:rsidRPr="009B4B3C">
        <w:rPr>
          <w:rtl/>
        </w:rPr>
        <w:lastRenderedPageBreak/>
        <w:t xml:space="preserve">وبالتالي لا يمكن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،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كمل الإثبات</w:t>
      </w:r>
      <w:r w:rsidRPr="009B4B3C">
        <w:rPr>
          <w:rtl/>
        </w:rPr>
        <w:t>. 󠄀</w:t>
      </w:r>
    </w:p>
    <w:p w14:paraId="78E9512E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نصف وترا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ي </w:t>
      </w:r>
      <w:r w:rsidRPr="009B4B3C">
        <w:rPr>
          <w:rtl/>
        </w:rPr>
        <w:t xml:space="preserve">دائرة بعضهما البعض، </w:t>
      </w:r>
      <w:r w:rsidRPr="009B4B3C">
        <w:rPr>
          <w:rFonts w:hint="cs"/>
          <w:rtl/>
        </w:rPr>
        <w:t xml:space="preserve">فإنهما </w:t>
      </w:r>
      <w:r w:rsidRPr="009B4B3C">
        <w:rPr>
          <w:rtl/>
        </w:rPr>
        <w:t>قطر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29DC3D62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12BB332" w14:textId="77777777" w:rsidR="00B93055" w:rsidRPr="009B4B3C" w:rsidRDefault="00B93055" w:rsidP="002D2BC9">
      <w:pPr>
        <w:pStyle w:val="Heading3"/>
      </w:pPr>
      <w:r w:rsidRPr="009B4B3C">
        <w:rPr>
          <w:rtl/>
        </w:rPr>
        <w:lastRenderedPageBreak/>
        <w:t>القضية 3-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.</w:t>
      </w:r>
    </w:p>
    <w:p w14:paraId="0486296F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عند نقطتين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>، فإنهما غير متحدتي المركز.</w:t>
      </w:r>
    </w:p>
    <w:p w14:paraId="29F03782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؛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7F8E2D54" w14:textId="77777777" w:rsidR="00B93055" w:rsidRPr="009B4B3C" w:rsidRDefault="00B93055" w:rsidP="00A83F77">
      <w:pPr>
        <w:ind w:firstLine="720"/>
        <w:jc w:val="center"/>
      </w:pPr>
      <w:r w:rsidRPr="009B4B3C">
        <w:rPr>
          <w:noProof/>
        </w:rPr>
        <w:drawing>
          <wp:inline distT="0" distB="0" distL="0" distR="0" wp14:anchorId="733ED694" wp14:editId="4CBAF21D">
            <wp:extent cx="2743200" cy="1971235"/>
            <wp:effectExtent l="0" t="0" r="0" b="0"/>
            <wp:docPr id="203" name="Picture 20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DEBCA" w14:textId="77777777" w:rsidR="00B93055" w:rsidRPr="009B4B3C" w:rsidRDefault="00B93055" w:rsidP="00A83F77">
      <w:pPr>
        <w:jc w:val="center"/>
      </w:pPr>
      <w:r w:rsidRPr="009B4B3C">
        <w:rPr>
          <w:rtl/>
        </w:rPr>
        <w:t>الشكل 3-2-5: [3-5]</w:t>
      </w:r>
    </w:p>
    <w:p w14:paraId="6FFB4E6A" w14:textId="77777777" w:rsidR="00B93055" w:rsidRPr="009B4B3C" w:rsidRDefault="00B93055" w:rsidP="00D9439E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لهما نفس المركز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D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اط مختلفة</w:t>
      </w:r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0</m:t>
        </m:r>
      </m:oMath>
      <w:r w:rsidRPr="009B4B3C">
        <w:rPr>
          <w:rFonts w:eastAsiaTheme="minorEastAsia" w:hint="cs"/>
        </w:rPr>
        <w:t>.</w:t>
      </w:r>
    </w:p>
    <w:p w14:paraId="16FC34E4" w14:textId="77777777" w:rsidR="00B93055" w:rsidRPr="009B4B3C" w:rsidRDefault="00B93055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hint="cs"/>
          </w:rPr>
          <m:t>O</m:t>
        </m:r>
      </m:oMath>
      <w:r w:rsidRPr="009B4B3C">
        <w:rPr>
          <w:rFonts w:hint="cs"/>
          <w:rtl/>
        </w:rPr>
        <w:t xml:space="preserve"> مركز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؛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CD</m:t>
            </m:r>
          </m:e>
        </m:acc>
      </m:oMath>
      <w:r w:rsidRPr="009B4B3C">
        <w:rPr>
          <w:rtl/>
        </w:rPr>
        <w:t xml:space="preserve">.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ذلك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6485D662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7D7E5958" w14:textId="77777777" w:rsidR="00B93055" w:rsidRPr="009B4B3C" w:rsidRDefault="00B93055" w:rsidP="002D5667">
      <w:r w:rsidRPr="009B4B3C">
        <w:rPr>
          <w:rtl/>
        </w:rPr>
        <w:t>1- لا يمكن أن تشترك دائرتان في ثلاث نقاط دون أن تتطابق. [انظر الفصل الأخير للحصول على حل.]</w:t>
      </w:r>
    </w:p>
    <w:p w14:paraId="73368CD0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EC4ED8B" w14:textId="77777777" w:rsidR="00B93055" w:rsidRPr="009B4B3C" w:rsidRDefault="00B93055" w:rsidP="006E6F51">
      <w:pPr>
        <w:pStyle w:val="Heading3"/>
      </w:pPr>
      <w:r w:rsidRPr="009B4B3C">
        <w:rPr>
          <w:rtl/>
        </w:rPr>
        <w:lastRenderedPageBreak/>
        <w:t>القضية 3-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I.</w:t>
      </w:r>
    </w:p>
    <w:p w14:paraId="33D9A937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إذا قطعت </w:t>
      </w:r>
      <w:r w:rsidRPr="002E5C10">
        <w:rPr>
          <w:rFonts w:hint="cs"/>
          <w:b/>
          <w:bCs/>
          <w:rtl/>
        </w:rPr>
        <w:t xml:space="preserve">دائرة </w:t>
      </w:r>
      <w:proofErr w:type="spellStart"/>
      <w:r w:rsidRPr="002E5C10">
        <w:rPr>
          <w:rFonts w:hint="cs"/>
          <w:b/>
          <w:bCs/>
          <w:rtl/>
        </w:rPr>
        <w:t>دائرة</w:t>
      </w:r>
      <w:proofErr w:type="spellEnd"/>
      <w:r w:rsidRPr="002E5C10">
        <w:rPr>
          <w:b/>
          <w:bCs/>
          <w:rtl/>
        </w:rPr>
        <w:t xml:space="preserve"> أخرى داخليًا عند نقطة </w:t>
      </w:r>
      <w:r w:rsidRPr="002E5C10">
        <w:rPr>
          <w:rFonts w:hint="cs"/>
          <w:b/>
          <w:bCs/>
          <w:rtl/>
          <w:lang w:bidi="ar-EG"/>
        </w:rPr>
        <w:t>فقط</w:t>
      </w:r>
      <w:r w:rsidRPr="002E5C10">
        <w:rPr>
          <w:b/>
          <w:bCs/>
          <w:rtl/>
        </w:rPr>
        <w:t>، فإن الدائرتين غير متحدتي المركز.</w:t>
      </w:r>
    </w:p>
    <w:p w14:paraId="403D73E7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بشرط أن تتقا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داخليًا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فقط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غير متحدتي المركز.</w:t>
      </w:r>
    </w:p>
    <w:p w14:paraId="1094455B" w14:textId="77777777" w:rsidR="00B93055" w:rsidRPr="009B4B3C" w:rsidRDefault="00B93055" w:rsidP="00A83F77">
      <w:pPr>
        <w:jc w:val="center"/>
      </w:pPr>
      <w:r w:rsidRPr="009B4B3C">
        <w:rPr>
          <w:noProof/>
        </w:rPr>
        <w:drawing>
          <wp:inline distT="0" distB="0" distL="0" distR="0" wp14:anchorId="3AE7103D" wp14:editId="4D66B57F">
            <wp:extent cx="2743200" cy="2499067"/>
            <wp:effectExtent l="0" t="0" r="0" b="0"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99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55EC5" w14:textId="77777777" w:rsidR="00B93055" w:rsidRPr="009B4B3C" w:rsidRDefault="00B93055" w:rsidP="00A83F77">
      <w:pPr>
        <w:jc w:val="center"/>
      </w:pPr>
      <w:r w:rsidRPr="009B4B3C">
        <w:rPr>
          <w:rtl/>
        </w:rPr>
        <w:t>الشكل 3-2-6: [3-6]</w:t>
      </w:r>
    </w:p>
    <w:p w14:paraId="51817392" w14:textId="77777777" w:rsidR="00B93055" w:rsidRPr="009B4B3C" w:rsidRDefault="00B93055" w:rsidP="002C3692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تحدت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مركز،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كل منهما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BD</m:t>
            </m:r>
          </m:e>
        </m:acc>
      </m:oMath>
      <w:r w:rsidRPr="009B4B3C">
        <w:rPr>
          <w:rtl/>
        </w:rPr>
        <w:t>. لاحظ أن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ان عند نقطتين، على عكس الفرضية.</w:t>
      </w:r>
    </w:p>
    <w:p w14:paraId="6E3B973B" w14:textId="77777777" w:rsidR="00B93055" w:rsidRPr="009B4B3C" w:rsidRDefault="00B93055" w:rsidP="002C3692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هو مركز كل من الدائرتين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B</m:t>
            </m:r>
          </m:e>
        </m:acc>
        <m:r>
          <m:rPr>
            <m:sty m:val="p"/>
          </m:rPr>
          <w:rPr>
            <w:rFonts w:ascii="Cambria Math" w:hAnsi="Cambria Math"/>
            <w:lang w:bidi="ar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"/>
              </w:rPr>
              <m:t>B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</m:oMath>
      <w:r w:rsidRPr="009B4B3C">
        <w:rPr>
          <w:rtl/>
        </w:rPr>
        <w:t xml:space="preserve">.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 لذلك، فإن الدائرتين غير متحدتي المركز. 󠄀</w:t>
      </w:r>
    </w:p>
    <w:p w14:paraId="7F25A18C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1B38672" w14:textId="77777777" w:rsidR="00B93055" w:rsidRPr="009B4B3C" w:rsidRDefault="00B93055" w:rsidP="002C3692">
      <w:pPr>
        <w:pStyle w:val="Heading3"/>
      </w:pPr>
      <w:r w:rsidRPr="009B4B3C">
        <w:rPr>
          <w:rtl/>
        </w:rPr>
        <w:lastRenderedPageBreak/>
        <w:t>قضية 3-7</w:t>
      </w:r>
      <w:r w:rsidRPr="009B4B3C">
        <w:rPr>
          <w:rFonts w:hint="cs"/>
        </w:rPr>
        <w:t>.</w:t>
      </w:r>
      <w:r w:rsidRPr="009B4B3C">
        <w:rPr>
          <w:rtl/>
        </w:rPr>
        <w:t xml:space="preserve"> تفرد أطوال القطع من نقطة على القطر غير المركز.</w:t>
      </w:r>
    </w:p>
    <w:p w14:paraId="3F39B6BB" w14:textId="77777777" w:rsidR="00B93055" w:rsidRPr="002E5C10" w:rsidRDefault="00B93055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</w:t>
      </w:r>
      <w:r w:rsidRPr="002E5C10">
        <w:rPr>
          <w:b/>
          <w:bCs/>
          <w:rtl/>
        </w:rPr>
        <w:t xml:space="preserve"> نقطة على قطر دائرة </w:t>
      </w:r>
      <w:r w:rsidRPr="002E5C10">
        <w:rPr>
          <w:rFonts w:hint="cs"/>
          <w:b/>
          <w:bCs/>
          <w:rtl/>
        </w:rPr>
        <w:t xml:space="preserve">بخلاف </w:t>
      </w:r>
      <w:r w:rsidRPr="002E5C10">
        <w:rPr>
          <w:b/>
          <w:bCs/>
          <w:rtl/>
        </w:rPr>
        <w:t xml:space="preserve">المركز، أنشئ عددًا محدودًا من ال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:</w:t>
      </w:r>
    </w:p>
    <w:p w14:paraId="2423EC51" w14:textId="77777777" w:rsidR="00B93055" w:rsidRPr="009B4B3C" w:rsidRDefault="00B93055" w:rsidP="002D5667">
      <w:r w:rsidRPr="009B4B3C">
        <w:rPr>
          <w:rtl/>
        </w:rPr>
        <w:t>(1) ستحتوي القطعة الأطول من القطع المنشأة على مركز الدائرة.</w:t>
      </w:r>
    </w:p>
    <w:p w14:paraId="112DA4BD" w14:textId="77777777" w:rsidR="00B93055" w:rsidRPr="009B4B3C" w:rsidRDefault="00B93055" w:rsidP="002D5667">
      <w:r w:rsidRPr="009B4B3C">
        <w:rPr>
          <w:rtl/>
        </w:rPr>
        <w:t>(2) ستشكل أقصر قطعة منشأة مع أطول قطعة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ًا.</w:t>
      </w:r>
    </w:p>
    <w:p w14:paraId="1F159AD0" w14:textId="77777777" w:rsidR="00B93055" w:rsidRPr="009B4B3C" w:rsidRDefault="00B93055" w:rsidP="005C2A5A">
      <w:r w:rsidRPr="009B4B3C">
        <w:rPr>
          <w:rtl/>
        </w:rPr>
        <w:t xml:space="preserve">(3)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</w:rPr>
        <w:t xml:space="preserve">إلى إحدى نهايتي القطعة </w:t>
      </w:r>
      <w:r w:rsidRPr="009B4B3C">
        <w:rPr>
          <w:rtl/>
        </w:rPr>
        <w:t xml:space="preserve">الأطول </w:t>
      </w:r>
      <w:r w:rsidRPr="009B4B3C">
        <w:rPr>
          <w:rFonts w:hint="cs"/>
          <w:rtl/>
          <w:lang w:bidi="ar-EG"/>
        </w:rPr>
        <w:t xml:space="preserve">تكون </w:t>
      </w:r>
      <w:r w:rsidRPr="009B4B3C">
        <w:rPr>
          <w:rtl/>
        </w:rPr>
        <w:t xml:space="preserve">أطول من </w:t>
      </w:r>
      <w:r w:rsidRPr="009B4B3C">
        <w:rPr>
          <w:rFonts w:hint="cs"/>
          <w:rtl/>
        </w:rPr>
        <w:t xml:space="preserve">أي قطعة </w:t>
      </w:r>
      <w:r w:rsidRPr="009B4B3C">
        <w:rPr>
          <w:rFonts w:hint="cs"/>
          <w:rtl/>
          <w:lang w:bidi="ar-EG"/>
        </w:rPr>
        <w:t xml:space="preserve">أخرى </w:t>
      </w:r>
      <w:r w:rsidRPr="009B4B3C">
        <w:rPr>
          <w:rFonts w:hint="cs"/>
          <w:rtl/>
        </w:rPr>
        <w:t xml:space="preserve">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</w:rPr>
        <w:t>نهاية القطعة الأطول.</w:t>
      </w:r>
    </w:p>
    <w:p w14:paraId="1AE0E13A" w14:textId="77777777" w:rsidR="00B93055" w:rsidRPr="009B4B3C" w:rsidRDefault="00B93055" w:rsidP="002D5667">
      <w:r w:rsidRPr="009B4B3C">
        <w:rPr>
          <w:rtl/>
        </w:rPr>
        <w:t>(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) يمكن بناء قطعتين متساويتين فقط من كل نقطة إلى المحيط، </w:t>
      </w:r>
      <w:r w:rsidRPr="009B4B3C">
        <w:rPr>
          <w:rFonts w:hint="cs"/>
          <w:rtl/>
        </w:rPr>
        <w:t xml:space="preserve">وتقع كل قطعة </w:t>
      </w:r>
      <w:r w:rsidRPr="009B4B3C">
        <w:rPr>
          <w:rtl/>
        </w:rPr>
        <w:t>عل</w:t>
      </w:r>
      <w:r w:rsidRPr="009B4B3C">
        <w:rPr>
          <w:rFonts w:hint="cs"/>
          <w:rtl/>
        </w:rPr>
        <w:t xml:space="preserve">ى جانب مختلف من </w:t>
      </w:r>
      <w:r w:rsidRPr="009B4B3C">
        <w:rPr>
          <w:rtl/>
        </w:rPr>
        <w:t>القطر.</w:t>
      </w:r>
    </w:p>
    <w:p w14:paraId="402D225F" w14:textId="77777777" w:rsidR="00B93055" w:rsidRPr="009B4B3C" w:rsidRDefault="00B93055" w:rsidP="002D5667"/>
    <w:p w14:paraId="1E8C681C" w14:textId="77777777" w:rsidR="00B93055" w:rsidRPr="009B4B3C" w:rsidRDefault="00B93055" w:rsidP="003276F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على القطر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تين مختلفتين</w:t>
      </w:r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عددًا محدودًا من القطع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 إلخ)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احظ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على القطر. سنثبت </w:t>
      </w:r>
      <w:r w:rsidRPr="009B4B3C">
        <w:rPr>
          <w:rFonts w:hint="cs"/>
          <w:rtl/>
        </w:rPr>
        <w:t>ال</w:t>
      </w:r>
      <w:r w:rsidRPr="009B4B3C">
        <w:rPr>
          <w:rtl/>
        </w:rPr>
        <w:t>ادعاءات</w:t>
      </w:r>
      <w:r w:rsidRPr="009B4B3C">
        <w:rPr>
          <w:rFonts w:hint="cs"/>
          <w:rtl/>
        </w:rPr>
        <w:t xml:space="preserve"> الأربع</w:t>
      </w:r>
      <w:r w:rsidRPr="009B4B3C">
        <w:rPr>
          <w:rtl/>
        </w:rPr>
        <w:t>.</w:t>
      </w:r>
    </w:p>
    <w:p w14:paraId="0B82CC99" w14:textId="77777777" w:rsidR="00B93055" w:rsidRPr="009B4B3C" w:rsidRDefault="00B93055" w:rsidP="00A83F77">
      <w:pPr>
        <w:jc w:val="center"/>
      </w:pPr>
      <w:r w:rsidRPr="009B4B3C">
        <w:rPr>
          <w:noProof/>
        </w:rPr>
        <w:drawing>
          <wp:inline distT="0" distB="0" distL="0" distR="0" wp14:anchorId="784DB1F5" wp14:editId="57B108A0">
            <wp:extent cx="2743200" cy="2778369"/>
            <wp:effectExtent l="0" t="0" r="0" b="3175"/>
            <wp:docPr id="205" name="Picture 20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port, athletic g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7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FB591" w14:textId="77777777" w:rsidR="00B93055" w:rsidRPr="009B4B3C" w:rsidRDefault="00B93055" w:rsidP="003276F6">
      <w:pPr>
        <w:jc w:val="center"/>
      </w:pPr>
      <w:r w:rsidRPr="009B4B3C">
        <w:rPr>
          <w:rtl/>
        </w:rPr>
        <w:t xml:space="preserve">الشكل 3-2-7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0E15470F" w14:textId="77777777" w:rsidR="00B93055" w:rsidRPr="009B4B3C" w:rsidRDefault="00B93055" w:rsidP="002D5667">
      <w:r w:rsidRPr="009B4B3C">
        <w:rPr>
          <w:rtl/>
        </w:rPr>
        <w:t xml:space="preserve">1- أطول قطعة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A</m:t>
            </m:r>
          </m:e>
        </m:acc>
      </m:oMath>
      <w:r w:rsidRPr="009B4B3C">
        <w:rPr>
          <w:rtl/>
        </w:rPr>
        <w:t>،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قطعة التي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6153B395" w14:textId="77777777" w:rsidR="00B93055" w:rsidRPr="009B4B3C" w:rsidRDefault="00B93055" w:rsidP="003276F6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B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ي نقطة ع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من ال</w:t>
      </w:r>
      <w:r w:rsidRPr="009B4B3C">
        <w:rPr>
          <w:rtl/>
        </w:rPr>
        <w:t>و</w:t>
      </w:r>
      <w:r w:rsidRPr="009B4B3C">
        <w:rPr>
          <w:rFonts w:hint="cs"/>
          <w:rtl/>
        </w:rPr>
        <w:t>ا</w:t>
      </w:r>
      <w:r w:rsidRPr="009B4B3C">
        <w:rPr>
          <w:rtl/>
        </w:rPr>
        <w:t>ضح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. 󠄀من هذا نحصل </w:t>
      </w:r>
      <w:proofErr w:type="gramStart"/>
      <w:r w:rsidRPr="009B4B3C">
        <w:rPr>
          <w:rtl/>
        </w:rPr>
        <w:t>علي</w:t>
      </w:r>
      <w:proofErr w:type="gramEnd"/>
      <w:r w:rsidRPr="009B4B3C">
        <w:rPr>
          <w:rFonts w:hint="cs"/>
          <w:rtl/>
        </w:rPr>
        <w:t xml:space="preserve">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حسب [1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>هذه المتباينة ت</w:t>
      </w:r>
      <w:r w:rsidRPr="009B4B3C">
        <w:rPr>
          <w:rtl/>
        </w:rPr>
        <w:t xml:space="preserve">نطبق على 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هي أطول من كل القطع المنشأة.</w:t>
      </w:r>
    </w:p>
    <w:p w14:paraId="631D509D" w14:textId="77777777" w:rsidR="00B93055" w:rsidRPr="009B4B3C" w:rsidRDefault="00B93055" w:rsidP="002D5667"/>
    <w:p w14:paraId="76AA900B" w14:textId="77777777" w:rsidR="00B93055" w:rsidRPr="009B4B3C" w:rsidRDefault="00B93055" w:rsidP="00C22FF3">
      <w:pPr>
        <w:rPr>
          <w:rtl/>
        </w:rPr>
      </w:pPr>
      <w:r w:rsidRPr="009B4B3C">
        <w:rPr>
          <w:rtl/>
        </w:rPr>
        <w:t xml:space="preserve">2- امتدا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في الاتجاه المعاكس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Fonts w:hint="cs"/>
          <w:rtl/>
        </w:rPr>
        <w:t>، أقصر</w:t>
      </w:r>
      <w:r w:rsidRPr="009B4B3C">
        <w:rPr>
          <w:rtl/>
        </w:rPr>
        <w:t xml:space="preserve"> من </w:t>
      </w:r>
      <w:r w:rsidRPr="009B4B3C">
        <w:rPr>
          <w:rFonts w:hint="cs"/>
          <w:rtl/>
        </w:rPr>
        <w:t>كل القطع</w:t>
      </w:r>
      <w:r w:rsidRPr="009B4B3C">
        <w:rPr>
          <w:rtl/>
        </w:rPr>
        <w:t xml:space="preserve"> المنش</w:t>
      </w:r>
      <w:r w:rsidRPr="009B4B3C">
        <w:rPr>
          <w:rFonts w:hint="cs"/>
          <w:rtl/>
        </w:rPr>
        <w:t>أ</w:t>
      </w:r>
      <w:r w:rsidRPr="009B4B3C">
        <w:rPr>
          <w:rtl/>
        </w:rPr>
        <w:t>ة.</w:t>
      </w:r>
    </w:p>
    <w:p w14:paraId="0864DD40" w14:textId="77777777" w:rsidR="00B93055" w:rsidRPr="009B4B3C" w:rsidRDefault="00B93055" w:rsidP="00C22FF3">
      <w:r w:rsidRPr="009B4B3C">
        <w:rPr>
          <w:rtl/>
        </w:rPr>
        <w:t xml:space="preserve">أنشئ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D</m:t>
        </m:r>
      </m:oMath>
      <w:r w:rsidRPr="009B4B3C">
        <w:rPr>
          <w:rtl/>
        </w:rPr>
        <w:t xml:space="preserve">: حسب [1-20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>ل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</w:p>
    <w:p w14:paraId="20889F6B" w14:textId="77777777" w:rsidR="00B93055" w:rsidRPr="009B4B3C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P+PD&gt;OP+PE</m:t>
          </m:r>
        </m:oMath>
      </m:oMathPara>
    </w:p>
    <w:p w14:paraId="34588411" w14:textId="77777777" w:rsidR="00B93055" w:rsidRPr="009B4B3C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w:lastRenderedPageBreak/>
            <m:t>PD&gt;PE</m:t>
          </m:r>
        </m:oMath>
      </m:oMathPara>
    </w:p>
    <w:p w14:paraId="42CF62DB" w14:textId="77777777" w:rsidR="00B93055" w:rsidRPr="009B4B3C" w:rsidRDefault="00B93055" w:rsidP="002D5667">
      <w:r w:rsidRPr="009B4B3C">
        <w:rPr>
          <w:rFonts w:hint="cs"/>
          <w:rtl/>
        </w:rPr>
        <w:t xml:space="preserve">لأن </w:t>
      </w:r>
      <w:r w:rsidRPr="009B4B3C">
        <w:rPr>
          <w:rtl/>
        </w:rPr>
        <w:t xml:space="preserve">هذه المتباينة صحيحة ل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tl/>
        </w:rPr>
        <w:t xml:space="preserve"> أقصر من كل القطع المنشأة.</w:t>
      </w:r>
    </w:p>
    <w:p w14:paraId="29104DDE" w14:textId="77777777" w:rsidR="00B93055" w:rsidRPr="009B4B3C" w:rsidRDefault="00B93055" w:rsidP="006D75E7">
      <w:pPr>
        <w:jc w:val="center"/>
      </w:pPr>
      <w:r w:rsidRPr="009B4B3C">
        <w:rPr>
          <w:noProof/>
        </w:rPr>
        <w:drawing>
          <wp:inline distT="0" distB="0" distL="0" distR="0" wp14:anchorId="3DA4CF72" wp14:editId="76B722C6">
            <wp:extent cx="2743200" cy="2615711"/>
            <wp:effectExtent l="0" t="0" r="0" b="0"/>
            <wp:docPr id="206" name="Picture 206" descr="A picture containing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po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7FD1C" w14:textId="77777777" w:rsidR="00B93055" w:rsidRPr="009B4B3C" w:rsidRDefault="00B93055" w:rsidP="00A83F77">
      <w:pPr>
        <w:jc w:val="center"/>
      </w:pPr>
      <w:r w:rsidRPr="009B4B3C">
        <w:rPr>
          <w:rtl/>
        </w:rPr>
        <w:t xml:space="preserve">الشكل 3-2-8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0906159C" w14:textId="77777777" w:rsidR="00B93055" w:rsidRPr="009B4B3C" w:rsidRDefault="00B93055" w:rsidP="002F0E4F">
      <w:r w:rsidRPr="009B4B3C">
        <w:rPr>
          <w:rtl/>
        </w:rPr>
        <w:t xml:space="preserve">3-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  <w:lang w:bidi="ar-EG"/>
        </w:rPr>
        <w:t xml:space="preserve">إلى </w:t>
      </w:r>
      <w:r w:rsidRPr="009B4B3C">
        <w:rPr>
          <w:rFonts w:hint="cs"/>
          <w:rtl/>
        </w:rPr>
        <w:t xml:space="preserve">إحدى نهايتي القطعة </w:t>
      </w:r>
      <w:r w:rsidRPr="009B4B3C">
        <w:rPr>
          <w:rtl/>
        </w:rPr>
        <w:t xml:space="preserve">الأطول (PA) أطول من </w:t>
      </w:r>
      <w:r w:rsidRPr="009B4B3C">
        <w:rPr>
          <w:rFonts w:hint="cs"/>
          <w:rtl/>
        </w:rPr>
        <w:t xml:space="preserve">أي قطعة 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  <w:lang w:bidi="ar-EG"/>
        </w:rPr>
        <w:t xml:space="preserve">القطعة الأطول </w:t>
      </w:r>
      <w:r w:rsidRPr="009B4B3C">
        <w:rPr>
          <w:rtl/>
        </w:rPr>
        <w:t xml:space="preserve">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.</w:t>
      </w:r>
    </w:p>
    <w:p w14:paraId="4977ADA8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  <w:lang w:val="en-US"/>
              </w:rPr>
              <m:t>O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لأن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.</w:t>
      </w:r>
    </w:p>
    <w:p w14:paraId="0F4DD16A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يتساوى طول </w:t>
      </w:r>
      <w:r w:rsidRPr="009B4B3C">
        <w:rPr>
          <w:rFonts w:hint="cs"/>
          <w:rtl/>
        </w:rPr>
        <w:t>ال</w:t>
      </w:r>
      <w:r w:rsidRPr="009B4B3C">
        <w:rPr>
          <w:rtl/>
        </w:rPr>
        <w:t>قطعتين</w:t>
      </w:r>
      <w:r w:rsidRPr="009B4B3C">
        <w:rPr>
          <w:rFonts w:hint="cs"/>
          <w:rtl/>
        </w:rPr>
        <w:t xml:space="preserve">، وفقط </w:t>
      </w:r>
      <w:r w:rsidRPr="009B4B3C">
        <w:rPr>
          <w:rFonts w:hint="cs"/>
          <w:rtl/>
          <w:lang w:bidi="ar-EG"/>
        </w:rPr>
        <w:t>ال</w:t>
      </w:r>
      <w:r w:rsidRPr="009B4B3C">
        <w:rPr>
          <w:rFonts w:hint="cs"/>
          <w:rtl/>
        </w:rPr>
        <w:t>قطعتين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لتين </w:t>
      </w:r>
      <w:r w:rsidRPr="009B4B3C">
        <w:rPr>
          <w:rtl/>
        </w:rPr>
        <w:t xml:space="preserve">يصنعان زاويتين متساويتين مع القطر </w:t>
      </w:r>
      <w:r w:rsidRPr="009B4B3C">
        <w:rPr>
          <w:rFonts w:hint="cs"/>
          <w:rtl/>
        </w:rPr>
        <w:t xml:space="preserve">وتقع كل منهما </w:t>
      </w:r>
      <w:r w:rsidRPr="009B4B3C">
        <w:rPr>
          <w:rtl/>
        </w:rPr>
        <w:t>على جانب</w:t>
      </w:r>
      <w:r w:rsidRPr="009B4B3C">
        <w:rPr>
          <w:rFonts w:hint="cs"/>
          <w:rtl/>
        </w:rPr>
        <w:t xml:space="preserve"> مختلف من</w:t>
      </w:r>
      <w:r w:rsidRPr="009B4B3C">
        <w:rPr>
          <w:rtl/>
        </w:rPr>
        <w:t xml:space="preserve"> القطر 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).</w:t>
      </w:r>
    </w:p>
    <w:p w14:paraId="376778A5" w14:textId="77777777" w:rsidR="00B93055" w:rsidRPr="009B4B3C" w:rsidRDefault="00B93055" w:rsidP="00E37FD2"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F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</m:t>
        </m:r>
        <m:r>
          <m:rPr>
            <m:sty m:val="p"/>
          </m:rPr>
          <w:rPr>
            <w:rFonts w:ascii="Cambria Math" w:hAnsi="Cambria Math" w:cs="Cambria Math"/>
          </w:rPr>
          <m:t>D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P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P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</w:t>
      </w:r>
    </w:p>
    <w:p w14:paraId="178C2112" w14:textId="77777777" w:rsidR="00B93055" w:rsidRPr="009B4B3C" w:rsidRDefault="00B93055" w:rsidP="00E37FD2">
      <w:r w:rsidRPr="009B4B3C">
        <w:rPr>
          <w:rtl/>
        </w:rPr>
        <w:t xml:space="preserve">ندعي أنه لا يمكن إنشاء قطعة ثالث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اف</w:t>
      </w:r>
      <w:r w:rsidRPr="009B4B3C">
        <w:rPr>
          <w:rFonts w:hint="cs"/>
          <w:rtl/>
        </w:rPr>
        <w:t>ت</w:t>
      </w:r>
      <w:r w:rsidRPr="009B4B3C">
        <w:rPr>
          <w:rtl/>
        </w:rPr>
        <w:t>رض أن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ذا ممكنًا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عندها </w:t>
      </w:r>
      <w:r w:rsidRPr="009B4B3C">
        <w:rPr>
          <w:rFonts w:eastAsiaTheme="minorEastAsia"/>
          <w:rtl/>
        </w:rPr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تعارض مع الادعاء 3 أعلاه.</w:t>
      </w:r>
    </w:p>
    <w:p w14:paraId="75DD5BD2" w14:textId="77777777" w:rsidR="00B93055" w:rsidRPr="009B4B3C" w:rsidRDefault="00B93055" w:rsidP="002D5667">
      <w:r w:rsidRPr="009B4B3C">
        <w:rPr>
          <w:rtl/>
        </w:rPr>
        <w:t>هذا يكمل الإثبات</w:t>
      </w:r>
      <w:r w:rsidRPr="009B4B3C">
        <w:rPr>
          <w:rFonts w:hint="cs"/>
          <w:rtl/>
        </w:rPr>
        <w:t>.</w:t>
      </w:r>
    </w:p>
    <w:p w14:paraId="48186E8A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تين 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 م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الدائرة، فإن القطر المار ب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متشكلة بالقطعتين</w:t>
      </w:r>
      <w:r w:rsidRPr="009B4B3C">
        <w:rPr>
          <w:rtl/>
        </w:rPr>
        <w:t>.</w:t>
      </w:r>
    </w:p>
    <w:p w14:paraId="6C5589A9" w14:textId="77777777" w:rsidR="00B93055" w:rsidRPr="009B4B3C" w:rsidRDefault="00B93055" w:rsidP="00AB6D7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2</w:t>
      </w:r>
      <w:r w:rsidRPr="009B4B3C">
        <w:rPr>
          <w:rFonts w:hint="cs"/>
          <w:rtl/>
        </w:rPr>
        <w:t xml:space="preserve">. </w:t>
      </w:r>
      <w:r w:rsidRPr="009B4B3C">
        <w:rPr>
          <w:rtl/>
        </w:rPr>
        <w:t>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مركز المشترك للدوائر التي أنصاف أقطا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وما إلى ذلك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288EF6F5" w14:textId="77777777" w:rsidR="00B93055" w:rsidRPr="009B4B3C" w:rsidRDefault="00B93055" w:rsidP="002D5667">
      <w:r w:rsidRPr="009B4B3C">
        <w:rPr>
          <w:rtl/>
        </w:rPr>
        <w:t xml:space="preserve">(1) الدائرة التي نصف قطرها هو القطعة </w:t>
      </w:r>
      <w:r w:rsidRPr="009B4B3C">
        <w:rPr>
          <w:rFonts w:hint="cs"/>
          <w:rtl/>
          <w:lang w:bidi="ar-EG"/>
        </w:rPr>
        <w:t>الأكبر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ت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0FA4D179" w14:textId="77777777" w:rsidR="00B93055" w:rsidRPr="009B4B3C" w:rsidRDefault="00B93055" w:rsidP="002D5667"/>
    <w:p w14:paraId="4104D8D6" w14:textId="77777777" w:rsidR="00B93055" w:rsidRPr="009B4B3C" w:rsidRDefault="00B93055" w:rsidP="00AB6D7A">
      <w:r w:rsidRPr="009B4B3C">
        <w:rPr>
          <w:rtl/>
        </w:rPr>
        <w:lastRenderedPageBreak/>
        <w:t xml:space="preserve">(2) تقع الدائرة التي نصف قطرها هو القطعة </w:t>
      </w:r>
      <w:r w:rsidRPr="009B4B3C">
        <w:rPr>
          <w:rFonts w:hint="cs"/>
          <w:rtl/>
        </w:rPr>
        <w:t xml:space="preserve">الأصغر </w:t>
      </w:r>
      <w:r w:rsidRPr="009B4B3C">
        <w:rPr>
          <w:rtl/>
        </w:rPr>
        <w:t>(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/>
            <w:lang w:val="en-US" w:bidi="ar"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>) داخل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</w:t>
      </w:r>
    </w:p>
    <w:p w14:paraId="71FF6753" w14:textId="77777777" w:rsidR="00B93055" w:rsidRPr="009B4B3C" w:rsidRDefault="00B93055" w:rsidP="002D5667">
      <w:r w:rsidRPr="009B4B3C">
        <w:rPr>
          <w:rtl/>
        </w:rPr>
        <w:t xml:space="preserve">(3) الدائرة ذات أي من أنصاف الأقطار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 xml:space="preserve">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 ت</w:t>
      </w:r>
      <w:r w:rsidRPr="009B4B3C">
        <w:rPr>
          <w:rFonts w:hint="cs"/>
          <w:rtl/>
        </w:rPr>
        <w:t>ت</w:t>
      </w:r>
      <w:r w:rsidRPr="009B4B3C">
        <w:rPr>
          <w:rtl/>
        </w:rPr>
        <w:t>ق</w:t>
      </w:r>
      <w:r w:rsidRPr="009B4B3C">
        <w:rPr>
          <w:rFonts w:hint="cs"/>
          <w:rtl/>
        </w:rPr>
        <w:t>ا</w:t>
      </w:r>
      <w:r w:rsidRPr="009B4B3C">
        <w:rPr>
          <w:rtl/>
        </w:rPr>
        <w:t>طع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نقطتين 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).</w:t>
      </w:r>
    </w:p>
    <w:p w14:paraId="6E2BD655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22CA6C66" w14:textId="77777777" w:rsidR="00B93055" w:rsidRPr="009B4B3C" w:rsidRDefault="00B93055" w:rsidP="002D5667">
      <w:r w:rsidRPr="009B4B3C">
        <w:rPr>
          <w:rtl/>
        </w:rPr>
        <w:t>1- اثبت [لازمة. 3-7-1].</w:t>
      </w:r>
    </w:p>
    <w:p w14:paraId="4AAD3FB9" w14:textId="77777777" w:rsidR="00B93055" w:rsidRPr="009B4B3C" w:rsidRDefault="00B93055" w:rsidP="002D5667">
      <w:r w:rsidRPr="009B4B3C">
        <w:rPr>
          <w:rtl/>
        </w:rPr>
        <w:t>2- اثبت [لازمة. 3-7-2].</w:t>
      </w:r>
    </w:p>
    <w:p w14:paraId="73727EA9" w14:textId="77777777" w:rsidR="00B93055" w:rsidRPr="009B4B3C" w:rsidRDefault="00B93055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[3-7] هي توضيح جيد للتعريف المهم التالي: إذا غ</w:t>
      </w:r>
      <w:r w:rsidRPr="009B4B3C">
        <w:rPr>
          <w:rFonts w:hint="cs"/>
          <w:rtl/>
        </w:rPr>
        <w:t>َ</w:t>
      </w:r>
      <w:r w:rsidRPr="009B4B3C">
        <w:rPr>
          <w:rtl/>
        </w:rPr>
        <w:t>ي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ّر مقدار هندسي موضعه باستمرار وفقًا لأي علاقة </w:t>
      </w:r>
      <w:r w:rsidRPr="009B4B3C">
        <w:rPr>
          <w:rFonts w:hint="cs"/>
          <w:rtl/>
        </w:rPr>
        <w:t>مُعرفة</w:t>
      </w:r>
      <w:r w:rsidRPr="009B4B3C">
        <w:rPr>
          <w:rtl/>
        </w:rPr>
        <w:t xml:space="preserve"> جيدًا، وإذا احتفظ بنفس القيمة طوال الوقت، يُقال إنه ثابت (مثل</w:t>
      </w:r>
      <w:r w:rsidRPr="009B4B3C">
        <w:rPr>
          <w:rFonts w:hint="cs"/>
          <w:rtl/>
        </w:rPr>
        <w:t>ما أن</w:t>
      </w:r>
      <w:r w:rsidRPr="009B4B3C">
        <w:rPr>
          <w:rtl/>
        </w:rPr>
        <w:t xml:space="preserve"> نصف القطر لدائرة ثابت).</w:t>
      </w:r>
    </w:p>
    <w:p w14:paraId="0A720D2A" w14:textId="77777777" w:rsidR="00B93055" w:rsidRPr="009B4B3C" w:rsidRDefault="00B93055" w:rsidP="0057702A">
      <w:r w:rsidRPr="009B4B3C">
        <w:rPr>
          <w:rtl/>
        </w:rPr>
        <w:t xml:space="preserve">ولكن إذا زاد المقدار لبعض الوقت ثم بدأ في الانخفاض، فيقال إنه </w:t>
      </w:r>
      <w:r w:rsidRPr="009B4B3C">
        <w:rPr>
          <w:rFonts w:hint="cs"/>
          <w:rtl/>
          <w:lang w:bidi="ar-EG"/>
        </w:rPr>
        <w:t>"</w:t>
      </w:r>
      <w:r w:rsidRPr="009B4B3C">
        <w:rPr>
          <w:rtl/>
        </w:rPr>
        <w:t>الأقصى</w:t>
      </w:r>
      <w:r w:rsidRPr="009B4B3C">
        <w:rPr>
          <w:rFonts w:hint="cs"/>
          <w:rtl/>
        </w:rPr>
        <w:t>"</w:t>
      </w:r>
      <w:r w:rsidRPr="009B4B3C">
        <w:rPr>
          <w:rtl/>
        </w:rPr>
        <w:t xml:space="preserve"> عندما تتوقف الزيادة. لذلك في الشكل السابق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</w:t>
      </w:r>
      <w:r w:rsidRPr="009B4B3C">
        <w:rPr>
          <w:rFonts w:hint="cs"/>
          <w:rtl/>
        </w:rPr>
        <w:t>القطعة ال</w:t>
      </w:r>
      <w:r w:rsidRPr="009B4B3C">
        <w:rPr>
          <w:rFonts w:hint="cs"/>
          <w:rtl/>
          <w:lang w:bidi="ar-EG"/>
        </w:rPr>
        <w:t>أكبر</w:t>
      </w:r>
      <w:r w:rsidRPr="009B4B3C">
        <w:rPr>
          <w:rtl/>
        </w:rPr>
        <w:t>.</w:t>
      </w:r>
    </w:p>
    <w:p w14:paraId="546FA9CC" w14:textId="77777777" w:rsidR="00B93055" w:rsidRPr="009B4B3C" w:rsidRDefault="00B93055" w:rsidP="00467042">
      <w:r w:rsidRPr="009B4B3C">
        <w:rPr>
          <w:rtl/>
        </w:rPr>
        <w:t>مرة أخرى، إذا انخفض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لبعض الوقت، ثم بدأ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في الزيادة، فهي الأصغر عند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بداية الزيادة. لذا فإنّ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الأصغر. [3-8] س</w:t>
      </w:r>
      <w:r w:rsidRPr="009B4B3C">
        <w:rPr>
          <w:rFonts w:hint="cs"/>
          <w:rtl/>
        </w:rPr>
        <w:t>ت</w:t>
      </w:r>
      <w:r w:rsidRPr="009B4B3C">
        <w:rPr>
          <w:rtl/>
        </w:rPr>
        <w:t>وفر توضيحات أخرى لهذا المفهوم.</w:t>
      </w:r>
    </w:p>
    <w:p w14:paraId="5AD1D106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E4CABD2" w14:textId="77777777" w:rsidR="00B93055" w:rsidRPr="009B4B3C" w:rsidRDefault="00B93055" w:rsidP="00467042">
      <w:pPr>
        <w:pStyle w:val="Heading3"/>
      </w:pPr>
      <w:r w:rsidRPr="009B4B3C">
        <w:rPr>
          <w:rtl/>
        </w:rPr>
        <w:lastRenderedPageBreak/>
        <w:t>القضية 3-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طوال القطع من نقطة خارج الدائرة وتفردها.</w:t>
      </w:r>
    </w:p>
    <w:p w14:paraId="1E686C8F" w14:textId="77777777" w:rsidR="00B93055" w:rsidRPr="002E5C10" w:rsidRDefault="00B93055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 نقطة خارج دائرة،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إذا </w:t>
      </w:r>
      <w:r w:rsidRPr="002E5C10">
        <w:rPr>
          <w:b/>
          <w:bCs/>
          <w:rtl/>
        </w:rPr>
        <w:t>أنشئ</w:t>
      </w:r>
      <w:r w:rsidRPr="002E5C10">
        <w:rPr>
          <w:rFonts w:hint="cs"/>
          <w:b/>
          <w:bCs/>
          <w:rtl/>
        </w:rPr>
        <w:t>ت، من تلك النقطة،</w:t>
      </w:r>
      <w:r w:rsidRPr="002E5C10">
        <w:rPr>
          <w:b/>
          <w:bCs/>
          <w:rtl/>
        </w:rPr>
        <w:t xml:space="preserve"> قطع بشرط </w:t>
      </w:r>
      <w:proofErr w:type="gramStart"/>
      <w:r w:rsidRPr="002E5C10">
        <w:rPr>
          <w:b/>
          <w:bCs/>
          <w:rtl/>
        </w:rPr>
        <w:t>أن  تتقاطع</w:t>
      </w:r>
      <w:proofErr w:type="gramEnd"/>
      <w:r w:rsidRPr="002E5C10">
        <w:rPr>
          <w:b/>
          <w:bCs/>
          <w:rtl/>
        </w:rPr>
        <w:t xml:space="preserve"> مع محيط الدائرة عند نقطتين، واحدة على الجانب "الخارجي" أو المحدب من المحيط والأخرى على "الداخلي" أو المقعر من المحيط. </w:t>
      </w:r>
      <w:r w:rsidRPr="002E5C10">
        <w:rPr>
          <w:rFonts w:hint="cs"/>
          <w:b/>
          <w:bCs/>
          <w:rtl/>
        </w:rPr>
        <w:t>افترض</w:t>
      </w:r>
      <w:r w:rsidRPr="002E5C10">
        <w:rPr>
          <w:b/>
          <w:bCs/>
          <w:rtl/>
        </w:rPr>
        <w:t xml:space="preserve"> قطعة منشأة تمر خلال مركز الدائرة وأخريات داخل نفس نصف </w:t>
      </w:r>
      <w:proofErr w:type="gramStart"/>
      <w:r w:rsidRPr="002E5C10">
        <w:rPr>
          <w:b/>
          <w:bCs/>
          <w:rtl/>
        </w:rPr>
        <w:t>الدائرة</w:t>
      </w:r>
      <w:proofErr w:type="gramEnd"/>
      <w:r w:rsidRPr="002E5C10">
        <w:rPr>
          <w:b/>
          <w:bCs/>
          <w:rtl/>
        </w:rPr>
        <w:t xml:space="preserve"> ولكن ليس </w:t>
      </w:r>
      <w:r w:rsidRPr="002E5C10">
        <w:rPr>
          <w:rFonts w:hint="cs"/>
          <w:b/>
          <w:bCs/>
          <w:rtl/>
        </w:rPr>
        <w:t xml:space="preserve">عبر </w:t>
      </w:r>
      <w:r w:rsidRPr="002E5C10">
        <w:rPr>
          <w:b/>
          <w:bCs/>
          <w:rtl/>
        </w:rPr>
        <w:t xml:space="preserve">مركز الدائرة. </w:t>
      </w:r>
      <w:r w:rsidRPr="002E5C10">
        <w:rPr>
          <w:rFonts w:hint="cs"/>
          <w:b/>
          <w:bCs/>
          <w:rtl/>
        </w:rPr>
        <w:t>فإن</w:t>
      </w:r>
      <w:r w:rsidRPr="002E5C10">
        <w:rPr>
          <w:b/>
          <w:bCs/>
          <w:rtl/>
        </w:rPr>
        <w:t>:</w:t>
      </w:r>
    </w:p>
    <w:p w14:paraId="2719788D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>(1) تمر القطعة الأكبر عبر المركز.</w:t>
      </w:r>
    </w:p>
    <w:p w14:paraId="17328175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تكون القطع الأقرب إلى القطعة المارة عبر المركز أكبر في الطول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>أبعد.</w:t>
      </w:r>
    </w:p>
    <w:p w14:paraId="079D1CE1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>(3) إذا أنشئ</w:t>
      </w:r>
      <w:r w:rsidRPr="002E5C10">
        <w:rPr>
          <w:rFonts w:hint="cs"/>
          <w:b/>
          <w:bCs/>
          <w:rtl/>
        </w:rPr>
        <w:t>ت</w:t>
      </w:r>
      <w:r w:rsidRPr="002E5C10">
        <w:rPr>
          <w:b/>
          <w:bCs/>
          <w:rtl/>
        </w:rPr>
        <w:t xml:space="preserve"> 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 المحدب، فإن القطعة الأصغر هي القطعة التي تمر عبر المركز عند مدها.</w:t>
      </w:r>
    </w:p>
    <w:p w14:paraId="3169A022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>(</w:t>
      </w:r>
      <w:r w:rsidRPr="002E5C10">
        <w:rPr>
          <w:rFonts w:hint="cs"/>
          <w:b/>
          <w:bCs/>
          <w:rtl/>
        </w:rPr>
        <w:t>4</w:t>
      </w:r>
      <w:r w:rsidRPr="002E5C10">
        <w:rPr>
          <w:b/>
          <w:bCs/>
          <w:rtl/>
        </w:rPr>
        <w:t xml:space="preserve">) </w:t>
      </w:r>
      <w:r w:rsidRPr="002E5C10">
        <w:rPr>
          <w:rFonts w:hint="cs"/>
          <w:b/>
          <w:bCs/>
          <w:rtl/>
        </w:rPr>
        <w:t>في</w:t>
      </w:r>
      <w:r w:rsidRPr="002E5C10">
        <w:rPr>
          <w:b/>
          <w:bCs/>
          <w:rtl/>
        </w:rPr>
        <w:t xml:space="preserve"> القطع الأخرى، تكون القطعة الأقرب من القطعة الأصغر أصغر من القطعة الأبعد.</w:t>
      </w:r>
    </w:p>
    <w:p w14:paraId="3C30FB43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(5) من النقطة خارج الدائرة، يمكن إنشاء قطعتين متساويتين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 xml:space="preserve">لمحيط المقعر أو المحدب، وكلاهما يصنع </w:t>
      </w:r>
      <w:r w:rsidRPr="002E5C10">
        <w:rPr>
          <w:rFonts w:hint="cs"/>
          <w:b/>
          <w:bCs/>
          <w:rtl/>
        </w:rPr>
        <w:t xml:space="preserve">نفس الزاوية </w:t>
      </w:r>
      <w:r w:rsidRPr="002E5C10">
        <w:rPr>
          <w:b/>
          <w:bCs/>
          <w:rtl/>
        </w:rPr>
        <w:t>مع الخط المار عبر المركز.</w:t>
      </w:r>
    </w:p>
    <w:p w14:paraId="3E241B0C" w14:textId="77777777" w:rsidR="00B93055" w:rsidRPr="002E5C10" w:rsidRDefault="00B93055" w:rsidP="002D5667">
      <w:pPr>
        <w:rPr>
          <w:b/>
          <w:bCs/>
        </w:rPr>
      </w:pPr>
      <w:r w:rsidRPr="002E5C10">
        <w:rPr>
          <w:b/>
          <w:bCs/>
          <w:rtl/>
        </w:rPr>
        <w:t xml:space="preserve">(6) لا يمكن إنشاء ثلاثة </w:t>
      </w:r>
      <w:r w:rsidRPr="002E5C10">
        <w:rPr>
          <w:rFonts w:hint="cs"/>
          <w:b/>
          <w:bCs/>
          <w:rtl/>
        </w:rPr>
        <w:t>قطع</w:t>
      </w:r>
      <w:r w:rsidRPr="002E5C10">
        <w:rPr>
          <w:b/>
          <w:bCs/>
          <w:rtl/>
        </w:rPr>
        <w:t xml:space="preserve"> متساوية أو أكثر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 xml:space="preserve">نقطة خارج الدائرة إلى أي </w:t>
      </w:r>
      <w:r w:rsidRPr="002E5C10">
        <w:rPr>
          <w:rFonts w:hint="cs"/>
          <w:b/>
          <w:bCs/>
          <w:rtl/>
        </w:rPr>
        <w:t>من ال</w:t>
      </w:r>
      <w:r w:rsidRPr="002E5C10">
        <w:rPr>
          <w:b/>
          <w:bCs/>
          <w:rtl/>
        </w:rPr>
        <w:t>محيط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>.</w:t>
      </w:r>
    </w:p>
    <w:p w14:paraId="0A2E6FCF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جميع النقاط المشار إليها في الشكل أدناه. سنثبت كل ادعاء على </w:t>
      </w:r>
      <w:proofErr w:type="gramStart"/>
      <w:r w:rsidRPr="009B4B3C">
        <w:rPr>
          <w:rtl/>
        </w:rPr>
        <w:t>حد</w:t>
      </w:r>
      <w:r w:rsidRPr="009B4B3C">
        <w:rPr>
          <w:rFonts w:hint="cs"/>
          <w:rtl/>
        </w:rPr>
        <w:t>ى</w:t>
      </w:r>
      <w:proofErr w:type="gramEnd"/>
      <w:r w:rsidRPr="009B4B3C">
        <w:rPr>
          <w:rtl/>
        </w:rPr>
        <w:t>.</w:t>
      </w:r>
    </w:p>
    <w:p w14:paraId="32840083" w14:textId="77777777" w:rsidR="00B93055" w:rsidRPr="009B4B3C" w:rsidRDefault="00B93055" w:rsidP="006D75E7">
      <w:pPr>
        <w:jc w:val="center"/>
      </w:pPr>
      <w:r w:rsidRPr="009B4B3C">
        <w:rPr>
          <w:noProof/>
        </w:rPr>
        <w:drawing>
          <wp:inline distT="0" distB="0" distL="0" distR="0" wp14:anchorId="6ABE0861" wp14:editId="17545439">
            <wp:extent cx="2743200" cy="2651467"/>
            <wp:effectExtent l="0" t="0" r="0" b="0"/>
            <wp:docPr id="207" name="Picture 20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5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470CB" w14:textId="77777777" w:rsidR="00B93055" w:rsidRPr="009B4B3C" w:rsidRDefault="00B93055" w:rsidP="006D75E7">
      <w:pPr>
        <w:jc w:val="center"/>
      </w:pPr>
      <w:r w:rsidRPr="009B4B3C">
        <w:rPr>
          <w:rtl/>
        </w:rPr>
        <w:t xml:space="preserve">الشكل 3-2-9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6437CEFF" w14:textId="77777777" w:rsidR="00B93055" w:rsidRPr="009B4B3C" w:rsidRDefault="00B93055" w:rsidP="00B93055">
      <w:pPr>
        <w:pStyle w:val="ListParagraph"/>
        <w:numPr>
          <w:ilvl w:val="0"/>
          <w:numId w:val="14"/>
        </w:numPr>
        <w:rPr>
          <w:rtl/>
        </w:rPr>
      </w:pPr>
      <w:r w:rsidRPr="009B4B3C">
        <w:rPr>
          <w:rtl/>
        </w:rPr>
        <w:t>القطعة الأكبر تمر عبر المركز.</w:t>
      </w:r>
    </w:p>
    <w:p w14:paraId="4C0CEFC4" w14:textId="77777777" w:rsidR="00B93055" w:rsidRPr="009B4B3C" w:rsidRDefault="00B93055" w:rsidP="00467042">
      <w:pPr>
        <w:ind w:left="360"/>
      </w:pPr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hint="cs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 xml:space="preserve"> [1-20]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275717F5" w14:textId="77777777" w:rsidR="00B93055" w:rsidRPr="009B4B3C" w:rsidRDefault="00B93055" w:rsidP="006D75E7">
      <w:pPr>
        <w:jc w:val="center"/>
      </w:pPr>
      <w:r w:rsidRPr="009B4B3C">
        <w:rPr>
          <w:noProof/>
        </w:rPr>
        <w:lastRenderedPageBreak/>
        <w:drawing>
          <wp:inline distT="0" distB="0" distL="0" distR="0" wp14:anchorId="192FC02A" wp14:editId="57EBBA3D">
            <wp:extent cx="2743200" cy="2413781"/>
            <wp:effectExtent l="0" t="0" r="0" b="5715"/>
            <wp:docPr id="208" name="Picture 20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1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EDF1B" w14:textId="77777777" w:rsidR="00B93055" w:rsidRPr="009B4B3C" w:rsidRDefault="00B93055" w:rsidP="00467042">
      <w:pPr>
        <w:jc w:val="center"/>
      </w:pPr>
      <w:r w:rsidRPr="009B4B3C">
        <w:rPr>
          <w:rtl/>
        </w:rPr>
        <w:t xml:space="preserve">الشكل 3-2-10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2E01E521" w14:textId="77777777" w:rsidR="00B93055" w:rsidRPr="009B4B3C" w:rsidRDefault="00B93055" w:rsidP="002D5667">
      <w:r w:rsidRPr="009B4B3C">
        <w:rPr>
          <w:rtl/>
        </w:rPr>
        <w:t xml:space="preserve">2- تكون القطع الأقرب إلى القطعة المارة </w:t>
      </w:r>
      <w:r w:rsidRPr="009B4B3C">
        <w:rPr>
          <w:rFonts w:hint="cs"/>
          <w:rtl/>
        </w:rPr>
        <w:t>ب</w:t>
      </w:r>
      <w:r w:rsidRPr="009B4B3C">
        <w:rPr>
          <w:rtl/>
        </w:rPr>
        <w:t>المركز أكبر في الطول من القطع الأبعد.</w:t>
      </w:r>
    </w:p>
    <w:p w14:paraId="19BFE00F" w14:textId="77777777" w:rsidR="00B93055" w:rsidRPr="009B4B3C" w:rsidRDefault="00B93055" w:rsidP="002D5667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 OP مشترك،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OP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</m:oMath>
      <w:r w:rsidRPr="009B4B3C">
        <w:rPr>
          <w:rtl/>
        </w:rPr>
        <w:t xml:space="preserve">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>، إلخ.</w:t>
      </w:r>
    </w:p>
    <w:p w14:paraId="71035459" w14:textId="77777777" w:rsidR="00B93055" w:rsidRPr="009B4B3C" w:rsidRDefault="00B93055" w:rsidP="002D5667">
      <w:r w:rsidRPr="009B4B3C">
        <w:rPr>
          <w:rtl/>
        </w:rPr>
        <w:t>3-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>محيط محدب، فإن القطعة الأصغ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ي التي تمر عبر المركز عند مدها.</w:t>
      </w:r>
    </w:p>
    <w:p w14:paraId="27C7BD50" w14:textId="77777777" w:rsidR="00B93055" w:rsidRPr="009B4B3C" w:rsidRDefault="00B93055" w:rsidP="00467042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1-20]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>.</w:t>
      </w:r>
    </w:p>
    <w:p w14:paraId="34B67DF4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القطع الأخرى، تكون القطعة الأقرب من الأصغر أصغر من القطعة الأبعد.</w:t>
      </w:r>
    </w:p>
    <w:p w14:paraId="580AD5F3" w14:textId="77777777" w:rsidR="00B93055" w:rsidRPr="009B4B3C" w:rsidRDefault="00B93055" w:rsidP="002D5667">
      <w:r w:rsidRPr="009B4B3C">
        <w:rPr>
          <w:rFonts w:hint="cs"/>
          <w:rtl/>
        </w:rPr>
        <w:t>في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OP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</m:oMath>
      <w:r w:rsidRPr="009B4B3C">
        <w:rPr>
          <w:rtl/>
        </w:rPr>
        <w:t>.</w:t>
      </w:r>
    </w:p>
    <w:p w14:paraId="32BEC317" w14:textId="77777777" w:rsidR="00B93055" w:rsidRPr="009B4B3C" w:rsidRDefault="00B93055" w:rsidP="002D5667">
      <w:r w:rsidRPr="009B4B3C">
        <w:rPr>
          <w:rtl/>
        </w:rPr>
        <w:t xml:space="preserve">5- من النقطة خارج الدائرة، يمكن إنشاء قطعتين متساويتين </w:t>
      </w:r>
      <w:r w:rsidRPr="009B4B3C">
        <w:rPr>
          <w:rFonts w:hint="cs"/>
          <w:rtl/>
        </w:rPr>
        <w:t>إلى ا</w:t>
      </w:r>
      <w:r w:rsidRPr="009B4B3C">
        <w:rPr>
          <w:rtl/>
        </w:rPr>
        <w:t xml:space="preserve">لمحيط المقعر أو المحدب، وكل منهما يصنع </w:t>
      </w:r>
      <w:r w:rsidRPr="009B4B3C">
        <w:rPr>
          <w:rFonts w:hint="cs"/>
          <w:rtl/>
        </w:rPr>
        <w:t>نفس ال</w:t>
      </w:r>
      <w:r w:rsidRPr="009B4B3C">
        <w:rPr>
          <w:rtl/>
        </w:rPr>
        <w:t>ز</w:t>
      </w:r>
      <w:r w:rsidRPr="009B4B3C">
        <w:rPr>
          <w:rFonts w:hint="cs"/>
          <w:rtl/>
        </w:rPr>
        <w:t>ا</w:t>
      </w:r>
      <w:r w:rsidRPr="009B4B3C">
        <w:rPr>
          <w:rtl/>
        </w:rPr>
        <w:t>وي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مع الخط المار عبر المركز.</w:t>
      </w:r>
    </w:p>
    <w:p w14:paraId="5B4F0DD7" w14:textId="77777777" w:rsidR="00B93055" w:rsidRPr="009B4B3C" w:rsidRDefault="00B93055" w:rsidP="00F165D9">
      <w:r w:rsidRPr="009B4B3C">
        <w:rPr>
          <w:rtl/>
        </w:rPr>
        <w:t>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I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[1-23]، </w:t>
      </w:r>
      <w:proofErr w:type="gramStart"/>
      <w:r w:rsidRPr="009B4B3C">
        <w:rPr>
          <w:rtl/>
        </w:rPr>
        <w:t xml:space="preserve">و </w:t>
      </w:r>
      <w:r w:rsidRPr="009B4B3C">
        <w:rPr>
          <w:rFonts w:hint="cs"/>
          <w:rtl/>
        </w:rPr>
        <w:t>في</w:t>
      </w:r>
      <w:proofErr w:type="gramEnd"/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I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 مشترك، و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IO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تستوفي القطعت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 المتطلبات المذكورة أعلاه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</w:t>
      </w:r>
      <w:r w:rsidRPr="009B4B3C">
        <w:rPr>
          <w:rFonts w:hint="cs"/>
          <w:rtl/>
        </w:rPr>
        <w:t>ادعاءنا</w:t>
      </w:r>
      <w:r w:rsidRPr="009B4B3C">
        <w:rPr>
          <w:rtl/>
        </w:rPr>
        <w:t>.</w:t>
      </w:r>
    </w:p>
    <w:p w14:paraId="02D2CBB3" w14:textId="77777777" w:rsidR="00B93055" w:rsidRPr="009B4B3C" w:rsidRDefault="00B93055" w:rsidP="002D5667">
      <w:r w:rsidRPr="009B4B3C">
        <w:rPr>
          <w:rtl/>
        </w:rPr>
        <w:t xml:space="preserve">6- لا يمكن إنشاء ثلاث قطع متساوية أو أكثر من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 خارج دائرة إلى أي من المحيطين.</w:t>
      </w:r>
    </w:p>
    <w:p w14:paraId="6BDD364A" w14:textId="77777777" w:rsidR="00B93055" w:rsidRPr="009B4B3C" w:rsidRDefault="00B93055" w:rsidP="00F165D9">
      <w:r w:rsidRPr="009B4B3C">
        <w:rPr>
          <w:rtl/>
        </w:rPr>
        <w:t xml:space="preserve">أعلاه، </w:t>
      </w:r>
      <w:r w:rsidRPr="009B4B3C">
        <w:rPr>
          <w:rFonts w:hint="cs"/>
          <w:rtl/>
        </w:rPr>
        <w:t xml:space="preserve">حصلنا على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ندعي أنه لا يمكن إنشاء قطعة ثالثة م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افترض أن هذا ممكن و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ولك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حسب الادعاء 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. هذا التناقض يثبت ادعاءنا. </w:t>
      </w:r>
    </w:p>
    <w:p w14:paraId="2078B1CB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I</m:t>
            </m:r>
          </m:e>
        </m:acc>
      </m:oMath>
      <w:r w:rsidRPr="009B4B3C">
        <w:rPr>
          <w:rtl/>
        </w:rPr>
        <w:t xml:space="preserve"> لتلتقي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>.</w:t>
      </w:r>
    </w:p>
    <w:p w14:paraId="51497B5B" w14:textId="77777777" w:rsidR="00B93055" w:rsidRPr="009B4B3C" w:rsidRDefault="00B93055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القطعتين المتساويتين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المحدب أو المقعر، فإن القطر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 الزاوية بينهما، وتكون الأجزاء المقطوع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التي </w:t>
      </w:r>
      <w:r w:rsidRPr="009B4B3C">
        <w:rPr>
          <w:rFonts w:hint="cs"/>
          <w:rtl/>
        </w:rPr>
        <w:t xml:space="preserve">تقطعها </w:t>
      </w:r>
      <w:r w:rsidRPr="009B4B3C">
        <w:rPr>
          <w:rtl/>
        </w:rPr>
        <w:t>الدائر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تساوية في الطول.</w:t>
      </w:r>
    </w:p>
    <w:p w14:paraId="0B0E3E42" w14:textId="77777777" w:rsidR="00B93055" w:rsidRPr="009B4B3C" w:rsidRDefault="00B93055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و المركز المشترك للدوائر التي أنصاف أقطارها قطع منشأ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3C77288B" w14:textId="77777777" w:rsidR="00B93055" w:rsidRPr="009B4B3C" w:rsidRDefault="00B93055" w:rsidP="002D5667">
      <w:pPr>
        <w:rPr>
          <w:lang w:bidi="ar"/>
        </w:rPr>
      </w:pPr>
    </w:p>
    <w:p w14:paraId="425B29AC" w14:textId="77777777" w:rsidR="00B93055" w:rsidRPr="009B4B3C" w:rsidRDefault="00B93055" w:rsidP="00C73B86">
      <w:r w:rsidRPr="009B4B3C">
        <w:rPr>
          <w:rtl/>
        </w:rPr>
        <w:t>أ) الدائرة التي يكون نصف قطرها هو القطعة الأصغر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>تكون متصلة خارجيًا</w:t>
      </w:r>
      <w:r w:rsidRPr="009B4B3C">
        <w:rPr>
          <w:rtl/>
        </w:rPr>
        <w:t xml:space="preserve"> بـ 󠄀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3E5A88C5" w14:textId="77777777" w:rsidR="00B93055" w:rsidRPr="009B4B3C" w:rsidRDefault="00B93055" w:rsidP="002D5667">
      <w:r w:rsidRPr="009B4B3C">
        <w:rPr>
          <w:rtl/>
        </w:rPr>
        <w:t>ب) الدائرة التي يكون نصف قطرها هو القطعة الأكب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يكون متصلة داخليًا ب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323DCCE0" w14:textId="77777777" w:rsidR="00B93055" w:rsidRPr="009B4B3C" w:rsidRDefault="00B93055" w:rsidP="002D5667">
      <w:r w:rsidRPr="009B4B3C">
        <w:rPr>
          <w:rtl/>
        </w:rPr>
        <w:t xml:space="preserve">ج) الدائرة التي </w:t>
      </w:r>
      <w:r w:rsidRPr="009B4B3C">
        <w:rPr>
          <w:rFonts w:hint="cs"/>
          <w:rtl/>
        </w:rPr>
        <w:t xml:space="preserve">يكون نصف قطرها أي من </w:t>
      </w:r>
      <w:r w:rsidRPr="009B4B3C">
        <w:rPr>
          <w:rtl/>
        </w:rPr>
        <w:t xml:space="preserve">القطع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تتقاطع </w:t>
      </w:r>
      <w:r w:rsidRPr="009B4B3C">
        <w:rPr>
          <w:rtl/>
        </w:rPr>
        <w:t xml:space="preserve">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نقطتين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).</w:t>
      </w:r>
    </w:p>
    <w:p w14:paraId="07E98904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253A178D" w14:textId="77777777" w:rsidR="00B93055" w:rsidRPr="009B4B3C" w:rsidRDefault="00B93055" w:rsidP="002D5667">
      <w:r w:rsidRPr="009B4B3C">
        <w:rPr>
          <w:rtl/>
        </w:rPr>
        <w:t>1- اثبت [لازمة. 3-8-1].</w:t>
      </w:r>
    </w:p>
    <w:p w14:paraId="40A63F6F" w14:textId="77777777" w:rsidR="00B93055" w:rsidRPr="009B4B3C" w:rsidRDefault="00B93055" w:rsidP="002D5667">
      <w:r w:rsidRPr="009B4B3C">
        <w:rPr>
          <w:rtl/>
        </w:rPr>
        <w:t>2- اثبت [لازمة. 3-8-2].</w:t>
      </w:r>
    </w:p>
    <w:p w14:paraId="44DC5C8A" w14:textId="77777777" w:rsidR="00B93055" w:rsidRPr="009B4B3C" w:rsidRDefault="00B93055" w:rsidP="002D5667">
      <w:r w:rsidRPr="009B4B3C">
        <w:rPr>
          <w:rtl/>
        </w:rPr>
        <w:t>3- اثبت [لازمة. 3-8-3].</w:t>
      </w:r>
    </w:p>
    <w:p w14:paraId="54D70475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7D2CCAD" w14:textId="77777777" w:rsidR="00B93055" w:rsidRPr="009B4B3C" w:rsidRDefault="00B93055" w:rsidP="00BC1794">
      <w:pPr>
        <w:pStyle w:val="Heading3"/>
      </w:pPr>
      <w:r w:rsidRPr="009B4B3C">
        <w:rPr>
          <w:rtl/>
        </w:rPr>
        <w:lastRenderedPageBreak/>
        <w:t>قضية 3-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ركز الدائرة II.</w:t>
      </w:r>
    </w:p>
    <w:p w14:paraId="4D02F053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>النقطة داخل الدائرة التي يمكن منه بناء ثلاث قطع متساوية أو أكثر إلى المحيط</w:t>
      </w:r>
      <w:r w:rsidRPr="009B4B3C">
        <w:rPr>
          <w:rFonts w:hint="cs"/>
          <w:b/>
          <w:bCs/>
          <w:rtl/>
        </w:rPr>
        <w:t xml:space="preserve"> هي</w:t>
      </w:r>
      <w:r w:rsidRPr="009B4B3C">
        <w:rPr>
          <w:b/>
          <w:bCs/>
          <w:rtl/>
        </w:rPr>
        <w:t xml:space="preserve"> مركز تلك الدائرة.</w:t>
      </w:r>
    </w:p>
    <w:p w14:paraId="04CA7413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القطع ال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65D3C129" w14:textId="77777777" w:rsidR="00B93055" w:rsidRPr="009B4B3C" w:rsidRDefault="00B93055" w:rsidP="006D75E7">
      <w:pPr>
        <w:jc w:val="center"/>
      </w:pPr>
      <w:r w:rsidRPr="009B4B3C">
        <w:rPr>
          <w:noProof/>
        </w:rPr>
        <w:drawing>
          <wp:inline distT="0" distB="0" distL="0" distR="0" wp14:anchorId="09548BBB" wp14:editId="0B81490C">
            <wp:extent cx="2743200" cy="2689566"/>
            <wp:effectExtent l="0" t="0" r="0" b="0"/>
            <wp:docPr id="209" name="Picture 20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8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2DF2" w14:textId="77777777" w:rsidR="00B93055" w:rsidRPr="009B4B3C" w:rsidRDefault="00B93055" w:rsidP="006D75E7">
      <w:pPr>
        <w:jc w:val="center"/>
      </w:pPr>
      <w:r w:rsidRPr="009B4B3C">
        <w:rPr>
          <w:rtl/>
        </w:rPr>
        <w:t>الشكل 3-2-11: [3-9]</w:t>
      </w:r>
    </w:p>
    <w:p w14:paraId="0D3D4D8C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C</m:t>
            </m:r>
          </m:e>
        </m:acc>
      </m:oMath>
      <w:r w:rsidRPr="009B4B3C">
        <w:rPr>
          <w:rtl/>
        </w:rPr>
        <w:t xml:space="preserve"> ونصفه</w:t>
      </w:r>
      <w:r w:rsidRPr="009B4B3C">
        <w:rPr>
          <w:rFonts w:hint="cs"/>
          <w:rtl/>
        </w:rPr>
        <w:t>م</w:t>
      </w:r>
      <w:r w:rsidRPr="009B4B3C">
        <w:rPr>
          <w:rtl/>
        </w:rPr>
        <w:t xml:space="preserve">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على التوالي [1-10]. ثم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>.</w:t>
      </w:r>
    </w:p>
    <w:p w14:paraId="03D4A2EB" w14:textId="77777777" w:rsidR="00B93055" w:rsidRPr="009B4B3C" w:rsidRDefault="00B93055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 مشتر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حسب [1-8]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ولذلك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كل منهما </w:t>
      </w:r>
      <w:r w:rsidRPr="009B4B3C">
        <w:rPr>
          <w:rtl/>
        </w:rPr>
        <w:t>زاوية قائمة.</w:t>
      </w:r>
    </w:p>
    <w:p w14:paraId="0F7AC78C" w14:textId="77777777" w:rsidR="00B93055" w:rsidRPr="009B4B3C" w:rsidRDefault="00B93055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[3-1، لازمة. 1] تنص على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. وبالمثل، فإ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744605D8" w14:textId="77777777" w:rsidR="00B93055" w:rsidRPr="009B4B3C" w:rsidRDefault="00B93055" w:rsidP="002D5667">
      <w:r w:rsidRPr="009B4B3C">
        <w:rPr>
          <w:b/>
          <w:bCs/>
          <w:rtl/>
        </w:rPr>
        <w:t>اثبات بديل</w:t>
      </w:r>
      <w:r w:rsidRPr="009B4B3C">
        <w:rPr>
          <w:rtl/>
        </w:rPr>
        <w:t>:</w:t>
      </w:r>
    </w:p>
    <w:p w14:paraId="3D5B3451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L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القطعة </w:t>
      </w:r>
      <w:r w:rsidRPr="009B4B3C">
        <w:rPr>
          <w:rtl/>
        </w:rPr>
        <w:t>ا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L</m:t>
        </m:r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تمر عبر</w:t>
      </w:r>
      <w:r w:rsidRPr="009B4B3C">
        <w:rPr>
          <w:rtl/>
        </w:rPr>
        <w:t xml:space="preserve"> المركز [3-7، لازمة. 1]. وبالمثل، فإن </w:t>
      </w:r>
      <w:r w:rsidRPr="009B4B3C">
        <w:rPr>
          <w:rFonts w:hint="cs"/>
          <w:rtl/>
        </w:rPr>
        <w:t>القطعة التي 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ر </w:t>
      </w:r>
      <w:r w:rsidRPr="009B4B3C">
        <w:rPr>
          <w:rtl/>
        </w:rPr>
        <w:t>عبر المركز. ومن ثم، فإن نقطة تقاطع ه</w:t>
      </w:r>
      <w:r w:rsidRPr="009B4B3C">
        <w:rPr>
          <w:rFonts w:hint="cs"/>
          <w:rtl/>
        </w:rPr>
        <w:t>ذ</w:t>
      </w:r>
      <w:r w:rsidRPr="009B4B3C">
        <w:rPr>
          <w:rtl/>
        </w:rPr>
        <w:t xml:space="preserve">ين المنصفين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هي المركز. </w:t>
      </w:r>
    </w:p>
    <w:p w14:paraId="6EF2E336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7037C02" w14:textId="77777777" w:rsidR="00B93055" w:rsidRPr="009B4B3C" w:rsidRDefault="00B93055" w:rsidP="00F354E1">
      <w:pPr>
        <w:pStyle w:val="Heading3"/>
      </w:pPr>
      <w:r w:rsidRPr="009B4B3C">
        <w:rPr>
          <w:rtl/>
        </w:rPr>
        <w:lastRenderedPageBreak/>
        <w:t>القضية 3-10- تفرد الدوائر.</w:t>
      </w:r>
    </w:p>
    <w:p w14:paraId="5BB9606C" w14:textId="77777777" w:rsidR="00B93055" w:rsidRPr="009B4B3C" w:rsidRDefault="00B93055" w:rsidP="00F354E1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  <w:lang w:bidi="ar-EG"/>
        </w:rPr>
        <w:t>اشتركت</w:t>
      </w:r>
      <w:r w:rsidRPr="009B4B3C">
        <w:rPr>
          <w:b/>
          <w:bCs/>
          <w:rtl/>
        </w:rPr>
        <w:t xml:space="preserve"> دائرتان </w:t>
      </w:r>
      <w:r w:rsidRPr="009B4B3C">
        <w:rPr>
          <w:rFonts w:hint="cs"/>
          <w:b/>
          <w:bCs/>
          <w:rtl/>
        </w:rPr>
        <w:t xml:space="preserve">في </w:t>
      </w:r>
      <w:r w:rsidRPr="009B4B3C">
        <w:rPr>
          <w:b/>
          <w:bCs/>
          <w:rtl/>
        </w:rPr>
        <w:t xml:space="preserve">أكثر من نقطتين </w:t>
      </w:r>
      <w:r w:rsidRPr="009B4B3C">
        <w:rPr>
          <w:rFonts w:hint="cs"/>
          <w:b/>
          <w:bCs/>
          <w:rtl/>
        </w:rPr>
        <w:t>من محيطيهما</w:t>
      </w:r>
      <w:r w:rsidRPr="009B4B3C">
        <w:rPr>
          <w:b/>
          <w:bCs/>
          <w:rtl/>
        </w:rPr>
        <w:t>، فإنهما متطابقتان.</w:t>
      </w:r>
    </w:p>
    <w:p w14:paraId="71B4E746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بشرط أن يكون بينهما أكثر من نقطتين مشتركتين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يتطابقان.</w:t>
      </w:r>
    </w:p>
    <w:p w14:paraId="441952AE" w14:textId="77777777" w:rsidR="00B93055" w:rsidRPr="009B4B3C" w:rsidRDefault="00B93055" w:rsidP="006D75E7">
      <w:pPr>
        <w:jc w:val="center"/>
      </w:pPr>
      <w:r w:rsidRPr="009B4B3C">
        <w:rPr>
          <w:noProof/>
        </w:rPr>
        <w:drawing>
          <wp:inline distT="0" distB="0" distL="0" distR="0" wp14:anchorId="79DC091A" wp14:editId="0956300C">
            <wp:extent cx="2194560" cy="2095556"/>
            <wp:effectExtent l="0" t="0" r="0" b="0"/>
            <wp:docPr id="210" name="Picture 21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09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A691" w14:textId="77777777" w:rsidR="00B93055" w:rsidRPr="009B4B3C" w:rsidRDefault="00B93055" w:rsidP="00F354E1">
      <w:pPr>
        <w:jc w:val="center"/>
      </w:pPr>
      <w:r w:rsidRPr="009B4B3C">
        <w:rPr>
          <w:rtl/>
        </w:rPr>
        <w:t>الشكل 3-2-12: [3-10]</w:t>
      </w:r>
    </w:p>
    <w:p w14:paraId="1453DBD9" w14:textId="77777777" w:rsidR="00B93055" w:rsidRPr="009B4B3C" w:rsidRDefault="00B93055" w:rsidP="00F354E1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شتركان في ثلاث نقاط </w:t>
      </w:r>
      <m:oMath>
        <m:r>
          <m:rPr>
            <m:sty m:val="p"/>
          </m:rPr>
          <w:rPr>
            <w:rFonts w:ascii="Cambria Math" w:hAnsi="Cambria Math"/>
            <w:rtl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  <m:r>
          <m:rPr>
            <m:sty m:val="p"/>
          </m:rPr>
          <w:rPr>
            <w:rFonts w:ascii="Cambria Math" w:hAnsi="Cambria Math"/>
            <w:rtl/>
          </w:rPr>
          <m:t>)</m:t>
        </m:r>
      </m:oMath>
      <w:r w:rsidRPr="009B4B3C">
        <w:rPr>
          <w:rtl/>
        </w:rPr>
        <w:t xml:space="preserve">.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القط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؛ لأن كل منهم نصف قطر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.</w:t>
      </w:r>
    </w:p>
    <w:p w14:paraId="7025DF22" w14:textId="77777777" w:rsidR="00B93055" w:rsidRPr="009B4B3C" w:rsidRDefault="00B93055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نقطة يمكن منها إنشاء ثلاثة قطع 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 xml:space="preserve">محيطها، فإن P هي أيضًا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[3-9]. حسب [تعريف 3-1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تطابقان، مما يثبت ادعاءنا. </w:t>
      </w:r>
    </w:p>
    <w:p w14:paraId="77EE0A3E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</w:t>
      </w:r>
      <w:r w:rsidRPr="009B4B3C">
        <w:rPr>
          <w:rFonts w:hint="cs"/>
          <w:rtl/>
        </w:rPr>
        <w:t>يمكن لأي دائرتين غير متطابقتين أن تشتركان في أكثر من نقطتين</w:t>
      </w:r>
      <w:r w:rsidRPr="009B4B3C">
        <w:rPr>
          <w:rtl/>
        </w:rPr>
        <w:t>.</w:t>
      </w:r>
    </w:p>
    <w:p w14:paraId="020BE623" w14:textId="77777777" w:rsidR="00B93055" w:rsidRPr="009B4B3C" w:rsidRDefault="00B93055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على غرار [3-10، لازمة. 1]، لا يمكن أن يكون هناك أكثر من نقطة مشتركة بين خطين غير متطابقين.</w:t>
      </w:r>
    </w:p>
    <w:p w14:paraId="1D8878B3" w14:textId="77777777" w:rsidR="00B93055" w:rsidRPr="009B4B3C" w:rsidRDefault="00B93055" w:rsidP="002D5667">
      <w:r w:rsidRPr="009B4B3C">
        <w:rPr>
          <w:b/>
          <w:bCs/>
          <w:rtl/>
        </w:rPr>
        <w:t>التمارين</w:t>
      </w:r>
      <w:r w:rsidRPr="009B4B3C">
        <w:rPr>
          <w:rtl/>
        </w:rPr>
        <w:t>.</w:t>
      </w:r>
    </w:p>
    <w:p w14:paraId="178B3669" w14:textId="77777777" w:rsidR="00B93055" w:rsidRPr="009B4B3C" w:rsidRDefault="00B93055" w:rsidP="002D5667">
      <w:r w:rsidRPr="009B4B3C">
        <w:rPr>
          <w:rtl/>
        </w:rPr>
        <w:t>1- اثبت [لازمة. 3-10-1].</w:t>
      </w:r>
    </w:p>
    <w:p w14:paraId="52B31A48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C042894" w14:textId="77777777" w:rsidR="00B93055" w:rsidRPr="009B4B3C" w:rsidRDefault="00B93055" w:rsidP="00BF0637">
      <w:pPr>
        <w:pStyle w:val="Heading3"/>
      </w:pPr>
      <w:r w:rsidRPr="009B4B3C">
        <w:rPr>
          <w:rtl/>
        </w:rPr>
        <w:lastRenderedPageBreak/>
        <w:t>القضية 3-1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قطع التي تحتوي على مراكز الدوائر.</w:t>
      </w:r>
    </w:p>
    <w:p w14:paraId="0695893D" w14:textId="77777777" w:rsidR="00B93055" w:rsidRPr="0039590A" w:rsidRDefault="00B93055" w:rsidP="002D5667">
      <w:pPr>
        <w:rPr>
          <w:b/>
          <w:bCs/>
        </w:rPr>
      </w:pPr>
      <w:r w:rsidRPr="0039590A">
        <w:rPr>
          <w:b/>
          <w:bCs/>
          <w:rtl/>
        </w:rPr>
        <w:t xml:space="preserve">إذا </w:t>
      </w:r>
      <w:r w:rsidRPr="0039590A">
        <w:rPr>
          <w:rFonts w:hint="cs"/>
          <w:b/>
          <w:bCs/>
          <w:rtl/>
          <w:lang w:bidi="ar-EG"/>
        </w:rPr>
        <w:t>مست</w:t>
      </w:r>
      <w:r w:rsidRPr="0039590A">
        <w:rPr>
          <w:b/>
          <w:bCs/>
          <w:rtl/>
        </w:rPr>
        <w:t xml:space="preserve"> </w:t>
      </w:r>
      <w:r w:rsidRPr="0039590A">
        <w:rPr>
          <w:rFonts w:hint="cs"/>
          <w:b/>
          <w:bCs/>
          <w:rtl/>
        </w:rPr>
        <w:t xml:space="preserve">دائرة </w:t>
      </w:r>
      <w:proofErr w:type="spellStart"/>
      <w:r w:rsidRPr="0039590A">
        <w:rPr>
          <w:b/>
          <w:bCs/>
          <w:rtl/>
        </w:rPr>
        <w:t>دائرة</w:t>
      </w:r>
      <w:proofErr w:type="spellEnd"/>
      <w:r w:rsidRPr="0039590A">
        <w:rPr>
          <w:b/>
          <w:bCs/>
          <w:rtl/>
        </w:rPr>
        <w:t xml:space="preserve"> أخرى داخليًا عند نقطة ما، فيجب أن يحتوي الخط الذي يربط بين مركزي الدائرتين على نقطة التقاطع.</w:t>
      </w:r>
    </w:p>
    <w:p w14:paraId="31BEA9F9" w14:textId="77777777" w:rsidR="00B93055" w:rsidRPr="009B4B3C" w:rsidRDefault="00B93055" w:rsidP="0086349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</w:t>
      </w:r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 أيضًا أنشئ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. ندع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7A8B93DD" w14:textId="77777777" w:rsidR="00B93055" w:rsidRPr="009B4B3C" w:rsidRDefault="00B93055" w:rsidP="006D75E7">
      <w:pPr>
        <w:jc w:val="center"/>
      </w:pPr>
      <w:r w:rsidRPr="009B4B3C">
        <w:rPr>
          <w:noProof/>
        </w:rPr>
        <w:drawing>
          <wp:inline distT="0" distB="0" distL="0" distR="0" wp14:anchorId="4A7DEABD" wp14:editId="5BA33F35">
            <wp:extent cx="2286000" cy="2426921"/>
            <wp:effectExtent l="0" t="0" r="0" b="0"/>
            <wp:docPr id="211" name="Picture 2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426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8064" w14:textId="77777777" w:rsidR="00B93055" w:rsidRPr="009B4B3C" w:rsidRDefault="00B93055" w:rsidP="006D75E7">
      <w:pPr>
        <w:jc w:val="center"/>
      </w:pPr>
      <w:r w:rsidRPr="009B4B3C">
        <w:rPr>
          <w:rtl/>
        </w:rPr>
        <w:t>الشكل 3-2-13: [3-11]</w:t>
      </w:r>
    </w:p>
    <w:p w14:paraId="42AE66F4" w14:textId="77777777" w:rsidR="00B93055" w:rsidRPr="009B4B3C" w:rsidRDefault="00B93055" w:rsidP="00D60298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لا ت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P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ل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نقطة على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3-7].</w:t>
      </w:r>
    </w:p>
    <w:p w14:paraId="37B06453" w14:textId="77777777" w:rsidR="00B93055" w:rsidRPr="009B4B3C" w:rsidRDefault="00B93055" w:rsidP="00130AFF"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. 󠄀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tl/>
        </w:rPr>
        <w:t xml:space="preserve">. 󠄀لاحظ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كل منهما نصف قطر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H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أعلاه؛ هذا تناقض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وضح أن مركز الدائرة الداخل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يجب أن ي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أ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هذا يكافئ قولنا </w:t>
      </w:r>
      <w:proofErr w:type="gramStart"/>
      <w:r w:rsidRPr="009B4B3C">
        <w:rPr>
          <w:rFonts w:hint="cs"/>
          <w:rtl/>
        </w:rPr>
        <w:t>أن</w:t>
      </w:r>
      <w:proofErr w:type="gramEnd"/>
      <w:r w:rsidRPr="009B4B3C">
        <w:rPr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H</m:t>
            </m:r>
          </m:e>
        </m:acc>
      </m:oMath>
      <w:r w:rsidRPr="009B4B3C">
        <w:rPr>
          <w:rtl/>
        </w:rPr>
        <w:t xml:space="preserve"> 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كمل الإثبات. 󠄀</w:t>
      </w:r>
    </w:p>
    <w:p w14:paraId="05059B26" w14:textId="77777777" w:rsidR="00B93055" w:rsidRPr="009B4B3C" w:rsidRDefault="00B93055" w:rsidP="004D580F">
      <w:r w:rsidRPr="009B4B3C">
        <w:rPr>
          <w:b/>
          <w:bCs/>
          <w:rtl/>
        </w:rPr>
        <w:t>اثبات</w:t>
      </w:r>
      <w:r w:rsidRPr="009B4B3C">
        <w:rPr>
          <w:rtl/>
        </w:rPr>
        <w:t xml:space="preserve"> </w:t>
      </w:r>
      <w:r w:rsidRPr="009B4B3C">
        <w:rPr>
          <w:rFonts w:hint="cs"/>
          <w:b/>
          <w:bCs/>
          <w:rtl/>
        </w:rPr>
        <w:t>بديل</w:t>
      </w:r>
      <w:r w:rsidRPr="009B4B3C">
        <w:rPr>
          <w:rFonts w:hint="cs"/>
          <w:rtl/>
        </w:rPr>
        <w:t>:</w:t>
      </w:r>
    </w:p>
    <w:p w14:paraId="431DAFDC" w14:textId="77777777" w:rsidR="00B93055" w:rsidRPr="009B4B3C" w:rsidRDefault="00B93055" w:rsidP="004D580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نقطة داخل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لكن </w:t>
      </w:r>
      <w:r w:rsidRPr="009B4B3C">
        <w:rPr>
          <w:rFonts w:hint="cs"/>
          <w:rtl/>
        </w:rPr>
        <w:t>ليست جزء</w:t>
      </w:r>
      <w:r w:rsidRPr="009B4B3C">
        <w:rPr>
          <w:rtl/>
        </w:rPr>
        <w:t xml:space="preserve"> من القطر </w:t>
      </w:r>
      <w:r w:rsidRPr="009B4B3C">
        <w:rPr>
          <w:rFonts w:hint="cs"/>
          <w:rtl/>
        </w:rPr>
        <w:t xml:space="preserve">المار </w:t>
      </w:r>
      <w:r w:rsidRPr="009B4B3C">
        <w:rPr>
          <w:rtl/>
        </w:rPr>
        <w:t xml:space="preserve">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نصف قط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7، لازمة. 2] و</w:t>
      </w:r>
      <w:r w:rsidRPr="009B4B3C">
        <w:rPr>
          <w:rFonts w:hint="cs"/>
          <w:rtl/>
        </w:rPr>
        <w:t xml:space="preserve">تمسها </w:t>
      </w:r>
      <w:r w:rsidRPr="009B4B3C">
        <w:rPr>
          <w:rtl/>
        </w:rPr>
        <w:t xml:space="preserve">أيضًا عند P </w:t>
      </w:r>
      <w:r w:rsidRPr="009B4B3C">
        <w:rPr>
          <w:rFonts w:hint="cs"/>
          <w:rtl/>
        </w:rPr>
        <w:t>حسب ال</w:t>
      </w:r>
      <w:r w:rsidRPr="009B4B3C">
        <w:rPr>
          <w:rtl/>
        </w:rPr>
        <w:t>فرضية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 حجة مماثلة تنطبق على جميع النقاط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ليس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وعلى هذا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. 󠄀</w:t>
      </w:r>
    </w:p>
    <w:p w14:paraId="64F06775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5BDD9DA" w14:textId="77777777" w:rsidR="00B93055" w:rsidRPr="009B4B3C" w:rsidRDefault="00B93055" w:rsidP="00421561">
      <w:pPr>
        <w:pStyle w:val="Heading3"/>
      </w:pPr>
      <w:r w:rsidRPr="009B4B3C">
        <w:rPr>
          <w:rtl/>
        </w:rPr>
        <w:lastRenderedPageBreak/>
        <w:t>القضية 3-12</w:t>
      </w:r>
      <w:r w:rsidRPr="009B4B3C">
        <w:rPr>
          <w:rFonts w:hint="cs"/>
        </w:rPr>
        <w:t>.</w:t>
      </w:r>
      <w:r w:rsidRPr="009B4B3C">
        <w:rPr>
          <w:rtl/>
        </w:rPr>
        <w:t xml:space="preserve"> الدوائر المتقاطعة I.</w:t>
      </w:r>
    </w:p>
    <w:p w14:paraId="0F5B850C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خارجيًا عند نقطة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 xml:space="preserve">، فإن </w:t>
      </w:r>
      <w:r w:rsidRPr="009B4B3C">
        <w:rPr>
          <w:rFonts w:hint="cs"/>
          <w:b/>
          <w:bCs/>
          <w:rtl/>
        </w:rPr>
        <w:t>القطعة التي ت</w:t>
      </w:r>
      <w:r w:rsidRPr="009B4B3C">
        <w:rPr>
          <w:b/>
          <w:bCs/>
          <w:rtl/>
        </w:rPr>
        <w:t xml:space="preserve">صل </w:t>
      </w:r>
      <w:r w:rsidRPr="009B4B3C">
        <w:rPr>
          <w:rFonts w:hint="cs"/>
          <w:b/>
          <w:bCs/>
          <w:rtl/>
          <w:lang w:bidi="ar-EG"/>
        </w:rPr>
        <w:t xml:space="preserve">بين </w:t>
      </w:r>
      <w:r w:rsidRPr="009B4B3C">
        <w:rPr>
          <w:b/>
          <w:bCs/>
          <w:rtl/>
        </w:rPr>
        <w:t xml:space="preserve">مركزيهما </w:t>
      </w:r>
      <w:r w:rsidRPr="009B4B3C">
        <w:rPr>
          <w:rFonts w:hint="cs"/>
          <w:b/>
          <w:bCs/>
          <w:rtl/>
        </w:rPr>
        <w:t>ت</w:t>
      </w:r>
      <w:r w:rsidRPr="009B4B3C">
        <w:rPr>
          <w:b/>
          <w:bCs/>
          <w:rtl/>
        </w:rPr>
        <w:t>حتوي على نقطة التقاطع.</w:t>
      </w:r>
    </w:p>
    <w:p w14:paraId="450BD2C9" w14:textId="77777777" w:rsidR="00B93055" w:rsidRPr="009B4B3C" w:rsidRDefault="00B93055" w:rsidP="002D5667">
      <w:pPr>
        <w:rPr>
          <w:rtl/>
          <w:lang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ين يتقاطعان خارجيًا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 xml:space="preserve"> ندعي أن </w:t>
      </w:r>
      <w:r w:rsidRPr="009B4B3C">
        <w:rPr>
          <w:rFonts w:hint="cs"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G</m:t>
            </m:r>
          </m:e>
        </m:acc>
      </m:oMath>
      <w:r w:rsidRPr="009B4B3C">
        <w:rPr>
          <w:rFonts w:hint="cs"/>
          <w:rtl/>
          <w:lang w:bidi="ar-EG"/>
        </w:rPr>
        <w:t xml:space="preserve"> يحتوي على </w:t>
      </w:r>
      <w:r w:rsidRPr="009B4B3C">
        <w:rPr>
          <w:rFonts w:hint="cs"/>
          <w:lang w:bidi="ar-EG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bidi="ar-EG"/>
          </w:rPr>
          <m:t>P</m:t>
        </m:r>
      </m:oMath>
      <w:r w:rsidRPr="009B4B3C">
        <w:rPr>
          <w:rFonts w:eastAsiaTheme="minorEastAsia" w:hint="cs"/>
          <w:rtl/>
          <w:lang w:bidi="ar-EG"/>
        </w:rPr>
        <w:t>.</w:t>
      </w:r>
    </w:p>
    <w:p w14:paraId="71A2300D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20BCB956" wp14:editId="031ECCFF">
            <wp:extent cx="3657600" cy="1929228"/>
            <wp:effectExtent l="0" t="0" r="0" b="0"/>
            <wp:docPr id="212" name="Picture 2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2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440D" w14:textId="77777777" w:rsidR="00B93055" w:rsidRPr="009B4B3C" w:rsidRDefault="00B93055" w:rsidP="006D75E7">
      <w:pPr>
        <w:jc w:val="center"/>
      </w:pPr>
      <w:r w:rsidRPr="009B4B3C">
        <w:rPr>
          <w:rtl/>
        </w:rPr>
        <w:t>الشكل 3-2-1</w:t>
      </w:r>
      <w:r w:rsidRPr="009B4B3C">
        <w:rPr>
          <w:rFonts w:hint="cs"/>
          <w:rtl/>
        </w:rPr>
        <w:t>4</w:t>
      </w:r>
      <w:r w:rsidRPr="009B4B3C">
        <w:rPr>
          <w:rtl/>
        </w:rPr>
        <w:t>: [3-12]</w:t>
      </w:r>
    </w:p>
    <w:p w14:paraId="68B1A520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ادعاء مكافئ لما ورد أعلاه هو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ت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</w:p>
    <w:p w14:paraId="0218A6F4" w14:textId="77777777" w:rsidR="00B93055" w:rsidRPr="009B4B3C" w:rsidRDefault="00B93055" w:rsidP="00F9220C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لا يقع </w:t>
      </w:r>
      <w:r w:rsidRPr="009B4B3C">
        <w:rPr>
          <w:rtl/>
        </w:rPr>
        <w:t xml:space="preserve">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 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لكن لا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. أيضًا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وفقًا لفرضيتنا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</m:oMath>
      <w:r w:rsidRPr="009B4B3C">
        <w:rPr>
          <w:rtl/>
        </w:rPr>
        <w:t>. بالتالي</w:t>
      </w:r>
    </w:p>
    <w:p w14:paraId="06C98874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AP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BP</m:t>
          </m:r>
        </m:oMath>
      </m:oMathPara>
    </w:p>
    <w:p w14:paraId="7C848B41" w14:textId="77777777" w:rsidR="00B93055" w:rsidRPr="009B4B3C" w:rsidRDefault="00B93055" w:rsidP="002D5667">
      <w:r w:rsidRPr="009B4B3C">
        <w:rPr>
          <w:rtl/>
        </w:rPr>
        <w:t xml:space="preserve">لاحظ أيضًا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B</m:t>
            </m:r>
          </m:e>
        </m:acc>
      </m:oMath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. حسب المعادلة المذكورة أعلاه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03DF2788" w14:textId="77777777" w:rsidR="00B93055" w:rsidRPr="009B4B3C" w:rsidRDefault="00B93055" w:rsidP="00577822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: نجد أن أحد </w:t>
      </w:r>
      <w:r w:rsidRPr="009B4B3C">
        <w:rPr>
          <w:rFonts w:hint="cs"/>
          <w:rtl/>
        </w:rPr>
        <w:t>أضلا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 أكبر من مجموع الضلعين الآخرين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>تناقض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[1-20]. </w:t>
      </w:r>
      <w:r w:rsidRPr="009B4B3C">
        <w:rPr>
          <w:rFonts w:hint="cs"/>
          <w:rtl/>
          <w:lang w:bidi="ar-EG"/>
        </w:rPr>
        <w:t>لذلك</w:t>
      </w:r>
      <w:r w:rsidRPr="009B4B3C">
        <w:rPr>
          <w:rtl/>
        </w:rPr>
        <w:t xml:space="preserve">،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G</m:t>
            </m:r>
          </m:e>
        </m:acc>
      </m:oMath>
      <w:r w:rsidRPr="009B4B3C">
        <w:rPr>
          <w:rtl/>
        </w:rPr>
        <w:t xml:space="preserve">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كمل البرهان. 󠄀</w:t>
      </w:r>
    </w:p>
    <w:p w14:paraId="22FC3864" w14:textId="77777777" w:rsidR="00B93055" w:rsidRPr="009B4B3C" w:rsidRDefault="00B93055" w:rsidP="002D5667">
      <w:r w:rsidRPr="009B4B3C">
        <w:rPr>
          <w:rFonts w:hint="cs"/>
          <w:b/>
          <w:bCs/>
          <w:rtl/>
        </w:rPr>
        <w:t>إ</w:t>
      </w:r>
      <w:r w:rsidRPr="009B4B3C">
        <w:rPr>
          <w:b/>
          <w:bCs/>
          <w:rtl/>
        </w:rPr>
        <w:t>ثبات بديل</w:t>
      </w:r>
      <w:r w:rsidRPr="009B4B3C">
        <w:rPr>
          <w:rtl/>
        </w:rPr>
        <w:t>:</w:t>
      </w:r>
    </w:p>
    <w:p w14:paraId="410C1FB5" w14:textId="77777777" w:rsidR="00B93055" w:rsidRPr="009B4B3C" w:rsidRDefault="00B93055" w:rsidP="00073D8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قطعة منشأة من نقطة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إلى محيطها والتي لا تمر عبر المركز إذا مدت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proofErr w:type="gramStart"/>
      <w:r w:rsidRPr="009B4B3C">
        <w:rPr>
          <w:rFonts w:hint="cs"/>
          <w:rtl/>
        </w:rPr>
        <w:t>و</w:t>
      </w:r>
      <w:r w:rsidRPr="009B4B3C">
        <w:rPr>
          <w:rtl/>
        </w:rPr>
        <w:t xml:space="preserve"> نصف</w:t>
      </w:r>
      <w:proofErr w:type="gramEnd"/>
      <w:r w:rsidRPr="009B4B3C">
        <w:rPr>
          <w:rtl/>
        </w:rPr>
        <w:t xml:space="preserve"> قطر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tl/>
        </w:rPr>
        <w:t xml:space="preserve"> يجب أن تقطع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8، لازمة.3].</w:t>
      </w:r>
    </w:p>
    <w:p w14:paraId="09293242" w14:textId="77777777" w:rsidR="00B93055" w:rsidRPr="009B4B3C" w:rsidRDefault="00B93055" w:rsidP="00073D8E">
      <w:r w:rsidRPr="009B4B3C">
        <w:rPr>
          <w:rtl/>
        </w:rPr>
        <w:t>ومع ذلك، فإن دائرة</w:t>
      </w:r>
      <w:r w:rsidRPr="009B4B3C">
        <w:rPr>
          <w:rFonts w:hint="cs"/>
          <w:rtl/>
        </w:rPr>
        <w:t xml:space="preserve"> كهذه </w:t>
      </w:r>
      <w:r w:rsidRPr="009B4B3C">
        <w:rPr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حسب الفرضية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hint="cs"/>
          <w:rtl/>
        </w:rPr>
        <w:t xml:space="preserve"> هي أي </w:t>
      </w:r>
      <w:r w:rsidRPr="009B4B3C">
        <w:rPr>
          <w:rtl/>
        </w:rPr>
        <w:t xml:space="preserve">قطعة بخلا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 xml:space="preserve">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>.</w:t>
      </w:r>
    </w:p>
    <w:p w14:paraId="0C79B6BE" w14:textId="77777777" w:rsidR="00B93055" w:rsidRPr="009B4B3C" w:rsidRDefault="00B93055" w:rsidP="002D5667">
      <w:r w:rsidRPr="009B4B3C">
        <w:rPr>
          <w:rtl/>
        </w:rPr>
        <w:t xml:space="preserve">ملحوظة [3-11] و [3-12] يمكن كتابتهما </w:t>
      </w:r>
      <w:r w:rsidRPr="009B4B3C">
        <w:rPr>
          <w:rFonts w:hint="cs"/>
          <w:rtl/>
        </w:rPr>
        <w:t>كمبرهنة</w:t>
      </w:r>
      <w:r w:rsidRPr="009B4B3C">
        <w:rPr>
          <w:rtl/>
        </w:rPr>
        <w:t xml:space="preserve"> واحدة: "إذا </w:t>
      </w:r>
      <w:r w:rsidRPr="009B4B3C">
        <w:rPr>
          <w:rFonts w:hint="cs"/>
          <w:rtl/>
          <w:lang w:bidi="ar-EG"/>
        </w:rPr>
        <w:t xml:space="preserve">تماست </w:t>
      </w:r>
      <w:r w:rsidRPr="009B4B3C">
        <w:rPr>
          <w:rtl/>
        </w:rPr>
        <w:t xml:space="preserve">دائرتان في أي نقطة، فإن المركزين وهذه النقطة </w:t>
      </w:r>
      <w:r w:rsidRPr="009B4B3C">
        <w:rPr>
          <w:rFonts w:hint="cs"/>
          <w:rtl/>
        </w:rPr>
        <w:t>يكونو</w:t>
      </w:r>
      <w:r w:rsidRPr="009B4B3C">
        <w:rPr>
          <w:rFonts w:hint="eastAsia"/>
          <w:rtl/>
        </w:rPr>
        <w:t>ا</w:t>
      </w:r>
      <w:r w:rsidRPr="009B4B3C">
        <w:rPr>
          <w:rtl/>
        </w:rPr>
        <w:t xml:space="preserve"> متسامتين." هذه حالة حدية </w:t>
      </w:r>
      <w:r w:rsidRPr="009B4B3C">
        <w:rPr>
          <w:rFonts w:hint="cs"/>
          <w:rtl/>
        </w:rPr>
        <w:t xml:space="preserve">للمبرهنة </w:t>
      </w:r>
      <w:r w:rsidRPr="009B4B3C">
        <w:rPr>
          <w:rtl/>
        </w:rPr>
        <w:t xml:space="preserve">المعطاة في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: "الخط الذي يربط بين مركزي دائرتين متقاطعتين ينصف الوتر المشترك عموديًا."</w:t>
      </w:r>
    </w:p>
    <w:p w14:paraId="3464434F" w14:textId="77777777" w:rsidR="00B93055" w:rsidRPr="009B4B3C" w:rsidRDefault="00B93055" w:rsidP="004B4536">
      <w:pPr>
        <w:jc w:val="center"/>
      </w:pPr>
      <w:r w:rsidRPr="009B4B3C">
        <w:rPr>
          <w:noProof/>
        </w:rPr>
        <w:lastRenderedPageBreak/>
        <w:drawing>
          <wp:inline distT="0" distB="0" distL="0" distR="0" wp14:anchorId="4FAB0151" wp14:editId="6E5E607C">
            <wp:extent cx="2743200" cy="3042139"/>
            <wp:effectExtent l="0" t="0" r="0" b="6350"/>
            <wp:docPr id="213" name="Picture 2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04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6EE97" w14:textId="77777777" w:rsidR="00B93055" w:rsidRPr="009B4B3C" w:rsidRDefault="00B93055" w:rsidP="00717B4F">
      <w:r w:rsidRPr="009B4B3C">
        <w:rPr>
          <w:rtl/>
        </w:rPr>
        <w:t xml:space="preserve">الشكل 3-2-15: [3-12]، افترض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'</m:t>
        </m:r>
      </m:oMath>
      <w:r w:rsidRPr="009B4B3C">
        <w:rPr>
          <w:rtl/>
        </w:rPr>
        <w:t xml:space="preserve">لهما نقطتا تقاطع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افترض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ظل </w:t>
      </w:r>
      <w:r w:rsidRPr="009B4B3C">
        <w:rPr>
          <w:rtl/>
        </w:rPr>
        <w:t xml:space="preserve">ثابتة بينما تتحرك الدائرة الثانية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في النهاية،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لأن القطعة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 تنصف دائم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>، فإ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نتيجة لهذه الحركة، </w:t>
      </w:r>
      <w:r w:rsidRPr="009B4B3C">
        <w:rPr>
          <w:rFonts w:hint="cs"/>
          <w:rtl/>
        </w:rPr>
        <w:t>يصبح الوتر</w:t>
      </w:r>
      <w:r w:rsidRPr="009B4B3C">
        <w:rPr>
          <w:rtl/>
        </w:rPr>
        <w:t xml:space="preserve"> المشترك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tl/>
        </w:rPr>
        <w:t xml:space="preserve">مماسًا لكل 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3EABD5DF" w14:textId="77777777" w:rsidR="00B93055" w:rsidRPr="009B4B3C" w:rsidRDefault="00B93055" w:rsidP="00762D1C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  <w:lang w:bidi="ar-EG"/>
        </w:rPr>
        <w:t>تماست</w:t>
      </w:r>
      <w:r w:rsidRPr="009B4B3C">
        <w:rPr>
          <w:rtl/>
        </w:rPr>
        <w:t xml:space="preserve"> دائرتان، فإن نقطة تقاطعهما هي اتحاد نقطتي تقاطع.</w:t>
      </w:r>
      <w:r w:rsidRPr="009B4B3C">
        <w:rPr>
          <w:rFonts w:hint="cs"/>
          <w:rtl/>
        </w:rPr>
        <w:t xml:space="preserve"> (أي</w:t>
      </w:r>
      <w:r w:rsidRPr="009B4B3C">
        <w:rPr>
          <w:rtl/>
        </w:rPr>
        <w:t xml:space="preserve"> عند حساب عدد النقاط التي تتقاطع عندها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دائرتان، يمكننا </w:t>
      </w:r>
      <w:r w:rsidRPr="009B4B3C">
        <w:rPr>
          <w:rFonts w:hint="cs"/>
          <w:rtl/>
        </w:rPr>
        <w:t xml:space="preserve">اعتبار </w:t>
      </w:r>
      <w:r w:rsidRPr="009B4B3C">
        <w:rPr>
          <w:rtl/>
        </w:rPr>
        <w:t>نقطة التقاطع هذه نقطتين.</w:t>
      </w:r>
      <w:r w:rsidRPr="009B4B3C">
        <w:rPr>
          <w:rFonts w:hint="cs"/>
          <w:rtl/>
        </w:rPr>
        <w:t>)</w:t>
      </w:r>
    </w:p>
    <w:p w14:paraId="61389CA2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</w:rPr>
        <w:t xml:space="preserve">تماست </w:t>
      </w:r>
      <w:r w:rsidRPr="009B4B3C">
        <w:rPr>
          <w:rtl/>
        </w:rPr>
        <w:t>دائرتان في نقطة، فلا يمكن أن يكون لهما أي نقطة مشتركة أخرى.</w:t>
      </w:r>
    </w:p>
    <w:p w14:paraId="53DDDDC6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35A860A5" wp14:editId="17906D7D">
            <wp:extent cx="2557376" cy="2286000"/>
            <wp:effectExtent l="0" t="0" r="0" b="0"/>
            <wp:docPr id="214" name="Picture 2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7376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1D67E" w14:textId="77777777" w:rsidR="00B93055" w:rsidRPr="009B4B3C" w:rsidRDefault="00B93055" w:rsidP="004B4536">
      <w:pPr>
        <w:jc w:val="center"/>
      </w:pPr>
      <w:r w:rsidRPr="009B4B3C">
        <w:rPr>
          <w:rtl/>
        </w:rPr>
        <w:t>الشكل 3-2-16: [3-2، لازمة. 2]</w:t>
      </w:r>
    </w:p>
    <w:p w14:paraId="52DE3FEB" w14:textId="77777777" w:rsidR="00B93055" w:rsidRPr="009B4B3C" w:rsidRDefault="00B93055" w:rsidP="002D5667">
      <w:r w:rsidRPr="009B4B3C">
        <w:rPr>
          <w:rtl/>
        </w:rPr>
        <w:t xml:space="preserve">وذلك لأن أي دائرتين لا يمكن أن تحتويا على أكثر من نقطتين مشتركتين [3-10] ونقطة </w:t>
      </w:r>
      <w:r w:rsidRPr="009B4B3C">
        <w:rPr>
          <w:rFonts w:hint="cs"/>
          <w:rtl/>
        </w:rPr>
        <w:t>تماسهم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كافئ </w:t>
      </w:r>
      <w:r w:rsidRPr="009B4B3C">
        <w:rPr>
          <w:rtl/>
        </w:rPr>
        <w:t xml:space="preserve">نقطتين، فلا يمكن أن يكون 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>أي نقطة أخرى مشتركة. فيما يلي إثبات</w:t>
      </w:r>
      <w:r w:rsidRPr="009B4B3C">
        <w:rPr>
          <w:rFonts w:hint="cs"/>
          <w:rtl/>
        </w:rPr>
        <w:t xml:space="preserve"> صور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</w:t>
      </w:r>
      <w:r w:rsidRPr="009B4B3C">
        <w:rPr>
          <w:rtl/>
        </w:rPr>
        <w:t>هذه اللازمة:</w:t>
      </w:r>
    </w:p>
    <w:p w14:paraId="3346F14A" w14:textId="77777777" w:rsidR="00B93055" w:rsidRPr="009B4B3C" w:rsidRDefault="00B93055" w:rsidP="00B424CA">
      <w:r w:rsidRPr="009B4B3C">
        <w:rPr>
          <w:rtl/>
        </w:rPr>
        <w:lastRenderedPageBreak/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</w:rPr>
          <m:t>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'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هي نقطة التقاطع، و</w:t>
      </w:r>
      <w:r w:rsidRPr="009B4B3C">
        <w:rPr>
          <w:rFonts w:hint="cs"/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'</m:t>
        </m:r>
      </m:oMath>
      <w:r w:rsidRPr="009B4B3C">
        <w:rPr>
          <w:rtl/>
        </w:rPr>
        <w:t xml:space="preserve"> تقع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Fonts w:hint="cs"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󠄀 خذ أي نقطة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ي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</m:acc>
      </m:oMath>
      <w:r w:rsidRPr="009B4B3C">
        <w:rPr>
          <w:rtl/>
        </w:rPr>
        <w:t>. 󠄀حسب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[3-7]، </w:t>
      </w:r>
      <w:r w:rsidRPr="009B4B3C">
        <w:rPr>
          <w:rFonts w:hint="cs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B&gt;O'A</m:t>
        </m:r>
      </m:oMath>
      <w:r w:rsidRPr="009B4B3C">
        <w:rPr>
          <w:rtl/>
        </w:rPr>
        <w:t xml:space="preserve">. لذلك،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خارج محيط الدائرة الداخلية. ومن ثم، لا يمكن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 مشتركة </w:t>
      </w:r>
      <w:r w:rsidRPr="009B4B3C">
        <w:rPr>
          <w:rFonts w:hint="cs"/>
          <w:rtl/>
          <w:lang w:bidi="ar-EG"/>
        </w:rPr>
        <w:t>ل</w:t>
      </w:r>
      <w:r w:rsidRPr="009B4B3C">
        <w:rPr>
          <w:rtl/>
        </w:rPr>
        <w:t xml:space="preserve">كلتا الدائرتين. نظرًا </w:t>
      </w:r>
      <w:r w:rsidRPr="009B4B3C">
        <w:rPr>
          <w:rFonts w:hint="cs"/>
          <w:rtl/>
          <w:lang w:bidi="ar-EG"/>
        </w:rPr>
        <w:t xml:space="preserve">لأن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ة اعتباطية</w:t>
      </w:r>
      <w:r w:rsidRPr="009B4B3C">
        <w:rPr>
          <w:rtl/>
        </w:rPr>
        <w:t xml:space="preserve">، لا يمكن أن يكون للدائرتين أي نقطة مشتركة أخرى باستثناء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43A37DCC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21DD3BF" w14:textId="77777777" w:rsidR="00B93055" w:rsidRPr="009B4B3C" w:rsidRDefault="00B93055" w:rsidP="00B424CA">
      <w:pPr>
        <w:pStyle w:val="Heading3"/>
      </w:pPr>
      <w:r w:rsidRPr="009B4B3C">
        <w:rPr>
          <w:rtl/>
        </w:rPr>
        <w:lastRenderedPageBreak/>
        <w:t>القضية 3-1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المتقاطعة II.</w:t>
      </w:r>
    </w:p>
    <w:p w14:paraId="7D514204" w14:textId="77777777" w:rsidR="00B93055" w:rsidRPr="0039590A" w:rsidRDefault="00B93055" w:rsidP="002D5667">
      <w:pPr>
        <w:rPr>
          <w:b/>
          <w:bCs/>
        </w:rPr>
      </w:pPr>
      <w:r w:rsidRPr="0039590A">
        <w:rPr>
          <w:b/>
          <w:bCs/>
          <w:rtl/>
        </w:rPr>
        <w:t xml:space="preserve">لا يمكن لدائرتين أن </w:t>
      </w:r>
      <w:r w:rsidRPr="0039590A">
        <w:rPr>
          <w:rFonts w:hint="cs"/>
          <w:b/>
          <w:bCs/>
          <w:rtl/>
        </w:rPr>
        <w:t>تتماسا</w:t>
      </w:r>
      <w:r w:rsidRPr="0039590A">
        <w:rPr>
          <w:b/>
          <w:bCs/>
          <w:rtl/>
        </w:rPr>
        <w:t xml:space="preserve"> في نقطتين داخليًا أو خارجيًا.</w:t>
      </w:r>
    </w:p>
    <w:p w14:paraId="315E8891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قسم الإثبات إلى حالتين: التماس الداخلي والتماس الخارجي</w:t>
      </w:r>
    </w:p>
    <w:p w14:paraId="12A9F8EC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1AC51C32" wp14:editId="16D75E18">
            <wp:extent cx="2286000" cy="3049454"/>
            <wp:effectExtent l="0" t="0" r="0" b="0"/>
            <wp:docPr id="215" name="Picture 21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sport, athletic gam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049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F2BD6" w14:textId="77777777" w:rsidR="00B93055" w:rsidRPr="009B4B3C" w:rsidRDefault="00B93055" w:rsidP="004B4536">
      <w:pPr>
        <w:jc w:val="center"/>
      </w:pPr>
      <w:r w:rsidRPr="009B4B3C">
        <w:rPr>
          <w:rtl/>
        </w:rPr>
        <w:t>الشكل 3-2-17: [3-13]</w:t>
      </w:r>
    </w:p>
    <w:p w14:paraId="4A0169C3" w14:textId="77777777" w:rsidR="00B93055" w:rsidRPr="009B4B3C" w:rsidRDefault="00B93055" w:rsidP="00A1213A">
      <w:r w:rsidRPr="009B4B3C">
        <w:rPr>
          <w:b/>
          <w:bCs/>
          <w:rtl/>
        </w:rPr>
        <w:t>حالة التماس الداخلي</w:t>
      </w:r>
      <w:r w:rsidRPr="009B4B3C">
        <w:rPr>
          <w:rtl/>
        </w:rPr>
        <w:t xml:space="preserve">: افترض وجود دائرتين مختلفتي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داخليًا عن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ا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تمر القطعة الواصلة بين مركزيهما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3-11]. وبالمثل، تمر القطعة الواصلة بين مركزيهما</w:t>
      </w:r>
      <w:r w:rsidRPr="009B4B3C">
        <w:rPr>
          <w:rFonts w:hint="cs"/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ومن ثم، فإن مركزي هاتين الدائرتين و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قعون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 لكل من الدائرتين. ن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: من الواضح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كل من الدائرتين، أي إن الدائرتين متحدتي المركز. هذا يتناقض مع [3-5]، وبالتال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لا يتماسان داخليًا عند نقطتين.</w:t>
      </w:r>
    </w:p>
    <w:p w14:paraId="33434072" w14:textId="77777777" w:rsidR="00B93055" w:rsidRPr="009B4B3C" w:rsidRDefault="00B93055" w:rsidP="00F841B3">
      <w:r w:rsidRPr="009B4B3C">
        <w:rPr>
          <w:b/>
          <w:bCs/>
          <w:rtl/>
        </w:rPr>
        <w:t>حالة التماس الخارجي</w:t>
      </w:r>
      <w:r w:rsidRPr="009B4B3C">
        <w:rPr>
          <w:rtl/>
        </w:rPr>
        <w:t xml:space="preserve">: إذا مست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دائر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خارجيً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تان </w:t>
      </w:r>
      <w:r w:rsidRPr="009B4B3C">
        <w:rPr>
          <w:rtl/>
        </w:rPr>
        <w:t xml:space="preserve">مختلفتان، حسب [3-12]، ت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H</m:t>
            </m:r>
          </m:e>
        </m:acc>
      </m:oMath>
      <w:r w:rsidRPr="009B4B3C">
        <w:rPr>
          <w:rtl/>
        </w:rPr>
        <w:t xml:space="preserve"> على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؛ بعبارة أخرى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غير</w:t>
      </w:r>
      <w:r w:rsidRPr="009B4B3C">
        <w:rPr>
          <w:rtl/>
        </w:rPr>
        <w:t xml:space="preserve"> مختل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بالتالي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لا تتماسان خارجيًا عند نقطتين. 󠄀</w:t>
      </w:r>
    </w:p>
    <w:p w14:paraId="360C30C1" w14:textId="77777777" w:rsidR="00B93055" w:rsidRPr="009B4B3C" w:rsidRDefault="00B93055" w:rsidP="002D5667">
      <w:r w:rsidRPr="009B4B3C">
        <w:rPr>
          <w:b/>
          <w:bCs/>
          <w:rtl/>
        </w:rPr>
        <w:t>إثبات بديل لحالة التماس الداخلي</w:t>
      </w:r>
      <w:r w:rsidRPr="009B4B3C">
        <w:rPr>
          <w:rtl/>
        </w:rPr>
        <w:t>:</w:t>
      </w:r>
    </w:p>
    <w:p w14:paraId="0CB71FB4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خطًا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موديًا. حسب [3-1، لازمة. 1]، يمر هذا الخط عبر مركز كل من الدائرتين، وحسب [3-11] و [3-12] يجب أن يمر عبر كل نقطة تقاطع، وه</w:t>
      </w:r>
      <w:r w:rsidRPr="009B4B3C">
        <w:rPr>
          <w:rFonts w:hint="cs"/>
          <w:rtl/>
        </w:rPr>
        <w:t>ذا</w:t>
      </w:r>
      <w:r w:rsidRPr="009B4B3C">
        <w:rPr>
          <w:rtl/>
        </w:rPr>
        <w:t xml:space="preserve"> تناقض. ومن ثم، لا يمكن لدائرتين أن تتماسا عند نقطتين. 󠄀</w:t>
      </w:r>
    </w:p>
    <w:p w14:paraId="6847E9B8" w14:textId="77777777" w:rsidR="00B93055" w:rsidRPr="009B4B3C" w:rsidRDefault="00B93055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ذه القضية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Fonts w:hint="cs"/>
          <w:rtl/>
        </w:rPr>
        <w:t>استدلال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مباشر</w:t>
      </w:r>
      <w:r w:rsidRPr="009B4B3C">
        <w:rPr>
          <w:rtl/>
        </w:rPr>
        <w:t xml:space="preserve"> من [3-12، لازمة. 1]</w:t>
      </w:r>
      <w:r w:rsidRPr="009B4B3C">
        <w:rPr>
          <w:rFonts w:hint="cs"/>
          <w:rtl/>
        </w:rPr>
        <w:t xml:space="preserve"> أي</w:t>
      </w:r>
      <w:r w:rsidRPr="009B4B3C">
        <w:rPr>
          <w:rtl/>
        </w:rPr>
        <w:t xml:space="preserve"> أنه إذا احتسبت نقطة </w:t>
      </w:r>
      <w:r w:rsidRPr="009B4B3C">
        <w:rPr>
          <w:rFonts w:hint="cs"/>
          <w:rtl/>
        </w:rPr>
        <w:t>التما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نقطتين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أي تماسين سيكونان</w:t>
      </w:r>
      <w:r w:rsidRPr="009B4B3C">
        <w:rPr>
          <w:rtl/>
        </w:rPr>
        <w:t xml:space="preserve"> مكافئ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لأربعة</w:t>
      </w:r>
      <w:r w:rsidRPr="009B4B3C">
        <w:rPr>
          <w:rFonts w:hint="cs"/>
          <w:rtl/>
        </w:rPr>
        <w:t xml:space="preserve"> تقاطعات</w:t>
      </w:r>
      <w:r w:rsidRPr="009B4B3C">
        <w:rPr>
          <w:rtl/>
        </w:rPr>
        <w:t>؛ لكن لا يمكن أن يكون هناك أكثر من تقاطعين [3-10]. كما أنه يترتب على [3-12، لازمة. 2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أنه إذا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ماست أي </w:t>
      </w:r>
      <w:r w:rsidRPr="009B4B3C">
        <w:rPr>
          <w:rtl/>
        </w:rPr>
        <w:t>دائرت</w:t>
      </w:r>
      <w:r w:rsidRPr="009B4B3C">
        <w:rPr>
          <w:rFonts w:hint="cs"/>
          <w:rtl/>
        </w:rPr>
        <w:t>ي</w:t>
      </w:r>
      <w:r w:rsidRPr="009B4B3C">
        <w:rPr>
          <w:rtl/>
        </w:rPr>
        <w:t>ن عند ال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)، فلا يمكن أن يكون بينهما أي نقطة أخرى مشتركة؛ وبالتالي، لا يمكنهما التماس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.</w:t>
      </w:r>
    </w:p>
    <w:p w14:paraId="29DE33ED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4C7ADD25" w14:textId="77777777" w:rsidR="00B93055" w:rsidRPr="009B4B3C" w:rsidRDefault="00B93055" w:rsidP="002548D4">
      <w:r w:rsidRPr="009B4B3C">
        <w:rPr>
          <w:rtl/>
        </w:rPr>
        <w:lastRenderedPageBreak/>
        <w:t xml:space="preserve">1- إذا </w:t>
      </w:r>
      <w:r w:rsidRPr="009B4B3C">
        <w:rPr>
          <w:rFonts w:hint="cs"/>
          <w:rtl/>
        </w:rPr>
        <w:t>مست</w:t>
      </w:r>
      <w:r w:rsidRPr="009B4B3C">
        <w:rPr>
          <w:rtl/>
        </w:rPr>
        <w:t xml:space="preserve"> دائرة ذات مركز غير ثابت دائرتين ثابتتين خارجيًا، فإن الفرق بين </w:t>
      </w:r>
      <w:r w:rsidRPr="009B4B3C">
        <w:rPr>
          <w:rFonts w:hint="cs"/>
          <w:rtl/>
        </w:rPr>
        <w:t>بعدي</w:t>
      </w:r>
      <w:r w:rsidRPr="009B4B3C">
        <w:rPr>
          <w:rtl/>
        </w:rPr>
        <w:t xml:space="preserve"> 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>مركزي الدائرتين الثابتتين يساوي فرق أو مجموع نصفي قطريهما، حسب نوع التماس</w:t>
      </w:r>
      <w:r w:rsidRPr="009B4B3C">
        <w:rPr>
          <w:rFonts w:hint="cs"/>
          <w:rtl/>
        </w:rPr>
        <w:t xml:space="preserve"> (داخلي أو خارجي)</w:t>
      </w:r>
      <w:r w:rsidRPr="009B4B3C">
        <w:rPr>
          <w:rtl/>
        </w:rPr>
        <w:t xml:space="preserve">؛ ما إذا كان </w:t>
      </w:r>
      <w:r w:rsidRPr="009B4B3C">
        <w:rPr>
          <w:rFonts w:hint="cs"/>
          <w:rtl/>
        </w:rPr>
        <w:t xml:space="preserve">نفس النوع </w:t>
      </w:r>
      <w:r w:rsidRPr="009B4B3C">
        <w:rPr>
          <w:rtl/>
        </w:rPr>
        <w:t xml:space="preserve">في </w:t>
      </w:r>
      <w:r w:rsidRPr="009B4B3C">
        <w:rPr>
          <w:rFonts w:hint="cs"/>
          <w:rtl/>
        </w:rPr>
        <w:t>لل</w:t>
      </w:r>
      <w:r w:rsidRPr="009B4B3C">
        <w:rPr>
          <w:rtl/>
        </w:rPr>
        <w:t>حالتين</w:t>
      </w:r>
      <w:r w:rsidRPr="009B4B3C">
        <w:rPr>
          <w:rFonts w:hint="cs"/>
          <w:rtl/>
        </w:rPr>
        <w:t xml:space="preserve"> أو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نوعين مختلفين</w:t>
      </w:r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2082AA50" w14:textId="77777777" w:rsidR="00B93055" w:rsidRPr="009B4B3C" w:rsidRDefault="00B93055" w:rsidP="002D5667">
      <w:r w:rsidRPr="009B4B3C">
        <w:rPr>
          <w:rtl/>
        </w:rPr>
        <w:t xml:space="preserve">2- إذا </w:t>
      </w:r>
      <w:r w:rsidRPr="009B4B3C">
        <w:rPr>
          <w:rFonts w:hint="cs"/>
          <w:rtl/>
        </w:rPr>
        <w:t xml:space="preserve">مست </w:t>
      </w:r>
      <w:r w:rsidRPr="009B4B3C">
        <w:rPr>
          <w:rtl/>
        </w:rPr>
        <w:t xml:space="preserve">دائرة ذات مركز غير ثابت إحدى دائرتين ثابتتين داخليًا </w:t>
      </w:r>
      <w:r w:rsidRPr="009B4B3C">
        <w:rPr>
          <w:rFonts w:hint="cs"/>
          <w:rtl/>
        </w:rPr>
        <w:t>ومست</w:t>
      </w:r>
      <w:r w:rsidRPr="009B4B3C">
        <w:rPr>
          <w:rtl/>
        </w:rPr>
        <w:t xml:space="preserve"> الدائرة الثابتة الأخرى خارجيًا أو داخليًا، فإن مجموع </w:t>
      </w:r>
      <w:r w:rsidRPr="009B4B3C">
        <w:rPr>
          <w:rFonts w:hint="cs"/>
          <w:rtl/>
        </w:rPr>
        <w:t xml:space="preserve">بعدي </w:t>
      </w:r>
      <w:r w:rsidRPr="009B4B3C">
        <w:rPr>
          <w:rtl/>
        </w:rPr>
        <w:t xml:space="preserve">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 xml:space="preserve">مركزي الدائرتين الثابتتين يساوي مجموع أو </w:t>
      </w:r>
      <w:r w:rsidRPr="009B4B3C">
        <w:rPr>
          <w:rFonts w:hint="cs"/>
          <w:rtl/>
        </w:rPr>
        <w:t>فرق نصفي قطريهما</w:t>
      </w:r>
      <w:r w:rsidRPr="009B4B3C">
        <w:rPr>
          <w:rtl/>
        </w:rPr>
        <w:t xml:space="preserve">، حسب نوع التماس بالدائرة </w:t>
      </w:r>
      <w:r w:rsidRPr="009B4B3C">
        <w:rPr>
          <w:rFonts w:hint="cs"/>
          <w:rtl/>
        </w:rPr>
        <w:t>الثانية؛</w:t>
      </w:r>
      <w:r w:rsidRPr="009B4B3C">
        <w:rPr>
          <w:rtl/>
        </w:rPr>
        <w:t xml:space="preserve"> ما إذا كان داخليًا أم خارجيًا.</w:t>
      </w:r>
    </w:p>
    <w:p w14:paraId="4FCC78AF" w14:textId="77777777" w:rsidR="00B93055" w:rsidRPr="009B4B3C" w:rsidRDefault="00B93055" w:rsidP="002D5667">
      <w:r w:rsidRPr="009B4B3C">
        <w:rPr>
          <w:rtl/>
        </w:rPr>
        <w:t xml:space="preserve">3- افترض أن دائرتين </w:t>
      </w:r>
      <w:r w:rsidRPr="009B4B3C">
        <w:rPr>
          <w:rFonts w:hint="cs"/>
          <w:rtl/>
        </w:rPr>
        <w:t>تتماسان</w:t>
      </w:r>
      <w:r w:rsidRPr="009B4B3C">
        <w:rPr>
          <w:rtl/>
        </w:rPr>
        <w:t xml:space="preserve"> خارجيًا. إذا أنشئ أي قاطع خلال نقطة التقاطع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>يقطع الدائرتي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في نقطتين، فإن أنصاف الأقطار المنشأة </w:t>
      </w:r>
      <w:r w:rsidRPr="009B4B3C">
        <w:rPr>
          <w:rFonts w:hint="cs"/>
          <w:rtl/>
        </w:rPr>
        <w:t>إلى هاتين النقطتين</w:t>
      </w:r>
      <w:r w:rsidRPr="009B4B3C">
        <w:rPr>
          <w:rtl/>
        </w:rPr>
        <w:t xml:space="preserve"> متوازي</w:t>
      </w:r>
      <w:r w:rsidRPr="009B4B3C">
        <w:rPr>
          <w:rFonts w:hint="cs"/>
          <w:rtl/>
        </w:rPr>
        <w:t>تان</w:t>
      </w:r>
      <w:r w:rsidRPr="009B4B3C">
        <w:rPr>
          <w:rtl/>
        </w:rPr>
        <w:t>. [انظر الفصل الأخير للحصول على حل.]</w:t>
      </w:r>
    </w:p>
    <w:p w14:paraId="723E9F32" w14:textId="77777777" w:rsidR="00B93055" w:rsidRPr="009B4B3C" w:rsidRDefault="00B93055" w:rsidP="003C5108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ائرتين </w:t>
      </w:r>
      <w:r w:rsidRPr="009B4B3C">
        <w:rPr>
          <w:rFonts w:hint="cs"/>
          <w:rtl/>
        </w:rPr>
        <w:t xml:space="preserve">تتماسان </w:t>
      </w:r>
      <w:r w:rsidRPr="009B4B3C">
        <w:rPr>
          <w:rtl/>
        </w:rPr>
        <w:t xml:space="preserve">خارجيًا. إذا كان القطران في </w:t>
      </w:r>
      <w:r w:rsidRPr="009B4B3C">
        <w:rPr>
          <w:rFonts w:hint="cs"/>
          <w:rtl/>
        </w:rPr>
        <w:t xml:space="preserve">هاتين الدائرتين </w:t>
      </w:r>
      <w:r w:rsidRPr="009B4B3C">
        <w:rPr>
          <w:rtl/>
        </w:rPr>
        <w:t xml:space="preserve">متوازيين، فإن الخط الممتد من نقطة التقاطع إلى نهاية لقطر منهما يمر عبر نهاية </w:t>
      </w:r>
      <w:r w:rsidRPr="009B4B3C">
        <w:rPr>
          <w:rFonts w:hint="cs"/>
          <w:rtl/>
        </w:rPr>
        <w:t>ل</w:t>
      </w:r>
      <w:r w:rsidRPr="009B4B3C">
        <w:rPr>
          <w:rtl/>
        </w:rPr>
        <w:t>لآخر. [انظر الفصل الأخير للحصول على حل.]</w:t>
      </w:r>
    </w:p>
    <w:p w14:paraId="676E4842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CD6F900" w14:textId="77777777" w:rsidR="00B93055" w:rsidRPr="009B4B3C" w:rsidRDefault="00B93055" w:rsidP="003C5108">
      <w:pPr>
        <w:pStyle w:val="Heading3"/>
      </w:pPr>
      <w:r w:rsidRPr="009B4B3C">
        <w:rPr>
          <w:rtl/>
        </w:rPr>
        <w:lastRenderedPageBreak/>
        <w:t>القضية 3-1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تساوي أطوال الأوتار</w:t>
      </w:r>
    </w:p>
    <w:p w14:paraId="2E1B337E" w14:textId="77777777" w:rsidR="00B93055" w:rsidRPr="009B4B3C" w:rsidRDefault="00B93055" w:rsidP="00C9729F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تتساوى </w:t>
      </w:r>
      <w:r w:rsidRPr="009B4B3C">
        <w:rPr>
          <w:b/>
          <w:bCs/>
          <w:rtl/>
        </w:rPr>
        <w:t>الأوتار في دائرة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وفقط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كانت متساوية البعد عن </w:t>
      </w:r>
      <w:r w:rsidRPr="009B4B3C">
        <w:rPr>
          <w:rFonts w:hint="cs"/>
          <w:b/>
          <w:bCs/>
          <w:rtl/>
        </w:rPr>
        <w:t>المركز.</w:t>
      </w:r>
    </w:p>
    <w:p w14:paraId="64932EFB" w14:textId="77777777" w:rsidR="00B93055" w:rsidRPr="009B4B3C" w:rsidRDefault="00B93055" w:rsidP="00413E1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إذا وفقط إذا</w:t>
      </w:r>
      <w:r w:rsidRPr="009B4B3C">
        <w:rPr>
          <w:rFonts w:hint="cs"/>
          <w:rtl/>
        </w:rPr>
        <w:t xml:space="preserve">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متس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بعد عن المركز.</w:t>
      </w:r>
    </w:p>
    <w:p w14:paraId="7D7E3496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5F416D79" wp14:editId="6C11A1FB">
            <wp:extent cx="2632733" cy="2560320"/>
            <wp:effectExtent l="0" t="0" r="0" b="0"/>
            <wp:docPr id="216" name="Picture 2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5488" cy="256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463CA" w14:textId="77777777" w:rsidR="00B93055" w:rsidRPr="009B4B3C" w:rsidRDefault="00B93055" w:rsidP="004B4536">
      <w:pPr>
        <w:jc w:val="center"/>
      </w:pPr>
      <w:r w:rsidRPr="009B4B3C">
        <w:rPr>
          <w:rtl/>
        </w:rPr>
        <w:t>الشكل 3-2-18: [3-1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3C651B9E" w14:textId="77777777" w:rsidR="00B93055" w:rsidRPr="009B4B3C" w:rsidRDefault="00B93055" w:rsidP="002D5667"/>
    <w:p w14:paraId="0DE15125" w14:textId="77777777" w:rsidR="00B93055" w:rsidRPr="009B4B3C" w:rsidRDefault="00B93055" w:rsidP="002D5667">
      <w:r w:rsidRPr="009B4B3C">
        <w:rPr>
          <w:rtl/>
        </w:rPr>
        <w:t>افترض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،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17F2BCA1" w14:textId="77777777" w:rsidR="00B93055" w:rsidRPr="009B4B3C" w:rsidRDefault="00B93055" w:rsidP="00413E1F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تر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 قطعة عمودية منشأة من المركز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ت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[3-3]؛ أ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>.</w:t>
      </w:r>
    </w:p>
    <w:p w14:paraId="563B2B34" w14:textId="77777777" w:rsidR="00B93055" w:rsidRPr="009B4B3C" w:rsidRDefault="00B93055" w:rsidP="002D5667"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F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. وبالمثل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بم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لدين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36F54501" w14:textId="77777777" w:rsidR="00B93055" w:rsidRPr="009B4B3C" w:rsidRDefault="00B93055" w:rsidP="002D5667">
      <w:r w:rsidRPr="009B4B3C">
        <w:rPr>
          <w:rtl/>
        </w:rPr>
        <w:t>افترض</w:t>
      </w:r>
      <w:r w:rsidRPr="009B4B3C">
        <w:rPr>
          <w:rFonts w:hint="cs"/>
          <w:rtl/>
          <w:lang w:bidi="ar-EG"/>
        </w:rPr>
        <w:t xml:space="preserve"> إنشاء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بطريقة </w:t>
      </w:r>
      <w:r w:rsidRPr="009B4B3C">
        <w:rPr>
          <w:rtl/>
        </w:rPr>
        <w:t>مشاب</w:t>
      </w:r>
      <w:r w:rsidRPr="009B4B3C">
        <w:rPr>
          <w:rFonts w:hint="cs"/>
          <w:rtl/>
        </w:rPr>
        <w:t>هة</w:t>
      </w:r>
      <w:r w:rsidRPr="009B4B3C">
        <w:rPr>
          <w:rtl/>
        </w:rPr>
        <w:t xml:space="preserve"> لما ورد أعلاه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7A650C67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 وعلى نحو مماثل للإثبات أعلاه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يث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فرضيتنا.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 حسب [3-3]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1199D1D8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5513F9D9" w14:textId="77777777" w:rsidR="00B93055" w:rsidRPr="009B4B3C" w:rsidRDefault="00B93055" w:rsidP="002D5667">
      <w:r w:rsidRPr="009B4B3C">
        <w:rPr>
          <w:rtl/>
        </w:rPr>
        <w:t xml:space="preserve">1- إذا انزلق وتر ذو طول معين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دائرة ثابتة، فعندئذٍ:</w:t>
      </w:r>
    </w:p>
    <w:p w14:paraId="7A64E460" w14:textId="77777777" w:rsidR="00B93055" w:rsidRPr="009B4B3C" w:rsidRDefault="00B93055" w:rsidP="002D5667">
      <w:r w:rsidRPr="009B4B3C">
        <w:rPr>
          <w:rtl/>
        </w:rPr>
        <w:t>(أ) يكون المحل الهندسي لنقطة المنتصف دائرة؛</w:t>
      </w:r>
    </w:p>
    <w:p w14:paraId="0B9A4252" w14:textId="77777777" w:rsidR="00B93055" w:rsidRPr="009B4B3C" w:rsidRDefault="00B93055" w:rsidP="002D5667">
      <w:r w:rsidRPr="009B4B3C">
        <w:rPr>
          <w:rtl/>
        </w:rPr>
        <w:t>(ب) يكون المحل الهندسي لأي نقطة ثابتة على الوتر دائرة.</w:t>
      </w:r>
    </w:p>
    <w:p w14:paraId="37EEF89D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5C47B0C" w14:textId="77777777" w:rsidR="00B93055" w:rsidRPr="009B4B3C" w:rsidRDefault="00B93055" w:rsidP="005A17E1">
      <w:pPr>
        <w:pStyle w:val="Heading3"/>
      </w:pPr>
      <w:r w:rsidRPr="009B4B3C">
        <w:rPr>
          <w:rtl/>
        </w:rPr>
        <w:lastRenderedPageBreak/>
        <w:t>القضية 3-1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باين أطوال الأوتار.</w:t>
      </w:r>
    </w:p>
    <w:p w14:paraId="3DB1574C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القطر هو أطول وتر في الدائرة، </w:t>
      </w:r>
      <w:r w:rsidRPr="009B4B3C">
        <w:rPr>
          <w:rFonts w:hint="cs"/>
          <w:b/>
          <w:bCs/>
          <w:rtl/>
        </w:rPr>
        <w:t>ل</w:t>
      </w:r>
      <w:r w:rsidRPr="009B4B3C">
        <w:rPr>
          <w:b/>
          <w:bCs/>
          <w:rtl/>
        </w:rPr>
        <w:t>أي وترين يك</w:t>
      </w:r>
      <w:r w:rsidRPr="009B4B3C">
        <w:rPr>
          <w:rFonts w:hint="cs"/>
          <w:b/>
          <w:bCs/>
          <w:rtl/>
        </w:rPr>
        <w:t>و</w:t>
      </w:r>
      <w:r w:rsidRPr="009B4B3C">
        <w:rPr>
          <w:b/>
          <w:bCs/>
          <w:rtl/>
        </w:rPr>
        <w:t>ن الأقرب إلى المركز هو الأطول.</w:t>
      </w:r>
    </w:p>
    <w:p w14:paraId="576ED394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بشرط </w:t>
      </w:r>
      <w:r w:rsidRPr="009B4B3C">
        <w:rPr>
          <w:rFonts w:hint="cs"/>
          <w:rtl/>
        </w:rPr>
        <w:t>أن يكو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 ندعي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أن</w:t>
      </w:r>
      <w:r w:rsidRPr="009B4B3C">
        <w:rPr>
          <w:rtl/>
        </w:rPr>
        <w:t>:</w:t>
      </w:r>
    </w:p>
    <w:p w14:paraId="51B7ADDB" w14:textId="77777777" w:rsidR="00B93055" w:rsidRPr="009B4B3C" w:rsidRDefault="00B93055" w:rsidP="002D5667">
      <w:r w:rsidRPr="009B4B3C">
        <w:rPr>
          <w:rtl/>
        </w:rPr>
        <w:t xml:space="preserve">(1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</w:t>
      </w:r>
      <w:proofErr w:type="gramStart"/>
      <w:r w:rsidRPr="009B4B3C">
        <w:rPr>
          <w:rtl/>
        </w:rPr>
        <w:t>الدائرة ؛</w:t>
      </w:r>
      <w:proofErr w:type="gramEnd"/>
    </w:p>
    <w:p w14:paraId="0E958347" w14:textId="77777777" w:rsidR="00B93055" w:rsidRPr="009B4B3C" w:rsidRDefault="00B93055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>&gt;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؛</w:t>
      </w:r>
    </w:p>
    <w:p w14:paraId="18D9F0AB" w14:textId="77777777" w:rsidR="00B93055" w:rsidRPr="009B4B3C" w:rsidRDefault="00B93055" w:rsidP="002D5667">
      <w:r w:rsidRPr="009B4B3C">
        <w:rPr>
          <w:rtl/>
        </w:rPr>
        <w:t>(3) الأوتار الأطول أقرب إلى المركز من الأوتار الأقصر.</w:t>
      </w:r>
    </w:p>
    <w:p w14:paraId="7BF29A99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7B801104" wp14:editId="7B19C9F3">
            <wp:extent cx="2556634" cy="2288487"/>
            <wp:effectExtent l="0" t="0" r="0" b="0"/>
            <wp:docPr id="218" name="Picture 21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wir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59862" cy="229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CE8E" w14:textId="77777777" w:rsidR="00B93055" w:rsidRPr="009B4B3C" w:rsidRDefault="00B93055" w:rsidP="004B4536">
      <w:pPr>
        <w:jc w:val="center"/>
      </w:pPr>
      <w:r w:rsidRPr="009B4B3C">
        <w:rPr>
          <w:rtl/>
        </w:rPr>
        <w:t>الشكل 3-2-19: [3-15]</w:t>
      </w:r>
    </w:p>
    <w:p w14:paraId="1CFDD184" w14:textId="77777777" w:rsidR="00B93055" w:rsidRPr="009B4B3C" w:rsidRDefault="00B93055" w:rsidP="002D5667">
      <w:r w:rsidRPr="009B4B3C">
        <w:rPr>
          <w:rtl/>
        </w:rPr>
        <w:t xml:space="preserve">(1)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الدائرة.</w:t>
      </w:r>
    </w:p>
    <w:p w14:paraId="505B63B5" w14:textId="77777777" w:rsidR="00B93055" w:rsidRPr="009B4B3C" w:rsidRDefault="00B93055" w:rsidP="007C54AC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وكذلك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>. في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 w:cs="Cambria Math"/>
          </w:rPr>
          <m:t>)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[1-20]. لذلك،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لأن اختيا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 كان </w:t>
      </w:r>
      <w:r w:rsidRPr="009B4B3C">
        <w:rPr>
          <w:rFonts w:hint="cs"/>
          <w:rtl/>
        </w:rPr>
        <w:t>اعتباطيًا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يكمل </w:t>
      </w:r>
      <w:r w:rsidRPr="009B4B3C">
        <w:rPr>
          <w:rtl/>
        </w:rPr>
        <w:t>الإثبات.</w:t>
      </w:r>
    </w:p>
    <w:p w14:paraId="5D0CFDC7" w14:textId="77777777" w:rsidR="00B93055" w:rsidRPr="009B4B3C" w:rsidRDefault="00B93055" w:rsidP="002D5667">
      <w:r w:rsidRPr="009B4B3C">
        <w:rPr>
          <w:rtl/>
        </w:rPr>
        <w:t xml:space="preserve">(2)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5670B221" w14:textId="77777777" w:rsidR="00B93055" w:rsidRPr="009B4B3C" w:rsidRDefault="00B93055" w:rsidP="007C54AC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حسب الفرضية، فإنه يترتب ع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 xml:space="preserve"> [3-1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E</m:t>
        </m:r>
      </m:oMath>
      <w:r w:rsidRPr="009B4B3C">
        <w:rPr>
          <w:rtl/>
        </w:rPr>
        <w:t xml:space="preserve"> مثلثان قائمان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</w:t>
      </w:r>
      <w:r w:rsidRPr="009B4B3C">
        <w:rPr>
          <w:rtl/>
        </w:rPr>
        <w:t xml:space="preserve">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.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3-3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3C6E78FA" w14:textId="77777777" w:rsidR="00B93055" w:rsidRPr="009B4B3C" w:rsidRDefault="00B93055" w:rsidP="002D5667">
      <w:r w:rsidRPr="009B4B3C">
        <w:rPr>
          <w:rtl/>
        </w:rPr>
        <w:t>(3) الأوتار الأطول أقرب إلى المركز من الأوتار الأقصر.</w:t>
      </w:r>
    </w:p>
    <w:p w14:paraId="7523D241" w14:textId="77777777" w:rsidR="00B93055" w:rsidRPr="009B4B3C" w:rsidRDefault="00B93055" w:rsidP="002D5667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</w:t>
      </w:r>
    </w:p>
    <w:p w14:paraId="7A45F3BB" w14:textId="77777777" w:rsidR="00B93055" w:rsidRPr="009B4B3C" w:rsidRDefault="00B93055" w:rsidP="007C54AC">
      <w:r w:rsidRPr="009B4B3C">
        <w:rPr>
          <w:rtl/>
        </w:rPr>
        <w:t xml:space="preserve">كما في السابق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󠄀حسب فرضيتنا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  <w:lang w:bidi="ar-EG"/>
        </w:rPr>
        <w:t>بالتال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 󠄀</w:t>
      </w:r>
    </w:p>
    <w:p w14:paraId="68A45154" w14:textId="77777777" w:rsidR="00B93055" w:rsidRPr="009B4B3C" w:rsidRDefault="00B93055" w:rsidP="002D5667">
      <w:r w:rsidRPr="009B4B3C">
        <w:rPr>
          <w:rFonts w:hint="cs"/>
          <w:b/>
          <w:bCs/>
          <w:rtl/>
        </w:rPr>
        <w:t>تمارين.</w:t>
      </w:r>
    </w:p>
    <w:p w14:paraId="02D10239" w14:textId="77777777" w:rsidR="00B93055" w:rsidRPr="009B4B3C" w:rsidRDefault="00B93055" w:rsidP="002D5667">
      <w:r w:rsidRPr="009B4B3C">
        <w:rPr>
          <w:rtl/>
        </w:rPr>
        <w:lastRenderedPageBreak/>
        <w:t xml:space="preserve">1- أقصر وتر يمكن بناؤه </w:t>
      </w:r>
      <w:r w:rsidRPr="009B4B3C">
        <w:rPr>
          <w:rFonts w:hint="cs"/>
          <w:rtl/>
        </w:rPr>
        <w:t xml:space="preserve">عبر </w:t>
      </w:r>
      <w:r w:rsidRPr="009B4B3C">
        <w:rPr>
          <w:rtl/>
        </w:rPr>
        <w:t>نقطة داخل دائرة هو العمودي على القطر الذي يمر عبر تلك النقطة.</w:t>
      </w:r>
    </w:p>
    <w:p w14:paraId="274EFE1B" w14:textId="77777777" w:rsidR="00B93055" w:rsidRPr="009B4B3C" w:rsidRDefault="00B93055" w:rsidP="002D5667">
      <w:r w:rsidRPr="009B4B3C">
        <w:rPr>
          <w:rtl/>
        </w:rPr>
        <w:t>2</w:t>
      </w:r>
      <w:r w:rsidRPr="009B4B3C">
        <w:rPr>
          <w:rFonts w:hint="cs"/>
          <w:rtl/>
        </w:rPr>
        <w:t>- م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، داخل دائرة أو خارجها، أنشئ وتر يساوي طول وتر معين.</w:t>
      </w:r>
    </w:p>
    <w:p w14:paraId="1C770A89" w14:textId="77777777" w:rsidR="00B93055" w:rsidRPr="009B4B3C" w:rsidRDefault="00B93055" w:rsidP="002D5667">
      <w:pPr>
        <w:rPr>
          <w:rtl/>
        </w:rPr>
      </w:pPr>
      <w:r w:rsidRPr="009B4B3C">
        <w:rPr>
          <w:rtl/>
        </w:rPr>
        <w:t xml:space="preserve">3- من إحدى </w:t>
      </w:r>
      <w:r w:rsidRPr="009B4B3C">
        <w:rPr>
          <w:rFonts w:hint="cs"/>
          <w:rtl/>
        </w:rPr>
        <w:t>نقطتي التقاطع</w:t>
      </w:r>
      <w:r w:rsidRPr="009B4B3C">
        <w:rPr>
          <w:rtl/>
        </w:rPr>
        <w:t xml:space="preserve"> بين دائرتين، أنشئ قاطع </w:t>
      </w:r>
    </w:p>
    <w:p w14:paraId="1DDBE125" w14:textId="77777777" w:rsidR="00B93055" w:rsidRPr="009B4B3C" w:rsidRDefault="00B93055" w:rsidP="007615EF">
      <w:pPr>
        <w:ind w:firstLine="720"/>
      </w:pPr>
      <w:r w:rsidRPr="009B4B3C">
        <w:rPr>
          <w:rtl/>
        </w:rPr>
        <w:t>(</w:t>
      </w:r>
      <w:r w:rsidRPr="009B4B3C">
        <w:rPr>
          <w:rFonts w:hint="cs"/>
          <w:rtl/>
        </w:rPr>
        <w:t>أ</w:t>
      </w:r>
      <w:r w:rsidRPr="009B4B3C">
        <w:rPr>
          <w:rtl/>
        </w:rPr>
        <w:t xml:space="preserve">) بشرط </w:t>
      </w:r>
      <w:r w:rsidRPr="009B4B3C">
        <w:rPr>
          <w:rFonts w:hint="cs"/>
          <w:rtl/>
        </w:rPr>
        <w:t>أن يكن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>الجزئين</w:t>
      </w:r>
      <w:r w:rsidRPr="009B4B3C">
        <w:rPr>
          <w:rtl/>
        </w:rPr>
        <w:t xml:space="preserve"> المقطوع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الدائرتين</w:t>
      </w:r>
      <w:r w:rsidRPr="009B4B3C">
        <w:rPr>
          <w:rtl/>
        </w:rPr>
        <w:t xml:space="preserve"> هو الأقصى؛</w:t>
      </w:r>
    </w:p>
    <w:p w14:paraId="175904D6" w14:textId="77777777" w:rsidR="00B93055" w:rsidRPr="009B4B3C" w:rsidRDefault="00B93055" w:rsidP="007615EF">
      <w:pPr>
        <w:ind w:firstLine="720"/>
      </w:pPr>
      <w:r w:rsidRPr="009B4B3C">
        <w:rPr>
          <w:rtl/>
        </w:rPr>
        <w:t xml:space="preserve">(ب) </w:t>
      </w:r>
      <w:r w:rsidRPr="009B4B3C">
        <w:rPr>
          <w:rFonts w:hint="cs"/>
          <w:rtl/>
        </w:rPr>
        <w:t xml:space="preserve">يكون له </w:t>
      </w:r>
      <w:r w:rsidRPr="009B4B3C">
        <w:rPr>
          <w:rtl/>
        </w:rPr>
        <w:t>أي طول أقل من الأقصى.</w:t>
      </w:r>
    </w:p>
    <w:p w14:paraId="4D1B48A7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وائر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 xml:space="preserve">بعضها البعض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  <w:lang w:bidi="ar-EG"/>
        </w:rPr>
        <w:t>مد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لاثنين منهم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يلتقيا بالدائرة الثالثة </w:t>
      </w:r>
      <w:r w:rsidRPr="009B4B3C">
        <w:rPr>
          <w:rtl/>
        </w:rPr>
        <w:t xml:space="preserve">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 xml:space="preserve">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هو قطر الدائرة الثالثة و</w:t>
      </w:r>
      <w:r w:rsidRPr="009B4B3C">
        <w:rPr>
          <w:rFonts w:hint="cs"/>
          <w:rtl/>
          <w:lang w:bidi="ar-EG"/>
        </w:rPr>
        <w:t>يواز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لقطعة الواصلة بين </w:t>
      </w:r>
      <w:r w:rsidRPr="009B4B3C">
        <w:rPr>
          <w:rFonts w:hint="cs"/>
          <w:rtl/>
        </w:rPr>
        <w:t>مركزي الدائرتين الأخريين</w:t>
      </w:r>
      <w:r w:rsidRPr="009B4B3C">
        <w:rPr>
          <w:rtl/>
        </w:rPr>
        <w:t>.</w:t>
      </w:r>
    </w:p>
    <w:p w14:paraId="2ABF1060" w14:textId="77777777" w:rsidR="00B93055" w:rsidRPr="009B4B3C" w:rsidRDefault="00B93055" w:rsidP="002D5667"/>
    <w:p w14:paraId="7EE40751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CF9A378" w14:textId="77777777" w:rsidR="00B93055" w:rsidRPr="009B4B3C" w:rsidRDefault="00B93055" w:rsidP="00AF6DFB">
      <w:pPr>
        <w:pStyle w:val="Heading3"/>
      </w:pPr>
      <w:r w:rsidRPr="009B4B3C">
        <w:rPr>
          <w:rtl/>
        </w:rPr>
        <w:lastRenderedPageBreak/>
        <w:t>القضية 3-1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عمودي علي قطر دائرة.</w:t>
      </w:r>
    </w:p>
    <w:p w14:paraId="6000DB94" w14:textId="77777777" w:rsidR="00B93055" w:rsidRPr="0039590A" w:rsidRDefault="00B93055" w:rsidP="0039590A">
      <w:pPr>
        <w:rPr>
          <w:b/>
          <w:bCs/>
        </w:rPr>
      </w:pPr>
      <w:r w:rsidRPr="009B4B3C">
        <w:rPr>
          <w:b/>
          <w:bCs/>
          <w:rtl/>
        </w:rPr>
        <w:t xml:space="preserve">يتقاطع </w:t>
      </w:r>
      <w:r w:rsidRPr="009B4B3C">
        <w:rPr>
          <w:rFonts w:hint="cs"/>
          <w:b/>
          <w:bCs/>
          <w:rtl/>
        </w:rPr>
        <w:t>العمود</w:t>
      </w:r>
      <w:r w:rsidRPr="009B4B3C">
        <w:rPr>
          <w:b/>
          <w:bCs/>
          <w:rtl/>
        </w:rPr>
        <w:t xml:space="preserve"> على قطر دائرة</w:t>
      </w:r>
      <w:r w:rsidRPr="009B4B3C">
        <w:rPr>
          <w:rFonts w:hint="cs"/>
          <w:b/>
          <w:bCs/>
          <w:rtl/>
        </w:rPr>
        <w:t xml:space="preserve"> (من نهايته)</w:t>
      </w:r>
      <w:r w:rsidRPr="009B4B3C">
        <w:rPr>
          <w:b/>
          <w:bCs/>
          <w:rtl/>
        </w:rPr>
        <w:t xml:space="preserve"> مع المحيط عند نقطة فقط، وأي قطعة أخرى تمر بنهاية القطر تتقاطع مع الدائرة في نقطتين.</w:t>
      </w:r>
    </w:p>
    <w:p w14:paraId="1BF4A452" w14:textId="77777777" w:rsidR="00B93055" w:rsidRPr="009B4B3C" w:rsidRDefault="00B93055" w:rsidP="003E02E8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</w:t>
      </w:r>
      <m:oMath>
        <m:r>
          <m:rPr>
            <m:sty m:val="p"/>
          </m:rPr>
          <w:rPr>
            <w:rFonts w:ascii="Cambria Math" w:hAnsi="Cambria Math"/>
            <w:lang w:val="en-US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لى محيطها حيث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قطر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أيض</w:t>
      </w:r>
      <w:r w:rsidRPr="009B4B3C">
        <w:rPr>
          <w:rFonts w:hint="cs"/>
          <w:rtl/>
        </w:rPr>
        <w:t>ً</w:t>
      </w:r>
      <w:r w:rsidRPr="009B4B3C">
        <w:rPr>
          <w:rtl/>
        </w:rPr>
        <w:t xml:space="preserve">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يث ي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. ندعي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>:</w:t>
      </w:r>
    </w:p>
    <w:p w14:paraId="13509251" w14:textId="77777777" w:rsidR="00B93055" w:rsidRPr="009B4B3C" w:rsidRDefault="00B93055" w:rsidP="002D5667">
      <w:r w:rsidRPr="009B4B3C">
        <w:rPr>
          <w:rtl/>
        </w:rPr>
        <w:t xml:space="preserve">(1)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؛</w:t>
      </w:r>
    </w:p>
    <w:p w14:paraId="1509ED91" w14:textId="77777777" w:rsidR="00B93055" w:rsidRPr="009B4B3C" w:rsidRDefault="00B93055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38EB99BC" w14:textId="77777777" w:rsidR="00B93055" w:rsidRPr="009B4B3C" w:rsidRDefault="00B93055" w:rsidP="004B4536">
      <w:pPr>
        <w:jc w:val="center"/>
      </w:pPr>
      <w:r w:rsidRPr="009B4B3C">
        <w:rPr>
          <w:noProof/>
        </w:rPr>
        <w:drawing>
          <wp:inline distT="0" distB="0" distL="0" distR="0" wp14:anchorId="27656717" wp14:editId="7830A1E9">
            <wp:extent cx="2286000" cy="2339252"/>
            <wp:effectExtent l="0" t="0" r="0" b="4445"/>
            <wp:docPr id="219" name="Picture 2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33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594C4" w14:textId="77777777" w:rsidR="00B93055" w:rsidRPr="009B4B3C" w:rsidRDefault="00B93055" w:rsidP="004B4536">
      <w:pPr>
        <w:jc w:val="center"/>
        <w:rPr>
          <w:rtl/>
          <w:lang w:bidi="ar-EG"/>
        </w:rPr>
      </w:pPr>
      <w:r w:rsidRPr="009B4B3C">
        <w:rPr>
          <w:rFonts w:hint="cs"/>
          <w:rtl/>
          <w:lang w:bidi="ar-EG"/>
        </w:rPr>
        <w:t>الشكل 3-2-20: [3-16]</w:t>
      </w:r>
    </w:p>
    <w:p w14:paraId="56D90A61" w14:textId="77777777" w:rsidR="00B93055" w:rsidRPr="009B4B3C" w:rsidRDefault="00B93055" w:rsidP="002D5667"/>
    <w:p w14:paraId="5F7009A5" w14:textId="77777777" w:rsidR="00B93055" w:rsidRPr="009B4B3C" w:rsidRDefault="00B93055" w:rsidP="002D5667">
      <w:r w:rsidRPr="009B4B3C">
        <w:rPr>
          <w:rtl/>
        </w:rPr>
        <w:t xml:space="preserve">الادعاء 1: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مس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C</m:t>
        </m:r>
      </m:oMath>
      <w:r w:rsidRPr="009B4B3C">
        <w:rPr>
          <w:rFonts w:eastAsiaTheme="minorEastAsia"/>
          <w:rtl/>
        </w:rPr>
        <w:t xml:space="preserve">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682EFA0C" w14:textId="77777777" w:rsidR="00B93055" w:rsidRPr="009B4B3C" w:rsidRDefault="00B93055" w:rsidP="001B397F">
      <w:pPr>
        <w:rPr>
          <w:rFonts w:cs="Times New Roman"/>
        </w:rPr>
      </w:pPr>
      <w:r w:rsidRPr="009B4B3C">
        <w:rPr>
          <w:rFonts w:hint="cs"/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ي أي نقطة </w:t>
      </w:r>
      <w:r w:rsidRPr="009B4B3C">
        <w:rPr>
          <w:rtl/>
        </w:rPr>
        <w:t xml:space="preserve">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وأنشئ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I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I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I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. يترتب </w:t>
      </w:r>
      <w:proofErr w:type="gramStart"/>
      <w:r w:rsidRPr="009B4B3C">
        <w:rPr>
          <w:rtl/>
        </w:rPr>
        <w:t>علي</w:t>
      </w:r>
      <w:proofErr w:type="gramEnd"/>
      <w:r w:rsidRPr="009B4B3C">
        <w:rPr>
          <w:rtl/>
        </w:rPr>
        <w:t xml:space="preserve"> ذلك</w:t>
      </w:r>
      <w:r w:rsidRPr="009B4B3C">
        <w:rPr>
          <w:rFonts w:hint="cs"/>
          <w:rtl/>
        </w:rPr>
        <w:t xml:space="preserve">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I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. حسب [3-2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بالمثل، فإن كل نقطة أخرى في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</m:oMath>
      <w:r w:rsidRPr="009B4B3C">
        <w:rPr>
          <w:rtl/>
        </w:rPr>
        <w:t xml:space="preserve"> باستثناء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خارج 󠄀 </w:t>
      </w:r>
      <m:oMath>
        <m:r>
          <m:rPr>
            <m:sty m:val="p"/>
          </m:rPr>
          <w:rPr>
            <w:rFonts w:ascii="Cambria Math" w:hAnsi="Cambria Math" w:cs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من ثم،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6D3B88E8" w14:textId="77777777" w:rsidR="00B93055" w:rsidRPr="009B4B3C" w:rsidRDefault="00B93055" w:rsidP="002D5667">
      <w:r w:rsidRPr="009B4B3C">
        <w:rPr>
          <w:b/>
          <w:bCs/>
          <w:rtl/>
        </w:rPr>
        <w:t>الادعاء 2</w:t>
      </w:r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2000115D" w14:textId="77777777" w:rsidR="00B93055" w:rsidRPr="009B4B3C" w:rsidRDefault="00B93055" w:rsidP="002D5667"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H</m:t>
            </m:r>
          </m:e>
        </m:acc>
      </m:oMath>
      <w:r w:rsidRPr="009B4B3C">
        <w:rPr>
          <w:rtl/>
        </w:rPr>
        <w:t xml:space="preserve">. يترتب </w:t>
      </w:r>
      <w:proofErr w:type="gramStart"/>
      <w:r w:rsidRPr="009B4B3C">
        <w:rPr>
          <w:rtl/>
        </w:rPr>
        <w:t>علي</w:t>
      </w:r>
      <w:proofErr w:type="gramEnd"/>
      <w:r w:rsidRPr="009B4B3C">
        <w:rPr>
          <w:rtl/>
        </w:rPr>
        <w:t xml:space="preserve"> ذلك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لذلك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. حسب [3-2]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وبالتالي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G</m:t>
            </m:r>
          </m:e>
        </m:acc>
      </m:oMath>
      <w:r w:rsidRPr="009B4B3C">
        <w:rPr>
          <w:rtl/>
        </w:rPr>
        <w:t xml:space="preserve">، يجب أن تتقاطع أيضًا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بالتالي تقطعها.</w:t>
      </w:r>
    </w:p>
    <w:p w14:paraId="3DA6D19C" w14:textId="77777777" w:rsidR="00B93055" w:rsidRPr="009B4B3C" w:rsidRDefault="00B93055" w:rsidP="002D5667">
      <w:pPr>
        <w:rPr>
          <w:rtl/>
        </w:rPr>
      </w:pPr>
      <w:r w:rsidRPr="009B4B3C">
        <w:rPr>
          <w:rtl/>
        </w:rPr>
        <w:t>هذا يكمل الإثبات</w:t>
      </w:r>
    </w:p>
    <w:p w14:paraId="43C429AF" w14:textId="77777777" w:rsidR="00B93055" w:rsidRPr="009B4B3C" w:rsidRDefault="00B93055" w:rsidP="002D5667">
      <w:r w:rsidRPr="009B4B3C">
        <w:rPr>
          <w:rFonts w:hint="cs"/>
          <w:b/>
          <w:bCs/>
          <w:rtl/>
        </w:rPr>
        <w:t>تمارين</w:t>
      </w:r>
    </w:p>
    <w:p w14:paraId="577FFA83" w14:textId="77777777" w:rsidR="00B93055" w:rsidRPr="009B4B3C" w:rsidRDefault="00B93055" w:rsidP="001B397F">
      <w:r w:rsidRPr="009B4B3C">
        <w:rPr>
          <w:rtl/>
        </w:rPr>
        <w:lastRenderedPageBreak/>
        <w:t xml:space="preserve">1- </w:t>
      </w:r>
      <w:r w:rsidRPr="009B4B3C">
        <w:rPr>
          <w:rFonts w:hint="cs"/>
          <w:rtl/>
        </w:rPr>
        <w:t>لأي دائرتين متحدتي المركز</w:t>
      </w:r>
      <w:r w:rsidRPr="009B4B3C">
        <w:rPr>
          <w:rtl/>
        </w:rPr>
        <w:t xml:space="preserve">، جميع أوتار الدائرة الأكبر التي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الدائرة الأصغر تكون متساوية في الطول. [انظر الفصل الأخير للحصول على حل.]</w:t>
      </w:r>
    </w:p>
    <w:p w14:paraId="63BA488F" w14:textId="77777777" w:rsidR="00B93055" w:rsidRPr="009B4B3C" w:rsidRDefault="00B93055" w:rsidP="002D5667">
      <w:r w:rsidRPr="009B4B3C">
        <w:rPr>
          <w:rtl/>
        </w:rPr>
        <w:t>2- أنشئ خط موازٍ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خط يمس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ة.</w:t>
      </w:r>
    </w:p>
    <w:p w14:paraId="7C7E6F09" w14:textId="77777777" w:rsidR="00B93055" w:rsidRPr="009B4B3C" w:rsidRDefault="00B93055" w:rsidP="002D5667">
      <w:r w:rsidRPr="009B4B3C">
        <w:rPr>
          <w:rtl/>
        </w:rPr>
        <w:t xml:space="preserve">3- أنشئ خطًا عموديًا على </w:t>
      </w:r>
      <w:r w:rsidRPr="009B4B3C">
        <w:rPr>
          <w:rFonts w:hint="cs"/>
          <w:rtl/>
        </w:rPr>
        <w:t>أي خط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w:r w:rsidRPr="009B4B3C">
        <w:rPr>
          <w:rFonts w:hint="cs"/>
          <w:rtl/>
          <w:lang w:bidi="ar-EG"/>
        </w:rPr>
        <w:t>أي دائرة</w:t>
      </w:r>
      <w:r w:rsidRPr="009B4B3C">
        <w:rPr>
          <w:rtl/>
        </w:rPr>
        <w:t>.</w:t>
      </w:r>
    </w:p>
    <w:p w14:paraId="1976AB5A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أنشئ دائرة مركزها عند نقطة معينة</w:t>
      </w:r>
    </w:p>
    <w:p w14:paraId="78985191" w14:textId="77777777" w:rsidR="00B93055" w:rsidRPr="009B4B3C" w:rsidRDefault="00B93055" w:rsidP="002D5667">
      <w:r w:rsidRPr="009B4B3C">
        <w:rPr>
          <w:rtl/>
        </w:rPr>
        <w:t>(أ) و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خطاً معيناً؛</w:t>
      </w:r>
    </w:p>
    <w:p w14:paraId="067E1886" w14:textId="77777777" w:rsidR="00B93055" w:rsidRPr="009B4B3C" w:rsidRDefault="00B93055" w:rsidP="002D5667">
      <w:r w:rsidRPr="009B4B3C">
        <w:rPr>
          <w:rtl/>
        </w:rPr>
        <w:t>(ب) وت</w:t>
      </w:r>
      <w:r w:rsidRPr="009B4B3C">
        <w:rPr>
          <w:rFonts w:hint="cs"/>
          <w:rtl/>
        </w:rPr>
        <w:t xml:space="preserve">مس </w:t>
      </w:r>
      <w:r w:rsidRPr="009B4B3C">
        <w:rPr>
          <w:rtl/>
        </w:rPr>
        <w:t>دائرة معينة.</w:t>
      </w:r>
    </w:p>
    <w:p w14:paraId="2E7F6F13" w14:textId="77777777" w:rsidR="00B93055" w:rsidRPr="009B4B3C" w:rsidRDefault="00B93055" w:rsidP="002D5667">
      <w:pPr>
        <w:rPr>
          <w:rFonts w:cs="Times New Roman"/>
        </w:rPr>
      </w:pPr>
      <w:r w:rsidRPr="009B4B3C">
        <w:rPr>
          <w:rtl/>
        </w:rPr>
        <w:t>كم عدد الحلول لهذه الحالة</w:t>
      </w:r>
      <w:r w:rsidRPr="009B4B3C">
        <w:rPr>
          <w:rFonts w:ascii="Cambria Math" w:hAnsi="Cambria Math" w:cs="Times New Roman" w:hint="cs"/>
          <w:rtl/>
        </w:rPr>
        <w:t>؟</w:t>
      </w:r>
    </w:p>
    <w:p w14:paraId="69D4EDB0" w14:textId="77777777" w:rsidR="00B93055" w:rsidRPr="009B4B3C" w:rsidRDefault="00B93055" w:rsidP="00F63E40">
      <w:pPr>
        <w:rPr>
          <w:rFonts w:cs="Times New Roman"/>
        </w:rPr>
      </w:pPr>
      <w:r w:rsidRPr="009B4B3C">
        <w:rPr>
          <w:rtl/>
        </w:rPr>
        <w:t xml:space="preserve">5- أنشئ دائرة </w:t>
      </w:r>
      <w:r w:rsidRPr="009B4B3C">
        <w:rPr>
          <w:rFonts w:hint="cs"/>
          <w:rtl/>
        </w:rPr>
        <w:t>لها</w:t>
      </w:r>
      <w:r w:rsidRPr="009B4B3C">
        <w:rPr>
          <w:rtl/>
        </w:rPr>
        <w:t xml:space="preserve"> نصف قطر معين </w:t>
      </w:r>
      <w:r w:rsidRPr="009B4B3C">
        <w:rPr>
          <w:rFonts w:hint="cs"/>
          <w:rtl/>
        </w:rPr>
        <w:t>وتم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خطين معينين</w:t>
      </w:r>
      <w:r w:rsidRPr="009B4B3C">
        <w:rPr>
          <w:rtl/>
        </w:rPr>
        <w:t>. كم عدد الحلول</w:t>
      </w:r>
      <w:r w:rsidRPr="009B4B3C">
        <w:rPr>
          <w:rFonts w:ascii="Cambria Math" w:hAnsi="Cambria Math" w:cs="Times New Roman" w:hint="cs"/>
          <w:rtl/>
        </w:rPr>
        <w:t>؟</w:t>
      </w:r>
    </w:p>
    <w:p w14:paraId="28AF6536" w14:textId="77777777" w:rsidR="00B93055" w:rsidRPr="009B4B3C" w:rsidRDefault="00B93055" w:rsidP="002D5667">
      <w:r w:rsidRPr="009B4B3C">
        <w:rPr>
          <w:rtl/>
        </w:rPr>
        <w:t xml:space="preserve">6- جد المحل الهندسي لمراكز نظام من الدوائر التي </w:t>
      </w:r>
      <w:r w:rsidRPr="009B4B3C">
        <w:rPr>
          <w:rFonts w:hint="cs"/>
          <w:rtl/>
        </w:rPr>
        <w:t>تمس أي خطين</w:t>
      </w:r>
      <w:r w:rsidRPr="009B4B3C">
        <w:rPr>
          <w:rtl/>
        </w:rPr>
        <w:t>.</w:t>
      </w:r>
    </w:p>
    <w:p w14:paraId="6BCA8E26" w14:textId="77777777" w:rsidR="00B93055" w:rsidRPr="009B4B3C" w:rsidRDefault="00B93055" w:rsidP="00F63E40">
      <w:r w:rsidRPr="009B4B3C">
        <w:rPr>
          <w:rtl/>
        </w:rPr>
        <w:t xml:space="preserve">7- أنشئ دائرة لها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نصف قطر </w:t>
      </w:r>
      <w:r w:rsidRPr="009B4B3C">
        <w:rPr>
          <w:rFonts w:hint="cs"/>
          <w:rtl/>
        </w:rPr>
        <w:t xml:space="preserve">وتمس أي </w:t>
      </w:r>
      <w:r w:rsidRPr="009B4B3C">
        <w:rPr>
          <w:rtl/>
        </w:rPr>
        <w:t xml:space="preserve">دائرة </w:t>
      </w:r>
      <w:r w:rsidRPr="009B4B3C">
        <w:rPr>
          <w:rFonts w:hint="cs"/>
          <w:rtl/>
        </w:rPr>
        <w:t xml:space="preserve">وأي </w:t>
      </w:r>
      <w:r w:rsidRPr="009B4B3C">
        <w:rPr>
          <w:rtl/>
        </w:rPr>
        <w:t xml:space="preserve">خط أو </w:t>
      </w:r>
      <w:r w:rsidRPr="009B4B3C">
        <w:rPr>
          <w:rFonts w:hint="cs"/>
          <w:rtl/>
        </w:rPr>
        <w:t xml:space="preserve">تمس أي </w:t>
      </w:r>
      <w:r w:rsidRPr="009B4B3C">
        <w:rPr>
          <w:rtl/>
        </w:rPr>
        <w:t>دائرتين.</w:t>
      </w:r>
    </w:p>
    <w:p w14:paraId="54BC3739" w14:textId="77777777" w:rsidR="00B93055" w:rsidRPr="009B4B3C" w:rsidRDefault="00B93055" w:rsidP="002D5667"/>
    <w:p w14:paraId="539F6371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4B6C8CF" w14:textId="77777777" w:rsidR="00B93055" w:rsidRPr="009B4B3C" w:rsidRDefault="00B93055" w:rsidP="00A80342">
      <w:pPr>
        <w:pStyle w:val="Heading3"/>
      </w:pPr>
      <w:r w:rsidRPr="009B4B3C">
        <w:rPr>
          <w:rtl/>
        </w:rPr>
        <w:lastRenderedPageBreak/>
        <w:t>القضية 3-1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proofErr w:type="spellStart"/>
      <w:r w:rsidRPr="009B4B3C">
        <w:rPr>
          <w:rtl/>
        </w:rPr>
        <w:t>المماسات</w:t>
      </w:r>
      <w:proofErr w:type="spellEnd"/>
      <w:r w:rsidRPr="009B4B3C">
        <w:rPr>
          <w:rtl/>
        </w:rPr>
        <w:t xml:space="preserve"> للدوائر I.</w:t>
      </w:r>
    </w:p>
    <w:p w14:paraId="1342701D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>من الممكن بناء مماس ل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>دائرة من نقطة خارج الدائرة.</w:t>
      </w:r>
    </w:p>
    <w:p w14:paraId="76D3C3E0" w14:textId="77777777" w:rsidR="00B93055" w:rsidRPr="009B4B3C" w:rsidRDefault="00B93055" w:rsidP="002D5667">
      <w:pPr>
        <w:rPr>
          <w:rtl/>
          <w:lang w:val="en-US"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نرغب في بناء </w:t>
      </w:r>
      <w:r w:rsidRPr="009B4B3C">
        <w:rPr>
          <w:rFonts w:hint="cs"/>
          <w:rtl/>
        </w:rPr>
        <w:t>ال</w:t>
      </w:r>
      <w:r w:rsidRPr="009B4B3C">
        <w:rPr>
          <w:rtl/>
        </w:rPr>
        <w:t>مماس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 لـ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●O</m:t>
        </m:r>
      </m:oMath>
      <w:r w:rsidRPr="009B4B3C">
        <w:rPr>
          <w:rFonts w:eastAsiaTheme="minorEastAsia" w:hint="cs"/>
          <w:lang w:bidi="ar-EG"/>
        </w:rPr>
        <w:t>.</w:t>
      </w:r>
    </w:p>
    <w:p w14:paraId="350E632F" w14:textId="77777777" w:rsidR="00B93055" w:rsidRPr="009B4B3C" w:rsidRDefault="00B93055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7CC06F90" wp14:editId="7D84D454">
            <wp:extent cx="2286000" cy="3598513"/>
            <wp:effectExtent l="0" t="0" r="0" b="2540"/>
            <wp:docPr id="220" name="Picture 22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dia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59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D0D4" w14:textId="77777777" w:rsidR="00B93055" w:rsidRPr="009B4B3C" w:rsidRDefault="00B93055" w:rsidP="004B4536">
      <w:pPr>
        <w:jc w:val="center"/>
      </w:pPr>
      <w:r w:rsidRPr="009B4B3C">
        <w:rPr>
          <w:rFonts w:hint="cs"/>
          <w:rtl/>
        </w:rPr>
        <w:t xml:space="preserve">الشكل 3-2-21: [3-17]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9B4B3C">
        <w:rPr>
          <w:rFonts w:hint="cs"/>
          <w:rtl/>
        </w:rPr>
        <w:t xml:space="preserve"> )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9B4B3C">
        <w:rPr>
          <w:rFonts w:hint="cs"/>
          <w:rtl/>
        </w:rPr>
        <w:t xml:space="preserve"> )</w:t>
      </w:r>
    </w:p>
    <w:p w14:paraId="07FB04D3" w14:textId="77777777" w:rsidR="00B93055" w:rsidRPr="009B4B3C" w:rsidRDefault="00B93055" w:rsidP="006F30B6">
      <w:pPr>
        <w:rPr>
          <w:rtl/>
        </w:rPr>
      </w:pPr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Fonts w:hint="cs"/>
          <w:rtl/>
        </w:rPr>
        <w:t xml:space="preserve"> التي مركزها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</w:t>
      </w:r>
      <w:proofErr w:type="gramStart"/>
      <w:r w:rsidRPr="009B4B3C">
        <w:rPr>
          <w:rFonts w:hint="cs"/>
          <w:rtl/>
        </w:rPr>
        <w:t>و نصف</w:t>
      </w:r>
      <w:proofErr w:type="gramEnd"/>
      <w:r w:rsidRPr="009B4B3C">
        <w:rPr>
          <w:rFonts w:hint="cs"/>
          <w:rtl/>
        </w:rPr>
        <w:t xml:space="preserve"> قطره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، </w:t>
      </w:r>
      <w:r w:rsidRPr="009B4B3C">
        <w:rPr>
          <w:rtl/>
        </w:rPr>
        <w:t xml:space="preserve">أيضا أنشئ 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.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المماس المطلوب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</w:p>
    <w:p w14:paraId="43F4C1C8" w14:textId="77777777" w:rsidR="00B93055" w:rsidRPr="009B4B3C" w:rsidRDefault="00B93055" w:rsidP="006F30B6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. في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، وكل</w:t>
      </w:r>
      <w:r w:rsidRPr="009B4B3C">
        <w:rPr>
          <w:rFonts w:hint="cs"/>
          <w:rtl/>
        </w:rPr>
        <w:t xml:space="preserve"> مثلث</w:t>
      </w:r>
      <w:r w:rsidRPr="009B4B3C">
        <w:rPr>
          <w:rtl/>
        </w:rPr>
        <w:t xml:space="preserve"> ي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>شار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C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eastAsiaTheme="minorEastAsia" w:hint="cs"/>
          <w:rtl/>
          <w:lang w:val="en-US"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Fonts w:eastAsiaTheme="minorEastAsia"/>
        </w:rPr>
        <w:br/>
      </w:r>
      <m:oMath>
        <m:r>
          <m:rPr>
            <m:sty m:val="p"/>
          </m:rPr>
          <w:rPr>
            <w:rFonts w:ascii="Cambria Math" w:hAnsi="Cambria Math"/>
          </w:rPr>
          <m:t>∠OCA=∠OBP</m:t>
        </m:r>
      </m:oMath>
      <w:r w:rsidRPr="009B4B3C">
        <w:rPr>
          <w:rtl/>
        </w:rPr>
        <w:t>.</w:t>
      </w:r>
    </w:p>
    <w:p w14:paraId="1FBAF92A" w14:textId="77777777" w:rsidR="00B93055" w:rsidRPr="009B4B3C" w:rsidRDefault="00B93055" w:rsidP="006F30B6">
      <w:r w:rsidRPr="009B4B3C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A</m:t>
        </m:r>
      </m:oMath>
      <w:r w:rsidRPr="009B4B3C">
        <w:rPr>
          <w:rtl/>
        </w:rPr>
        <w:t xml:space="preserve"> قائمة حسب </w:t>
      </w:r>
      <w:r w:rsidRPr="009B4B3C">
        <w:rPr>
          <w:rFonts w:hint="cs"/>
          <w:rtl/>
        </w:rPr>
        <w:t>الإنشاء</w:t>
      </w:r>
      <w:r w:rsidRPr="009B4B3C">
        <w:rPr>
          <w:rtl/>
        </w:rPr>
        <w:t xml:space="preserve">؛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BP</m:t>
        </m:r>
      </m:oMath>
      <w:r w:rsidRPr="009B4B3C">
        <w:rPr>
          <w:rtl/>
        </w:rPr>
        <w:t xml:space="preserve"> قائمة، وحسب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[3-16]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Fonts w:eastAsiaTheme="minorEastAsia" w:hint="cs"/>
          <w:rtl/>
        </w:rPr>
        <w:t xml:space="preserve"> تمس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حسب التعريف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ئنا. 󠄀</w:t>
      </w:r>
    </w:p>
    <w:p w14:paraId="62F57C20" w14:textId="77777777" w:rsidR="00B93055" w:rsidRPr="009B4B3C" w:rsidRDefault="00B93055" w:rsidP="002D5667"/>
    <w:p w14:paraId="7EA7B67B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 xml:space="preserve">لإنشاء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9B4B3C">
        <w:rPr>
          <w:rtl/>
        </w:rPr>
        <w:t xml:space="preserve"> و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، فس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 xml:space="preserve"> هو المماس الثاني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03108B3E" w14:textId="77777777" w:rsidR="00B93055" w:rsidRPr="009B4B3C" w:rsidRDefault="00B93055" w:rsidP="002D5667">
      <w:pPr>
        <w:rPr>
          <w:b/>
          <w:bCs/>
          <w:rtl/>
          <w:lang w:bidi="ar-EG"/>
        </w:rPr>
      </w:pPr>
      <w:r w:rsidRPr="009B4B3C">
        <w:rPr>
          <w:rFonts w:hint="cs"/>
          <w:b/>
          <w:bCs/>
          <w:rtl/>
          <w:lang w:bidi="ar-EG"/>
        </w:rPr>
        <w:t>تمارين</w:t>
      </w:r>
    </w:p>
    <w:p w14:paraId="2CBA750F" w14:textId="77777777" w:rsidR="00B93055" w:rsidRPr="009B4B3C" w:rsidRDefault="00B93055" w:rsidP="002D5667">
      <w:r w:rsidRPr="009B4B3C">
        <w:rPr>
          <w:rtl/>
        </w:rPr>
        <w:t>1- أثبت أن المماس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D</m:t>
            </m:r>
          </m:e>
        </m:acc>
      </m:oMath>
      <w:r w:rsidRPr="009B4B3C">
        <w:rPr>
          <w:rtl/>
        </w:rPr>
        <w:t xml:space="preserve"> في [3-17] متساويان في الطول لأن مربع كل منهما يساوي مرب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ناقص مربع نصف القطر.</w:t>
      </w:r>
    </w:p>
    <w:p w14:paraId="08298863" w14:textId="77777777" w:rsidR="00B93055" w:rsidRPr="009B4B3C" w:rsidRDefault="00B93055" w:rsidP="002D5667">
      <w:r w:rsidRPr="009B4B3C">
        <w:rPr>
          <w:rtl/>
        </w:rPr>
        <w:lastRenderedPageBreak/>
        <w:t>2- إذا كان الشكل الرباعي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إن مجموع طولي أي ضلعين متقابلين يساوي مجموع طولي الضلعين الآخرين.</w:t>
      </w:r>
    </w:p>
    <w:p w14:paraId="3C61F078" w14:textId="77777777" w:rsidR="00B93055" w:rsidRPr="009B4B3C" w:rsidRDefault="00B93055" w:rsidP="002D5667">
      <w:r w:rsidRPr="009B4B3C">
        <w:rPr>
          <w:rtl/>
        </w:rPr>
        <w:t>3- إذا كان متوازي الأضلاع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لا بد أن يكون معينًا، ومن ثم يتقاطع قطري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المركز.</w:t>
      </w:r>
    </w:p>
    <w:p w14:paraId="1452EF68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تقاطعت مع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فعندئذٍ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D</m:t>
            </m:r>
          </m:e>
        </m:acc>
      </m:oMath>
    </w:p>
    <w:p w14:paraId="4CB72B04" w14:textId="77777777" w:rsidR="00B93055" w:rsidRPr="009B4B3C" w:rsidRDefault="00B93055" w:rsidP="002D5667">
      <w:r w:rsidRPr="009B4B3C">
        <w:rPr>
          <w:rtl/>
        </w:rPr>
        <w:t xml:space="preserve">5- المحل الهندسي لتقاطع مماسين متساويين لدائرتين هو قطعة (تسمى المحور </w:t>
      </w:r>
      <w:r w:rsidRPr="009B4B3C">
        <w:rPr>
          <w:rFonts w:hint="cs"/>
          <w:rtl/>
        </w:rPr>
        <w:t>الأساسي</w:t>
      </w:r>
      <w:r w:rsidRPr="009B4B3C">
        <w:t xml:space="preserve"> </w:t>
      </w:r>
      <w:r w:rsidRPr="009B4B3C">
        <w:rPr>
          <w:rFonts w:hint="cs"/>
          <w:rtl/>
          <w:lang w:bidi="ar-EG"/>
        </w:rPr>
        <w:t>أو خط القوة</w:t>
      </w:r>
      <w:r w:rsidRPr="009B4B3C">
        <w:rPr>
          <w:rtl/>
        </w:rPr>
        <w:t xml:space="preserve"> للدائرتين).</w:t>
      </w:r>
    </w:p>
    <w:p w14:paraId="29FA282C" w14:textId="77777777" w:rsidR="00B93055" w:rsidRPr="009B4B3C" w:rsidRDefault="00B93055" w:rsidP="002D5667">
      <w:r w:rsidRPr="009B4B3C">
        <w:rPr>
          <w:rtl/>
        </w:rPr>
        <w:t xml:space="preserve">6- جد نقطة بشرط أن </w:t>
      </w:r>
      <w:r w:rsidRPr="009B4B3C">
        <w:rPr>
          <w:rFonts w:hint="cs"/>
          <w:rtl/>
        </w:rPr>
        <w:t xml:space="preserve">تكون </w:t>
      </w:r>
      <w:proofErr w:type="spellStart"/>
      <w:r w:rsidRPr="009B4B3C">
        <w:rPr>
          <w:rFonts w:hint="cs"/>
          <w:rtl/>
        </w:rPr>
        <w:t>المماسات</w:t>
      </w:r>
      <w:proofErr w:type="spellEnd"/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منها إلى أي </w:t>
      </w:r>
      <w:r w:rsidRPr="009B4B3C">
        <w:rPr>
          <w:rtl/>
        </w:rPr>
        <w:t>ثلاث دوائر</w:t>
      </w:r>
      <w:r w:rsidRPr="009B4B3C">
        <w:rPr>
          <w:rFonts w:hint="cs"/>
          <w:rtl/>
        </w:rPr>
        <w:t xml:space="preserve"> متساوية</w:t>
      </w:r>
      <w:r w:rsidRPr="009B4B3C">
        <w:rPr>
          <w:rtl/>
        </w:rPr>
        <w:t>. (تسمى هذه النقطة بالمركز الأساسي للدوائر الثلاث).</w:t>
      </w:r>
    </w:p>
    <w:p w14:paraId="7CE3F327" w14:textId="77777777" w:rsidR="00B93055" w:rsidRPr="009B4B3C" w:rsidRDefault="00B93055" w:rsidP="002D5667">
      <w:r w:rsidRPr="009B4B3C">
        <w:rPr>
          <w:rtl/>
        </w:rPr>
        <w:t xml:space="preserve">7- اثبت أن </w:t>
      </w:r>
      <w:r w:rsidRPr="009B4B3C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يساوي مربع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(ملاحظة: </w:t>
      </w:r>
      <w:r w:rsidRPr="009B4B3C">
        <w:rPr>
          <w:rFonts w:hint="cs"/>
          <w:rtl/>
        </w:rPr>
        <w:t>نحدد موقع</w:t>
      </w:r>
      <w:r w:rsidRPr="009B4B3C">
        <w:rPr>
          <w:rtl/>
        </w:rPr>
        <w:t xml:space="preserve"> النقاط </w:t>
      </w:r>
      <w:r w:rsidRPr="009B4B3C">
        <w:rPr>
          <w:rFonts w:hint="cs"/>
          <w:rtl/>
        </w:rPr>
        <w:t xml:space="preserve">المتعاكسة </w:t>
      </w:r>
      <w:r w:rsidRPr="009B4B3C">
        <w:rPr>
          <w:rtl/>
        </w:rPr>
        <w:t xml:space="preserve">بالنسبة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 انظر التعريف أدناه.)</w:t>
      </w:r>
    </w:p>
    <w:p w14:paraId="4FF410D5" w14:textId="77777777" w:rsidR="00B93055" w:rsidRPr="009B4B3C" w:rsidRDefault="00B93055" w:rsidP="002D5667">
      <w:r w:rsidRPr="009B4B3C">
        <w:rPr>
          <w:rtl/>
        </w:rPr>
        <w:t xml:space="preserve">8- الجزء المقطوع على مماس متغير </w:t>
      </w:r>
      <w:r w:rsidRPr="009B4B3C">
        <w:rPr>
          <w:rFonts w:hint="cs"/>
          <w:rtl/>
        </w:rPr>
        <w:t>بواسطة</w:t>
      </w:r>
      <w:r w:rsidRPr="009B4B3C">
        <w:rPr>
          <w:rtl/>
        </w:rPr>
        <w:t xml:space="preserve"> مماسين ثابتين يقف مقابل زاوية ثابتة عند المركز.</w:t>
      </w:r>
    </w:p>
    <w:p w14:paraId="6136AA59" w14:textId="77777777" w:rsidR="00B93055" w:rsidRPr="009B4B3C" w:rsidRDefault="00B93055" w:rsidP="002D5667">
      <w:r w:rsidRPr="009B4B3C">
        <w:rPr>
          <w:rtl/>
        </w:rPr>
        <w:t>9- أنشئ مماسًا مشتركًا لدائرتين. وضح كيفية بناء قطعة تقطع دائرتين بشرط أن تكون الأوتار المقطوعة ذات أطوال معينة.</w:t>
      </w:r>
    </w:p>
    <w:p w14:paraId="0931F28D" w14:textId="77777777" w:rsidR="00B93055" w:rsidRPr="009B4B3C" w:rsidRDefault="00B93055" w:rsidP="002D5667">
      <w:r w:rsidRPr="009B4B3C">
        <w:rPr>
          <w:rtl/>
        </w:rPr>
        <w:t>10- اثبت [لازمة. 3-17-1].</w:t>
      </w:r>
    </w:p>
    <w:p w14:paraId="5C32B302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00A3EE0" w14:textId="77777777" w:rsidR="00B93055" w:rsidRPr="009B4B3C" w:rsidRDefault="00B93055" w:rsidP="003B0224">
      <w:pPr>
        <w:pStyle w:val="Heading3"/>
      </w:pPr>
      <w:r w:rsidRPr="009B4B3C">
        <w:rPr>
          <w:rtl/>
        </w:rPr>
        <w:lastRenderedPageBreak/>
        <w:t>القضية 3-1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proofErr w:type="spellStart"/>
      <w:r w:rsidRPr="009B4B3C">
        <w:rPr>
          <w:rtl/>
        </w:rPr>
        <w:t>المماسات</w:t>
      </w:r>
      <w:proofErr w:type="spellEnd"/>
      <w:r w:rsidRPr="009B4B3C">
        <w:rPr>
          <w:rtl/>
        </w:rPr>
        <w:t xml:space="preserve"> على الدوائر II.</w:t>
      </w:r>
    </w:p>
    <w:p w14:paraId="441AE779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</w:rPr>
        <w:t>مس</w:t>
      </w:r>
      <w:r w:rsidRPr="009B4B3C">
        <w:rPr>
          <w:b/>
          <w:bCs/>
          <w:rtl/>
        </w:rPr>
        <w:t xml:space="preserve"> خط دائرة، فإن القطعة من مركز الدائرة إلى نقطة التقاطع مع الخط تكون عمودية على الخط.</w:t>
      </w:r>
    </w:p>
    <w:p w14:paraId="572EED77" w14:textId="77777777" w:rsidR="00B93055" w:rsidRPr="009B4B3C" w:rsidRDefault="00B93055" w:rsidP="003B022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محيطها، و</w:t>
      </w:r>
      <w:r w:rsidRPr="009B4B3C">
        <w:rPr>
          <w:rFonts w:hint="cs"/>
          <w:rtl/>
        </w:rPr>
        <w:t xml:space="preserve">أيضًا أنشئ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󠄀وندعي أنه إذا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س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فإ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3E58C646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6BD2A5CE" wp14:editId="0B2FC374">
            <wp:extent cx="2743200" cy="2009042"/>
            <wp:effectExtent l="0" t="0" r="0" b="0"/>
            <wp:docPr id="221" name="Picture 2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0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B2F50" w14:textId="77777777" w:rsidR="00B93055" w:rsidRPr="009B4B3C" w:rsidRDefault="00B93055" w:rsidP="003B0224">
      <w:pPr>
        <w:jc w:val="center"/>
      </w:pPr>
      <w:r w:rsidRPr="009B4B3C">
        <w:rPr>
          <w:rtl/>
        </w:rPr>
        <w:t>الشكل 3-2-22: [3-18]</w:t>
      </w:r>
    </w:p>
    <w:p w14:paraId="1E12FFA2" w14:textId="77777777" w:rsidR="00B93055" w:rsidRPr="009B4B3C" w:rsidRDefault="00B93055" w:rsidP="003B0224">
      <w:r w:rsidRPr="009B4B3C">
        <w:rPr>
          <w:rtl/>
        </w:rPr>
        <w:t xml:space="preserve">افترض بدلاً من ذلك أن </w:t>
      </w:r>
      <w:r w:rsidRPr="009B4B3C">
        <w:rPr>
          <w:rFonts w:hint="cs"/>
          <w:rtl/>
        </w:rPr>
        <w:t xml:space="preserve">قطعة أخر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المركز بشرط 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لأن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GC</m:t>
        </m:r>
      </m:oMath>
      <w:r w:rsidRPr="009B4B3C">
        <w:rPr>
          <w:rtl/>
        </w:rPr>
        <w:t xml:space="preserve"> قائمة حسب الفرضية،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G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جب أن تكون </w:t>
      </w:r>
      <w:r w:rsidRPr="009B4B3C">
        <w:rPr>
          <w:rtl/>
        </w:rPr>
        <w:t>حاد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[1-17]. حسب [1-19]،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>لكن</w:t>
      </w:r>
      <w:r w:rsidRPr="009B4B3C">
        <w:rPr>
          <w:lang w:bidi="ar-EG"/>
        </w:rPr>
        <w:br/>
      </w:r>
      <w:r w:rsidRPr="009B4B3C">
        <w:rPr>
          <w:rFonts w:hint="cs"/>
          <w:rtl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=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F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من ثم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󠄀</w:t>
      </w:r>
    </w:p>
    <w:p w14:paraId="59E5AF29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B7D9268" w14:textId="77777777" w:rsidR="00B93055" w:rsidRPr="009B4B3C" w:rsidRDefault="00B93055" w:rsidP="004A1F37">
      <w:pPr>
        <w:pStyle w:val="Heading3"/>
      </w:pPr>
      <w:r w:rsidRPr="009B4B3C">
        <w:rPr>
          <w:rtl/>
        </w:rPr>
        <w:lastRenderedPageBreak/>
        <w:t xml:space="preserve">القضية 3-19- </w:t>
      </w:r>
      <w:proofErr w:type="spellStart"/>
      <w:r w:rsidRPr="009B4B3C">
        <w:rPr>
          <w:rtl/>
        </w:rPr>
        <w:t>المماسات</w:t>
      </w:r>
      <w:proofErr w:type="spellEnd"/>
      <w:r w:rsidRPr="009B4B3C">
        <w:rPr>
          <w:rtl/>
        </w:rPr>
        <w:t xml:space="preserve"> للدوائر III.</w:t>
      </w:r>
    </w:p>
    <w:p w14:paraId="7B6689CD" w14:textId="77777777" w:rsidR="00B93055" w:rsidRPr="0039590A" w:rsidRDefault="00B93055" w:rsidP="004A1F37">
      <w:pPr>
        <w:rPr>
          <w:b/>
          <w:bCs/>
        </w:rPr>
      </w:pPr>
      <w:r w:rsidRPr="0039590A">
        <w:rPr>
          <w:rFonts w:hint="cs"/>
          <w:b/>
          <w:bCs/>
          <w:rtl/>
        </w:rPr>
        <w:t>لأي</w:t>
      </w:r>
      <w:r w:rsidRPr="0039590A">
        <w:rPr>
          <w:b/>
          <w:bCs/>
          <w:rtl/>
        </w:rPr>
        <w:t xml:space="preserve"> خط مماس لدائرة، </w:t>
      </w:r>
      <w:r w:rsidRPr="0039590A">
        <w:rPr>
          <w:rFonts w:hint="cs"/>
          <w:b/>
          <w:bCs/>
          <w:rtl/>
        </w:rPr>
        <w:t>يمر</w:t>
      </w:r>
      <w:r w:rsidRPr="0039590A">
        <w:rPr>
          <w:b/>
          <w:bCs/>
          <w:rtl/>
        </w:rPr>
        <w:t xml:space="preserve"> العمودي المبني من نقطة التقاطع عبر مركز الدائرة.</w:t>
      </w:r>
    </w:p>
    <w:p w14:paraId="27C17E80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. ندعي أنه إذا كا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يحتوي 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>.</w:t>
      </w:r>
    </w:p>
    <w:p w14:paraId="451EC63F" w14:textId="4C60EFA1" w:rsidR="00B93055" w:rsidRPr="009B4B3C" w:rsidRDefault="003D3A5C" w:rsidP="003D3A5C">
      <w:pPr>
        <w:jc w:val="center"/>
      </w:pPr>
      <w:r w:rsidRPr="003D3A5C">
        <w:rPr>
          <w:rFonts w:cs="Calibri"/>
          <w:rtl/>
        </w:rPr>
        <w:drawing>
          <wp:inline distT="0" distB="0" distL="0" distR="0" wp14:anchorId="3DD5C682" wp14:editId="2D74DAA9">
            <wp:extent cx="2773500" cy="2579914"/>
            <wp:effectExtent l="0" t="0" r="825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9729" cy="258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83F3F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3: [3-19]</w:t>
      </w:r>
    </w:p>
    <w:p w14:paraId="798F1DFD" w14:textId="77777777" w:rsidR="00B93055" w:rsidRPr="009B4B3C" w:rsidRDefault="00B93055" w:rsidP="004A1F37">
      <w:r w:rsidRPr="009B4B3C">
        <w:rPr>
          <w:rtl/>
        </w:rPr>
        <w:t xml:space="preserve">افترض خلاف ذلك: 󠄀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  <w:lang w:bidi="ar-EG"/>
        </w:rPr>
        <w:t xml:space="preserve">لاحظ </w:t>
      </w:r>
      <w:r w:rsidRPr="009B4B3C">
        <w:rPr>
          <w:rFonts w:hint="cs"/>
          <w:rtl/>
        </w:rPr>
        <w:t>أن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 xml:space="preserve">∠OAC&gt;0 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ل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>مبنية من المركز إلى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التقاطع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سب [3-18].  ل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>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9B4B3C">
        <w:rPr>
          <w:rtl/>
        </w:rPr>
        <w:t xml:space="preserve"> قائمت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027E6568" w14:textId="77777777" w:rsidR="00B93055" w:rsidRPr="009B4B3C" w:rsidRDefault="00B93055" w:rsidP="004A1F37">
      <w:r w:rsidRPr="009B4B3C">
        <w:rPr>
          <w:rtl/>
        </w:rPr>
        <w:t xml:space="preserve">يترتب على ذلك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>بالتالي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</w:t>
      </w:r>
      <w:r w:rsidRPr="009B4B3C">
        <w:br/>
      </w:r>
      <w:r w:rsidRPr="009B4B3C">
        <w:rPr>
          <w:rtl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المركز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>. 󠄀</w:t>
      </w:r>
    </w:p>
    <w:p w14:paraId="4604E8E0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إذا </w:t>
      </w:r>
      <w:r w:rsidRPr="009B4B3C">
        <w:rPr>
          <w:rFonts w:hint="cs"/>
          <w:rtl/>
        </w:rPr>
        <w:t xml:space="preserve">مست مجموعة من </w:t>
      </w:r>
      <w:r w:rsidRPr="009B4B3C">
        <w:rPr>
          <w:rtl/>
        </w:rPr>
        <w:t xml:space="preserve">الدوائر نفس الخط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نفس النقطة، فإن المحل الهندسي لمراكزها يكون عموديًا على الخط عند النقطة.</w:t>
      </w:r>
    </w:p>
    <w:p w14:paraId="4566A5A8" w14:textId="77777777" w:rsidR="00B93055" w:rsidRPr="009B4B3C" w:rsidRDefault="00B93055" w:rsidP="002D5667">
      <w:r w:rsidRPr="009B4B3C">
        <w:rPr>
          <w:rtl/>
        </w:rPr>
        <w:t>اللازمة 3-19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نفترض أن لدينا دائرة وأي </w:t>
      </w:r>
      <w:r w:rsidRPr="009B4B3C">
        <w:rPr>
          <w:rFonts w:hint="cs"/>
          <w:rtl/>
        </w:rPr>
        <w:t>اثنين من الآتي</w:t>
      </w:r>
      <w:r w:rsidRPr="009B4B3C">
        <w:rPr>
          <w:rtl/>
        </w:rPr>
        <w:t>:</w:t>
      </w:r>
    </w:p>
    <w:p w14:paraId="0DEDE511" w14:textId="77777777" w:rsidR="00B93055" w:rsidRPr="009B4B3C" w:rsidRDefault="00B93055" w:rsidP="002D5667">
      <w:r w:rsidRPr="009B4B3C">
        <w:rPr>
          <w:rtl/>
        </w:rPr>
        <w:t>(أ) مماس للمحيط؛</w:t>
      </w:r>
    </w:p>
    <w:p w14:paraId="7A797824" w14:textId="77777777" w:rsidR="00B93055" w:rsidRPr="009B4B3C" w:rsidRDefault="00B93055" w:rsidP="002D5667">
      <w:r w:rsidRPr="009B4B3C">
        <w:rPr>
          <w:rtl/>
        </w:rPr>
        <w:t xml:space="preserve">(ب) قطعة أو شعاع أو خط </w:t>
      </w:r>
      <w:r w:rsidRPr="009B4B3C">
        <w:rPr>
          <w:rFonts w:hint="cs"/>
          <w:rtl/>
        </w:rPr>
        <w:t>مستقيم مبني</w:t>
      </w:r>
      <w:r w:rsidRPr="009B4B3C">
        <w:rPr>
          <w:rtl/>
        </w:rPr>
        <w:t xml:space="preserve"> من مركز الدائرة إلى نقطة التقاطع.</w:t>
      </w:r>
    </w:p>
    <w:p w14:paraId="2102FB69" w14:textId="77777777" w:rsidR="00B93055" w:rsidRPr="009B4B3C" w:rsidRDefault="00B93055" w:rsidP="002D5667">
      <w:r w:rsidRPr="009B4B3C">
        <w:rPr>
          <w:rtl/>
        </w:rPr>
        <w:t>(ج) زوايا قائمة عند نقطة التقاطع.</w:t>
      </w:r>
    </w:p>
    <w:p w14:paraId="0A73A837" w14:textId="77777777" w:rsidR="00B93055" w:rsidRPr="009B4B3C" w:rsidRDefault="00B93055" w:rsidP="002D5667">
      <w:r w:rsidRPr="009B4B3C">
        <w:rPr>
          <w:rFonts w:hint="cs"/>
          <w:rtl/>
        </w:rPr>
        <w:t>فإنه</w:t>
      </w:r>
      <w:r w:rsidRPr="009B4B3C">
        <w:rPr>
          <w:rtl/>
        </w:rPr>
        <w:t xml:space="preserve"> حسب [3-16]، [3-18]، [3-19]، وقاعدة التماثل، تنتج الخاصية المتبقية. إذا كان لدينا (</w:t>
      </w:r>
      <w:r w:rsidRPr="009B4B3C">
        <w:rPr>
          <w:rFonts w:hint="cs"/>
          <w:rtl/>
        </w:rPr>
        <w:t>أ</w:t>
      </w:r>
      <w:r w:rsidRPr="009B4B3C">
        <w:rPr>
          <w:rtl/>
        </w:rPr>
        <w:t>) و (</w:t>
      </w:r>
      <w:r w:rsidRPr="009B4B3C">
        <w:rPr>
          <w:rFonts w:hint="cs"/>
          <w:rtl/>
        </w:rPr>
        <w:t>ج</w:t>
      </w:r>
      <w:r w:rsidRPr="009B4B3C">
        <w:rPr>
          <w:rtl/>
        </w:rPr>
        <w:t xml:space="preserve">)، فقد يكون من الضروري م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عة أو شعاع إلى مركز الدائرة: هذه حالات حدية لـ [3-1، </w:t>
      </w:r>
      <w:r w:rsidRPr="009B4B3C">
        <w:rPr>
          <w:rFonts w:hint="cs"/>
          <w:rtl/>
        </w:rPr>
        <w:t>لازمة</w:t>
      </w:r>
      <w:r w:rsidRPr="009B4B3C">
        <w:rPr>
          <w:rtl/>
        </w:rPr>
        <w:t>. 1] و [3-3].</w:t>
      </w:r>
    </w:p>
    <w:p w14:paraId="1208FAE2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D8D6CB7" w14:textId="77777777" w:rsidR="00B93055" w:rsidRPr="009B4B3C" w:rsidRDefault="00B93055" w:rsidP="00203DFE">
      <w:pPr>
        <w:pStyle w:val="Heading3"/>
      </w:pPr>
      <w:r w:rsidRPr="009B4B3C">
        <w:rPr>
          <w:rtl/>
        </w:rPr>
        <w:lastRenderedPageBreak/>
        <w:t>القضية 3-20</w:t>
      </w:r>
      <w:r w:rsidRPr="009B4B3C">
        <w:rPr>
          <w:rFonts w:hint="cs"/>
        </w:rPr>
        <w:t>.</w:t>
      </w:r>
      <w:r w:rsidRPr="009B4B3C">
        <w:rPr>
          <w:rtl/>
        </w:rPr>
        <w:t xml:space="preserve"> الزوايا عند مركز الدائرة وعلى المحيط.</w:t>
      </w:r>
    </w:p>
    <w:p w14:paraId="3590A6A9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الزاوية الموجودة </w:t>
      </w:r>
      <w:r w:rsidRPr="009B4B3C">
        <w:rPr>
          <w:rFonts w:hint="cs"/>
          <w:b/>
          <w:bCs/>
          <w:rtl/>
        </w:rPr>
        <w:t>عند</w:t>
      </w:r>
      <w:r w:rsidRPr="009B4B3C">
        <w:rPr>
          <w:b/>
          <w:bCs/>
          <w:rtl/>
        </w:rPr>
        <w:t xml:space="preserve"> مركز الدائرة هي ضعف الزاوية عند المحيط عندما يقف كل منهما على نفس قوس </w:t>
      </w:r>
      <w:r w:rsidRPr="009B4B3C">
        <w:rPr>
          <w:rFonts w:hint="cs"/>
          <w:b/>
          <w:bCs/>
          <w:rtl/>
        </w:rPr>
        <w:t>من ا</w:t>
      </w:r>
      <w:r w:rsidRPr="009B4B3C">
        <w:rPr>
          <w:b/>
          <w:bCs/>
          <w:rtl/>
        </w:rPr>
        <w:t>لمحيط.</w:t>
      </w:r>
    </w:p>
    <w:p w14:paraId="095676BE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نصف قطره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B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ي نقاط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 ندعي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Fonts w:eastAsiaTheme="minorEastAsia" w:hint="cs"/>
        </w:rPr>
        <w:t>.</w:t>
      </w:r>
    </w:p>
    <w:p w14:paraId="5516063A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1D13E3A0" wp14:editId="1F102727">
            <wp:extent cx="2743200" cy="2484120"/>
            <wp:effectExtent l="0" t="0" r="0" b="0"/>
            <wp:docPr id="223" name="Picture 223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9C98B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</w:t>
      </w:r>
      <w:r w:rsidRPr="009B4B3C">
        <w:rPr>
          <w:rFonts w:hint="cs"/>
          <w:rtl/>
        </w:rPr>
        <w:t>4</w:t>
      </w:r>
      <w:r w:rsidRPr="009B4B3C">
        <w:rPr>
          <w:rtl/>
        </w:rPr>
        <w:t>: [3-20]</w:t>
      </w:r>
    </w:p>
    <w:p w14:paraId="31B5B79B" w14:textId="77777777" w:rsidR="00B93055" w:rsidRPr="009B4B3C" w:rsidRDefault="00B93055" w:rsidP="002D5667"/>
    <w:p w14:paraId="2351948B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F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، </w:t>
      </w:r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، حسب [1-6]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وبالتالي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حسب [1-32]،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 xml:space="preserve">. وبالمثل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C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C</m:t>
        </m:r>
      </m:oMath>
      <w:r w:rsidRPr="009B4B3C">
        <w:rPr>
          <w:rtl/>
        </w:rPr>
        <w:t>. يترتب على ذلك أن</w:t>
      </w:r>
    </w:p>
    <w:p w14:paraId="0BBC6D2B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F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F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AC</m:t>
          </m:r>
        </m:oMath>
      </m:oMathPara>
    </w:p>
    <w:p w14:paraId="56B4C7D6" w14:textId="77777777" w:rsidR="00B93055" w:rsidRPr="009B4B3C" w:rsidRDefault="00B93055" w:rsidP="002D5667"/>
    <w:p w14:paraId="706345F0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بحجة مماثلة لما سبق، يمكننا إثبات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>أن</w:t>
      </w:r>
    </w:p>
    <w:p w14:paraId="2B7F094A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C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DC</m:t>
          </m:r>
        </m:oMath>
      </m:oMathPara>
    </w:p>
    <w:p w14:paraId="43943486" w14:textId="77777777" w:rsidR="00B93055" w:rsidRPr="009B4B3C" w:rsidRDefault="00B93055" w:rsidP="002D5667">
      <w:r w:rsidRPr="009B4B3C">
        <w:rPr>
          <w:rFonts w:hint="cs"/>
          <w:rtl/>
        </w:rPr>
        <w:t>وهذا يُكمل الإثبات.</w:t>
      </w:r>
      <w:r w:rsidRPr="009B4B3C">
        <w:rPr>
          <w:rtl/>
        </w:rPr>
        <w:t xml:space="preserve"> 󠄀</w:t>
      </w:r>
    </w:p>
    <w:p w14:paraId="27AFCDF3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اوية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نصف دائرة هي زاوية قائمة.</w:t>
      </w:r>
    </w:p>
    <w:p w14:paraId="1E7CB1E1" w14:textId="77777777" w:rsidR="00B93055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30C0CCF8" w14:textId="77777777" w:rsidR="00B93055" w:rsidRPr="009B4B3C" w:rsidRDefault="00B93055" w:rsidP="00203DFE">
      <w:pPr>
        <w:pStyle w:val="Heading3"/>
      </w:pPr>
      <w:r w:rsidRPr="009B4B3C">
        <w:rPr>
          <w:rtl/>
        </w:rPr>
        <w:lastRenderedPageBreak/>
        <w:t>القضية 3-21</w:t>
      </w:r>
      <w:r>
        <w:rPr>
          <w:rFonts w:hint="cs"/>
          <w:rtl/>
        </w:rPr>
        <w:t>.</w:t>
      </w:r>
      <w:r w:rsidRPr="009B4B3C">
        <w:rPr>
          <w:rtl/>
        </w:rPr>
        <w:t xml:space="preserve"> الزوايا على الأوتار.</w:t>
      </w:r>
    </w:p>
    <w:p w14:paraId="6F8423D4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 xml:space="preserve">دائرة، الزوايا الواقفة على نفس القوس متساوية في </w:t>
      </w:r>
      <w:r w:rsidRPr="009B4B3C">
        <w:rPr>
          <w:rFonts w:hint="cs"/>
          <w:b/>
          <w:bCs/>
          <w:rtl/>
        </w:rPr>
        <w:t>القياس.</w:t>
      </w:r>
    </w:p>
    <w:p w14:paraId="3B5F5EC6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وأيضا أنشئ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على نفس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C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</w:t>
      </w:r>
    </w:p>
    <w:p w14:paraId="54C394FD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49BAB538" wp14:editId="1AC70C13">
            <wp:extent cx="2743200" cy="2484120"/>
            <wp:effectExtent l="0" t="0" r="0" b="0"/>
            <wp:docPr id="224" name="Picture 22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79D8D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5: [3-21]</w:t>
      </w:r>
    </w:p>
    <w:p w14:paraId="66A41CC9" w14:textId="77777777" w:rsidR="00B93055" w:rsidRPr="009B4B3C" w:rsidRDefault="00B93055" w:rsidP="002D5667">
      <w:r w:rsidRPr="009B4B3C">
        <w:rPr>
          <w:rtl/>
        </w:rPr>
        <w:t>حسب [3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هذا يثبت ادعاءنا</w:t>
      </w:r>
      <w:r w:rsidRPr="009B4B3C">
        <w:rPr>
          <w:rFonts w:hint="cs"/>
        </w:rPr>
        <w:t>.</w:t>
      </w:r>
    </w:p>
    <w:p w14:paraId="40F140E2" w14:textId="77777777" w:rsidR="00B93055" w:rsidRPr="009B4B3C" w:rsidRDefault="00B93055" w:rsidP="002D5667"/>
    <w:p w14:paraId="0252ED3B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1</w:t>
      </w:r>
      <w:r w:rsidRPr="009B4B3C">
        <w:rPr>
          <w:rFonts w:hint="cs"/>
          <w:rtl/>
        </w:rPr>
        <w:t xml:space="preserve">. لأي </w:t>
      </w:r>
      <w:r w:rsidRPr="009B4B3C">
        <w:rPr>
          <w:rtl/>
        </w:rPr>
        <w:t xml:space="preserve">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يقفان على نفس ال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زاويتا الرأس لهما متساويتان وعلى نفس الجانب </w:t>
      </w:r>
      <w:r w:rsidRPr="009B4B3C">
        <w:rPr>
          <w:rFonts w:hint="cs"/>
          <w:rtl/>
        </w:rPr>
        <w:t>من القاعدة</w:t>
      </w:r>
      <w:r w:rsidRPr="009B4B3C">
        <w:rPr>
          <w:rtl/>
        </w:rPr>
        <w:t xml:space="preserve">، فإن النقاط الأرب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على </w:t>
      </w:r>
      <w:r w:rsidRPr="009B4B3C">
        <w:rPr>
          <w:rFonts w:hint="cs"/>
          <w:rtl/>
        </w:rPr>
        <w:t>نفس الدائرة</w:t>
      </w:r>
      <w:r w:rsidRPr="009B4B3C">
        <w:rPr>
          <w:rtl/>
        </w:rPr>
        <w:t>.</w:t>
      </w:r>
    </w:p>
    <w:p w14:paraId="42639CB7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نقطت</w:t>
      </w:r>
      <w:r w:rsidRPr="009B4B3C">
        <w:rPr>
          <w:rFonts w:hint="cs"/>
          <w:rtl/>
        </w:rPr>
        <w:t>ي</w:t>
      </w:r>
      <w:r w:rsidRPr="009B4B3C">
        <w:rPr>
          <w:rtl/>
        </w:rPr>
        <w:t>ن ثابت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 وإذا غيّر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موضعها بشرط أن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كون </w:t>
      </w:r>
      <w:r w:rsidRPr="009B4B3C">
        <w:rPr>
          <w:rFonts w:hint="cs"/>
          <w:rtl/>
        </w:rPr>
        <w:t>لل</w:t>
      </w:r>
      <w:r w:rsidRPr="009B4B3C">
        <w:rPr>
          <w:rtl/>
        </w:rPr>
        <w:t>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فس القياس </w:t>
      </w:r>
      <w:r w:rsidRPr="009B4B3C">
        <w:rPr>
          <w:rtl/>
        </w:rPr>
        <w:t xml:space="preserve">طوال الوقت، يكون المحل الهندسي ل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دائرة. (أو: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يكون المحل الهندسي للرأس دائرة).</w:t>
      </w:r>
    </w:p>
    <w:p w14:paraId="027FFFBD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0382A552" w14:textId="77777777" w:rsidR="00B93055" w:rsidRPr="009B4B3C" w:rsidRDefault="00B93055" w:rsidP="002D5667">
      <w:r w:rsidRPr="009B4B3C">
        <w:rPr>
          <w:rtl/>
        </w:rPr>
        <w:t xml:space="preserve">1-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جد المحل الهندسي</w:t>
      </w:r>
    </w:p>
    <w:p w14:paraId="460CDBFC" w14:textId="77777777" w:rsidR="00B93055" w:rsidRPr="009B4B3C" w:rsidRDefault="00B93055" w:rsidP="002D5667">
      <w:r w:rsidRPr="009B4B3C">
        <w:rPr>
          <w:rtl/>
        </w:rPr>
        <w:t>(أ) ل</w:t>
      </w:r>
      <w:r w:rsidRPr="009B4B3C">
        <w:rPr>
          <w:rFonts w:hint="cs"/>
          <w:rtl/>
        </w:rPr>
        <w:t>ت</w:t>
      </w:r>
      <w:r w:rsidRPr="009B4B3C">
        <w:rPr>
          <w:rtl/>
        </w:rPr>
        <w:t>قاطع أعمدته؛</w:t>
      </w:r>
    </w:p>
    <w:p w14:paraId="76602EEC" w14:textId="77777777" w:rsidR="00B93055" w:rsidRPr="009B4B3C" w:rsidRDefault="00B93055" w:rsidP="002D5667">
      <w:r w:rsidRPr="009B4B3C">
        <w:rPr>
          <w:rtl/>
        </w:rPr>
        <w:t>(ب) لتقاطع المنصفات الداخلية ل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62F5033A" w14:textId="77777777" w:rsidR="00B93055" w:rsidRPr="009B4B3C" w:rsidRDefault="00B93055" w:rsidP="002D5667">
      <w:r w:rsidRPr="009B4B3C">
        <w:rPr>
          <w:rtl/>
        </w:rPr>
        <w:t xml:space="preserve">(ج) لتقاطع المنصفات الخارجية </w:t>
      </w:r>
      <w:r w:rsidRPr="009B4B3C">
        <w:rPr>
          <w:rFonts w:hint="cs"/>
          <w:rtl/>
        </w:rPr>
        <w:t>لزاوي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6C89ACB2" w14:textId="77777777" w:rsidR="00B93055" w:rsidRPr="009B4B3C" w:rsidRDefault="00B93055" w:rsidP="002D5667">
      <w:r w:rsidRPr="009B4B3C">
        <w:rPr>
          <w:rtl/>
        </w:rPr>
        <w:t xml:space="preserve">(د) لتقاطع المنصف الخارجي لزاوية </w:t>
      </w:r>
      <w:proofErr w:type="spellStart"/>
      <w:r w:rsidRPr="009B4B3C">
        <w:rPr>
          <w:rFonts w:hint="cs"/>
          <w:rtl/>
          <w:lang w:bidi="ar-EG"/>
        </w:rPr>
        <w:t>لل</w:t>
      </w:r>
      <w:proofErr w:type="spellEnd"/>
      <w:r w:rsidRPr="009B4B3C">
        <w:rPr>
          <w:rtl/>
        </w:rPr>
        <w:t>قاعدة والمنصف الداخلي لل</w:t>
      </w:r>
      <w:r w:rsidRPr="009B4B3C">
        <w:rPr>
          <w:rFonts w:hint="cs"/>
          <w:rtl/>
        </w:rPr>
        <w:t>أخرى</w:t>
      </w:r>
      <w:r w:rsidRPr="009B4B3C">
        <w:rPr>
          <w:rtl/>
        </w:rPr>
        <w:t>.</w:t>
      </w:r>
    </w:p>
    <w:p w14:paraId="78B326B1" w14:textId="77777777" w:rsidR="00B93055" w:rsidRPr="009B4B3C" w:rsidRDefault="00B93055" w:rsidP="002D5667">
      <w:r w:rsidRPr="009B4B3C">
        <w:rPr>
          <w:rtl/>
        </w:rPr>
        <w:t xml:space="preserve">2- </w:t>
      </w:r>
      <w:r w:rsidRPr="009B4B3C">
        <w:rPr>
          <w:rFonts w:hint="cs"/>
          <w:rtl/>
        </w:rPr>
        <w:t>إذا علمت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 xml:space="preserve">مربعي أي </w:t>
      </w:r>
      <w:r w:rsidRPr="009B4B3C">
        <w:rPr>
          <w:rtl/>
        </w:rPr>
        <w:t>قطعتين، اثبت أن مجموعها هو الأقصى عندما تكون القطعتان متساويتين في الطول.</w:t>
      </w:r>
    </w:p>
    <w:p w14:paraId="0BE04239" w14:textId="77777777" w:rsidR="00B93055" w:rsidRPr="009B4B3C" w:rsidRDefault="00B93055" w:rsidP="002D5667">
      <w:r w:rsidRPr="009B4B3C">
        <w:rPr>
          <w:rtl/>
        </w:rPr>
        <w:t xml:space="preserve">3- من بين كل المثلثات التي لها نفس القاعدة وزاوية الرأس، أثبت أن مجموع أضلاع المثلث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 الساقين هو </w:t>
      </w:r>
      <w:r w:rsidRPr="009B4B3C">
        <w:rPr>
          <w:rFonts w:hint="cs"/>
          <w:rtl/>
        </w:rPr>
        <w:t>الأكبر</w:t>
      </w:r>
      <w:r w:rsidRPr="009B4B3C">
        <w:rPr>
          <w:rtl/>
        </w:rPr>
        <w:t>.</w:t>
      </w:r>
    </w:p>
    <w:p w14:paraId="35594A2B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بين كل المثلثات المدرجة في دائرة، </w:t>
      </w:r>
      <w:r w:rsidRPr="009B4B3C">
        <w:rPr>
          <w:rFonts w:hint="cs"/>
          <w:rtl/>
        </w:rPr>
        <w:t xml:space="preserve">محيط </w:t>
      </w:r>
      <w:r w:rsidRPr="009B4B3C">
        <w:rPr>
          <w:rtl/>
        </w:rPr>
        <w:t xml:space="preserve">المثلث متساوي الأضلاع </w:t>
      </w:r>
      <w:r w:rsidRPr="009B4B3C">
        <w:rPr>
          <w:rFonts w:hint="cs"/>
          <w:rtl/>
        </w:rPr>
        <w:t>هو الأكبر</w:t>
      </w:r>
      <w:r w:rsidRPr="009B4B3C">
        <w:rPr>
          <w:rtl/>
        </w:rPr>
        <w:t>.</w:t>
      </w:r>
    </w:p>
    <w:p w14:paraId="3D7F15B5" w14:textId="77777777" w:rsidR="00B93055" w:rsidRPr="009B4B3C" w:rsidRDefault="00B93055" w:rsidP="002D5667">
      <w:r w:rsidRPr="009B4B3C">
        <w:rPr>
          <w:rtl/>
        </w:rPr>
        <w:lastRenderedPageBreak/>
        <w:t>5- من بين جميع الأشكال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مدرجة داخل نفس الدائرة، التي لها عدد معين من الأضلاع، تكون </w:t>
      </w:r>
      <w:r w:rsidRPr="009B4B3C">
        <w:rPr>
          <w:rFonts w:hint="cs"/>
          <w:rtl/>
        </w:rPr>
        <w:t>ال</w:t>
      </w:r>
      <w:r w:rsidRPr="009B4B3C">
        <w:rPr>
          <w:rtl/>
        </w:rPr>
        <w:t>مساحة</w:t>
      </w:r>
      <w:r w:rsidRPr="009B4B3C">
        <w:rPr>
          <w:rFonts w:hint="cs"/>
          <w:rtl/>
        </w:rPr>
        <w:t xml:space="preserve"> الأكبر</w:t>
      </w:r>
      <w:r w:rsidRPr="009B4B3C">
        <w:rPr>
          <w:rtl/>
        </w:rPr>
        <w:t xml:space="preserve"> عندما تكون الأضلاع متساوية.</w:t>
      </w:r>
    </w:p>
    <w:p w14:paraId="4F70A289" w14:textId="77777777" w:rsidR="00B93055" w:rsidRPr="009B4B3C" w:rsidRDefault="00B93055" w:rsidP="002D5667">
      <w:r w:rsidRPr="009B4B3C">
        <w:rPr>
          <w:rtl/>
        </w:rPr>
        <w:t>6- اثبت [لازمة. 3-20-1].</w:t>
      </w:r>
    </w:p>
    <w:p w14:paraId="2F183D2F" w14:textId="77777777" w:rsidR="00B93055" w:rsidRPr="009B4B3C" w:rsidRDefault="00B93055" w:rsidP="002D5667">
      <w:r w:rsidRPr="009B4B3C">
        <w:rPr>
          <w:rtl/>
        </w:rPr>
        <w:t>7- اثبت [لازمة. 3-21-1].</w:t>
      </w:r>
    </w:p>
    <w:p w14:paraId="4FEFFEA1" w14:textId="77777777" w:rsidR="00B93055" w:rsidRPr="009B4B3C" w:rsidRDefault="00B93055" w:rsidP="002D5667">
      <w:r w:rsidRPr="009B4B3C">
        <w:rPr>
          <w:rtl/>
        </w:rPr>
        <w:t xml:space="preserve">8-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[لازمة. 3-21-2].</w:t>
      </w:r>
    </w:p>
    <w:p w14:paraId="45083610" w14:textId="77777777" w:rsidR="00B93055" w:rsidRPr="009B4B3C" w:rsidRDefault="00B93055" w:rsidP="002D5667"/>
    <w:p w14:paraId="670ED9E7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FCA67CE" w14:textId="77777777" w:rsidR="00B93055" w:rsidRPr="009B4B3C" w:rsidRDefault="00B93055" w:rsidP="00EB0A85">
      <w:pPr>
        <w:pStyle w:val="Heading3"/>
      </w:pPr>
      <w:r w:rsidRPr="009B4B3C">
        <w:rPr>
          <w:rtl/>
        </w:rPr>
        <w:lastRenderedPageBreak/>
        <w:t>القضية 3-2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شكال رباعية مدرجة داخل دوائر.</w:t>
      </w:r>
    </w:p>
    <w:p w14:paraId="52FD3176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مجموع </w:t>
      </w:r>
      <w:r w:rsidRPr="009B4B3C">
        <w:rPr>
          <w:rFonts w:hint="cs"/>
          <w:b/>
          <w:bCs/>
          <w:rtl/>
        </w:rPr>
        <w:t>أي زاويتين متقابلتين</w:t>
      </w:r>
      <w:r w:rsidRPr="009B4B3C">
        <w:rPr>
          <w:b/>
          <w:bCs/>
          <w:rtl/>
        </w:rPr>
        <w:t xml:space="preserve">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>شكل رباعي مدرج في دائرة يساوي زاويتين قائمتين.</w:t>
      </w:r>
    </w:p>
    <w:p w14:paraId="565F5DB9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شكل 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مدرج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دعي أ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</w:t>
      </w:r>
      <w:r w:rsidRPr="009B4B3C">
        <w:rPr>
          <w:rFonts w:hint="cs"/>
          <w:rtl/>
        </w:rPr>
        <w:t xml:space="preserve">في الشك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يساوي زاويتين قائمتين.</w:t>
      </w:r>
    </w:p>
    <w:p w14:paraId="239B6497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6126E980" wp14:editId="2CD8C0F9">
            <wp:extent cx="2682390" cy="2645833"/>
            <wp:effectExtent l="0" t="0" r="3810" b="2540"/>
            <wp:docPr id="225" name="Picture 225" descr="Polyg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Polygon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91666" cy="265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EBB4A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6: [3-22]</w:t>
      </w:r>
    </w:p>
    <w:p w14:paraId="0213D5D6" w14:textId="77777777" w:rsidR="00B93055" w:rsidRPr="009B4B3C" w:rsidRDefault="00B93055" w:rsidP="002D5667"/>
    <w:p w14:paraId="4DFF1EF3" w14:textId="77777777" w:rsidR="00B93055" w:rsidRPr="009B4B3C" w:rsidRDefault="00B93055" w:rsidP="002D5667">
      <w:r w:rsidRPr="009B4B3C">
        <w:rPr>
          <w:rFonts w:hint="cs"/>
          <w:rtl/>
        </w:rPr>
        <w:t xml:space="preserve">افترض أن  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راديان = 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>ن قائم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، وأنشئ القط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حسب [3-21]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، </w:t>
      </w:r>
      <w:r w:rsidRPr="009B4B3C">
        <w:rPr>
          <w:rtl/>
        </w:rPr>
        <w:t>لأنه</w:t>
      </w:r>
      <w:r w:rsidRPr="009B4B3C">
        <w:rPr>
          <w:rFonts w:hint="cs"/>
          <w:rtl/>
        </w:rPr>
        <w:t>م</w:t>
      </w:r>
      <w:r w:rsidRPr="009B4B3C">
        <w:rPr>
          <w:rtl/>
        </w:rPr>
        <w:t>ا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>. بالتالي</w:t>
      </w:r>
    </w:p>
    <w:p w14:paraId="4F533090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BC</m:t>
          </m:r>
        </m:oMath>
      </m:oMathPara>
    </w:p>
    <w:p w14:paraId="457ADE74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  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</m:oMath>
      </m:oMathPara>
    </w:p>
    <w:p w14:paraId="15B4CF53" w14:textId="77777777" w:rsidR="00B93055" w:rsidRPr="009B4B3C" w:rsidRDefault="00B93055" w:rsidP="002D5667">
      <w:r w:rsidRPr="009B4B3C">
        <w:rPr>
          <w:rtl/>
        </w:rPr>
        <w:t>من هذا، نحصل علي</w:t>
      </w:r>
    </w:p>
    <w:p w14:paraId="54826C0F" w14:textId="77777777" w:rsidR="00B93055" w:rsidRPr="009B4B3C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</m:oMath>
      </m:oMathPara>
    </w:p>
    <w:p w14:paraId="2A784B2D" w14:textId="77777777" w:rsidR="00B93055" w:rsidRPr="009B4B3C" w:rsidRDefault="00B93055" w:rsidP="002D5667">
      <w:r w:rsidRPr="009B4B3C">
        <w:rPr>
          <w:rFonts w:hint="cs"/>
          <w:rtl/>
          <w:lang w:bidi="ar-EG"/>
        </w:rPr>
        <w:t xml:space="preserve">حيث </w:t>
      </w:r>
      <w:r w:rsidRPr="009B4B3C">
        <w:rPr>
          <w:rtl/>
        </w:rPr>
        <w:t xml:space="preserve">الجانب الأيمن من المعادلة هو مجموع الزوايا الداخلية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>.</w:t>
      </w:r>
    </w:p>
    <w:p w14:paraId="63E8BB03" w14:textId="77777777" w:rsidR="00B93055" w:rsidRPr="009B4B3C" w:rsidRDefault="00B93055" w:rsidP="002D5667">
      <w:pPr>
        <w:rPr>
          <w:rtl/>
        </w:rPr>
      </w:pP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هذا المجموع يساوي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π</m:t>
        </m:r>
      </m:oMath>
      <w:r w:rsidRPr="009B4B3C">
        <w:rPr>
          <w:rtl/>
        </w:rPr>
        <w:t xml:space="preserve"> راديان حسب [1-32]،</w:t>
      </w:r>
    </w:p>
    <w:p w14:paraId="725B4EBC" w14:textId="77777777" w:rsidR="00B93055" w:rsidRPr="009B4B3C" w:rsidRDefault="00B93055" w:rsidP="00060160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/>
            </w:rPr>
            <m:t xml:space="preserve">π </m:t>
          </m:r>
          <m:r>
            <m:rPr>
              <m:sty m:val="p"/>
            </m:rPr>
            <w:rPr>
              <w:rFonts w:ascii="Cambria Math" w:hAnsi="Cambria Math"/>
              <w:rtl/>
            </w:rPr>
            <m:t>راديان</m:t>
          </m:r>
        </m:oMath>
      </m:oMathPara>
    </w:p>
    <w:p w14:paraId="33E86AAC" w14:textId="77777777" w:rsidR="00B93055" w:rsidRPr="009B4B3C" w:rsidRDefault="00B93055" w:rsidP="002D5667">
      <w:pPr>
        <w:rPr>
          <w:rtl/>
        </w:rPr>
      </w:pPr>
      <w:r w:rsidRPr="009B4B3C">
        <w:rPr>
          <w:rtl/>
        </w:rPr>
        <w:t>وعلى نحو مماثل،</w:t>
      </w:r>
    </w:p>
    <w:p w14:paraId="7651235F" w14:textId="77777777" w:rsidR="00B93055" w:rsidRPr="009B4B3C" w:rsidRDefault="00B93055" w:rsidP="00060160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AB</m:t>
          </m:r>
          <m:r>
            <m:rPr>
              <m:sty m:val="p"/>
            </m:rPr>
            <w:rPr>
              <w:rFonts w:ascii="Cambria Math" w:hAnsi="Cambria Math"/>
              <w:rtl/>
            </w:rPr>
            <m:t>+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/>
            </w:rPr>
            <m:t>π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راديان</m:t>
          </m:r>
        </m:oMath>
      </m:oMathPara>
    </w:p>
    <w:p w14:paraId="21C6DA04" w14:textId="77777777" w:rsidR="00B93055" w:rsidRPr="009B4B3C" w:rsidRDefault="00B93055" w:rsidP="002D5667">
      <w:r w:rsidRPr="009B4B3C">
        <w:rPr>
          <w:rtl/>
        </w:rPr>
        <w:t xml:space="preserve">(مع مراعاة ما يقتضيه اختلاف الحال)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64A69182" w14:textId="77777777" w:rsidR="00B93055" w:rsidRPr="009B4B3C" w:rsidRDefault="00B93055" w:rsidP="002D5667">
      <w:r w:rsidRPr="009B4B3C">
        <w:rPr>
          <w:b/>
          <w:bCs/>
          <w:rtl/>
        </w:rPr>
        <w:lastRenderedPageBreak/>
        <w:t>اللازمة</w:t>
      </w:r>
      <w:r w:rsidRPr="009B4B3C">
        <w:rPr>
          <w:rtl/>
        </w:rPr>
        <w:t xml:space="preserve"> 3-2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في الشكل الرباعي يساوي زاويتين قائمتين، فيمكن </w:t>
      </w:r>
      <w:r w:rsidRPr="009B4B3C">
        <w:rPr>
          <w:rFonts w:hint="cs"/>
          <w:rtl/>
        </w:rPr>
        <w:t xml:space="preserve">إحاطة </w:t>
      </w:r>
      <w:r w:rsidRPr="009B4B3C">
        <w:rPr>
          <w:rtl/>
        </w:rPr>
        <w:t>الشكل الرباعي</w:t>
      </w:r>
      <w:r w:rsidRPr="009B4B3C">
        <w:rPr>
          <w:rFonts w:hint="cs"/>
          <w:rtl/>
        </w:rPr>
        <w:t xml:space="preserve"> بدائرة</w:t>
      </w:r>
      <w:r w:rsidRPr="009B4B3C">
        <w:rPr>
          <w:rtl/>
        </w:rPr>
        <w:t>.</w:t>
      </w:r>
    </w:p>
    <w:p w14:paraId="6529220F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توازي الأضلاع </w:t>
      </w:r>
      <w:r w:rsidRPr="009B4B3C">
        <w:rPr>
          <w:rFonts w:hint="cs"/>
          <w:rtl/>
        </w:rPr>
        <w:t>مدرج</w:t>
      </w:r>
      <w:r w:rsidRPr="009B4B3C">
        <w:rPr>
          <w:rtl/>
        </w:rPr>
        <w:t xml:space="preserve"> في دائرة، فهو مستطيل.</w:t>
      </w:r>
    </w:p>
    <w:p w14:paraId="760C809F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58AF5889" w14:textId="77777777" w:rsidR="00B93055" w:rsidRPr="009B4B3C" w:rsidRDefault="00B93055" w:rsidP="002D5667">
      <w:r w:rsidRPr="009B4B3C">
        <w:rPr>
          <w:rtl/>
        </w:rPr>
        <w:t>1- 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كل زاويتين متقابلتي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 xml:space="preserve"> في الشكل الرباعي، فإن الشكل دائري.</w:t>
      </w:r>
    </w:p>
    <w:p w14:paraId="59E45483" w14:textId="77777777" w:rsidR="00B93055" w:rsidRPr="009B4B3C" w:rsidRDefault="00B93055" w:rsidP="002D5667">
      <w:r w:rsidRPr="009B4B3C">
        <w:rPr>
          <w:rtl/>
        </w:rPr>
        <w:t xml:space="preserve">2- القطعة التي تصنع زوايا متساوية مع زوج من الأضلاع المتقابلة في شكل رباعي دائري تصنع زوايا متساوية مع الزوج الآخر </w:t>
      </w:r>
      <w:r w:rsidRPr="009B4B3C">
        <w:rPr>
          <w:rFonts w:hint="cs"/>
          <w:rtl/>
        </w:rPr>
        <w:t>والقطرين</w:t>
      </w:r>
      <w:r w:rsidRPr="009B4B3C">
        <w:rPr>
          <w:rtl/>
        </w:rPr>
        <w:t>.</w:t>
      </w:r>
    </w:p>
    <w:p w14:paraId="278B1024" w14:textId="77777777" w:rsidR="00B93055" w:rsidRPr="009B4B3C" w:rsidRDefault="00B93055" w:rsidP="002D5667">
      <w:r w:rsidRPr="009B4B3C">
        <w:rPr>
          <w:rtl/>
        </w:rPr>
        <w:t xml:space="preserve">3- إذا مد </w:t>
      </w:r>
      <w:r w:rsidRPr="009B4B3C">
        <w:rPr>
          <w:rFonts w:hint="cs"/>
          <w:rtl/>
        </w:rPr>
        <w:t>ضلعان</w:t>
      </w:r>
      <w:r w:rsidRPr="009B4B3C">
        <w:rPr>
          <w:rtl/>
        </w:rPr>
        <w:t xml:space="preserve"> متقابلان من الشكل الرباعي الدائري ليتقطعا و</w:t>
      </w:r>
      <w:r w:rsidRPr="009B4B3C">
        <w:rPr>
          <w:rFonts w:hint="cs"/>
          <w:rtl/>
        </w:rPr>
        <w:t>أ</w:t>
      </w:r>
      <w:r w:rsidRPr="009B4B3C">
        <w:rPr>
          <w:rtl/>
        </w:rPr>
        <w:t>سقط عمودي على منصف الزاوية بينهما من نقطة تقاطع القطرين، فإن العمودي سينصف الزاوية بين القطرين.</w:t>
      </w:r>
    </w:p>
    <w:p w14:paraId="1CF6F3CC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توازى زوجان من الأضلاع المتقابلة في شكل سداسي دائري،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توالي، فإن </w:t>
      </w:r>
      <w:r w:rsidRPr="009B4B3C">
        <w:rPr>
          <w:rFonts w:hint="cs"/>
          <w:rtl/>
        </w:rPr>
        <w:t>ال</w:t>
      </w:r>
      <w:r w:rsidRPr="009B4B3C">
        <w:rPr>
          <w:rFonts w:hint="cs"/>
          <w:rtl/>
          <w:lang w:bidi="ar-EG"/>
        </w:rPr>
        <w:t>ضلعين المتبقيين (</w:t>
      </w:r>
      <w:r w:rsidRPr="009B4B3C">
        <w:rPr>
          <w:rtl/>
        </w:rPr>
        <w:t>الزوج المتبقي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 من الأضلاع متوازي</w:t>
      </w:r>
      <w:r w:rsidRPr="009B4B3C">
        <w:rPr>
          <w:rFonts w:hint="cs"/>
          <w:rtl/>
        </w:rPr>
        <w:t>ا</w:t>
      </w:r>
      <w:r w:rsidRPr="009B4B3C">
        <w:rPr>
          <w:rtl/>
        </w:rPr>
        <w:t>ن أيضًا.</w:t>
      </w:r>
    </w:p>
    <w:p w14:paraId="48F38DDC" w14:textId="77777777" w:rsidR="00B93055" w:rsidRPr="009B4B3C" w:rsidRDefault="00B93055" w:rsidP="002D5667">
      <w:r w:rsidRPr="009B4B3C">
        <w:rPr>
          <w:rtl/>
        </w:rPr>
        <w:t>5- إذا تقاطعت دائرتان عند النقط</w:t>
      </w:r>
      <w:r w:rsidRPr="009B4B3C">
        <w:rPr>
          <w:rFonts w:hint="cs"/>
          <w:rtl/>
        </w:rPr>
        <w:t>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أنشئت</w:t>
      </w:r>
      <w:r w:rsidRPr="009B4B3C">
        <w:rPr>
          <w:rtl/>
        </w:rPr>
        <w:t xml:space="preserve"> أي قطعتي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F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قاطعتين إحدى الدائرتين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الأخرى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F</m:t>
            </m:r>
          </m:e>
        </m:acc>
      </m:oMath>
      <w:r w:rsidRPr="009B4B3C">
        <w:rPr>
          <w:rtl/>
        </w:rPr>
        <w:t>.</w:t>
      </w:r>
    </w:p>
    <w:p w14:paraId="429605F7" w14:textId="77777777" w:rsidR="00B93055" w:rsidRPr="009B4B3C" w:rsidRDefault="00B93055" w:rsidP="002D5667">
      <w:r w:rsidRPr="009B4B3C">
        <w:rPr>
          <w:rtl/>
        </w:rPr>
        <w:t>6- إذا أنشئ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مثلثات متساوية الأضلاع على </w:t>
      </w:r>
      <w:r w:rsidRPr="009B4B3C">
        <w:rPr>
          <w:rFonts w:hint="cs"/>
          <w:rtl/>
        </w:rPr>
        <w:t xml:space="preserve">أضلاع </w:t>
      </w:r>
      <w:r w:rsidRPr="009B4B3C">
        <w:rPr>
          <w:rtl/>
        </w:rPr>
        <w:t xml:space="preserve">أي مثلث، فإن القطع التي تصل رؤوس المثلث الأصلي بالرؤوس المقابلة </w:t>
      </w:r>
      <w:r w:rsidRPr="009B4B3C">
        <w:rPr>
          <w:rFonts w:hint="cs"/>
          <w:rtl/>
        </w:rPr>
        <w:t>في ا</w:t>
      </w:r>
      <w:r w:rsidRPr="009B4B3C">
        <w:rPr>
          <w:rtl/>
        </w:rPr>
        <w:t>لمثلثات متساوية الأضلاع تتقاطع.</w:t>
      </w:r>
    </w:p>
    <w:p w14:paraId="106FB4CB" w14:textId="77777777" w:rsidR="00B93055" w:rsidRPr="009B4B3C" w:rsidRDefault="00B93055" w:rsidP="002D5667">
      <w:r w:rsidRPr="009B4B3C">
        <w:rPr>
          <w:rtl/>
        </w:rPr>
        <w:t xml:space="preserve">7- في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6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>ا</w:t>
      </w:r>
      <w:r w:rsidRPr="009B4B3C">
        <w:rPr>
          <w:rtl/>
        </w:rPr>
        <w:t>ثبت أن مراكز الدوائر المنشأة حول المثلثات متساوية الأضلاع تكون مثلثًا متساوي الأضلاع.</w:t>
      </w:r>
    </w:p>
    <w:p w14:paraId="28777DFB" w14:textId="77777777" w:rsidR="00B93055" w:rsidRPr="009B4B3C" w:rsidRDefault="00B93055" w:rsidP="002D5667">
      <w:r w:rsidRPr="009B4B3C">
        <w:rPr>
          <w:rtl/>
        </w:rPr>
        <w:t>8- إذا أنشئ شكل رباعي حول دائرة، فإن الزاويتين الموجودتين عند المركز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الواقفتين مقابل </w:t>
      </w:r>
      <w:r w:rsidRPr="009B4B3C">
        <w:rPr>
          <w:rFonts w:hint="cs"/>
          <w:rtl/>
        </w:rPr>
        <w:t xml:space="preserve">ضلعين </w:t>
      </w:r>
      <w:r w:rsidRPr="009B4B3C">
        <w:rPr>
          <w:rtl/>
        </w:rPr>
        <w:t>متقابلين تكو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>.</w:t>
      </w:r>
    </w:p>
    <w:p w14:paraId="0B28BC6F" w14:textId="77777777" w:rsidR="00B93055" w:rsidRPr="009B4B3C" w:rsidRDefault="00B93055" w:rsidP="002D5667">
      <w:r w:rsidRPr="009B4B3C">
        <w:rPr>
          <w:rtl/>
        </w:rPr>
        <w:t>9- إذا التقى مماس متحرك مع مماسين متوازيين، فإنه يقف مقابل زاوية قائمة عند المركز.</w:t>
      </w:r>
    </w:p>
    <w:p w14:paraId="34D1B548" w14:textId="77777777" w:rsidR="00B93055" w:rsidRPr="009B4B3C" w:rsidRDefault="00B93055" w:rsidP="002D5667">
      <w:r w:rsidRPr="009B4B3C">
        <w:rPr>
          <w:rtl/>
        </w:rPr>
        <w:t xml:space="preserve">10- إذا </w:t>
      </w:r>
      <w:r w:rsidRPr="009B4B3C">
        <w:rPr>
          <w:rFonts w:hint="cs"/>
          <w:rtl/>
        </w:rPr>
        <w:t>أحاط</w:t>
      </w:r>
      <w:r w:rsidRPr="009B4B3C">
        <w:rPr>
          <w:rtl/>
        </w:rPr>
        <w:t xml:space="preserve"> شكل سداسي دائرة، فإن مجموع الزوايا الواقفة مقابل </w:t>
      </w:r>
      <w:r w:rsidRPr="009B4B3C">
        <w:rPr>
          <w:rFonts w:hint="cs"/>
          <w:rtl/>
        </w:rPr>
        <w:t xml:space="preserve">المركز من أي </w:t>
      </w:r>
      <w:r w:rsidRPr="009B4B3C">
        <w:rPr>
          <w:rtl/>
        </w:rPr>
        <w:t>ثلاثة أضلاع متبادلة يساوي زاويتين قائمتين.</w:t>
      </w:r>
    </w:p>
    <w:p w14:paraId="6C246584" w14:textId="77777777" w:rsidR="00B93055" w:rsidRPr="009B4B3C" w:rsidRDefault="00B93055" w:rsidP="002D5667">
      <w:r w:rsidRPr="009B4B3C">
        <w:rPr>
          <w:rtl/>
        </w:rPr>
        <w:t>11- اثبت [لازمة. 3-22-1].</w:t>
      </w:r>
    </w:p>
    <w:p w14:paraId="4B577B67" w14:textId="77777777" w:rsidR="00B93055" w:rsidRPr="009B4B3C" w:rsidRDefault="00B93055" w:rsidP="002D5667">
      <w:r w:rsidRPr="009B4B3C">
        <w:rPr>
          <w:rtl/>
        </w:rPr>
        <w:t xml:space="preserve">12- بعد الانتهاء من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11، أعد كتابة نتائج [3-22] و [لازمة. 3-22-1] في قضية.</w:t>
      </w:r>
    </w:p>
    <w:p w14:paraId="76260165" w14:textId="77777777" w:rsidR="00B93055" w:rsidRPr="009B4B3C" w:rsidRDefault="00B93055" w:rsidP="002D5667">
      <w:r w:rsidRPr="009B4B3C">
        <w:rPr>
          <w:rtl/>
        </w:rPr>
        <w:t>13- اثبت [لازمة. 3-22-2].</w:t>
      </w:r>
    </w:p>
    <w:p w14:paraId="2B107DDF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2B9A95B" w14:textId="77777777" w:rsidR="00B93055" w:rsidRPr="009B4B3C" w:rsidRDefault="00B93055" w:rsidP="002C4BE6">
      <w:pPr>
        <w:pStyle w:val="Heading3"/>
      </w:pPr>
      <w:r w:rsidRPr="009B4B3C">
        <w:rPr>
          <w:rtl/>
        </w:rPr>
        <w:lastRenderedPageBreak/>
        <w:t>القضية 3-2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فرد الأقواس.</w:t>
      </w:r>
    </w:p>
    <w:p w14:paraId="17A2DDA1" w14:textId="77777777" w:rsidR="00B93055" w:rsidRPr="009B4B3C" w:rsidRDefault="00B93055" w:rsidP="0094274C">
      <w:pPr>
        <w:rPr>
          <w:b/>
          <w:bCs/>
        </w:rPr>
      </w:pPr>
      <w:r w:rsidRPr="009B4B3C">
        <w:rPr>
          <w:b/>
          <w:bCs/>
          <w:rtl/>
        </w:rPr>
        <w:t>لا يمكن بناء قوسين متشابهين وغير متساويين على نفس الجانب من نفس الوتر.</w:t>
      </w:r>
    </w:p>
    <w:p w14:paraId="5E1D2D99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افترض إنشاء قوسين متشابهين وغير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على نفس الجانب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>. أنشئ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9B4B3C">
        <w:rPr>
          <w:rtl/>
        </w:rPr>
        <w:t>.</w:t>
      </w:r>
    </w:p>
    <w:p w14:paraId="206B24B2" w14:textId="77777777" w:rsidR="00B93055" w:rsidRPr="009B4B3C" w:rsidRDefault="00B93055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126FD266" wp14:editId="66E74089">
            <wp:extent cx="3256023" cy="1531904"/>
            <wp:effectExtent l="0" t="0" r="1905" b="0"/>
            <wp:docPr id="226" name="Picture 22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70498" cy="153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B7989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7: [3-23]</w:t>
      </w:r>
    </w:p>
    <w:p w14:paraId="3B225170" w14:textId="77777777" w:rsidR="00B93055" w:rsidRPr="009B4B3C" w:rsidRDefault="00B93055" w:rsidP="002D5667">
      <w:r w:rsidRPr="009B4B3C">
        <w:rPr>
          <w:rtl/>
        </w:rPr>
        <w:t xml:space="preserve">بما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شابه لـلقوس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 حسب [تعريف 3-10]؛ هذا يتناقض مع [1-16] ويثبت ادعائنا. 󠄀</w:t>
      </w:r>
    </w:p>
    <w:p w14:paraId="2E9B1945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F252EE8" w14:textId="77777777" w:rsidR="00B93055" w:rsidRPr="009B4B3C" w:rsidRDefault="00B93055" w:rsidP="002C4BE6">
      <w:pPr>
        <w:pStyle w:val="Heading3"/>
      </w:pPr>
      <w:r w:rsidRPr="009B4B3C">
        <w:rPr>
          <w:rtl/>
        </w:rPr>
        <w:lastRenderedPageBreak/>
        <w:t>القضية 3-2</w:t>
      </w:r>
      <w:r w:rsidRPr="009B4B3C">
        <w:rPr>
          <w:rFonts w:hint="cs"/>
          <w:rtl/>
          <w:lang w:bidi="ar-SA"/>
        </w:rPr>
        <w:t>4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ساوي الأقواس المتشابهة.</w:t>
      </w:r>
    </w:p>
    <w:p w14:paraId="20852EA9" w14:textId="77777777" w:rsidR="00B93055" w:rsidRPr="009B4B3C" w:rsidRDefault="00B93055" w:rsidP="00FC13AA">
      <w:pPr>
        <w:rPr>
          <w:b/>
          <w:bCs/>
        </w:rPr>
      </w:pPr>
      <w:r w:rsidRPr="009B4B3C">
        <w:rPr>
          <w:b/>
          <w:bCs/>
          <w:rtl/>
        </w:rPr>
        <w:t>الأقواس المتشابهة التي تقف على أوتار متساوية تكون متساوية.</w:t>
      </w:r>
    </w:p>
    <w:p w14:paraId="305BBB99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القوس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 بشرط أن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  <w:rtl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>.</w:t>
      </w:r>
    </w:p>
    <w:p w14:paraId="4A38AAE2" w14:textId="77777777" w:rsidR="00B93055" w:rsidRPr="009B4B3C" w:rsidRDefault="00B93055" w:rsidP="002D5667">
      <w:r w:rsidRPr="009B4B3C">
        <w:rPr>
          <w:noProof/>
        </w:rPr>
        <w:drawing>
          <wp:inline distT="0" distB="0" distL="0" distR="0" wp14:anchorId="50A3AB6C" wp14:editId="31F43E67">
            <wp:extent cx="5943600" cy="1007110"/>
            <wp:effectExtent l="0" t="0" r="0" b="2540"/>
            <wp:docPr id="227" name="Picture 2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, line char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072D2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28: [3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5B41D082" w14:textId="77777777" w:rsidR="00B93055" w:rsidRPr="009B4B3C" w:rsidRDefault="00B93055" w:rsidP="00FC6AD0">
      <w:r w:rsidRPr="009B4B3C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، إذا</w:t>
      </w:r>
      <w:r w:rsidRPr="009B4B3C">
        <w:rPr>
          <w:rFonts w:hint="cs"/>
          <w:rtl/>
          <w:lang w:bidi="ar-EG"/>
        </w:rPr>
        <w:t xml:space="preserve"> طُبقت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حينها يتطابق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، يجب أن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>تطابق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في كل نقطة [3-23]. هذا التناقض يثبت ادعاءنا. </w:t>
      </w:r>
    </w:p>
    <w:p w14:paraId="06E8EC90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ساوية في الطول، متطابقة</w:t>
      </w:r>
      <w:r w:rsidRPr="009B4B3C">
        <w:rPr>
          <w:rFonts w:hint="cs"/>
          <w:rtl/>
        </w:rPr>
        <w:t xml:space="preserve"> أيضًا</w:t>
      </w:r>
      <w:r w:rsidRPr="009B4B3C">
        <w:rPr>
          <w:rtl/>
        </w:rPr>
        <w:t xml:space="preserve">؛ لذلك فإن الأقواس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شابهة متطابقة أيضًا.</w:t>
      </w:r>
    </w:p>
    <w:p w14:paraId="30C801EB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3FE514B" w14:textId="77777777" w:rsidR="00B93055" w:rsidRPr="009B4B3C" w:rsidRDefault="00B93055" w:rsidP="00FC6AD0">
      <w:pPr>
        <w:pStyle w:val="Heading3"/>
      </w:pPr>
      <w:r w:rsidRPr="009B4B3C">
        <w:rPr>
          <w:rtl/>
        </w:rPr>
        <w:lastRenderedPageBreak/>
        <w:t>القضية 3-2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نشاء دائرة من قوس.</w:t>
      </w:r>
    </w:p>
    <w:p w14:paraId="4E815135" w14:textId="77777777" w:rsidR="00B93055" w:rsidRPr="009B4B3C" w:rsidRDefault="00B93055" w:rsidP="002D5667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إذا عُلم </w:t>
      </w:r>
      <w:r w:rsidRPr="009B4B3C">
        <w:rPr>
          <w:b/>
          <w:bCs/>
          <w:rtl/>
        </w:rPr>
        <w:t xml:space="preserve">قوس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 xml:space="preserve">دائرة، من الممكن إنشاء </w:t>
      </w:r>
      <w:r w:rsidRPr="009B4B3C">
        <w:rPr>
          <w:rFonts w:hint="cs"/>
          <w:b/>
          <w:bCs/>
          <w:rtl/>
        </w:rPr>
        <w:t xml:space="preserve">هذه </w:t>
      </w:r>
      <w:r w:rsidRPr="009B4B3C">
        <w:rPr>
          <w:b/>
          <w:bCs/>
          <w:rtl/>
        </w:rPr>
        <w:t>الدائرة.</w:t>
      </w:r>
    </w:p>
    <w:p w14:paraId="5215497A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</w:t>
      </w:r>
    </w:p>
    <w:p w14:paraId="15B0A464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020ACC0A" wp14:editId="73424E35">
            <wp:extent cx="2752725" cy="1709516"/>
            <wp:effectExtent l="0" t="0" r="0" b="5080"/>
            <wp:docPr id="228" name="Picture 228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clock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54158" cy="171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F465A" w14:textId="77777777" w:rsidR="00B93055" w:rsidRPr="009B4B3C" w:rsidRDefault="00B93055" w:rsidP="00A36154">
      <w:pPr>
        <w:jc w:val="center"/>
      </w:pPr>
      <w:r w:rsidRPr="009B4B3C">
        <w:rPr>
          <w:rtl/>
        </w:rPr>
        <w:t>الشكل 3-2-29: [3-25]</w:t>
      </w:r>
    </w:p>
    <w:p w14:paraId="5D5AC31C" w14:textId="77777777" w:rsidR="00B93055" w:rsidRPr="009B4B3C" w:rsidRDefault="00B93055" w:rsidP="00785B06">
      <w:r w:rsidRPr="009B4B3C">
        <w:rPr>
          <w:rtl/>
        </w:rPr>
        <w:t xml:space="preserve">خذ أي ثلاث 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أنشئ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،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، هو مركز الدائرة المطلوبة.</w:t>
      </w:r>
    </w:p>
    <w:p w14:paraId="7DFBEFE5" w14:textId="77777777" w:rsidR="00B93055" w:rsidRPr="009B4B3C" w:rsidRDefault="00B93055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ينصف ويتعامد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فإن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يقع على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[3-1، لازمة. 1]. وبالمثل، يقع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</w:t>
      </w:r>
    </w:p>
    <w:p w14:paraId="452F2585" w14:textId="77777777" w:rsidR="00B93055" w:rsidRPr="009B4B3C" w:rsidRDefault="00B93055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هو 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ُكمل إثباتنا</w:t>
      </w:r>
      <w:r w:rsidRPr="009B4B3C">
        <w:rPr>
          <w:rtl/>
        </w:rPr>
        <w:t>. 󠄀</w:t>
      </w:r>
    </w:p>
    <w:p w14:paraId="3CBF2693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C37A548" w14:textId="77777777" w:rsidR="00B93055" w:rsidRPr="009B4B3C" w:rsidRDefault="00B93055" w:rsidP="00785B06">
      <w:pPr>
        <w:pStyle w:val="Heading3"/>
      </w:pPr>
      <w:r w:rsidRPr="009B4B3C">
        <w:rPr>
          <w:rtl/>
        </w:rPr>
        <w:lastRenderedPageBreak/>
        <w:t>القضية 3-2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4DCC6065" w14:textId="77777777" w:rsidR="00B93055" w:rsidRPr="00AD05A1" w:rsidRDefault="00B93055" w:rsidP="002D5667">
      <w:pPr>
        <w:rPr>
          <w:b/>
          <w:bCs/>
        </w:rPr>
      </w:pPr>
      <w:r w:rsidRPr="00AD05A1">
        <w:rPr>
          <w:b/>
          <w:bCs/>
          <w:rtl/>
        </w:rPr>
        <w:t>في الدوائر المتساوية، تقف الزوايا المتساوية عند المركز أو على المحيط على أقواس متساوية.</w:t>
      </w:r>
    </w:p>
    <w:p w14:paraId="349AE719" w14:textId="77777777" w:rsidR="00B93055" w:rsidRPr="009B4B3C" w:rsidRDefault="00B93055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الزاويتين المتساويتين عند المركزين</w:t>
      </w:r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أيضا أنشئ </w:t>
      </w:r>
      <w:r w:rsidRPr="009B4B3C">
        <w:rPr>
          <w:rFonts w:hint="cs"/>
          <w:rtl/>
        </w:rPr>
        <w:t xml:space="preserve">الزاويتين ال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على المحيط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المحيط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tl/>
        </w:rPr>
        <w:t>.</w:t>
      </w:r>
    </w:p>
    <w:p w14:paraId="35A06CD8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51BF3866" wp14:editId="2FE37640">
            <wp:extent cx="4274820" cy="2233776"/>
            <wp:effectExtent l="0" t="0" r="0" b="0"/>
            <wp:docPr id="229" name="Picture 229" descr="A picture containing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orang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78484" cy="223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6E3D" w14:textId="77777777" w:rsidR="00B93055" w:rsidRPr="009B4B3C" w:rsidRDefault="00B93055" w:rsidP="001B1349">
      <w:pPr>
        <w:jc w:val="center"/>
      </w:pPr>
      <w:r w:rsidRPr="009B4B3C">
        <w:rPr>
          <w:rtl/>
        </w:rPr>
        <w:t>الشكل 3-2-30: [3-26]</w:t>
      </w:r>
    </w:p>
    <w:p w14:paraId="4E9DF6D9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F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1D13B0C3" w14:textId="77777777" w:rsidR="00B93055" w:rsidRPr="009B4B3C" w:rsidRDefault="00B93055" w:rsidP="002D5667">
      <w:r w:rsidRPr="009B4B3C">
        <w:rPr>
          <w:rtl/>
        </w:rPr>
        <w:t>حسب [3-20</w:t>
      </w:r>
      <w:proofErr w:type="gramStart"/>
      <w:r w:rsidRPr="009B4B3C">
        <w:rPr>
          <w:rtl/>
        </w:rPr>
        <w:t xml:space="preserve">] </w:t>
      </w:r>
      <w:r w:rsidRPr="009B4B3C">
        <w:rPr>
          <w:rFonts w:hint="cs"/>
          <w:rtl/>
        </w:rPr>
        <w:t>،</w:t>
      </w:r>
      <w:proofErr w:type="gramEnd"/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C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. ∠BGC</m:t>
        </m:r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و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∠EDF=</m:t>
        </m:r>
        <m:f>
          <m:fPr>
            <m:ctrlPr>
              <w:rPr>
                <w:rFonts w:ascii="Cambria Math" w:eastAsiaTheme="minorEastAsia" w:hAnsi="Cambria Math"/>
                <w:lang w:bidi="ar-EG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  <w:lang w:bidi="ar-EG"/>
          </w:rPr>
          <m:t xml:space="preserve"> . ∠EHF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. حسب [تعريف 3-10]،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Fonts w:ascii="Cambria Math" w:hAnsi="Cambria Math" w:cs="Cambria Math"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>~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 وحسب [3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</w:t>
      </w:r>
    </w:p>
    <w:p w14:paraId="1770D8B9" w14:textId="77777777" w:rsidR="00B93055" w:rsidRPr="009B4B3C" w:rsidRDefault="00B93055" w:rsidP="002D5667">
      <w:r w:rsidRPr="009B4B3C">
        <w:rPr>
          <w:rtl/>
        </w:rPr>
        <w:t>حسب [تعريف 3-1</w:t>
      </w:r>
      <w:proofErr w:type="gramStart"/>
      <w:r w:rsidRPr="009B4B3C">
        <w:rPr>
          <w:rtl/>
        </w:rPr>
        <w:t xml:space="preserve">] </w:t>
      </w:r>
      <w:r w:rsidRPr="009B4B3C">
        <w:rPr>
          <w:rFonts w:hint="cs"/>
          <w:rtl/>
        </w:rPr>
        <w:t>،</w:t>
      </w:r>
      <w:proofErr w:type="gramEnd"/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متساويتان في القياس، وبالتالي القوس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Fonts w:eastAsiaTheme="minorEastAsia"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5F36E74E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ساوت زاويتين متقابلتين في شكل رباعي دائري فإن أحد قطريه يجب أن يكون قطر للدائرة المحيطة.</w:t>
      </w:r>
    </w:p>
    <w:p w14:paraId="58547AB8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المتوازية في دائرة تقطع أقواسًا متساوية.</w:t>
      </w:r>
    </w:p>
    <w:p w14:paraId="3BF4C773" w14:textId="77777777" w:rsidR="00B93055" w:rsidRPr="009B4B3C" w:rsidRDefault="00B93055" w:rsidP="002D5667">
      <w:pPr>
        <w:rPr>
          <w:rtl/>
        </w:rPr>
      </w:pPr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داخل دائرة، فإن مجموع القوسين المتقابلين المقطوعين بالوترين يساوي القوس الذي يقطعه الوتران الموازيان للوترين السابقين عندما تكون نقطة تقاطعهما على المحيط. </w:t>
      </w:r>
    </w:p>
    <w:p w14:paraId="3894621E" w14:textId="77777777" w:rsidR="00B93055" w:rsidRPr="009B4B3C" w:rsidRDefault="00B93055" w:rsidP="002D5667">
      <w:r w:rsidRPr="009B4B3C">
        <w:rPr>
          <w:rtl/>
        </w:rPr>
        <w:t xml:space="preserve">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خارج دائرة، فإن الفرق بين القوسين المقطوعين يساوي القوس الذي يقطعه الوتران الموازيان للوترين السابقين عندما تكون نقطة تقاطعهما على المحيط.</w:t>
      </w:r>
    </w:p>
    <w:p w14:paraId="2F84DC7C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إذا تقاطع وتران عموديًا، فإن مجموع القوسين المتقابلين المقطوعين في الدائرة هو نصف دائرة.</w:t>
      </w:r>
    </w:p>
    <w:p w14:paraId="170B54BF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28BED2BE" w14:textId="77777777" w:rsidR="00B93055" w:rsidRPr="009B4B3C" w:rsidRDefault="00B93055" w:rsidP="002D5667">
      <w:r w:rsidRPr="009B4B3C">
        <w:rPr>
          <w:rtl/>
        </w:rPr>
        <w:t>1- اثبت [لازمة. 3-26-1].</w:t>
      </w:r>
    </w:p>
    <w:p w14:paraId="3BA79512" w14:textId="77777777" w:rsidR="00B93055" w:rsidRPr="009B4B3C" w:rsidRDefault="00B93055" w:rsidP="002D5667">
      <w:r w:rsidRPr="009B4B3C">
        <w:rPr>
          <w:rtl/>
        </w:rPr>
        <w:lastRenderedPageBreak/>
        <w:t>2- اثبت [لازمة. 3-26-2].</w:t>
      </w:r>
    </w:p>
    <w:p w14:paraId="270EA969" w14:textId="77777777" w:rsidR="00B93055" w:rsidRPr="009B4B3C" w:rsidRDefault="00B93055" w:rsidP="002D5667">
      <w:r w:rsidRPr="009B4B3C">
        <w:rPr>
          <w:rtl/>
        </w:rPr>
        <w:t>3- اثبت [لازمة. 3-26-3].</w:t>
      </w:r>
    </w:p>
    <w:p w14:paraId="7885DAC3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لازمة. 3-26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42265ED4" w14:textId="77777777" w:rsidR="00B93055" w:rsidRPr="009B4B3C" w:rsidRDefault="00B93055" w:rsidP="002D5667"/>
    <w:p w14:paraId="5510CBBF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0654B56" w14:textId="77777777" w:rsidR="00B93055" w:rsidRPr="009B4B3C" w:rsidRDefault="00B93055" w:rsidP="00165BB5">
      <w:pPr>
        <w:pStyle w:val="Heading3"/>
      </w:pPr>
      <w:r w:rsidRPr="009B4B3C">
        <w:rPr>
          <w:rtl/>
        </w:rPr>
        <w:lastRenderedPageBreak/>
        <w:t>القضية 3-2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9B4B3C">
        <w:rPr>
          <w:rtl/>
        </w:rPr>
        <w:t>.</w:t>
      </w:r>
    </w:p>
    <w:p w14:paraId="4907D9C4" w14:textId="77777777" w:rsidR="00B93055" w:rsidRPr="009B4B3C" w:rsidRDefault="00B93055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الدوائر المتساوية، تكون الزوايا عند المراكز أو </w:t>
      </w:r>
      <w:r w:rsidRPr="009B4B3C">
        <w:rPr>
          <w:rFonts w:hint="cs"/>
          <w:b/>
          <w:bCs/>
          <w:rtl/>
        </w:rPr>
        <w:t xml:space="preserve">على </w:t>
      </w:r>
      <w:r w:rsidRPr="009B4B3C">
        <w:rPr>
          <w:b/>
          <w:bCs/>
          <w:rtl/>
        </w:rPr>
        <w:t>المحيط</w:t>
      </w:r>
      <w:r w:rsidRPr="009B4B3C">
        <w:rPr>
          <w:rFonts w:hint="cs"/>
          <w:b/>
          <w:bCs/>
          <w:rtl/>
        </w:rPr>
        <w:t>ات،</w:t>
      </w:r>
      <w:r w:rsidRPr="009B4B3C">
        <w:rPr>
          <w:b/>
          <w:bCs/>
          <w:rtl/>
        </w:rPr>
        <w:t xml:space="preserve"> التي تقف ع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متساوية في القياس.</w:t>
      </w:r>
    </w:p>
    <w:p w14:paraId="4D39FE88" w14:textId="77777777" w:rsidR="00B93055" w:rsidRPr="009B4B3C" w:rsidRDefault="00B93055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أنشئ </w:t>
      </w:r>
      <w:r w:rsidRPr="009B4B3C">
        <w:rPr>
          <w:rFonts w:hint="cs"/>
          <w:rtl/>
        </w:rPr>
        <w:t>الزاويتين المتساويتين</w:t>
      </w:r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) و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>محيط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</m:oMath>
      <w:r w:rsidRPr="009B4B3C">
        <w:rPr>
          <w:rtl/>
        </w:rPr>
        <w:t>) ال</w:t>
      </w:r>
      <w:r w:rsidRPr="009B4B3C">
        <w:rPr>
          <w:rFonts w:hint="cs"/>
          <w:rtl/>
        </w:rPr>
        <w:t>لتين</w:t>
      </w:r>
      <w:r w:rsidRPr="009B4B3C">
        <w:rPr>
          <w:rtl/>
        </w:rPr>
        <w:t xml:space="preserve">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>قوسين متساوي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/>
            <w:lang w:val="en-US"/>
          </w:rPr>
          <m:t>AOB=∠DHE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CB=∠DFE</m:t>
        </m:r>
      </m:oMath>
      <w:r w:rsidRPr="009B4B3C">
        <w:rPr>
          <w:rtl/>
        </w:rPr>
        <w:t xml:space="preserve"> </w:t>
      </w:r>
      <w:r w:rsidRPr="009B4B3C">
        <w:rPr>
          <w:rFonts w:hint="cs"/>
        </w:rPr>
        <w:t>.</w:t>
      </w:r>
    </w:p>
    <w:p w14:paraId="44E696D3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443C3CE2" wp14:editId="55F87674">
            <wp:extent cx="3790325" cy="2042160"/>
            <wp:effectExtent l="0" t="0" r="635" b="0"/>
            <wp:docPr id="230" name="Picture 2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96768" cy="204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4FA50" w14:textId="77777777" w:rsidR="00B93055" w:rsidRPr="009B4B3C" w:rsidRDefault="00B93055" w:rsidP="003A47A0">
      <w:pPr>
        <w:jc w:val="center"/>
      </w:pPr>
      <w:r w:rsidRPr="009B4B3C">
        <w:rPr>
          <w:rtl/>
        </w:rPr>
        <w:t>الشكل 3-2-31: [3-27]</w:t>
      </w:r>
    </w:p>
    <w:p w14:paraId="5473AAD9" w14:textId="77777777" w:rsidR="00B93055" w:rsidRPr="009B4B3C" w:rsidRDefault="00B93055" w:rsidP="000A200B"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>لز</w:t>
      </w:r>
      <w:r w:rsidRPr="009B4B3C">
        <w:rPr>
          <w:rFonts w:hint="cs"/>
          <w:rtl/>
        </w:rPr>
        <w:t xml:space="preserve">اويتين عند المركز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</w:rPr>
        <w:t>K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). </w:t>
      </w:r>
      <w:r w:rsidRPr="009B4B3C">
        <w:rPr>
          <w:rFonts w:hint="cs"/>
          <w:rtl/>
        </w:rPr>
        <w:t>ا</w:t>
      </w:r>
      <w:r w:rsidRPr="009B4B3C">
        <w:rPr>
          <w:rtl/>
        </w:rPr>
        <w:t>فترض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 لاحظ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eastAsiaTheme="minorEastAsia" w:hint="cs"/>
          <w:rtl/>
        </w:rPr>
        <w:t>.</w:t>
      </w:r>
    </w:p>
    <w:p w14:paraId="746E3439" w14:textId="77777777" w:rsidR="00B93055" w:rsidRPr="009B4B3C" w:rsidRDefault="00B93055" w:rsidP="002D5667">
      <w:r w:rsidRPr="009B4B3C">
        <w:rPr>
          <w:rtl/>
        </w:rPr>
        <w:t xml:space="preserve">لك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حسب الفرضية.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Fonts w:eastAsiaTheme="minorEastAsia" w:hint="cs"/>
        </w:rPr>
        <w:t xml:space="preserve"> </w:t>
      </w:r>
      <w:proofErr w:type="spellStart"/>
      <w:r w:rsidRPr="009B4B3C">
        <w:rPr>
          <w:rtl/>
        </w:rPr>
        <w:t>القوس</w:t>
      </w:r>
      <w:proofErr w:type="spellEnd"/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Fonts w:hint="cs"/>
          <w:rtl/>
        </w:rPr>
        <w:t>)</w:t>
      </w:r>
      <w:r w:rsidRPr="009B4B3C">
        <w:rPr>
          <w:rtl/>
        </w:rPr>
        <w:t xml:space="preserve"> حيث </w:t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tl/>
        </w:rPr>
        <w:t xml:space="preserve"> = 0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تناقض </w:t>
      </w:r>
      <w:r w:rsidRPr="009B4B3C">
        <w:rPr>
          <w:rFonts w:hint="cs"/>
          <w:rtl/>
        </w:rPr>
        <w:t xml:space="preserve">مماثل </w:t>
      </w:r>
      <w:r w:rsidRPr="009B4B3C">
        <w:rPr>
          <w:rtl/>
        </w:rPr>
        <w:t xml:space="preserve">ينتج إذا افترضن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لذلك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</w:t>
      </w:r>
    </w:p>
    <w:p w14:paraId="42D67667" w14:textId="77777777" w:rsidR="00B93055" w:rsidRPr="009B4B3C" w:rsidRDefault="00B93055" w:rsidP="002D5667">
      <w:r w:rsidRPr="009B4B3C">
        <w:rPr>
          <w:rFonts w:hint="cs"/>
          <w:rtl/>
        </w:rPr>
        <w:t>فيما يخص الزاويتين على المحيطين</w:t>
      </w:r>
      <w:r w:rsidRPr="009B4B3C">
        <w:rPr>
          <w:rtl/>
        </w:rPr>
        <w:t>. لأن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2 . ∠ACB=∠AOB </m:t>
        </m:r>
      </m:oMath>
      <w:r w:rsidRPr="009B4B3C">
        <w:rPr>
          <w:rtl/>
        </w:rPr>
        <w:t>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2 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 حسب [3-20]،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∠ACB=∠DFE</m:t>
        </m:r>
      </m:oMath>
      <w:r w:rsidRPr="009B4B3C">
        <w:rPr>
          <w:rFonts w:ascii="Cambria Math" w:hAnsi="Cambria Math" w:cs="Cambria Math" w:hint="cs"/>
          <w:rtl/>
        </w:rPr>
        <w:t xml:space="preserve"> . </w:t>
      </w:r>
      <w:r w:rsidRPr="009B4B3C">
        <w:rPr>
          <w:rtl/>
        </w:rPr>
        <w:t xml:space="preserve">هذا 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 xml:space="preserve">. </w:t>
      </w:r>
    </w:p>
    <w:p w14:paraId="38892576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lang w:bidi="ar-EG"/>
        </w:rPr>
      </w:pPr>
      <w:r w:rsidRPr="009B4B3C">
        <w:br w:type="page"/>
      </w:r>
    </w:p>
    <w:p w14:paraId="006EE3C2" w14:textId="77777777" w:rsidR="00B93055" w:rsidRPr="009B4B3C" w:rsidRDefault="00B93055" w:rsidP="00B26E95">
      <w:pPr>
        <w:pStyle w:val="Heading3"/>
      </w:pPr>
      <w:r w:rsidRPr="009B4B3C">
        <w:rPr>
          <w:rtl/>
        </w:rPr>
        <w:lastRenderedPageBreak/>
        <w:t>القضية 3-2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39242C52" w14:textId="77777777" w:rsidR="00B93055" w:rsidRPr="009B4B3C" w:rsidRDefault="00B93055" w:rsidP="006A19E8">
      <w:pPr>
        <w:rPr>
          <w:b/>
          <w:bCs/>
        </w:rPr>
      </w:pPr>
      <w:r w:rsidRPr="009B4B3C">
        <w:rPr>
          <w:b/>
          <w:bCs/>
          <w:rtl/>
        </w:rPr>
        <w:t>في الدوائر المتساوية، تقسم الأوتار ذات الأطوال المتساوية المحيطات إ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على التوالي.</w:t>
      </w:r>
    </w:p>
    <w:p w14:paraId="3BC50B06" w14:textId="77777777" w:rsidR="00B93055" w:rsidRPr="009B4B3C" w:rsidRDefault="00B93055" w:rsidP="00C936D0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الدائرتين المتساويت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والوترين المتساويين </w:t>
      </w:r>
      <w:r w:rsidRPr="009B4B3C">
        <w:rPr>
          <w:rtl/>
        </w:rPr>
        <w:t>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قسمان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على التوالي، </w:t>
      </w:r>
      <w:r w:rsidRPr="009B4B3C">
        <w:rPr>
          <w:rFonts w:hint="cs"/>
          <w:rtl/>
        </w:rPr>
        <w:t>بحيث</w:t>
      </w:r>
      <w:r w:rsidRPr="009B4B3C">
        <w:rPr>
          <w:rtl/>
        </w:rPr>
        <w:t xml:space="preserve"> يكو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>.</w:t>
      </w:r>
    </w:p>
    <w:p w14:paraId="1144C431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37E51D81" wp14:editId="6BA99DC6">
            <wp:extent cx="3764280" cy="2073571"/>
            <wp:effectExtent l="0" t="0" r="7620" b="3175"/>
            <wp:docPr id="231" name="Picture 231" descr="Char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shap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69006" cy="207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74B91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32: [3-28]</w:t>
      </w:r>
    </w:p>
    <w:p w14:paraId="7C8AC341" w14:textId="77777777" w:rsidR="00B93055" w:rsidRPr="009B4B3C" w:rsidRDefault="00B93055" w:rsidP="00C936D0">
      <w:r w:rsidRPr="009B4B3C">
        <w:rPr>
          <w:rtl/>
        </w:rPr>
        <w:t>إذا كان</w:t>
      </w:r>
      <w:r w:rsidRPr="009B4B3C">
        <w:rPr>
          <w:rFonts w:hint="cs"/>
          <w:rtl/>
          <w:lang w:bidi="ar-EG"/>
        </w:rPr>
        <w:t>ت الأوتار المتساوية أقطار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كل قوس من الأقواس يساوي نصف دائرة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>.</w:t>
      </w:r>
    </w:p>
    <w:p w14:paraId="72717CB0" w14:textId="77777777" w:rsidR="00B93055" w:rsidRPr="009B4B3C" w:rsidRDefault="00B93055" w:rsidP="002D5667">
      <w:r w:rsidRPr="009B4B3C">
        <w:rPr>
          <w:rtl/>
        </w:rPr>
        <w:t xml:space="preserve">خلاف ذلك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</w:t>
      </w:r>
      <w:r w:rsidRPr="009B4B3C">
        <w:rPr>
          <w:rFonts w:hint="cs"/>
          <w:rtl/>
        </w:rPr>
        <w:t xml:space="preserve">نصف قطر كل منهما يساوي نصف قطر الأخرى </w:t>
      </w:r>
      <w:r w:rsidRPr="009B4B3C">
        <w:rPr>
          <w:rtl/>
        </w:rPr>
        <w:t>[تعريف 3-1].</w:t>
      </w:r>
    </w:p>
    <w:p w14:paraId="06C95152" w14:textId="77777777" w:rsidR="00B93055" w:rsidRPr="009B4B3C" w:rsidRDefault="00B93055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 ؛ بالتالي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</w:t>
      </w:r>
      <w:proofErr w:type="spellStart"/>
      <w:r w:rsidRPr="009B4B3C">
        <w:rPr>
          <w:rFonts w:hint="cs"/>
          <w:rtl/>
        </w:rPr>
        <w:t>ال</w:t>
      </w:r>
      <w:r w:rsidRPr="009B4B3C">
        <w:rPr>
          <w:rtl/>
        </w:rPr>
        <w:t>قوس</w:t>
      </w:r>
      <w:proofErr w:type="spellEnd"/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</w:t>
      </w:r>
    </w:p>
    <w:p w14:paraId="7441611F" w14:textId="77777777" w:rsidR="00B93055" w:rsidRPr="009B4B3C" w:rsidRDefault="00B93055" w:rsidP="002D5667">
      <w:r w:rsidRPr="009B4B3C">
        <w:rPr>
          <w:rtl/>
        </w:rPr>
        <w:t xml:space="preserve">لأن المحيط </w:t>
      </w:r>
      <w:r w:rsidRPr="009B4B3C">
        <w:rPr>
          <w:rFonts w:hint="cs"/>
          <w:rtl/>
        </w:rPr>
        <w:t xml:space="preserve">كل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C</m:t>
        </m:r>
      </m:oMath>
      <w:r w:rsidRPr="009B4B3C">
        <w:rPr>
          <w:rtl/>
        </w:rPr>
        <w:t xml:space="preserve"> يساوي في القياس محي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F</m:t>
        </m:r>
      </m:oMath>
      <w:r w:rsidRPr="009B4B3C">
        <w:rPr>
          <w:rtl/>
        </w:rPr>
        <w:t xml:space="preserve"> </w:t>
      </w:r>
      <w:proofErr w:type="spellStart"/>
      <w:r w:rsidRPr="009B4B3C">
        <w:rPr>
          <w:rFonts w:hint="cs"/>
          <w:rtl/>
        </w:rPr>
        <w:t>كله</w:t>
      </w:r>
      <w:proofErr w:type="spellEnd"/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 xml:space="preserve">. هذا يثبت ادعاءنا. </w:t>
      </w:r>
    </w:p>
    <w:p w14:paraId="0B37D428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7D2B99A" w14:textId="77777777" w:rsidR="00B93055" w:rsidRPr="009B4B3C" w:rsidRDefault="00B93055" w:rsidP="004F01BE">
      <w:pPr>
        <w:pStyle w:val="Heading3"/>
      </w:pPr>
      <w:r w:rsidRPr="009B4B3C">
        <w:rPr>
          <w:rtl/>
        </w:rPr>
        <w:lastRenderedPageBreak/>
        <w:t>القضية 3-2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II.</w:t>
      </w:r>
    </w:p>
    <w:p w14:paraId="6A273630" w14:textId="77777777" w:rsidR="00B93055" w:rsidRPr="009B4B3C" w:rsidRDefault="00B93055" w:rsidP="002D5667">
      <w:r w:rsidRPr="009B4B3C">
        <w:rPr>
          <w:rtl/>
        </w:rPr>
        <w:t>في الدوائر المتساوية، تقف الأقواس المتساوية مقابل أوتار متساوية.</w:t>
      </w:r>
    </w:p>
    <w:p w14:paraId="7D56C958" w14:textId="77777777" w:rsidR="00B93055" w:rsidRPr="009B4B3C" w:rsidRDefault="00B93055" w:rsidP="004F01B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شئ </w:t>
      </w:r>
      <w:r w:rsidRPr="009B4B3C">
        <w:rPr>
          <w:rFonts w:hint="cs"/>
          <w:rtl/>
        </w:rPr>
        <w:t xml:space="preserve">الدائرتان المتساوي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</w:t>
      </w:r>
    </w:p>
    <w:p w14:paraId="0577231E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6516B2CF" wp14:editId="32D68F09">
            <wp:extent cx="3833495" cy="2026920"/>
            <wp:effectExtent l="0" t="0" r="0" b="0"/>
            <wp:docPr id="232" name="Picture 23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39767" cy="2030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AE9F9" w14:textId="77777777" w:rsidR="00B93055" w:rsidRPr="009B4B3C" w:rsidRDefault="00B93055" w:rsidP="0032560D">
      <w:pPr>
        <w:jc w:val="center"/>
      </w:pPr>
      <w:r w:rsidRPr="009B4B3C">
        <w:rPr>
          <w:rtl/>
        </w:rPr>
        <w:t>الشكل 3-2-33: [3-29]</w:t>
      </w:r>
    </w:p>
    <w:p w14:paraId="5A3ED883" w14:textId="77777777" w:rsidR="00B93055" w:rsidRPr="009B4B3C" w:rsidRDefault="00B93055" w:rsidP="002D5667">
      <w:r w:rsidRPr="009B4B3C">
        <w:rPr>
          <w:rtl/>
        </w:rPr>
        <w:t xml:space="preserve">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ان </w:t>
      </w:r>
      <w:r w:rsidRPr="009B4B3C">
        <w:rPr>
          <w:rtl/>
        </w:rPr>
        <w:t>في القياس، والز</w:t>
      </w:r>
      <w:r w:rsidRPr="009B4B3C">
        <w:rPr>
          <w:rFonts w:hint="cs"/>
          <w:rtl/>
        </w:rPr>
        <w:t xml:space="preserve">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 و</w:t>
      </w:r>
      <w:r w:rsidRPr="009B4B3C">
        <w:rPr>
          <w:rtl/>
        </w:rPr>
        <w:t>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 xml:space="preserve">قوسين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7].</w:t>
      </w:r>
    </w:p>
    <w:p w14:paraId="3804F860" w14:textId="77777777" w:rsidR="00B93055" w:rsidRPr="009B4B3C" w:rsidRDefault="00B93055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</w:t>
      </w:r>
    </w:p>
    <w:p w14:paraId="31B94C19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قضايا </w:t>
      </w:r>
      <w:r w:rsidRPr="009B4B3C">
        <w:rPr>
          <w:rtl/>
        </w:rPr>
        <w:t>[3-26] - [3-29] مرتبطة بالمعنى التالي: في الدوائر ذات أنصاف الأقطار المتساوية،</w:t>
      </w:r>
    </w:p>
    <w:p w14:paraId="2CA93107" w14:textId="77777777" w:rsidR="00B93055" w:rsidRPr="009B4B3C" w:rsidRDefault="00B93055" w:rsidP="002D5667">
      <w:r w:rsidRPr="009B4B3C">
        <w:rPr>
          <w:rtl/>
        </w:rPr>
        <w:t>1- في [3-26]، الزوايا المتساوية تقتضي أقواسًا متساوية.</w:t>
      </w:r>
    </w:p>
    <w:p w14:paraId="71CA9A21" w14:textId="77777777" w:rsidR="00B93055" w:rsidRPr="009B4B3C" w:rsidRDefault="00B93055" w:rsidP="002D5667">
      <w:r w:rsidRPr="009B4B3C">
        <w:rPr>
          <w:rtl/>
        </w:rPr>
        <w:t xml:space="preserve">2- في [3-27]، تقتضي الأقواس المتساوية زوايا متساوية. معًا، تنص [3-26] و [3-27] </w:t>
      </w:r>
      <w:r w:rsidRPr="009B4B3C">
        <w:rPr>
          <w:rFonts w:hint="cs"/>
          <w:rtl/>
        </w:rPr>
        <w:t xml:space="preserve">على </w:t>
      </w:r>
      <w:r w:rsidRPr="009B4B3C">
        <w:rPr>
          <w:rtl/>
        </w:rPr>
        <w:t>أن الزوايا المتساوية والأقواس المتساوية متكافئتين.</w:t>
      </w:r>
    </w:p>
    <w:p w14:paraId="0487D3DC" w14:textId="77777777" w:rsidR="00B93055" w:rsidRPr="009B4B3C" w:rsidRDefault="00B93055" w:rsidP="002D5667">
      <w:r w:rsidRPr="009B4B3C">
        <w:rPr>
          <w:rtl/>
        </w:rPr>
        <w:t>3- في [3-28]، تقتضي الأوتار المتساوية أقواسًا متساوية.</w:t>
      </w:r>
    </w:p>
    <w:p w14:paraId="69D759BD" w14:textId="77777777" w:rsidR="00B93055" w:rsidRPr="009B4B3C" w:rsidRDefault="00B93055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في [3-29]، تقتضي الأقواس المتساوية أوتارًا متساوية. معًا، تنص [3-28] و [3-29] أن الأوتار المتساوية والأقواس المتساوية متكافئ</w:t>
      </w:r>
      <w:r w:rsidRPr="009B4B3C">
        <w:rPr>
          <w:rFonts w:hint="cs"/>
          <w:rtl/>
        </w:rPr>
        <w:t>تين</w:t>
      </w:r>
      <w:r w:rsidRPr="009B4B3C">
        <w:rPr>
          <w:rtl/>
        </w:rPr>
        <w:t>.</w:t>
      </w:r>
    </w:p>
    <w:p w14:paraId="059A980E" w14:textId="77777777" w:rsidR="00B93055" w:rsidRPr="009B4B3C" w:rsidRDefault="00B93055" w:rsidP="002D5667">
      <w:r w:rsidRPr="009B4B3C">
        <w:rPr>
          <w:rtl/>
        </w:rPr>
        <w:t xml:space="preserve">أو: في الدوائر ذات أنصاف أقطار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ة، أوتار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زوايا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الزوايا الواقفة على أقواس متساوية.</w:t>
      </w:r>
    </w:p>
    <w:p w14:paraId="16C8163F" w14:textId="77777777" w:rsidR="00B93055" w:rsidRPr="009B4B3C" w:rsidRDefault="00B93055" w:rsidP="002D5667">
      <w:r w:rsidRPr="009B4B3C">
        <w:rPr>
          <w:b/>
          <w:bCs/>
          <w:rtl/>
        </w:rPr>
        <w:t>ملاحظة</w:t>
      </w:r>
      <w:r w:rsidRPr="009B4B3C">
        <w:rPr>
          <w:rFonts w:hint="cs"/>
          <w:b/>
          <w:bCs/>
          <w:rtl/>
        </w:rPr>
        <w:t>.</w:t>
      </w:r>
      <w:r w:rsidRPr="009B4B3C">
        <w:rPr>
          <w:rtl/>
        </w:rPr>
        <w:t xml:space="preserve"> لأن الدائرتين في القضايا الأربعة الأخيرة متساوي</w:t>
      </w:r>
      <w:r w:rsidRPr="009B4B3C">
        <w:rPr>
          <w:rFonts w:hint="cs"/>
          <w:rtl/>
        </w:rPr>
        <w:t>تان</w:t>
      </w:r>
      <w:r w:rsidRPr="009B4B3C">
        <w:rPr>
          <w:rtl/>
        </w:rPr>
        <w:t>، فهما متطابقتان، وتتضح حقيقة القضايا بالتراكب.</w:t>
      </w:r>
    </w:p>
    <w:p w14:paraId="150A3B77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4981022" w14:textId="77777777" w:rsidR="00B93055" w:rsidRPr="009B4B3C" w:rsidRDefault="00B93055" w:rsidP="00C05336">
      <w:pPr>
        <w:pStyle w:val="Heading3"/>
      </w:pPr>
      <w:r w:rsidRPr="009B4B3C">
        <w:rPr>
          <w:rtl/>
        </w:rPr>
        <w:lastRenderedPageBreak/>
        <w:t>القضية 3-30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نصيف قوس.</w:t>
      </w:r>
    </w:p>
    <w:p w14:paraId="18AFC245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رغب في تنصيف القوس المعط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>.</w:t>
      </w:r>
    </w:p>
    <w:p w14:paraId="29BC8358" w14:textId="77777777" w:rsidR="00B93055" w:rsidRPr="009B4B3C" w:rsidRDefault="00B93055" w:rsidP="0032560D">
      <w:pPr>
        <w:jc w:val="center"/>
      </w:pPr>
      <w:r w:rsidRPr="009B4B3C">
        <w:rPr>
          <w:noProof/>
        </w:rPr>
        <w:drawing>
          <wp:inline distT="0" distB="0" distL="0" distR="0" wp14:anchorId="6C3A0BF5" wp14:editId="09E99EFB">
            <wp:extent cx="4401792" cy="1582271"/>
            <wp:effectExtent l="0" t="0" r="0" b="0"/>
            <wp:docPr id="233" name="Picture 23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diagram&#10;&#10;Description automatically generated"/>
                    <pic:cNvPicPr/>
                  </pic:nvPicPr>
                  <pic:blipFill rotWithShape="1">
                    <a:blip r:embed="rId44"/>
                    <a:srcRect b="15562"/>
                    <a:stretch/>
                  </pic:blipFill>
                  <pic:spPr bwMode="auto">
                    <a:xfrm>
                      <a:off x="0" y="0"/>
                      <a:ext cx="4401792" cy="158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79C3D" w14:textId="77777777" w:rsidR="00B93055" w:rsidRPr="009B4B3C" w:rsidRDefault="00B93055" w:rsidP="00A42226">
      <w:pPr>
        <w:jc w:val="center"/>
      </w:pPr>
      <w:r w:rsidRPr="009B4B3C">
        <w:rPr>
          <w:rtl/>
        </w:rPr>
        <w:t>الشكل 3-2-3</w:t>
      </w:r>
      <w:r w:rsidRPr="009B4B3C">
        <w:rPr>
          <w:rFonts w:hint="cs"/>
          <w:rtl/>
        </w:rPr>
        <w:t>4</w:t>
      </w:r>
      <w:r w:rsidRPr="009B4B3C">
        <w:rPr>
          <w:rtl/>
        </w:rPr>
        <w:t>: [3-30]</w:t>
      </w:r>
    </w:p>
    <w:p w14:paraId="7F019EC2" w14:textId="77777777" w:rsidR="00B93055" w:rsidRPr="009B4B3C" w:rsidRDefault="00B93055" w:rsidP="00A42226">
      <w:pPr>
        <w:rPr>
          <w:rtl/>
        </w:rPr>
      </w:pPr>
      <w:r w:rsidRPr="009B4B3C">
        <w:rPr>
          <w:rtl/>
        </w:rPr>
        <w:t xml:space="preserve">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نصف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يتقاطع مع القو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</w:p>
    <w:p w14:paraId="7C346711" w14:textId="77777777" w:rsidR="00B93055" w:rsidRPr="009B4B3C" w:rsidRDefault="00B93055" w:rsidP="00A42226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،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يشتركان في </w:t>
      </w:r>
      <w:r w:rsidRPr="009B4B3C">
        <w:rPr>
          <w:rFonts w:hint="cs"/>
          <w:rtl/>
        </w:rPr>
        <w:t xml:space="preserve">الضل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>.</w:t>
      </w:r>
    </w:p>
    <w:p w14:paraId="0162FB47" w14:textId="77777777" w:rsidR="00B93055" w:rsidRPr="009B4B3C" w:rsidRDefault="00B93055" w:rsidP="002D5667">
      <w:r w:rsidRPr="009B4B3C">
        <w:rPr>
          <w:rtl/>
        </w:rPr>
        <w:t xml:space="preserve">حسب [3-28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</w:t>
      </w:r>
      <w:proofErr w:type="spellStart"/>
      <w:r w:rsidRPr="009B4B3C">
        <w:rPr>
          <w:rFonts w:hint="cs"/>
          <w:rtl/>
        </w:rPr>
        <w:t>ال</w:t>
      </w:r>
      <w:r w:rsidRPr="009B4B3C">
        <w:rPr>
          <w:rtl/>
        </w:rPr>
        <w:t>قوس</w:t>
      </w:r>
      <w:proofErr w:type="spellEnd"/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مُنصف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󠄀</w:t>
      </w:r>
    </w:p>
    <w:p w14:paraId="4D4E8F42" w14:textId="77777777" w:rsidR="00B93055" w:rsidRPr="009B4B3C" w:rsidRDefault="00B93055" w:rsidP="002D5667">
      <w:r w:rsidRPr="009B4B3C">
        <w:rPr>
          <w:b/>
          <w:bCs/>
          <w:rtl/>
        </w:rPr>
        <w:t>تمارين</w:t>
      </w:r>
    </w:p>
    <w:p w14:paraId="59DAC738" w14:textId="77777777" w:rsidR="00B93055" w:rsidRPr="009B4B3C" w:rsidRDefault="00B93055" w:rsidP="00A42226">
      <w:r w:rsidRPr="009B4B3C">
        <w:rPr>
          <w:rtl/>
        </w:rPr>
        <w:t xml:space="preserve">1-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نصف دائرة 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ه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، وافترض أن </w:t>
      </w:r>
      <w:r w:rsidRPr="009B4B3C">
        <w:rPr>
          <w:rFonts w:hint="cs"/>
          <w:rtl/>
        </w:rPr>
        <w:t>الشعاعين</w:t>
      </w:r>
      <w:r w:rsidRPr="009B4B3C">
        <w:rPr>
          <w:rtl/>
        </w:rPr>
        <w:t xml:space="preserve"> يتقاطع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ثبت أنه إذا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 تساوي 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3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 [انظر الفصل الأخير للحصول على حل.]</w:t>
      </w:r>
    </w:p>
    <w:p w14:paraId="39199865" w14:textId="77777777" w:rsidR="00B93055" w:rsidRPr="009B4B3C" w:rsidRDefault="00B93055" w:rsidP="00B71158">
      <w:r w:rsidRPr="009B4B3C">
        <w:rPr>
          <w:rtl/>
        </w:rPr>
        <w:t xml:space="preserve">2- يلتقي المنصفان </w:t>
      </w:r>
      <w:r w:rsidRPr="009B4B3C">
        <w:rPr>
          <w:rFonts w:hint="cs"/>
          <w:rtl/>
        </w:rPr>
        <w:t xml:space="preserve">الداخلي والخارجي </w:t>
      </w:r>
      <w:r w:rsidRPr="009B4B3C">
        <w:rPr>
          <w:rtl/>
        </w:rPr>
        <w:t>للزاوية الرأسية لمثلث مدرج في دائرة بالمحيط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عند نقاط متساوية البعد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نهايتي القاعدة.</w:t>
      </w:r>
    </w:p>
    <w:p w14:paraId="25F8277F" w14:textId="77777777" w:rsidR="00B93055" w:rsidRPr="009B4B3C" w:rsidRDefault="00B93055" w:rsidP="002D5667">
      <w:r w:rsidRPr="009B4B3C">
        <w:rPr>
          <w:rtl/>
        </w:rPr>
        <w:t xml:space="preserve">3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إحدى نقطتي تقاط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تين وأ</w:t>
      </w:r>
      <w:r w:rsidRPr="009B4B3C">
        <w:rPr>
          <w:rFonts w:hint="cs"/>
          <w:rtl/>
        </w:rPr>
        <w:t>ُ</w:t>
      </w:r>
      <w:r w:rsidRPr="009B4B3C">
        <w:rPr>
          <w:rtl/>
        </w:rPr>
        <w:t xml:space="preserve">نشئ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</m:t>
            </m:r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، قاطعين الدائرتين في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مثلث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 w:cs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Cambria Math"/>
              </w:rPr>
              <m:t>'</m:t>
            </m:r>
          </m:sup>
        </m:sSup>
      </m:oMath>
      <w:r w:rsidRPr="009B4B3C">
        <w:rPr>
          <w:rtl/>
        </w:rPr>
        <w:t xml:space="preserve">  المتكون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طريق توصي</w:t>
      </w:r>
      <w:r w:rsidRPr="009B4B3C">
        <w:rPr>
          <w:rFonts w:hint="cs"/>
          <w:rtl/>
        </w:rPr>
        <w:t>ل نقاط التقاطع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</w:t>
      </w:r>
      <w:r w:rsidRPr="009B4B3C">
        <w:rPr>
          <w:rtl/>
        </w:rPr>
        <w:t>نقطة</w:t>
      </w:r>
      <w:r w:rsidRPr="009B4B3C">
        <w:rPr>
          <w:rFonts w:hint="cs"/>
          <w:rtl/>
        </w:rPr>
        <w:t xml:space="preserve"> تقاطع الدائرتين</w:t>
      </w:r>
      <w:r w:rsidRPr="009B4B3C">
        <w:rPr>
          <w:rtl/>
        </w:rPr>
        <w:t xml:space="preserve"> الثان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تساوي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زوايا.</w:t>
      </w:r>
    </w:p>
    <w:p w14:paraId="3C0FED95" w14:textId="77777777" w:rsidR="00B93055" w:rsidRPr="009B4B3C" w:rsidRDefault="00B93055" w:rsidP="00B955D0">
      <w:pPr>
        <w:rPr>
          <w:rtl/>
          <w:lang w:bidi="ar-EG"/>
        </w:rPr>
      </w:pPr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كانت الزاوية الرأس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مثلث مدرج في دائرة </w:t>
      </w:r>
      <w:r w:rsidRPr="009B4B3C">
        <w:rPr>
          <w:rFonts w:hint="cs"/>
          <w:rtl/>
        </w:rPr>
        <w:t>مُنصفة</w:t>
      </w:r>
      <w:r w:rsidRPr="009B4B3C">
        <w:rPr>
          <w:rtl/>
        </w:rPr>
        <w:t xml:space="preserve"> ب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خط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الذي يلتقي الدائرة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و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tl/>
        </w:rPr>
        <w:t xml:space="preserve">العمود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Fonts w:hint="cs"/>
          <w:rtl/>
        </w:rPr>
        <w:t xml:space="preserve"> إلى الضلعين</w:t>
      </w:r>
      <w:r w:rsidRPr="009B4B3C">
        <w:rPr>
          <w:rtl/>
        </w:rPr>
        <w:t xml:space="preserve">، أحدهما ممتد، ا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9B4B3C">
        <w:rPr>
          <w:rtl/>
        </w:rPr>
        <w:t xml:space="preserve"> وبالتالي فإن</w:t>
      </w:r>
      <w:r w:rsidRPr="009B4B3C">
        <w:br/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C+BC</m:t>
            </m:r>
          </m:e>
        </m:d>
      </m:oMath>
      <w:r w:rsidRPr="009B4B3C">
        <w:rPr>
          <w:rFonts w:eastAsiaTheme="minorEastAsia" w:hint="cs"/>
          <w:rtl/>
          <w:lang w:bidi="ar-EG"/>
        </w:rPr>
        <w:t>.</w:t>
      </w:r>
    </w:p>
    <w:p w14:paraId="4A1A3AAE" w14:textId="77777777" w:rsidR="00B93055" w:rsidRPr="009B4B3C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B49FEF9" w14:textId="77777777" w:rsidR="00B93055" w:rsidRPr="009B4B3C" w:rsidRDefault="00B93055" w:rsidP="007B2079">
      <w:pPr>
        <w:pStyle w:val="Heading3"/>
      </w:pPr>
      <w:r w:rsidRPr="009B4B3C">
        <w:rPr>
          <w:rtl/>
        </w:rPr>
        <w:lastRenderedPageBreak/>
        <w:t>القضية 3-3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ظرية تاليس.</w:t>
      </w:r>
    </w:p>
    <w:p w14:paraId="10C78787" w14:textId="77777777" w:rsidR="00B93055" w:rsidRPr="00AD05A1" w:rsidRDefault="00B93055" w:rsidP="002D5667">
      <w:pPr>
        <w:rPr>
          <w:b/>
          <w:bCs/>
        </w:rPr>
      </w:pPr>
      <w:r w:rsidRPr="00AD05A1">
        <w:rPr>
          <w:rFonts w:hint="cs"/>
          <w:b/>
          <w:bCs/>
          <w:rtl/>
        </w:rPr>
        <w:t xml:space="preserve">لأي </w:t>
      </w:r>
      <w:r w:rsidRPr="00AD05A1">
        <w:rPr>
          <w:b/>
          <w:bCs/>
          <w:rtl/>
        </w:rPr>
        <w:t>دائرة</w:t>
      </w:r>
      <w:r w:rsidRPr="00AD05A1">
        <w:rPr>
          <w:rFonts w:hint="cs"/>
          <w:b/>
          <w:bCs/>
          <w:rtl/>
        </w:rPr>
        <w:t>،</w:t>
      </w:r>
      <w:r w:rsidRPr="00AD05A1">
        <w:rPr>
          <w:b/>
          <w:bCs/>
          <w:rtl/>
        </w:rPr>
        <w:t xml:space="preserve"> </w:t>
      </w:r>
    </w:p>
    <w:p w14:paraId="51A6FD44" w14:textId="77777777" w:rsidR="00B93055" w:rsidRPr="00AD05A1" w:rsidRDefault="00B93055" w:rsidP="002D5667">
      <w:pPr>
        <w:rPr>
          <w:b/>
          <w:bCs/>
        </w:rPr>
      </w:pPr>
      <w:r w:rsidRPr="00AD05A1">
        <w:rPr>
          <w:b/>
          <w:bCs/>
          <w:rtl/>
        </w:rPr>
        <w:t>(1) إذا ق</w:t>
      </w:r>
      <w:r w:rsidRPr="00AD05A1">
        <w:rPr>
          <w:rFonts w:hint="cs"/>
          <w:b/>
          <w:bCs/>
          <w:rtl/>
        </w:rPr>
        <w:t>ُ</w:t>
      </w:r>
      <w:r w:rsidRPr="00AD05A1">
        <w:rPr>
          <w:b/>
          <w:bCs/>
          <w:rtl/>
        </w:rPr>
        <w:t xml:space="preserve">سمت </w:t>
      </w:r>
      <w:r w:rsidRPr="00AD05A1">
        <w:rPr>
          <w:rFonts w:hint="cs"/>
          <w:b/>
          <w:bCs/>
          <w:rtl/>
        </w:rPr>
        <w:t>ال</w:t>
      </w:r>
      <w:r w:rsidRPr="00AD05A1">
        <w:rPr>
          <w:b/>
          <w:bCs/>
          <w:rtl/>
        </w:rPr>
        <w:t>دائرة إلى نصفين، فإن الزاوية الواقفة على أي من القوسين هي زاوية قائمة؛</w:t>
      </w:r>
    </w:p>
    <w:p w14:paraId="0E4EEE86" w14:textId="77777777" w:rsidR="00B93055" w:rsidRPr="00AD05A1" w:rsidRDefault="00B93055" w:rsidP="002D5667">
      <w:pPr>
        <w:rPr>
          <w:b/>
          <w:bCs/>
        </w:rPr>
      </w:pPr>
      <w:r w:rsidRPr="00AD05A1">
        <w:rPr>
          <w:b/>
          <w:bCs/>
          <w:rtl/>
        </w:rPr>
        <w:t>(2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صغر هي زاوية حادة؛</w:t>
      </w:r>
    </w:p>
    <w:p w14:paraId="052155D6" w14:textId="77777777" w:rsidR="00B93055" w:rsidRPr="00AD05A1" w:rsidRDefault="00B93055" w:rsidP="00AA4D6B">
      <w:pPr>
        <w:rPr>
          <w:b/>
          <w:bCs/>
        </w:rPr>
      </w:pPr>
      <w:r w:rsidRPr="00AD05A1">
        <w:rPr>
          <w:b/>
          <w:bCs/>
          <w:rtl/>
        </w:rPr>
        <w:t>(</w:t>
      </w:r>
      <w:r w:rsidRPr="00AD05A1">
        <w:rPr>
          <w:rFonts w:hint="cs"/>
          <w:b/>
          <w:bCs/>
          <w:rtl/>
        </w:rPr>
        <w:t>3</w:t>
      </w:r>
      <w:r w:rsidRPr="00AD05A1">
        <w:rPr>
          <w:b/>
          <w:bCs/>
          <w:rtl/>
        </w:rPr>
        <w:t>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كبر هي زاوية منفرجة.</w:t>
      </w:r>
    </w:p>
    <w:p w14:paraId="6AE6AD55" w14:textId="77777777" w:rsidR="00B93055" w:rsidRPr="009B4B3C" w:rsidRDefault="00B93055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نصف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على نصف الدائرة الآخر. ندعي أن:</w:t>
      </w:r>
    </w:p>
    <w:p w14:paraId="2E9497BB" w14:textId="77777777" w:rsidR="00B93055" w:rsidRPr="009B4B3C" w:rsidRDefault="00B93055" w:rsidP="002D5667">
      <w:r w:rsidRPr="009B4B3C">
        <w:rPr>
          <w:rtl/>
        </w:rPr>
        <w:t xml:space="preserve">(1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</w:t>
      </w:r>
      <w:r w:rsidRPr="009B4B3C">
        <w:rPr>
          <w:rFonts w:hint="cs"/>
          <w:rtl/>
        </w:rPr>
        <w:t>قائمة؛</w:t>
      </w:r>
    </w:p>
    <w:p w14:paraId="158DB289" w14:textId="77777777" w:rsidR="00B93055" w:rsidRPr="009B4B3C" w:rsidRDefault="00B93055" w:rsidP="002D5667">
      <w:r w:rsidRPr="009B4B3C">
        <w:rPr>
          <w:rtl/>
        </w:rPr>
        <w:t xml:space="preserve">(2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</w:t>
      </w:r>
      <w:r w:rsidRPr="009B4B3C">
        <w:rPr>
          <w:rFonts w:hint="cs"/>
          <w:rtl/>
        </w:rPr>
        <w:t>؛</w:t>
      </w:r>
    </w:p>
    <w:p w14:paraId="7806DDD3" w14:textId="77777777" w:rsidR="00B93055" w:rsidRPr="009B4B3C" w:rsidRDefault="00B93055" w:rsidP="002D5667">
      <w:r w:rsidRPr="009B4B3C">
        <w:rPr>
          <w:rtl/>
        </w:rPr>
        <w:t xml:space="preserve">(3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3A78E05D" w14:textId="77777777" w:rsidR="00B93055" w:rsidRPr="009B4B3C" w:rsidRDefault="00B93055" w:rsidP="00DF07CC">
      <w:pPr>
        <w:jc w:val="center"/>
      </w:pPr>
      <w:r w:rsidRPr="009B4B3C">
        <w:rPr>
          <w:noProof/>
        </w:rPr>
        <w:drawing>
          <wp:inline distT="0" distB="0" distL="0" distR="0" wp14:anchorId="6284C917" wp14:editId="1B236341">
            <wp:extent cx="2708275" cy="2424717"/>
            <wp:effectExtent l="0" t="0" r="0" b="0"/>
            <wp:docPr id="234" name="Picture 2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15768" cy="243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41B3D" w14:textId="77777777" w:rsidR="00B93055" w:rsidRPr="009B4B3C" w:rsidRDefault="00B93055" w:rsidP="00DF07CC">
      <w:pPr>
        <w:jc w:val="center"/>
      </w:pPr>
      <w:r w:rsidRPr="009B4B3C">
        <w:rPr>
          <w:rtl/>
        </w:rPr>
        <w:t>الشكل 3-2-35: [3-31]</w:t>
      </w:r>
    </w:p>
    <w:p w14:paraId="31D5C9A1" w14:textId="77777777" w:rsidR="00B93055" w:rsidRPr="009B4B3C" w:rsidRDefault="00B93055" w:rsidP="00FF3D7D">
      <w:r w:rsidRPr="009B4B3C">
        <w:rPr>
          <w:rtl/>
        </w:rPr>
        <w:t>الادعاء 1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قائمة؛</w:t>
      </w:r>
    </w:p>
    <w:p w14:paraId="71A4F07D" w14:textId="77777777" w:rsidR="00B93055" w:rsidRPr="009B4B3C" w:rsidRDefault="00B93055" w:rsidP="002D5667"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.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tl/>
        </w:rPr>
        <w:t>. وبالمثل في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B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B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O</m:t>
        </m:r>
      </m:oMath>
      <w:r w:rsidRPr="009B4B3C">
        <w:rPr>
          <w:rtl/>
        </w:rPr>
        <w:t>. لذلك</w:t>
      </w:r>
    </w:p>
    <w:p w14:paraId="5FAAE4CB" w14:textId="77777777" w:rsidR="00B93055" w:rsidRPr="009B4B3C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ACB=∠ACO+∠OCB</m:t>
          </m:r>
        </m:oMath>
      </m:oMathPara>
    </w:p>
    <w:p w14:paraId="3A18237A" w14:textId="77777777" w:rsidR="00B93055" w:rsidRPr="009B4B3C" w:rsidRDefault="00B93055" w:rsidP="00AA4D6B">
      <w:pPr>
        <w:ind w:firstLine="72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OAC+∠CBO</m:t>
          </m:r>
        </m:oMath>
      </m:oMathPara>
    </w:p>
    <w:p w14:paraId="4B15D018" w14:textId="77777777" w:rsidR="00B93055" w:rsidRPr="009B4B3C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BAC+∠CBA</m:t>
          </m:r>
        </m:oMath>
      </m:oMathPara>
    </w:p>
    <w:p w14:paraId="1EDCFB38" w14:textId="77777777" w:rsidR="00B93055" w:rsidRPr="009B4B3C" w:rsidRDefault="00B93055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: حسب [1-32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C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A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ذلك</w:t>
      </w:r>
      <w:r w:rsidRPr="009B4B3C">
        <w:rPr>
          <w:rFonts w:hint="cs"/>
          <w:rtl/>
          <w:lang w:bidi="ar-EG"/>
        </w:rPr>
        <w:t xml:space="preserve">، </w:t>
      </w:r>
      <m:oMath>
        <m:r>
          <m:rPr>
            <m:sty m:val="p"/>
          </m:rPr>
          <w:rPr>
            <w:rFonts w:ascii="Cambria Math" w:hAnsi="Cambria Math"/>
            <w:lang w:bidi="ar-EG"/>
          </w:rPr>
          <m:t>∠</m:t>
        </m:r>
        <m:r>
          <m:rPr>
            <m:sty m:val="p"/>
          </m:rPr>
          <w:rPr>
            <w:rFonts w:ascii="Cambria Math" w:hAnsi="Cambria Math"/>
            <w:lang w:val="en-US" w:bidi="ar-EG"/>
          </w:rPr>
          <m:t>ACB=∠F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هما زاويتان متجاورتان</w:t>
      </w:r>
      <w:r w:rsidRPr="009B4B3C">
        <w:rPr>
          <w:rtl/>
        </w:rPr>
        <w:t>؛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هي زاوية قائمة.</w:t>
      </w:r>
    </w:p>
    <w:p w14:paraId="1E9E464C" w14:textId="77777777" w:rsidR="00B93055" w:rsidRPr="009B4B3C" w:rsidRDefault="00B93055" w:rsidP="002D5667">
      <w:r w:rsidRPr="009B4B3C">
        <w:rPr>
          <w:rtl/>
        </w:rPr>
        <w:t>الادعاء 2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.</w:t>
      </w:r>
    </w:p>
    <w:p w14:paraId="38FB98DE" w14:textId="77777777" w:rsidR="00B93055" w:rsidRPr="009B4B3C" w:rsidRDefault="00B93055" w:rsidP="002D5667">
      <w:r w:rsidRPr="009B4B3C">
        <w:rPr>
          <w:rtl/>
        </w:rPr>
        <w:lastRenderedPageBreak/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ACB=∠ACE+∠BCE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</w:rPr>
          <m:t>∠ACB&gt;∠ACE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لكن </w:t>
      </w:r>
      <w:proofErr w:type="gramStart"/>
      <w:r w:rsidRPr="009B4B3C">
        <w:rPr>
          <w:rFonts w:hint="cs"/>
          <w:rtl/>
        </w:rPr>
        <w:t>ا</w:t>
      </w:r>
      <w:r w:rsidRPr="009B4B3C">
        <w:rPr>
          <w:rtl/>
        </w:rPr>
        <w:t>ثبتنا</w:t>
      </w:r>
      <w:proofErr w:type="gramEnd"/>
      <w:r w:rsidRPr="009B4B3C">
        <w:rPr>
          <w:rtl/>
        </w:rPr>
        <w:t xml:space="preserve">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هي زاوية قائمة.</w:t>
      </w:r>
      <w:r w:rsidRPr="009B4B3C">
        <w:rPr>
          <w:rFonts w:hint="cs"/>
          <w:rtl/>
        </w:rPr>
        <w:t xml:space="preserve"> لذلك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حاد</w:t>
      </w:r>
      <w:r w:rsidRPr="009B4B3C">
        <w:rPr>
          <w:rFonts w:hint="cs"/>
          <w:rtl/>
        </w:rPr>
        <w:t>ة</w:t>
      </w:r>
      <w:r w:rsidRPr="009B4B3C">
        <w:rPr>
          <w:rtl/>
        </w:rPr>
        <w:t>.</w:t>
      </w:r>
    </w:p>
    <w:p w14:paraId="27244C86" w14:textId="77777777" w:rsidR="00B93055" w:rsidRPr="009B4B3C" w:rsidRDefault="00B93055" w:rsidP="00DF07CC">
      <w:pPr>
        <w:jc w:val="center"/>
      </w:pPr>
      <w:r w:rsidRPr="009B4B3C">
        <w:rPr>
          <w:noProof/>
        </w:rPr>
        <w:drawing>
          <wp:inline distT="0" distB="0" distL="0" distR="0" wp14:anchorId="37A37DAB" wp14:editId="1618E6C9">
            <wp:extent cx="3473898" cy="3055620"/>
            <wp:effectExtent l="0" t="0" r="0" b="0"/>
            <wp:docPr id="235" name="Picture 23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79501" cy="306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87C49" w14:textId="77777777" w:rsidR="00B93055" w:rsidRPr="009B4B3C" w:rsidRDefault="00B93055" w:rsidP="00DF07CC">
      <w:pPr>
        <w:jc w:val="center"/>
      </w:pPr>
      <w:r w:rsidRPr="009B4B3C">
        <w:rPr>
          <w:rtl/>
        </w:rPr>
        <w:t>الشكل 3-2-36: [3-31]</w:t>
      </w:r>
    </w:p>
    <w:p w14:paraId="12E4BA90" w14:textId="77777777" w:rsidR="00B93055" w:rsidRPr="009B4B3C" w:rsidRDefault="00B93055" w:rsidP="00FF3D7D">
      <w:r w:rsidRPr="009B4B3C">
        <w:rPr>
          <w:rtl/>
        </w:rPr>
        <w:t>ادعاء 3</w:t>
      </w:r>
      <w:r w:rsidRPr="009B4B3C">
        <w:rPr>
          <w:rFonts w:hint="cs"/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في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6BD5E912" w14:textId="77777777" w:rsidR="00B93055" w:rsidRPr="009B4B3C" w:rsidRDefault="00B93055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D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 زاوية قائمة.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منفرجة</w:t>
      </w:r>
    </w:p>
    <w:p w14:paraId="085B51AD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درج متوازي أضلاع في دائرة، فإن قطريه يتقاطع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32591052" w14:textId="77777777" w:rsidR="00B93055" w:rsidRPr="009B4B3C" w:rsidRDefault="00B93055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[3-31] تظل صحيحة إذا </w:t>
      </w:r>
      <w:r w:rsidRPr="009B4B3C">
        <w:rPr>
          <w:rFonts w:hint="cs"/>
          <w:rtl/>
        </w:rPr>
        <w:t xml:space="preserve">استبدلت </w:t>
      </w:r>
      <w:r w:rsidRPr="009B4B3C">
        <w:rPr>
          <w:rtl/>
        </w:rPr>
        <w:t>أوتار بأطوال مناسبة</w:t>
      </w:r>
      <w:r w:rsidRPr="009B4B3C">
        <w:rPr>
          <w:rFonts w:hint="cs"/>
          <w:rtl/>
        </w:rPr>
        <w:t xml:space="preserve"> ب</w:t>
      </w:r>
      <w:r w:rsidRPr="009B4B3C">
        <w:rPr>
          <w:rtl/>
        </w:rPr>
        <w:t>الأقواس، مع إجراء التعديلات اللازمة.</w:t>
      </w:r>
    </w:p>
    <w:p w14:paraId="1DD3F5A7" w14:textId="77777777" w:rsidR="00B93055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6783D5AB" w14:textId="77777777" w:rsidR="00B93055" w:rsidRPr="0008284D" w:rsidRDefault="00B93055" w:rsidP="00FF3D7D">
      <w:pPr>
        <w:pStyle w:val="Heading3"/>
      </w:pPr>
      <w:r w:rsidRPr="0008284D">
        <w:rPr>
          <w:rtl/>
        </w:rPr>
        <w:lastRenderedPageBreak/>
        <w:t>القضية 3-3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زاوية المحصورة بين الوتر والمماس وعلاقتها بالزاوية المحيطية التي تقف على الوتر.</w:t>
      </w:r>
    </w:p>
    <w:p w14:paraId="47A8DE55" w14:textId="77777777" w:rsidR="00B93055" w:rsidRPr="0008284D" w:rsidRDefault="00B93055" w:rsidP="002D5667">
      <w:pPr>
        <w:rPr>
          <w:b/>
          <w:bCs/>
        </w:rPr>
      </w:pPr>
      <w:r w:rsidRPr="0008284D">
        <w:rPr>
          <w:b/>
          <w:bCs/>
          <w:rtl/>
        </w:rPr>
        <w:t xml:space="preserve">إذا </w:t>
      </w:r>
      <w:r w:rsidRPr="0008284D">
        <w:rPr>
          <w:rFonts w:hint="cs"/>
          <w:b/>
          <w:bCs/>
          <w:rtl/>
        </w:rPr>
        <w:t>أنشئ من نقطة تقاطع خط مماس مع دائرة وتر يقطع الدائرة</w:t>
      </w:r>
      <w:r w:rsidRPr="0008284D">
        <w:rPr>
          <w:b/>
          <w:bCs/>
          <w:rtl/>
        </w:rPr>
        <w:t>، فإن الزوايا التي يصنعها هذا الوتر مع المماس تساوي على التوالي الزوايا على الأقواس المتبادلة للدائرة.</w:t>
      </w:r>
    </w:p>
    <w:p w14:paraId="34663B38" w14:textId="77777777" w:rsidR="00B93055" w:rsidRPr="0008284D" w:rsidRDefault="00B93055" w:rsidP="00B21A36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بشرط أن يكون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مماسًا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󠄀 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>؛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لاحظ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ندعي أن الزوايا التي يصنعها هذا الوتر مع المماس تساوي على التوالي زوايا الأقواس المتبادلة للدائرة. سنثبت هذا في حالتين.</w:t>
      </w:r>
    </w:p>
    <w:p w14:paraId="50FAB31A" w14:textId="77777777" w:rsidR="00B93055" w:rsidRPr="0008284D" w:rsidRDefault="00B93055" w:rsidP="00DF07CC">
      <w:pPr>
        <w:jc w:val="center"/>
      </w:pPr>
      <w:r w:rsidRPr="0008284D">
        <w:rPr>
          <w:noProof/>
        </w:rPr>
        <w:drawing>
          <wp:inline distT="0" distB="0" distL="0" distR="0" wp14:anchorId="545A6271" wp14:editId="2A7F7673">
            <wp:extent cx="3550920" cy="2707197"/>
            <wp:effectExtent l="0" t="0" r="0" b="0"/>
            <wp:docPr id="236" name="Picture 23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56865" cy="271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5CB88" w14:textId="77777777" w:rsidR="00B93055" w:rsidRPr="0008284D" w:rsidRDefault="00B93055" w:rsidP="00DF07CC">
      <w:pPr>
        <w:jc w:val="center"/>
      </w:pPr>
      <w:r w:rsidRPr="0008284D">
        <w:rPr>
          <w:rtl/>
        </w:rPr>
        <w:t>الشكل 3-2-37: [3-32] (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08284D">
        <w:rPr>
          <w:rtl/>
        </w:rPr>
        <w:t>)</w:t>
      </w:r>
    </w:p>
    <w:p w14:paraId="254DE724" w14:textId="77777777" w:rsidR="00B93055" w:rsidRPr="0008284D" w:rsidRDefault="00B93055" w:rsidP="00B21A36">
      <w:r w:rsidRPr="0008284D">
        <w:rPr>
          <w:rtl/>
        </w:rPr>
        <w:t>الحالة 1: نرغب في إظهار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في الشكل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α </m:t>
        </m:r>
      </m:oMath>
      <w:r w:rsidRPr="0008284D">
        <w:rPr>
          <w:rtl/>
        </w:rPr>
        <w:t>).</w:t>
      </w:r>
    </w:p>
    <w:p w14:paraId="38A9158A" w14:textId="77777777" w:rsidR="00B93055" w:rsidRPr="0008284D" w:rsidRDefault="00B93055" w:rsidP="00B21A36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ب</w:t>
      </w:r>
      <w:r w:rsidRPr="0008284D">
        <w:rPr>
          <w:rFonts w:hint="cs"/>
          <w:rtl/>
          <w:lang w:bidi="ar-EG"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⊥</m:t>
        </m:r>
        <m:acc>
          <m:accPr>
            <m:chr m:val="⃡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EF</m:t>
            </m:r>
          </m:e>
        </m:acc>
      </m:oMath>
      <w:r w:rsidRPr="0008284D">
        <w:rPr>
          <w:rFonts w:hint="cs"/>
          <w:rtl/>
        </w:rPr>
        <w:t xml:space="preserve"> . </w:t>
      </w:r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 xml:space="preserve">. 󠄀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ل</w:t>
      </w:r>
      <w:r w:rsidRPr="0008284D">
        <w:rPr>
          <w:rFonts w:hint="cs"/>
          <w:rtl/>
        </w:rPr>
        <w:t>ـ</w:t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ABC</m:t>
        </m:r>
      </m:oMath>
      <w:r w:rsidRPr="0008284D">
        <w:rPr>
          <w:rFonts w:hint="cs"/>
          <w:rtl/>
        </w:rPr>
        <w:t xml:space="preserve">، </w:t>
      </w:r>
      <w:r w:rsidRPr="0008284D">
        <w:rPr>
          <w:rtl/>
        </w:rPr>
        <w:t>من الواضح أن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hint="cs"/>
          <w:rtl/>
        </w:rPr>
        <w:t xml:space="preserve"> منشئ</w:t>
      </w:r>
      <w:r w:rsidRPr="0008284D">
        <w:rPr>
          <w:rFonts w:hint="cs"/>
          <w:rtl/>
          <w:lang w:bidi="ar-EG"/>
        </w:rPr>
        <w:t>ة</w:t>
      </w:r>
      <w:r w:rsidRPr="0008284D">
        <w:rPr>
          <w:rFonts w:hint="cs"/>
          <w:rtl/>
        </w:rPr>
        <w:t xml:space="preserve"> عند 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، حسب [3-19] نجد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يمر عبر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حسب [3-31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  زاوية قائمة؛ بما 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ثلث، ف</w:t>
      </w:r>
      <w:r w:rsidRPr="0008284D">
        <w:rPr>
          <w:rFonts w:hint="cs"/>
          <w:rtl/>
        </w:rPr>
        <w:t xml:space="preserve">إن </w:t>
      </w:r>
      <w:r w:rsidRPr="0008284D">
        <w:rPr>
          <w:rtl/>
        </w:rPr>
        <w:t>مجموع الزاويتين المتبقيتي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08284D">
        <w:rPr>
          <w:rtl/>
        </w:rPr>
        <w:t>، يساوي زاوية قائمة.</w:t>
      </w:r>
    </w:p>
    <w:p w14:paraId="49AC1138" w14:textId="77777777" w:rsidR="00B93055" w:rsidRPr="0008284D" w:rsidRDefault="00B93055" w:rsidP="002D5667"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F</m:t>
        </m:r>
      </m:oMath>
      <w:r w:rsidRPr="0008284D">
        <w:rPr>
          <w:rtl/>
        </w:rPr>
        <w:t xml:space="preserve"> زاوية قائمة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</m:oMath>
      <w:r w:rsidRPr="0008284D">
        <w:rPr>
          <w:rtl/>
        </w:rPr>
        <w:t>. من هذا نحصل علي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هذا</w:t>
      </w:r>
      <w:r w:rsidRPr="0008284D">
        <w:rPr>
          <w:rtl/>
        </w:rPr>
        <w:t xml:space="preserve"> يثبت الحالة الأولى.</w:t>
      </w:r>
    </w:p>
    <w:p w14:paraId="691D731F" w14:textId="77777777" w:rsidR="00B93055" w:rsidRPr="0008284D" w:rsidRDefault="00B93055" w:rsidP="002D5667">
      <w:r w:rsidRPr="0008284D">
        <w:rPr>
          <w:rtl/>
        </w:rPr>
        <w:t>الحالة الثانية: نرغب في إثبات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في الشكل (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08284D">
        <w:rPr>
          <w:rtl/>
        </w:rPr>
        <w:t>).</w:t>
      </w:r>
    </w:p>
    <w:p w14:paraId="29D66E0A" w14:textId="77777777" w:rsidR="00B93055" w:rsidRPr="0008284D" w:rsidRDefault="00B93055" w:rsidP="00846040">
      <w:pPr>
        <w:jc w:val="center"/>
      </w:pPr>
      <w:r w:rsidRPr="0008284D">
        <w:rPr>
          <w:noProof/>
        </w:rPr>
        <w:lastRenderedPageBreak/>
        <w:drawing>
          <wp:inline distT="0" distB="0" distL="0" distR="0" wp14:anchorId="76EFD4BE" wp14:editId="69C17B5A">
            <wp:extent cx="3809077" cy="3159727"/>
            <wp:effectExtent l="0" t="0" r="1270" b="3175"/>
            <wp:docPr id="237" name="Picture 23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 with low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15212" cy="316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84030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38: [3-32]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β </m:t>
        </m:r>
      </m:oMath>
      <w:r w:rsidRPr="0008284D">
        <w:rPr>
          <w:rtl/>
        </w:rPr>
        <w:t>)</w:t>
      </w:r>
    </w:p>
    <w:p w14:paraId="48D34103" w14:textId="77777777" w:rsidR="00B93055" w:rsidRPr="0008284D" w:rsidRDefault="00B93055" w:rsidP="002D5667">
      <w:r w:rsidRPr="0008284D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بما أن الشكل ال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مدرج في دائرة، فمجموع </w:t>
      </w:r>
      <w:r w:rsidRPr="0008284D">
        <w:rPr>
          <w:rFonts w:hint="cs"/>
          <w:rtl/>
        </w:rPr>
        <w:t>كل زاويتين متقابلتين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يساوي زاويتين قائمتين [3-22]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يساوي </w:t>
      </w:r>
      <w:r w:rsidRPr="0008284D">
        <w:rPr>
          <w:rtl/>
        </w:rPr>
        <w:t>المجموع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 لكن،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حسب الحالة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ذلك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</w:t>
      </w:r>
    </w:p>
    <w:p w14:paraId="6B71E62E" w14:textId="77777777" w:rsidR="00B93055" w:rsidRPr="0008284D" w:rsidRDefault="00B93055" w:rsidP="002D5667">
      <w:r w:rsidRPr="0008284D">
        <w:rPr>
          <w:rtl/>
        </w:rPr>
        <w:t>هذا يثبت حالتنا الثانية والأخيرة، ويكمل الإثبات. 󠄀</w:t>
      </w:r>
    </w:p>
    <w:p w14:paraId="0B98679A" w14:textId="77777777" w:rsidR="00B93055" w:rsidRPr="0008284D" w:rsidRDefault="00B93055" w:rsidP="002D5667">
      <w:r w:rsidRPr="0008284D">
        <w:rPr>
          <w:b/>
          <w:bCs/>
          <w:rtl/>
        </w:rPr>
        <w:t>تمارين</w:t>
      </w:r>
    </w:p>
    <w:p w14:paraId="70CB4035" w14:textId="77777777" w:rsidR="00B93055" w:rsidRPr="0008284D" w:rsidRDefault="00B93055" w:rsidP="002D5667">
      <w:r w:rsidRPr="0008284D">
        <w:rPr>
          <w:rtl/>
        </w:rPr>
        <w:t xml:space="preserve">1- في حالة </w:t>
      </w:r>
      <w:r w:rsidRPr="0008284D">
        <w:rPr>
          <w:rFonts w:hint="cs"/>
          <w:rtl/>
        </w:rPr>
        <w:t>تماس</w:t>
      </w:r>
      <w:r w:rsidRPr="0008284D">
        <w:rPr>
          <w:rtl/>
        </w:rPr>
        <w:t xml:space="preserve"> دائرتين، فإن أي خط </w:t>
      </w:r>
      <w:r w:rsidRPr="0008284D">
        <w:rPr>
          <w:rFonts w:hint="cs"/>
          <w:rtl/>
        </w:rPr>
        <w:t xml:space="preserve">مُنشأ </w:t>
      </w:r>
      <w:r w:rsidRPr="0008284D">
        <w:rPr>
          <w:rtl/>
        </w:rPr>
        <w:t xml:space="preserve">عبر نقطة التقاطع سيقطع </w:t>
      </w:r>
      <w:r w:rsidRPr="0008284D">
        <w:rPr>
          <w:rFonts w:hint="cs"/>
          <w:rtl/>
        </w:rPr>
        <w:t>قطوع</w:t>
      </w:r>
      <w:r w:rsidRPr="0008284D">
        <w:rPr>
          <w:rtl/>
        </w:rPr>
        <w:t xml:space="preserve"> متشابهة.</w:t>
      </w:r>
    </w:p>
    <w:p w14:paraId="406B131C" w14:textId="77777777" w:rsidR="00B93055" w:rsidRPr="0008284D" w:rsidRDefault="00B93055" w:rsidP="00D361B1">
      <w:r w:rsidRPr="0008284D">
        <w:rPr>
          <w:rtl/>
        </w:rPr>
        <w:t xml:space="preserve">2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وأنشئ أي خطين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نقطة التقاطع (قاطعين كلتا الدائرتين مرة أخرى)، فإن الوتر الذي يصل 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 xml:space="preserve">دائرة يكون موازيًا للوتر الذي </w:t>
      </w:r>
      <w:r w:rsidRPr="0008284D">
        <w:rPr>
          <w:rFonts w:hint="cs"/>
          <w:rtl/>
        </w:rPr>
        <w:t xml:space="preserve">يصل بين </w:t>
      </w:r>
      <w:r w:rsidRPr="0008284D">
        <w:rPr>
          <w:rtl/>
        </w:rPr>
        <w:t xml:space="preserve">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>الدائرة الأخرى.</w:t>
      </w:r>
    </w:p>
    <w:p w14:paraId="66C8FBB3" w14:textId="77777777" w:rsidR="00B93055" w:rsidRPr="0008284D" w:rsidRDefault="00B93055" w:rsidP="002A7A15">
      <w:r w:rsidRPr="0008284D">
        <w:rPr>
          <w:rtl/>
        </w:rPr>
        <w:t>3- افترض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08284D">
        <w:rPr>
          <w:rtl/>
        </w:rPr>
        <w:t xml:space="preserve">قوس </w:t>
      </w:r>
      <w:r w:rsidRPr="0008284D">
        <w:rPr>
          <w:rFonts w:hint="cs"/>
          <w:rtl/>
        </w:rPr>
        <w:t xml:space="preserve">في </w:t>
      </w:r>
      <w:r w:rsidRPr="0008284D">
        <w:rPr>
          <w:rtl/>
        </w:rPr>
        <w:t xml:space="preserve">دائرة، و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08284D">
        <w:rPr>
          <w:rtl/>
        </w:rPr>
        <w:t xml:space="preserve"> 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(يلتقي ب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ال</w:t>
      </w:r>
      <w:r w:rsidRPr="0008284D">
        <w:rPr>
          <w:rtl/>
        </w:rPr>
        <w:t xml:space="preserve">ممتد إلى E)،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نقطة </w:t>
      </w:r>
      <w:r w:rsidRPr="0008284D">
        <w:rPr>
          <w:rFonts w:hint="cs"/>
          <w:rtl/>
          <w:lang w:bidi="ar-EG"/>
        </w:rPr>
        <w:t>في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ثبت أنه إذا </w:t>
      </w:r>
      <w:r w:rsidRPr="0008284D">
        <w:rPr>
          <w:rFonts w:hint="cs"/>
          <w:rtl/>
        </w:rPr>
        <w:t xml:space="preserve">نُصف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08284D">
        <w:rPr>
          <w:rtl/>
        </w:rPr>
        <w:t>.</w:t>
      </w:r>
    </w:p>
    <w:p w14:paraId="476CFCC2" w14:textId="77777777" w:rsidR="00B93055" w:rsidRPr="0008284D" w:rsidRDefault="00B93055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عند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 وت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ويلتقي بالدائرتين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أثبت أن المماس</w:t>
      </w:r>
      <w:r w:rsidRPr="0008284D">
        <w:rPr>
          <w:rFonts w:hint="cs"/>
          <w:rtl/>
        </w:rPr>
        <w:t xml:space="preserve">ين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متوازيين، وأنه عندما تكون </w:t>
      </w:r>
      <w:r w:rsidRPr="0008284D">
        <w:rPr>
          <w:rFonts w:hint="cs"/>
          <w:rtl/>
        </w:rPr>
        <w:t>إحدى الدائرتين</w:t>
      </w:r>
      <w:r w:rsidRPr="0008284D">
        <w:rPr>
          <w:rtl/>
        </w:rPr>
        <w:t xml:space="preserve"> داخل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أخرى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يلتقي بالدائرة الخارجية عند نقطتين متساويتي البعد ع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.</w:t>
      </w:r>
    </w:p>
    <w:p w14:paraId="3B298C8C" w14:textId="77777777" w:rsidR="00B93055" w:rsidRPr="0008284D" w:rsidRDefault="00B93055" w:rsidP="002D5667">
      <w:r w:rsidRPr="0008284D">
        <w:rPr>
          <w:rtl/>
        </w:rPr>
        <w:t xml:space="preserve">5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خارجيًا، فإن المماس المشترك بينهما على أي من الجانبين يقف مقابل زاوية قائمة عند نقطة التقاطع، ومربعه يساوي </w:t>
      </w:r>
      <w:r w:rsidRPr="0008284D">
        <w:rPr>
          <w:rFonts w:hint="cs"/>
          <w:rtl/>
        </w:rPr>
        <w:t>الم</w:t>
      </w:r>
      <w:r w:rsidRPr="0008284D">
        <w:rPr>
          <w:rtl/>
        </w:rPr>
        <w:t>ستطيل المحصور بالقطرين.</w:t>
      </w:r>
    </w:p>
    <w:p w14:paraId="4401AA2E" w14:textId="77777777" w:rsidR="00B93055" w:rsidRPr="0008284D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0EEA7FF4" w14:textId="77777777" w:rsidR="00B93055" w:rsidRPr="0008284D" w:rsidRDefault="00B93055" w:rsidP="00D361B1">
      <w:pPr>
        <w:pStyle w:val="Heading3"/>
      </w:pPr>
      <w:r w:rsidRPr="0008284D">
        <w:rPr>
          <w:rtl/>
        </w:rPr>
        <w:lastRenderedPageBreak/>
        <w:t>القضية 3-3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نشاء قطع دائر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على خط </w:t>
      </w:r>
      <w:r w:rsidRPr="0008284D">
        <w:rPr>
          <w:rFonts w:hint="cs"/>
          <w:rtl/>
        </w:rPr>
        <w:t>بحيث يحصر</w:t>
      </w:r>
      <w:r w:rsidRPr="0008284D">
        <w:rPr>
          <w:rtl/>
        </w:rPr>
        <w:t xml:space="preserve"> القطع زاوية مساوية </w:t>
      </w:r>
      <w:r w:rsidRPr="0008284D">
        <w:rPr>
          <w:rFonts w:hint="cs"/>
          <w:rtl/>
        </w:rPr>
        <w:t>لأي زاوية</w:t>
      </w:r>
      <w:r w:rsidRPr="0008284D">
        <w:rPr>
          <w:rtl/>
        </w:rPr>
        <w:t>.</w:t>
      </w:r>
    </w:p>
    <w:p w14:paraId="553B73EE" w14:textId="77777777" w:rsidR="00B93055" w:rsidRPr="0008284D" w:rsidRDefault="00B93055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نرغب في إنشاء </w:t>
      </w:r>
      <w:r w:rsidRPr="0008284D">
        <w:rPr>
          <w:rFonts w:hint="cs"/>
          <w:rtl/>
        </w:rPr>
        <w:t>قطع دائري ي</w:t>
      </w:r>
      <w:r w:rsidRPr="0008284D">
        <w:rPr>
          <w:rtl/>
        </w:rPr>
        <w:t>حصر زاوية مساوية ل</w:t>
      </w:r>
      <w:r w:rsidRPr="0008284D">
        <w:rPr>
          <w:rFonts w:hint="cs"/>
          <w:rtl/>
        </w:rPr>
        <w:t>ـ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>.</w:t>
      </w:r>
    </w:p>
    <w:p w14:paraId="64DB4574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3EA60F20" wp14:editId="039F19E4">
            <wp:extent cx="4231613" cy="3464859"/>
            <wp:effectExtent l="0" t="0" r="0" b="2540"/>
            <wp:docPr id="238" name="Picture 23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41169" cy="347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64BB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39: [3-33]</w:t>
      </w:r>
    </w:p>
    <w:p w14:paraId="029941DD" w14:textId="77777777" w:rsidR="00B93055" w:rsidRPr="0008284D" w:rsidRDefault="00B93055" w:rsidP="002D5667">
      <w:r w:rsidRPr="0008284D">
        <w:rPr>
          <w:rtl/>
        </w:rPr>
        <w:t>إذا</w:t>
      </w:r>
      <w:r w:rsidRPr="0008284D">
        <w:rPr>
          <w:rFonts w:hint="cs"/>
          <w:rtl/>
        </w:rPr>
        <w:t xml:space="preserve"> كانت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GF</m:t>
        </m:r>
      </m:oMath>
      <w:r w:rsidRPr="0008284D">
        <w:rPr>
          <w:rtl/>
        </w:rPr>
        <w:t xml:space="preserve"> قائمة، أنشئ نصف دائرة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يكون القطع المطلوب. </w:t>
      </w:r>
      <w:r w:rsidRPr="0008284D">
        <w:rPr>
          <w:rFonts w:hint="cs"/>
          <w:rtl/>
          <w:lang w:bidi="ar-EG"/>
        </w:rPr>
        <w:t>حسب</w:t>
      </w:r>
      <w:r w:rsidRPr="0008284D">
        <w:rPr>
          <w:rtl/>
        </w:rPr>
        <w:t xml:space="preserve"> [3-31]، يحصر نصف الدائرة زاوية قائمة.</w:t>
      </w:r>
    </w:p>
    <w:p w14:paraId="4C806C4A" w14:textId="77777777" w:rsidR="00B93055" w:rsidRPr="0008284D" w:rsidRDefault="00B93055" w:rsidP="002D5667">
      <w:r w:rsidRPr="0008284D">
        <w:rPr>
          <w:rtl/>
        </w:rPr>
        <w:t>خلاف ذلك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أنشئ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. لن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، التي ندعي أنها الدائرة المطلوبة.</w:t>
      </w:r>
    </w:p>
    <w:p w14:paraId="75C724C7" w14:textId="77777777" w:rsidR="00B93055" w:rsidRPr="0008284D" w:rsidRDefault="00B93055" w:rsidP="006E59C5">
      <w:r w:rsidRPr="0008284D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فيه</w:t>
      </w:r>
      <w:r w:rsidRPr="0008284D">
        <w:rPr>
          <w:rFonts w:hint="cs"/>
          <w:rtl/>
          <w:lang w:bidi="ar-EG"/>
        </w:rPr>
        <w:t>ا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ها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 قائمة [3-31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أيضا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تم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 xml:space="preserve"> زاوية قائمة [3-16]. يترتب على ذلك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E=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>.</w:t>
      </w:r>
    </w:p>
    <w:p w14:paraId="73DAEB96" w14:textId="77777777" w:rsidR="00B93055" w:rsidRPr="0008284D" w:rsidRDefault="00B93055" w:rsidP="006E7E41">
      <w:r w:rsidRPr="0008284D">
        <w:rPr>
          <w:rtl/>
        </w:rPr>
        <w:t>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قابل زاو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308CDF17" w14:textId="77777777" w:rsidR="00B93055" w:rsidRPr="0008284D" w:rsidRDefault="00B93055" w:rsidP="002D5667">
      <w:r w:rsidRPr="0008284D">
        <w:rPr>
          <w:b/>
          <w:bCs/>
          <w:rtl/>
        </w:rPr>
        <w:t>تمارين</w:t>
      </w:r>
    </w:p>
    <w:p w14:paraId="27574A1A" w14:textId="77777777" w:rsidR="00B93055" w:rsidRPr="0008284D" w:rsidRDefault="00B93055" w:rsidP="002D5667">
      <w:r w:rsidRPr="0008284D">
        <w:rPr>
          <w:rtl/>
        </w:rPr>
        <w:t xml:space="preserve">1- أنشئ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Fonts w:hint="cs"/>
          <w:rtl/>
          <w:lang w:bidi="ar-EG"/>
        </w:rPr>
        <w:t>قاعدته</w:t>
      </w:r>
      <w:r w:rsidRPr="0008284D">
        <w:rPr>
          <w:rtl/>
        </w:rPr>
        <w:t xml:space="preserve">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أي من البيانات التالية:</w:t>
      </w:r>
    </w:p>
    <w:p w14:paraId="5AC28BA1" w14:textId="77777777" w:rsidR="00B93055" w:rsidRPr="0008284D" w:rsidRDefault="00B93055" w:rsidP="002D5667">
      <w:r w:rsidRPr="0008284D">
        <w:rPr>
          <w:rtl/>
        </w:rPr>
        <w:t>(أ) عمود.</w:t>
      </w:r>
    </w:p>
    <w:p w14:paraId="74738490" w14:textId="77777777" w:rsidR="00B93055" w:rsidRPr="0008284D" w:rsidRDefault="00B93055" w:rsidP="002D5667">
      <w:r w:rsidRPr="0008284D">
        <w:rPr>
          <w:rtl/>
        </w:rPr>
        <w:t>(ب) مجموع أو فرق أطوال الأضلاع.</w:t>
      </w:r>
    </w:p>
    <w:p w14:paraId="0EB189CB" w14:textId="77777777" w:rsidR="00B93055" w:rsidRPr="0008284D" w:rsidRDefault="00B93055" w:rsidP="002D5667">
      <w:r w:rsidRPr="0008284D">
        <w:rPr>
          <w:rtl/>
        </w:rPr>
        <w:t>(ج) مجموع أو فرق مربعات أطوال الأضلاع.</w:t>
      </w:r>
    </w:p>
    <w:p w14:paraId="4BFFDF6D" w14:textId="77777777" w:rsidR="00B93055" w:rsidRPr="0008284D" w:rsidRDefault="00B93055" w:rsidP="002D5667">
      <w:r w:rsidRPr="0008284D">
        <w:rPr>
          <w:rtl/>
        </w:rPr>
        <w:t xml:space="preserve">(د) ضلع المربع المدرج </w:t>
      </w:r>
      <w:r w:rsidRPr="0008284D">
        <w:rPr>
          <w:rFonts w:hint="cs"/>
          <w:rtl/>
        </w:rPr>
        <w:t xml:space="preserve">الذي </w:t>
      </w:r>
      <w:r w:rsidRPr="0008284D">
        <w:rPr>
          <w:rtl/>
        </w:rPr>
        <w:t>على القاعدة.</w:t>
      </w:r>
    </w:p>
    <w:p w14:paraId="322B38A8" w14:textId="77777777" w:rsidR="00B93055" w:rsidRPr="0008284D" w:rsidRDefault="00B93055" w:rsidP="002D5667">
      <w:r w:rsidRPr="0008284D">
        <w:rPr>
          <w:rtl/>
        </w:rPr>
        <w:lastRenderedPageBreak/>
        <w:t>(هـ) المتوسط الذي ينصف القاعدة.</w:t>
      </w:r>
    </w:p>
    <w:p w14:paraId="3F2959A0" w14:textId="77777777" w:rsidR="00B93055" w:rsidRPr="0008284D" w:rsidRDefault="00B93055" w:rsidP="002D5667">
      <w:r w:rsidRPr="0008284D">
        <w:rPr>
          <w:rtl/>
        </w:rPr>
        <w:t xml:space="preserve">2- إذا أنشئت خطوط من نقطة ثابتة إلى جميع نقاط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، فأثبت أن المحل الهندسي لجميع نقاط تنصيفها </w:t>
      </w:r>
      <w:r w:rsidRPr="0008284D">
        <w:rPr>
          <w:rFonts w:hint="cs"/>
          <w:rtl/>
        </w:rPr>
        <w:t>هو</w:t>
      </w:r>
      <w:r w:rsidRPr="0008284D">
        <w:rPr>
          <w:rtl/>
        </w:rPr>
        <w:t xml:space="preserve"> دائرة.</w:t>
      </w:r>
    </w:p>
    <w:p w14:paraId="30602BBD" w14:textId="77777777" w:rsidR="00B93055" w:rsidRPr="0008284D" w:rsidRDefault="00B93055" w:rsidP="002D5667">
      <w:r w:rsidRPr="0008284D">
        <w:rPr>
          <w:rtl/>
        </w:rPr>
        <w:t xml:space="preserve">3-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القاعدة </w:t>
      </w:r>
      <w:r w:rsidRPr="0008284D">
        <w:rPr>
          <w:rFonts w:hint="cs"/>
          <w:rtl/>
        </w:rPr>
        <w:t>وزاوية</w:t>
      </w:r>
      <w:r w:rsidRPr="0008284D">
        <w:rPr>
          <w:rtl/>
        </w:rPr>
        <w:t xml:space="preserve"> الرأس لمثلث، أوجد المحل الهندسي لنقطة منتصف الخط الذي </w:t>
      </w:r>
      <w:r w:rsidRPr="0008284D">
        <w:rPr>
          <w:rFonts w:hint="cs"/>
          <w:rtl/>
        </w:rPr>
        <w:t xml:space="preserve">يصل </w:t>
      </w:r>
      <w:r w:rsidRPr="0008284D">
        <w:rPr>
          <w:rtl/>
        </w:rPr>
        <w:t xml:space="preserve">بين رأسي المثلثين </w:t>
      </w:r>
      <w:r w:rsidRPr="0008284D">
        <w:rPr>
          <w:rFonts w:hint="cs"/>
          <w:rtl/>
        </w:rPr>
        <w:t>المتساويي</w:t>
      </w:r>
      <w:r w:rsidRPr="0008284D">
        <w:rPr>
          <w:rFonts w:hint="eastAsia"/>
          <w:rtl/>
        </w:rPr>
        <w:t>ن</w:t>
      </w:r>
      <w:r w:rsidRPr="0008284D">
        <w:rPr>
          <w:rtl/>
        </w:rPr>
        <w:t xml:space="preserve"> الأضلاع المنشأ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على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747AB89D" w14:textId="77777777" w:rsidR="00B93055" w:rsidRPr="0008284D" w:rsidRDefault="00B93055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فس الحالة، </w:t>
      </w:r>
      <w:r w:rsidRPr="0008284D">
        <w:rPr>
          <w:rFonts w:hint="cs"/>
          <w:rtl/>
        </w:rPr>
        <w:t>جد</w:t>
      </w:r>
      <w:r w:rsidRPr="0008284D">
        <w:rPr>
          <w:rtl/>
        </w:rPr>
        <w:t xml:space="preserve"> المحال الهندسية لرؤوس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ربع </w:t>
      </w:r>
      <w:r w:rsidRPr="0008284D">
        <w:rPr>
          <w:rFonts w:hint="cs"/>
          <w:rtl/>
        </w:rPr>
        <w:t>المنشئ</w:t>
      </w:r>
      <w:r w:rsidRPr="0008284D">
        <w:rPr>
          <w:rtl/>
        </w:rPr>
        <w:t xml:space="preserve"> على أحد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23095FC4" w14:textId="77777777" w:rsidR="00B93055" w:rsidRPr="0008284D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39AB9814" w14:textId="77777777" w:rsidR="00B93055" w:rsidRPr="0008284D" w:rsidRDefault="00B93055" w:rsidP="002F2121">
      <w:pPr>
        <w:pStyle w:val="Heading3"/>
        <w:rPr>
          <w:rtl/>
        </w:rPr>
      </w:pPr>
      <w:r w:rsidRPr="0008284D">
        <w:rPr>
          <w:rtl/>
        </w:rPr>
        <w:lastRenderedPageBreak/>
        <w:t>القضية 3-3</w:t>
      </w:r>
      <w:r w:rsidRPr="0008284D">
        <w:rPr>
          <w:rFonts w:hint="cs"/>
          <w:rtl/>
        </w:rPr>
        <w:t>4.</w:t>
      </w:r>
      <w:r w:rsidRPr="0008284D">
        <w:rPr>
          <w:rtl/>
        </w:rPr>
        <w:t xml:space="preserve"> </w:t>
      </w:r>
    </w:p>
    <w:p w14:paraId="06F601C0" w14:textId="77777777" w:rsidR="00B93055" w:rsidRPr="0008284D" w:rsidRDefault="00B93055" w:rsidP="002F2121">
      <w:pPr>
        <w:pStyle w:val="Heading3"/>
        <w:rPr>
          <w:rFonts w:asciiTheme="minorHAnsi" w:hAnsiTheme="minorHAnsi" w:cstheme="minorHAnsi"/>
          <w:color w:val="auto"/>
          <w:sz w:val="24"/>
          <w:szCs w:val="24"/>
          <w:lang w:bidi="ar-SA"/>
        </w:rPr>
      </w:pP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إنشاء قطع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من دائرة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بحيث يحصر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زاوية محيطية مساوية ل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 xml:space="preserve">أي 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>زاوية.</w:t>
      </w:r>
    </w:p>
    <w:p w14:paraId="26ADC4FE" w14:textId="77777777" w:rsidR="00B93055" w:rsidRPr="0008284D" w:rsidRDefault="00B93055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رغب في إنشاء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</w:t>
      </w:r>
    </w:p>
    <w:p w14:paraId="736B1E7C" w14:textId="77777777" w:rsidR="00B93055" w:rsidRPr="0008284D" w:rsidRDefault="00B93055" w:rsidP="00BC24F7">
      <w:r w:rsidRPr="0008284D">
        <w:rPr>
          <w:rtl/>
        </w:rPr>
        <w:t xml:space="preserve">اختر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. 󠄀على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دعي أن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ه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 القطع المطلوب.</w:t>
      </w:r>
    </w:p>
    <w:p w14:paraId="6F7D6F8F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09B0FC73" wp14:editId="65D1793A">
            <wp:extent cx="3992880" cy="1891499"/>
            <wp:effectExtent l="0" t="0" r="7620" b="0"/>
            <wp:docPr id="239" name="Picture 2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05042" cy="189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DAC2C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0: [3-3</w:t>
      </w:r>
      <w:r w:rsidRPr="0008284D">
        <w:rPr>
          <w:rFonts w:hint="cs"/>
          <w:rtl/>
        </w:rPr>
        <w:t>4</w:t>
      </w:r>
      <w:r w:rsidRPr="0008284D">
        <w:rPr>
          <w:rtl/>
        </w:rPr>
        <w:t>]</w:t>
      </w:r>
    </w:p>
    <w:p w14:paraId="0532EB21" w14:textId="77777777" w:rsidR="00B93055" w:rsidRPr="0008284D" w:rsidRDefault="00B93055" w:rsidP="00BC24F7">
      <w:r w:rsidRPr="0008284D">
        <w:rPr>
          <w:rtl/>
        </w:rPr>
        <w:t xml:space="preserve">اختر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بخلاف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>. حسب [3-32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>.</w:t>
      </w:r>
    </w:p>
    <w:p w14:paraId="0D730DFC" w14:textId="77777777" w:rsidR="00B93055" w:rsidRPr="0008284D" w:rsidRDefault="00B93055" w:rsidP="002D5667">
      <w:r w:rsidRPr="0008284D">
        <w:rPr>
          <w:rtl/>
        </w:rPr>
        <w:t>و</w:t>
      </w:r>
      <w:r w:rsidRPr="0008284D">
        <w:rPr>
          <w:rFonts w:hint="cs"/>
          <w:rtl/>
          <w:lang w:bidi="ar-EG"/>
        </w:rPr>
        <w:t>هكذا</w:t>
      </w:r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11EC2A7B" w14:textId="77777777" w:rsidR="00B93055" w:rsidRPr="0008284D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2C26716C" w14:textId="77777777" w:rsidR="00B93055" w:rsidRPr="0008284D" w:rsidRDefault="00B93055" w:rsidP="007B2079">
      <w:pPr>
        <w:pStyle w:val="Heading3"/>
      </w:pPr>
      <w:r w:rsidRPr="0008284D">
        <w:rPr>
          <w:rtl/>
        </w:rPr>
        <w:lastRenderedPageBreak/>
        <w:t>القضية 3-35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ات ا</w:t>
      </w:r>
      <w:r w:rsidRPr="0008284D">
        <w:rPr>
          <w:rFonts w:hint="cs"/>
          <w:rtl/>
        </w:rPr>
        <w:t>لم</w:t>
      </w:r>
      <w:r w:rsidRPr="0008284D">
        <w:rPr>
          <w:rtl/>
        </w:rPr>
        <w:t>ستطيلات المنشأة على أوتار.</w:t>
      </w:r>
    </w:p>
    <w:p w14:paraId="59DA13AD" w14:textId="77777777" w:rsidR="00B93055" w:rsidRPr="0008284D" w:rsidRDefault="00B93055" w:rsidP="00BE7F21">
      <w:pPr>
        <w:rPr>
          <w:b/>
          <w:bCs/>
        </w:rPr>
      </w:pPr>
      <w:r w:rsidRPr="0008284D">
        <w:rPr>
          <w:b/>
          <w:bCs/>
          <w:rtl/>
        </w:rPr>
        <w:t xml:space="preserve">إذا تقاطع وتران </w:t>
      </w:r>
      <w:r w:rsidRPr="0008284D">
        <w:rPr>
          <w:rFonts w:hint="cs"/>
          <w:b/>
          <w:bCs/>
          <w:rtl/>
        </w:rPr>
        <w:t>عند نقطة في دائرة،</w:t>
      </w:r>
      <w:r w:rsidRPr="0008284D">
        <w:rPr>
          <w:b/>
          <w:bCs/>
          <w:rtl/>
        </w:rPr>
        <w:t xml:space="preserve"> فإن 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>الناتجتين من تقسيم</w:t>
      </w:r>
      <w:r w:rsidRPr="0008284D">
        <w:rPr>
          <w:b/>
          <w:bCs/>
          <w:rtl/>
        </w:rPr>
        <w:t xml:space="preserve"> الوتر الأول تكون مساوية ل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 xml:space="preserve">الناتجتين </w:t>
      </w:r>
      <w:r w:rsidRPr="0008284D">
        <w:rPr>
          <w:b/>
          <w:bCs/>
          <w:rtl/>
        </w:rPr>
        <w:t xml:space="preserve">من </w:t>
      </w:r>
      <w:r w:rsidRPr="0008284D">
        <w:rPr>
          <w:rFonts w:hint="cs"/>
          <w:b/>
          <w:bCs/>
          <w:rtl/>
        </w:rPr>
        <w:t xml:space="preserve">تقسيم </w:t>
      </w:r>
      <w:r w:rsidRPr="0008284D">
        <w:rPr>
          <w:b/>
          <w:bCs/>
          <w:rtl/>
        </w:rPr>
        <w:t>الوتر الثاني [تعريف 2-</w:t>
      </w:r>
      <w:r w:rsidRPr="0008284D">
        <w:rPr>
          <w:rFonts w:hint="cs"/>
          <w:b/>
          <w:bCs/>
          <w:rtl/>
        </w:rPr>
        <w:t>4</w:t>
      </w:r>
      <w:r w:rsidRPr="0008284D">
        <w:rPr>
          <w:b/>
          <w:bCs/>
          <w:rtl/>
        </w:rPr>
        <w:t>].</w:t>
      </w:r>
    </w:p>
    <w:p w14:paraId="1E31ACB7" w14:textId="77777777" w:rsidR="00B93055" w:rsidRPr="0008284D" w:rsidRDefault="00B93055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تي فيها </w:t>
      </w:r>
      <w:r w:rsidRPr="0008284D">
        <w:rPr>
          <w:rtl/>
        </w:rPr>
        <w:t>الوتر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المتقطعين عند نقطة. ندعي أن </w:t>
      </w:r>
      <w:r w:rsidRPr="0008284D">
        <w:rPr>
          <w:rFonts w:hint="cs"/>
          <w:rtl/>
        </w:rPr>
        <w:t xml:space="preserve">المستطيلين المحصورين بجزأي كل من الوترين متساويان في المساحة </w:t>
      </w:r>
      <w:r w:rsidRPr="0008284D">
        <w:rPr>
          <w:rtl/>
        </w:rPr>
        <w:t>وسنثبت هذا الادعاء في أربع حالات.</w:t>
      </w:r>
    </w:p>
    <w:p w14:paraId="72BBAC4A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3024A1C7" wp14:editId="085F24DD">
            <wp:extent cx="2613977" cy="2409501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619586" cy="241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D7B7C" w14:textId="77777777" w:rsidR="00B93055" w:rsidRPr="0008284D" w:rsidRDefault="00B93055" w:rsidP="00E56C83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1: [3-35]، الحالة 1</w:t>
      </w:r>
    </w:p>
    <w:p w14:paraId="7A070D66" w14:textId="77777777" w:rsidR="00B93055" w:rsidRPr="0008284D" w:rsidRDefault="00B93055" w:rsidP="00C4119D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إذا كانت نقطة التقاط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 لذلك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</w:t>
      </w:r>
    </w:p>
    <w:p w14:paraId="7B99FB96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4515F665" wp14:editId="769A5ECC">
            <wp:extent cx="2435484" cy="2108186"/>
            <wp:effectExtent l="0" t="0" r="3175" b="6985"/>
            <wp:docPr id="240" name="Picture 2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443942" cy="211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59B4F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2: [3-35]، الحالة 2</w:t>
      </w:r>
    </w:p>
    <w:p w14:paraId="3833FC3E" w14:textId="77777777" w:rsidR="00B93055" w:rsidRPr="0008284D" w:rsidRDefault="00B93055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ا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ا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؛ افترض أيضًا 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tl/>
        </w:rPr>
        <w:t>.</w:t>
      </w:r>
    </w:p>
    <w:p w14:paraId="3D60A87F" w14:textId="77777777" w:rsidR="00B93055" w:rsidRPr="0008284D" w:rsidRDefault="00B93055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مقسم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بال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</w:t>
      </w:r>
      <w:proofErr w:type="gramStart"/>
      <w:r w:rsidRPr="0008284D">
        <w:rPr>
          <w:rtl/>
        </w:rPr>
        <w:t xml:space="preserve">و </w:t>
      </w:r>
      <w:r w:rsidRPr="0008284D">
        <w:rPr>
          <w:rFonts w:hint="cs"/>
          <w:rtl/>
        </w:rPr>
        <w:t>على</w:t>
      </w:r>
      <w:proofErr w:type="gramEnd"/>
      <w:r w:rsidRPr="0008284D">
        <w:rPr>
          <w:rFonts w:hint="cs"/>
          <w:rtl/>
        </w:rPr>
        <w:t xml:space="preserve"> 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حسب</w:t>
      </w:r>
      <w:r w:rsidRPr="0008284D">
        <w:rPr>
          <w:rtl/>
        </w:rPr>
        <w:t xml:space="preserve"> [2-5]</w:t>
      </w:r>
    </w:p>
    <w:p w14:paraId="402CDF09" w14:textId="77777777" w:rsidR="00B93055" w:rsidRPr="0008284D" w:rsidRDefault="00B93055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E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·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E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</m:oMath>
      </m:oMathPara>
    </w:p>
    <w:p w14:paraId="14754060" w14:textId="77777777" w:rsidR="00B93055" w:rsidRPr="0008284D" w:rsidRDefault="00B93055" w:rsidP="002D5667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،</w:t>
      </w:r>
    </w:p>
    <w:p w14:paraId="71337020" w14:textId="77777777" w:rsidR="00B93055" w:rsidRPr="0008284D" w:rsidRDefault="00B93055" w:rsidP="00C4119D">
      <w:pPr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AE . EB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D615FE1" w14:textId="77777777" w:rsidR="00B93055" w:rsidRPr="0008284D" w:rsidRDefault="00B93055" w:rsidP="00C4119D">
      <w:pPr>
        <w:rPr>
          <w:rtl/>
        </w:rPr>
      </w:pPr>
      <w:r w:rsidRPr="0008284D">
        <w:rPr>
          <w:rtl/>
        </w:rPr>
        <w:t xml:space="preserve">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وبالتالي</w:t>
      </w:r>
    </w:p>
    <w:p w14:paraId="7BA81613" w14:textId="77777777" w:rsidR="00B93055" w:rsidRPr="0008284D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A63C0D9" w14:textId="77777777" w:rsidR="00B93055" w:rsidRPr="0008284D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E . EB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FEA3F0A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1B33BDB6" wp14:editId="2B019D80">
            <wp:extent cx="2248217" cy="1958278"/>
            <wp:effectExtent l="0" t="0" r="0" b="4445"/>
            <wp:docPr id="241" name="Picture 2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61819" cy="19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465D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3: [3-35]، الحالة 2</w:t>
      </w:r>
    </w:p>
    <w:p w14:paraId="52752E8F" w14:textId="77777777" w:rsidR="00B93055" w:rsidRPr="0008284D" w:rsidRDefault="00B93055" w:rsidP="00C4119D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 المركز و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التي</w:t>
      </w:r>
      <w:r w:rsidRPr="0008284D">
        <w:rPr>
          <w:rtl/>
        </w:rPr>
        <w:t xml:space="preserve"> لا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ركز بزاوية قائمة،</w:t>
      </w:r>
      <w:r w:rsidRPr="0008284D">
        <w:rPr>
          <w:rFonts w:hint="cs"/>
          <w:rtl/>
        </w:rPr>
        <w:t xml:space="preserve"> و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حسب [3-3]. 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، وبالتالي،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7487F671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7803FBAF" wp14:editId="4BDB4DA7">
            <wp:extent cx="2420172" cy="2115323"/>
            <wp:effectExtent l="0" t="0" r="0" b="0"/>
            <wp:docPr id="242" name="Picture 24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34571" cy="212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64CBB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4</w:t>
      </w:r>
      <w:r w:rsidRPr="0008284D">
        <w:rPr>
          <w:rtl/>
        </w:rPr>
        <w:t>: [3-35]، الحالة 3</w:t>
      </w:r>
    </w:p>
    <w:p w14:paraId="4FBA6931" w14:textId="77777777" w:rsidR="00B93055" w:rsidRPr="0008284D" w:rsidRDefault="00B93055" w:rsidP="002D5667"/>
    <w:p w14:paraId="3D624CAD" w14:textId="77777777" w:rsidR="00B93055" w:rsidRPr="0008284D" w:rsidRDefault="00B93055" w:rsidP="003B1E28">
      <w:r w:rsidRPr="0008284D">
        <w:rPr>
          <w:rtl/>
        </w:rPr>
        <w:t xml:space="preserve">3-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ب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Fonts w:hint="cs"/>
          <w:rtl/>
        </w:rPr>
        <w:t xml:space="preserve">ليست عمودية على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.</w:t>
      </w:r>
    </w:p>
    <w:p w14:paraId="7F245472" w14:textId="77777777" w:rsidR="00B93055" w:rsidRPr="0008284D" w:rsidRDefault="00B93055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tl/>
        </w:rPr>
        <w:t xml:space="preserve">[1-11]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</w:rPr>
        <w:t>مقطوع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ـ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حيث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ُنصفة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[3-3] و</w:t>
      </w:r>
      <w:r w:rsidRPr="0008284D">
        <w:rPr>
          <w:rFonts w:hint="cs"/>
          <w:rtl/>
        </w:rPr>
        <w:t xml:space="preserve">مقسمة ب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. حسب [2-5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D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2FC8A42F" w14:textId="77777777" w:rsidR="00B93055" w:rsidRPr="0008284D" w:rsidRDefault="00B93055" w:rsidP="002D5667">
      <w:r w:rsidRPr="0008284D">
        <w:rPr>
          <w:rtl/>
        </w:rPr>
        <w:t xml:space="preserve">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F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</w:t>
      </w:r>
      <w:r w:rsidRPr="0008284D">
        <w:rPr>
          <w:rFonts w:hint="cs"/>
          <w:rtl/>
        </w:rPr>
        <w:t>طرف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المعادلة وتطبيق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نحصل على:</w:t>
      </w:r>
    </w:p>
    <w:p w14:paraId="3F4F61D6" w14:textId="77777777" w:rsidR="00B93055" w:rsidRPr="0008284D" w:rsidRDefault="00B93055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3692283" w14:textId="77777777" w:rsidR="00B93055" w:rsidRPr="0008284D" w:rsidRDefault="00B93055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35DD846" w14:textId="77777777" w:rsidR="00B93055" w:rsidRPr="0008284D" w:rsidRDefault="00B93055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23EE9B8" w14:textId="77777777" w:rsidR="00B93055" w:rsidRPr="0008284D" w:rsidRDefault="00B93055" w:rsidP="00840155">
      <w:r w:rsidRPr="0008284D">
        <w:rPr>
          <w:rtl/>
        </w:rPr>
        <w:t xml:space="preserve">مرة أخرى،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منصف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مقسمة</w:t>
      </w:r>
      <w:r w:rsidRPr="0008284D">
        <w:rPr>
          <w:rtl/>
        </w:rPr>
        <w:t xml:space="preserve"> بغير 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[2-5].</w:t>
      </w:r>
    </w:p>
    <w:p w14:paraId="52990E16" w14:textId="77777777" w:rsidR="00B93055" w:rsidRPr="0008284D" w:rsidRDefault="00B93055" w:rsidP="00840155">
      <w:pPr>
        <w:jc w:val="center"/>
      </w:pPr>
      <w:r w:rsidRPr="0008284D">
        <w:rPr>
          <w:noProof/>
        </w:rPr>
        <w:drawing>
          <wp:inline distT="0" distB="0" distL="0" distR="0" wp14:anchorId="373EDADB" wp14:editId="015EDF93">
            <wp:extent cx="2602361" cy="2281237"/>
            <wp:effectExtent l="0" t="0" r="7620" b="5080"/>
            <wp:docPr id="243" name="Picture 24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609102" cy="228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3E74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5: [3-35]، الحالة 3</w:t>
      </w:r>
    </w:p>
    <w:p w14:paraId="216EC787" w14:textId="77777777" w:rsidR="00B93055" w:rsidRPr="0008284D" w:rsidRDefault="00B93055" w:rsidP="002D5667">
      <w:r w:rsidRPr="0008284D">
        <w:rPr>
          <w:rtl/>
        </w:rPr>
        <w:t>يترتب على ذلك أن</w:t>
      </w:r>
    </w:p>
    <w:p w14:paraId="31E94249" w14:textId="77777777" w:rsidR="00B93055" w:rsidRPr="0008284D" w:rsidRDefault="00B93055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CA0C5DB" w14:textId="77777777" w:rsidR="00B93055" w:rsidRPr="0008284D" w:rsidRDefault="00B93055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=AE . EB</m:t>
          </m:r>
        </m:oMath>
      </m:oMathPara>
    </w:p>
    <w:p w14:paraId="1ED34C82" w14:textId="77777777" w:rsidR="00B93055" w:rsidRPr="0008284D" w:rsidRDefault="00B93055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افترض أن كل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 الوترين لا يمران عبر المركز و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>.</w:t>
      </w:r>
    </w:p>
    <w:p w14:paraId="2B2AEAEC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2FB3BFFA" wp14:editId="1DD8AECB">
            <wp:extent cx="2257425" cy="1890593"/>
            <wp:effectExtent l="0" t="0" r="0" b="0"/>
            <wp:docPr id="244" name="Picture 24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hap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64746" cy="189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33574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 xml:space="preserve">6: [3-35]، الحالة </w:t>
      </w:r>
      <w:r w:rsidRPr="0008284D">
        <w:rPr>
          <w:rFonts w:hint="cs"/>
          <w:rtl/>
        </w:rPr>
        <w:t>4</w:t>
      </w:r>
    </w:p>
    <w:p w14:paraId="4CA67530" w14:textId="77777777" w:rsidR="00B93055" w:rsidRPr="0008284D" w:rsidRDefault="00B93055" w:rsidP="00840155"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FG</m:t>
            </m:r>
          </m:e>
        </m:acc>
      </m:oMath>
      <w:r w:rsidRPr="0008284D">
        <w:rPr>
          <w:rtl/>
        </w:rPr>
        <w:t xml:space="preserve">. حسب الحالة 3،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28EA884F" w14:textId="77777777" w:rsidR="00B93055" w:rsidRPr="0008284D" w:rsidRDefault="00B93055" w:rsidP="002D5667">
      <w:r w:rsidRPr="0008284D">
        <w:rPr>
          <w:b/>
          <w:bCs/>
          <w:rtl/>
        </w:rPr>
        <w:lastRenderedPageBreak/>
        <w:t>اللازمة</w:t>
      </w:r>
      <w:r w:rsidRPr="0008284D">
        <w:rPr>
          <w:rtl/>
        </w:rPr>
        <w:t xml:space="preserve"> 3-35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ق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سم وتر لدائرة عند أي نقطة داخل الدائرة، فإن </w:t>
      </w:r>
      <w:r w:rsidRPr="0008284D">
        <w:rPr>
          <w:rFonts w:hint="cs"/>
          <w:rtl/>
        </w:rPr>
        <w:t xml:space="preserve">المستطيل المحصور بجزئيه </w:t>
      </w:r>
      <w:r w:rsidRPr="0008284D">
        <w:rPr>
          <w:rtl/>
        </w:rPr>
        <w:t>يساوي الفرق بين مربع نصف القطر ومربع القطعة المنشأة من المركز إلى نقطة التقسيم.</w:t>
      </w:r>
    </w:p>
    <w:p w14:paraId="487BF852" w14:textId="77777777" w:rsidR="00B93055" w:rsidRPr="0008284D" w:rsidRDefault="00B93055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قطعة من القطعتين المتقاطعتين مساويًا </w:t>
      </w:r>
      <w:r w:rsidRPr="0008284D">
        <w:rPr>
          <w:rFonts w:hint="cs"/>
          <w:rtl/>
        </w:rPr>
        <w:t xml:space="preserve">ل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القطعة الأخرى، فإن </w:t>
      </w:r>
      <w:r w:rsidRPr="0008284D">
        <w:rPr>
          <w:rFonts w:hint="cs"/>
          <w:rtl/>
        </w:rPr>
        <w:t xml:space="preserve">نهايات القطعتين </w:t>
      </w:r>
      <w:r w:rsidRPr="0008284D">
        <w:rPr>
          <w:rtl/>
        </w:rPr>
        <w:t>الأربعة تكون على دائرة.</w:t>
      </w:r>
    </w:p>
    <w:p w14:paraId="56F22F6A" w14:textId="77777777" w:rsidR="00B93055" w:rsidRPr="0008284D" w:rsidRDefault="00B93055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المثلث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ن متساويي الزوايا،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ضلعين غير متناظرين حول أي زاويتين متساويتين متساويان.</w:t>
      </w:r>
    </w:p>
    <w:p w14:paraId="2411D63E" w14:textId="77777777" w:rsidR="00B93055" w:rsidRPr="0008284D" w:rsidRDefault="00B93055" w:rsidP="00846040">
      <w:pPr>
        <w:jc w:val="center"/>
      </w:pPr>
      <w:r w:rsidRPr="0008284D">
        <w:rPr>
          <w:noProof/>
        </w:rPr>
        <w:drawing>
          <wp:inline distT="0" distB="0" distL="0" distR="0" wp14:anchorId="1CB65FFA" wp14:editId="1B8CBAD3">
            <wp:extent cx="2151655" cy="2090738"/>
            <wp:effectExtent l="0" t="0" r="1270" b="5080"/>
            <wp:docPr id="245" name="Picture 245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hape, polyg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54192" cy="2093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CF1B" w14:textId="77777777" w:rsidR="00B93055" w:rsidRPr="0008284D" w:rsidRDefault="00B93055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7: [3-35]، لازمة. 3</w:t>
      </w:r>
    </w:p>
    <w:p w14:paraId="5F9A1CB1" w14:textId="77777777" w:rsidR="00B93055" w:rsidRPr="0008284D" w:rsidRDefault="00B93055" w:rsidP="00B92729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لنفترض أن </w:t>
      </w:r>
      <m:oMath>
        <m:r>
          <m:rPr>
            <m:sty m:val="p"/>
          </m:rPr>
          <w:rPr>
            <w:rFonts w:ascii="Cambria Math" w:hAnsi="Cambria Math"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O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O</m:t>
        </m:r>
      </m:oMath>
      <w:r w:rsidRPr="0008284D">
        <w:rPr>
          <w:rtl/>
        </w:rPr>
        <w:t xml:space="preserve"> هما المثلثان متساويا الزوايا، وافترض وضعهما </w:t>
      </w:r>
      <w:r w:rsidRPr="0008284D">
        <w:rPr>
          <w:rFonts w:hint="cs"/>
          <w:rtl/>
          <w:lang w:bidi="ar-EG"/>
        </w:rPr>
        <w:t>بحيث</w:t>
      </w:r>
      <w:r w:rsidRPr="0008284D">
        <w:rPr>
          <w:rtl/>
        </w:rPr>
        <w:t xml:space="preserve"> تكون الزوايا المتساوي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تقابلة رأسي</w:t>
      </w:r>
      <w:r w:rsidRPr="0008284D">
        <w:rPr>
          <w:rFonts w:hint="cs"/>
          <w:rtl/>
        </w:rPr>
        <w:t>ً</w:t>
      </w:r>
      <w:r w:rsidRPr="0008284D">
        <w:rPr>
          <w:rtl/>
        </w:rPr>
        <w:t xml:space="preserve">ا وأن الضلعين غير المتناظرين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08284D">
        <w:rPr>
          <w:rtl/>
        </w:rPr>
        <w:t xml:space="preserve">،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A</m:t>
            </m:r>
          </m:e>
        </m:acc>
      </m:oMath>
      <w:r w:rsidRPr="0008284D">
        <w:rPr>
          <w:rtl/>
        </w:rPr>
        <w:t xml:space="preserve">. عندها الضلعين غير المتناظ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O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08284D">
        <w:rPr>
          <w:rtl/>
        </w:rPr>
        <w:t>. بما أنّ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08284D">
        <w:rPr>
          <w:rtl/>
        </w:rPr>
        <w:t xml:space="preserve">،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تقع على دائرة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[3-21، لازمة. 1].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ومن ثم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08284D">
        <w:rPr>
          <w:rtl/>
        </w:rPr>
        <w:t xml:space="preserve"> [3-35</w:t>
      </w:r>
      <w:proofErr w:type="gramStart"/>
      <w:r w:rsidRPr="0008284D">
        <w:rPr>
          <w:rtl/>
        </w:rPr>
        <w:t>] .</w:t>
      </w:r>
      <w:proofErr w:type="gramEnd"/>
      <w:r w:rsidRPr="0008284D">
        <w:rPr>
          <w:rtl/>
        </w:rPr>
        <w:t>󠄀</w:t>
      </w:r>
    </w:p>
    <w:p w14:paraId="364BA2FE" w14:textId="77777777" w:rsidR="00B93055" w:rsidRPr="0008284D" w:rsidRDefault="00B93055" w:rsidP="002D5667">
      <w:r w:rsidRPr="0008284D">
        <w:rPr>
          <w:b/>
          <w:bCs/>
          <w:rtl/>
        </w:rPr>
        <w:t>تمارين</w:t>
      </w:r>
    </w:p>
    <w:p w14:paraId="0EB8CB4F" w14:textId="77777777" w:rsidR="00B93055" w:rsidRPr="0008284D" w:rsidRDefault="00B93055" w:rsidP="002D5667">
      <w:r w:rsidRPr="0008284D">
        <w:rPr>
          <w:rtl/>
        </w:rPr>
        <w:t>1- في أي مثلث، يكون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المستطيل</w:t>
      </w:r>
      <w:r w:rsidRPr="0008284D">
        <w:rPr>
          <w:rtl/>
        </w:rPr>
        <w:t xml:space="preserve"> المحتوي </w:t>
      </w:r>
      <w:r w:rsidRPr="0008284D">
        <w:rPr>
          <w:rFonts w:hint="cs"/>
          <w:rtl/>
          <w:lang w:bidi="ar-EG"/>
        </w:rPr>
        <w:t>ب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ضلعين مساويًا ل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 على الضلع الثالث وقطر الدائرة المحيطة.</w:t>
      </w:r>
    </w:p>
    <w:p w14:paraId="625C51CA" w14:textId="77777777" w:rsidR="00B93055" w:rsidRPr="0008284D" w:rsidRDefault="00B93055" w:rsidP="002D5667">
      <w:r w:rsidRPr="0008284D">
        <w:rPr>
          <w:rtl/>
        </w:rPr>
        <w:t xml:space="preserve">2-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وتر قوس </w:t>
      </w:r>
      <w:r w:rsidRPr="0008284D">
        <w:rPr>
          <w:rFonts w:hint="cs"/>
          <w:rtl/>
        </w:rPr>
        <w:t>ووتر</w:t>
      </w:r>
      <w:r w:rsidRPr="0008284D">
        <w:rPr>
          <w:rtl/>
        </w:rPr>
        <w:t xml:space="preserve"> مكمل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نصف القطر ووتر ضعف مكمل</w:t>
      </w:r>
      <w:r w:rsidRPr="0008284D">
        <w:rPr>
          <w:rFonts w:hint="cs"/>
          <w:rtl/>
        </w:rPr>
        <w:t>ه</w:t>
      </w:r>
      <w:r w:rsidRPr="0008284D">
        <w:rPr>
          <w:rtl/>
        </w:rPr>
        <w:t>.</w:t>
      </w:r>
    </w:p>
    <w:p w14:paraId="0ABAA627" w14:textId="77777777" w:rsidR="00B93055" w:rsidRPr="0008284D" w:rsidRDefault="00B93055" w:rsidP="002D5667">
      <w:r w:rsidRPr="0008284D">
        <w:rPr>
          <w:rtl/>
        </w:rPr>
        <w:t xml:space="preserve">3- إذا عُلِمَت قاعدة المثلث </w:t>
      </w:r>
      <w:r w:rsidRPr="0008284D">
        <w:rPr>
          <w:rFonts w:hint="cs"/>
          <w:rtl/>
        </w:rPr>
        <w:t>ومجموع</w:t>
      </w:r>
      <w:r w:rsidRPr="0008284D">
        <w:rPr>
          <w:rtl/>
        </w:rPr>
        <w:t xml:space="preserve"> أضلاع</w:t>
      </w:r>
      <w:r w:rsidRPr="0008284D">
        <w:rPr>
          <w:rFonts w:hint="cs"/>
          <w:rtl/>
        </w:rPr>
        <w:t>ه</w:t>
      </w:r>
      <w:r w:rsidRPr="0008284D">
        <w:rPr>
          <w:rtl/>
        </w:rPr>
        <w:t xml:space="preserve">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نهايتي القاعدة على المنصف الخارجي للزاوية الرأسية.</w:t>
      </w:r>
    </w:p>
    <w:p w14:paraId="3584CBA2" w14:textId="77777777" w:rsidR="00B93055" w:rsidRPr="0008284D" w:rsidRDefault="00B93055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عُلِمَت القاعدة والفرق بين الأضلاع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نهايتي القاعدة على المنصف الداخلي.</w:t>
      </w:r>
    </w:p>
    <w:p w14:paraId="4284D8CC" w14:textId="77777777" w:rsidR="00B93055" w:rsidRPr="0008284D" w:rsidRDefault="00B93055" w:rsidP="002D5667">
      <w:r w:rsidRPr="0008284D">
        <w:rPr>
          <w:rtl/>
        </w:rPr>
        <w:t xml:space="preserve">5-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إحدى نقطتي تقاطع دائرتين، </w:t>
      </w:r>
      <w:r w:rsidRPr="0008284D">
        <w:rPr>
          <w:rFonts w:hint="cs"/>
          <w:rtl/>
        </w:rPr>
        <w:t>أنشئ قاطع</w:t>
      </w:r>
      <w:r w:rsidRPr="0008284D">
        <w:rPr>
          <w:rtl/>
        </w:rPr>
        <w:t xml:space="preserve"> بشرط </w:t>
      </w:r>
      <w:r w:rsidRPr="0008284D">
        <w:rPr>
          <w:rFonts w:hint="cs"/>
          <w:rtl/>
        </w:rPr>
        <w:t>أن يُعلم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الوترين المقطوعين</w:t>
      </w:r>
      <w:r w:rsidRPr="0008284D">
        <w:rPr>
          <w:rtl/>
        </w:rPr>
        <w:t>، أو يكون الأقصى.</w:t>
      </w:r>
    </w:p>
    <w:p w14:paraId="7D7DE6DE" w14:textId="77777777" w:rsidR="00B93055" w:rsidRPr="0008284D" w:rsidRDefault="00B93055" w:rsidP="002D5667">
      <w:r w:rsidRPr="0008284D">
        <w:rPr>
          <w:rtl/>
        </w:rPr>
        <w:t xml:space="preserve">6- إذا وصلن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08284D">
        <w:rPr>
          <w:rtl/>
        </w:rPr>
        <w:t xml:space="preserve">، نجد أن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B</m:t>
        </m:r>
      </m:oMath>
      <w:r w:rsidRPr="0008284D">
        <w:rPr>
          <w:rtl/>
        </w:rPr>
        <w:t xml:space="preserve"> يساوي مساحة </w:t>
      </w:r>
      <w:proofErr w:type="spellStart"/>
      <w:r w:rsidRPr="0008284D">
        <w:rPr>
          <w:rFonts w:hint="cs"/>
          <w:rtl/>
        </w:rPr>
        <w:t>المستطيل</w:t>
      </w:r>
      <w:proofErr w:type="spellEnd"/>
      <w:r w:rsidRPr="0008284D">
        <w:rPr>
          <w:rtl/>
        </w:rPr>
        <w:t xml:space="preserve"> المحتوى بنصف القطر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2 ·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I</m:t>
        </m:r>
      </m:oMath>
      <w:r w:rsidRPr="0008284D">
        <w:rPr>
          <w:rtl/>
        </w:rPr>
        <w:t xml:space="preserve">؛ أي أن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نصف القطر </w:t>
      </w:r>
      <w:r w:rsidRPr="0008284D">
        <w:rPr>
          <w:rFonts w:hint="cs"/>
          <w:rtl/>
        </w:rPr>
        <w:t xml:space="preserve">ومجموع 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</m:oMath>
      <w:r w:rsidRPr="0008284D">
        <w:rPr>
          <w:rtl/>
        </w:rPr>
        <w:t xml:space="preserve">. </w:t>
      </w:r>
    </w:p>
    <w:p w14:paraId="620ECDE7" w14:textId="77777777" w:rsidR="00B93055" w:rsidRPr="0008284D" w:rsidRDefault="00B93055" w:rsidP="002D5667"/>
    <w:p w14:paraId="6CFE0F7A" w14:textId="77777777" w:rsidR="00B93055" w:rsidRPr="0008284D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69A49F1F" w14:textId="77777777" w:rsidR="00B93055" w:rsidRPr="0008284D" w:rsidRDefault="00B93055" w:rsidP="007B2079">
      <w:pPr>
        <w:pStyle w:val="Heading3"/>
      </w:pPr>
      <w:r w:rsidRPr="0008284D">
        <w:rPr>
          <w:rtl/>
        </w:rPr>
        <w:lastRenderedPageBreak/>
        <w:t>القضية 3-36</w:t>
      </w:r>
      <w:r w:rsidRPr="0008284D">
        <w:rPr>
          <w:rFonts w:hint="cs"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نشأة</w:t>
      </w:r>
      <w:r w:rsidRPr="0008284D">
        <w:rPr>
          <w:rtl/>
        </w:rPr>
        <w:t xml:space="preserve"> على مماس ونقطة خارج الدائرة.</w:t>
      </w:r>
    </w:p>
    <w:p w14:paraId="6B79665D" w14:textId="77777777" w:rsidR="00B93055" w:rsidRPr="0008284D" w:rsidRDefault="00B93055" w:rsidP="00431993">
      <w:pPr>
        <w:rPr>
          <w:b/>
          <w:bCs/>
        </w:rPr>
      </w:pPr>
      <w:r w:rsidRPr="0008284D">
        <w:rPr>
          <w:b/>
          <w:bCs/>
          <w:rtl/>
        </w:rPr>
        <w:t>ل</w:t>
      </w:r>
      <w:r w:rsidRPr="0008284D">
        <w:rPr>
          <w:rFonts w:hint="cs"/>
          <w:b/>
          <w:bCs/>
          <w:rtl/>
          <w:lang w:bidi="ar-EG"/>
        </w:rPr>
        <w:t xml:space="preserve">أي </w:t>
      </w:r>
      <w:r w:rsidRPr="0008284D">
        <w:rPr>
          <w:b/>
          <w:bCs/>
          <w:rtl/>
        </w:rPr>
        <w:t>دائرة ونقطة خارج الدائرة</w:t>
      </w:r>
      <w:r w:rsidRPr="0008284D">
        <w:rPr>
          <w:rFonts w:hint="cs"/>
          <w:b/>
          <w:bCs/>
          <w:rtl/>
        </w:rPr>
        <w:t>،</w:t>
      </w:r>
      <w:r w:rsidRPr="0008284D">
        <w:rPr>
          <w:b/>
          <w:bCs/>
          <w:rtl/>
        </w:rPr>
        <w:t xml:space="preserve"> إذا أنشئت قطعتين من النقطة إلى الدائرة، </w:t>
      </w:r>
      <w:r w:rsidRPr="0008284D">
        <w:rPr>
          <w:rFonts w:hint="cs"/>
          <w:b/>
          <w:bCs/>
          <w:rtl/>
        </w:rPr>
        <w:t>وكانت إحداهما</w:t>
      </w:r>
      <w:r w:rsidRPr="0008284D">
        <w:rPr>
          <w:b/>
          <w:bCs/>
          <w:rtl/>
        </w:rPr>
        <w:t xml:space="preserve"> تتقاطع مع الدائرة في نقطتين وال</w:t>
      </w:r>
      <w:r w:rsidRPr="0008284D">
        <w:rPr>
          <w:rFonts w:hint="cs"/>
          <w:b/>
          <w:bCs/>
          <w:rtl/>
        </w:rPr>
        <w:t>أخرى</w:t>
      </w:r>
      <w:r w:rsidRPr="0008284D">
        <w:rPr>
          <w:b/>
          <w:bCs/>
          <w:rtl/>
        </w:rPr>
        <w:t xml:space="preserve"> مماس للدائرة، فإن 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</w:t>
      </w:r>
      <w:r w:rsidRPr="0008284D">
        <w:rPr>
          <w:rFonts w:hint="cs"/>
          <w:b/>
          <w:bCs/>
          <w:rtl/>
        </w:rPr>
        <w:t>الجزئيتين من ا</w:t>
      </w:r>
      <w:r w:rsidRPr="0008284D">
        <w:rPr>
          <w:b/>
          <w:bCs/>
          <w:rtl/>
        </w:rPr>
        <w:t>لقطعة الأولى تساوي المربع على المماس.</w:t>
      </w:r>
    </w:p>
    <w:p w14:paraId="2B58F286" w14:textId="77777777" w:rsidR="00B93055" w:rsidRPr="0008284D" w:rsidRDefault="00B93055" w:rsidP="00620AAF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. ثم 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Fonts w:eastAsiaTheme="minorEastAsia" w:hint="cs"/>
          <w:rtl/>
        </w:rPr>
        <w:t xml:space="preserve"> عند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</m:t>
        </m:r>
      </m:oMath>
      <w:r w:rsidRPr="0008284D">
        <w:rPr>
          <w:rtl/>
        </w:rPr>
        <w:t xml:space="preserve">؛ أنشئ أيض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بشرط أن ت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مع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نثبت هذا الادعاء في حالتين.</w:t>
      </w:r>
    </w:p>
    <w:p w14:paraId="0E5CD886" w14:textId="77777777" w:rsidR="00B93055" w:rsidRPr="0008284D" w:rsidRDefault="00B93055" w:rsidP="00206E09">
      <w:pPr>
        <w:jc w:val="center"/>
        <w:rPr>
          <w:rtl/>
        </w:rPr>
      </w:pPr>
      <w:r w:rsidRPr="0008284D">
        <w:rPr>
          <w:noProof/>
        </w:rPr>
        <w:drawing>
          <wp:inline distT="0" distB="0" distL="0" distR="0" wp14:anchorId="00E7E6F1" wp14:editId="5B9362CF">
            <wp:extent cx="3015145" cy="1891553"/>
            <wp:effectExtent l="0" t="0" r="0" b="0"/>
            <wp:docPr id="246" name="Picture 2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24940" cy="18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B37FE" w14:textId="77777777" w:rsidR="00B93055" w:rsidRPr="0008284D" w:rsidRDefault="00B93055" w:rsidP="00206E09">
      <w:pPr>
        <w:jc w:val="center"/>
      </w:pPr>
      <w:r w:rsidRPr="0008284D">
        <w:rPr>
          <w:rFonts w:hint="cs"/>
          <w:rtl/>
        </w:rPr>
        <w:t>الشكل 3-2-48: [3-36]، الحالة 1</w:t>
      </w:r>
    </w:p>
    <w:p w14:paraId="4CCFBE4D" w14:textId="77777777" w:rsidR="00B93055" w:rsidRPr="0008284D" w:rsidRDefault="00B93055" w:rsidP="002D5667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58C45E32" w14:textId="77777777" w:rsidR="00B93055" w:rsidRPr="0008284D" w:rsidRDefault="00B93055" w:rsidP="00882CED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 منشأة من المركز إلى نقطة التقاطع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 [3-18]. ومن ثم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.</w:t>
      </w:r>
    </w:p>
    <w:p w14:paraId="005E9649" w14:textId="77777777" w:rsidR="00B93055" w:rsidRPr="0008284D" w:rsidRDefault="00B93055" w:rsidP="00620AAF">
      <w:r w:rsidRPr="0008284D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>،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47B81422" w14:textId="77777777" w:rsidR="00B93055" w:rsidRPr="0008284D" w:rsidRDefault="00B93055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لا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7BE93D3B" w14:textId="77777777" w:rsidR="00B93055" w:rsidRPr="0008284D" w:rsidRDefault="00B93055" w:rsidP="00206E09">
      <w:pPr>
        <w:jc w:val="center"/>
      </w:pPr>
      <w:r w:rsidRPr="0008284D">
        <w:rPr>
          <w:noProof/>
        </w:rPr>
        <w:drawing>
          <wp:inline distT="0" distB="0" distL="0" distR="0" wp14:anchorId="40428AAF" wp14:editId="53CF4359">
            <wp:extent cx="3040865" cy="2050634"/>
            <wp:effectExtent l="0" t="0" r="7620" b="6985"/>
            <wp:docPr id="247" name="Picture 2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51775" cy="205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09B4" w14:textId="77777777" w:rsidR="00B93055" w:rsidRPr="0008284D" w:rsidRDefault="00B93055" w:rsidP="00206E09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9: [3-36]، الحالة 2</w:t>
      </w:r>
    </w:p>
    <w:p w14:paraId="30840F3D" w14:textId="77777777" w:rsidR="00B93055" w:rsidRPr="0008284D" w:rsidRDefault="00B93055" w:rsidP="002D5667"/>
    <w:p w14:paraId="554970A0" w14:textId="77777777" w:rsidR="00B93055" w:rsidRPr="0008284D" w:rsidRDefault="00B93055" w:rsidP="00620AAF">
      <w:r w:rsidRPr="0008284D">
        <w:rPr>
          <w:rtl/>
        </w:rPr>
        <w:lastRenderedPageBreak/>
        <w:t xml:space="preserve">أنشئ العمود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08284D">
        <w:rPr>
          <w:rtl/>
        </w:rPr>
        <w:t xml:space="preserve">؛ أيض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قطعة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المركز، 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تي لا تمر عبر المركز عموديًا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ي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 xml:space="preserve"> [3-3].</w:t>
      </w:r>
    </w:p>
    <w:p w14:paraId="7D727F51" w14:textId="77777777" w:rsidR="00B93055" w:rsidRPr="0008284D" w:rsidRDefault="00B93055" w:rsidP="00620AAF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مقسم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P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 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جانب، نحصل على:</w:t>
      </w:r>
    </w:p>
    <w:p w14:paraId="2C8B346C" w14:textId="77777777" w:rsidR="00B93055" w:rsidRPr="0008284D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366DF95" w14:textId="77777777" w:rsidR="00B93055" w:rsidRPr="0008284D" w:rsidRDefault="00B93055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P . BP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4C9C5ADA" w14:textId="77777777" w:rsidR="00B93055" w:rsidRPr="0008284D" w:rsidRDefault="00B93055" w:rsidP="002D5667">
      <w:r w:rsidRPr="0008284D">
        <w:rPr>
          <w:rtl/>
        </w:rPr>
        <w:t xml:space="preserve">لدينا أيضً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ويترتب</w:t>
      </w:r>
      <w:r w:rsidRPr="0008284D">
        <w:rPr>
          <w:rtl/>
        </w:rPr>
        <w:t xml:space="preserve"> على ذلك</w:t>
      </w:r>
      <w:r w:rsidRPr="0008284D">
        <w:rPr>
          <w:rFonts w:hint="cs"/>
          <w:rtl/>
        </w:rPr>
        <w:t xml:space="preserve"> أن</w:t>
      </w:r>
    </w:p>
    <w:p w14:paraId="255643A0" w14:textId="77777777" w:rsidR="00B93055" w:rsidRPr="0008284D" w:rsidRDefault="00B93055" w:rsidP="00882CED">
      <w:pPr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96D1036" w14:textId="77777777" w:rsidR="00B93055" w:rsidRPr="0008284D" w:rsidRDefault="00B93055" w:rsidP="00E16BAE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</m:oMath>
      <w:r w:rsidRPr="0008284D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󠄀</w:t>
      </w:r>
    </w:p>
    <w:p w14:paraId="6813E592" w14:textId="77777777" w:rsidR="00B93055" w:rsidRPr="0008284D" w:rsidRDefault="00B93055" w:rsidP="00E16BAE">
      <w:r w:rsidRPr="0008284D">
        <w:rPr>
          <w:b/>
          <w:bCs/>
          <w:rtl/>
        </w:rPr>
        <w:t>ملاحظة</w:t>
      </w:r>
      <w:r w:rsidRPr="0008284D">
        <w:rPr>
          <w:rFonts w:hint="cs"/>
          <w:b/>
          <w:bCs/>
          <w:rtl/>
        </w:rPr>
        <w:t>.</w:t>
      </w:r>
      <w:r w:rsidRPr="0008284D">
        <w:rPr>
          <w:rtl/>
        </w:rPr>
        <w:t xml:space="preserve"> يمكن كتابة </w:t>
      </w:r>
      <w:r w:rsidRPr="0008284D">
        <w:rPr>
          <w:rFonts w:hint="cs"/>
          <w:rtl/>
        </w:rPr>
        <w:t>القضيتين</w:t>
      </w:r>
      <w:r w:rsidRPr="0008284D">
        <w:rPr>
          <w:rtl/>
        </w:rPr>
        <w:t xml:space="preserve"> [3-35] و [3-36] في شكل </w:t>
      </w:r>
      <w:r w:rsidRPr="0008284D">
        <w:rPr>
          <w:rFonts w:hint="cs"/>
          <w:rtl/>
        </w:rPr>
        <w:t>عبارة واحدة</w:t>
      </w:r>
      <w:r w:rsidRPr="0008284D">
        <w:rPr>
          <w:rtl/>
        </w:rPr>
        <w:t>:</w:t>
      </w:r>
      <w:r w:rsidRPr="0008284D">
        <w:rPr>
          <w:rFonts w:hint="cs"/>
          <w:rtl/>
        </w:rPr>
        <w:t xml:space="preserve"> 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المحتوى بقطعت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وتر </w:t>
      </w:r>
      <w:r w:rsidRPr="0008284D">
        <w:rPr>
          <w:rFonts w:hint="cs"/>
          <w:rtl/>
        </w:rPr>
        <w:t>لأي دائرة و</w:t>
      </w:r>
      <w:r w:rsidRPr="0008284D">
        <w:rPr>
          <w:rtl/>
        </w:rPr>
        <w:t xml:space="preserve">يمر عبر نقطة ثابت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سواء داخل أو خارج الدائرة، ثابت.</w:t>
      </w:r>
    </w:p>
    <w:p w14:paraId="5E5AF8EA" w14:textId="77777777" w:rsidR="00B93055" w:rsidRPr="0008284D" w:rsidRDefault="00B93055" w:rsidP="00E16BAE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ركز الدائرة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>. لاحظ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B</m:t>
        </m:r>
      </m:oMath>
      <w:r w:rsidRPr="0008284D">
        <w:rPr>
          <w:rtl/>
        </w:rPr>
        <w:t xml:space="preserve"> متساوي الساقين،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 قطعة </w:t>
      </w:r>
      <w:r w:rsidRPr="0008284D">
        <w:rPr>
          <w:rFonts w:hint="cs"/>
          <w:rtl/>
        </w:rPr>
        <w:t xml:space="preserve">منشأة </w:t>
      </w:r>
      <w:r w:rsidRPr="0008284D">
        <w:rPr>
          <w:rtl/>
        </w:rPr>
        <w:t xml:space="preserve">من رأسه إلى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في القاعدة أو امتدادها.</w:t>
      </w:r>
    </w:p>
    <w:p w14:paraId="630C11E8" w14:textId="77777777" w:rsidR="00B93055" w:rsidRPr="0008284D" w:rsidRDefault="00B93055" w:rsidP="00E16BAE">
      <w:r w:rsidRPr="0008284D">
        <w:rPr>
          <w:rtl/>
        </w:rPr>
        <w:t xml:space="preserve">يترتب على ذلك أن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يساوي الفرق بين</w:t>
      </w:r>
      <w:r w:rsidRPr="0008284D">
        <w:rPr>
          <w:rFonts w:hint="cs"/>
          <w:rtl/>
        </w:rPr>
        <w:t xml:space="preserve"> مربعي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08284D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08284D">
        <w:rPr>
          <w:rtl/>
        </w:rPr>
        <w:t>؛ لذلك، فهو ثابت.</w:t>
      </w:r>
    </w:p>
    <w:p w14:paraId="6117D682" w14:textId="77777777" w:rsidR="00B93055" w:rsidRPr="0008284D" w:rsidRDefault="00B93055" w:rsidP="00E16BAE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1</w:t>
      </w:r>
      <w:r w:rsidRPr="0008284D">
        <w:rPr>
          <w:rFonts w:hint="cs"/>
          <w:rtl/>
        </w:rPr>
        <w:t xml:space="preserve">. </w:t>
      </w:r>
      <w:r w:rsidRPr="0008284D">
        <w:rPr>
          <w:rtl/>
        </w:rPr>
        <w:t xml:space="preserve">إذا مدت ال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</w:t>
      </w:r>
      <w:r w:rsidRPr="0008284D">
        <w:rPr>
          <w:rFonts w:hint="cs"/>
          <w:rtl/>
          <w:lang w:bidi="ar-EG"/>
        </w:rPr>
        <w:t>تلتقيا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وإذا كان</w:t>
      </w:r>
      <w:r w:rsidRPr="0008284D">
        <w:rPr>
          <w:rFonts w:hint="cs"/>
          <w:rtl/>
        </w:rPr>
        <w:t xml:space="preserve"> 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08284D">
        <w:rPr>
          <w:rtl/>
        </w:rPr>
        <w:t xml:space="preserve">، تكون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دائرة (قارن [3-35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لازمة. 2]).</w:t>
      </w:r>
    </w:p>
    <w:p w14:paraId="6A8D2246" w14:textId="77777777" w:rsidR="00B93055" w:rsidRPr="0008284D" w:rsidRDefault="00B93055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مماسان لدائرتين من أي نقطة في الوتر المشترك متساويان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6]).</w:t>
      </w:r>
    </w:p>
    <w:p w14:paraId="4368CA98" w14:textId="77777777" w:rsidR="00B93055" w:rsidRPr="0008284D" w:rsidRDefault="00B93055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أوتار المشتركة لأي ثلاث دوائر متقاطعة تتقاطع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7]).</w:t>
      </w:r>
    </w:p>
    <w:p w14:paraId="26310A07" w14:textId="77777777" w:rsidR="00B93055" w:rsidRPr="0008284D" w:rsidRDefault="00B93055" w:rsidP="0023414B">
      <w:r w:rsidRPr="0008284D">
        <w:rPr>
          <w:b/>
          <w:bCs/>
          <w:rtl/>
        </w:rPr>
        <w:t>تمارين</w:t>
      </w:r>
    </w:p>
    <w:p w14:paraId="425A7C18" w14:textId="77777777" w:rsidR="00B93055" w:rsidRPr="0008284D" w:rsidRDefault="00B93055" w:rsidP="00E16BAE">
      <w:r w:rsidRPr="0008284D">
        <w:rPr>
          <w:rtl/>
        </w:rPr>
        <w:t xml:space="preserve">1- إذا أنشئ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من الرأ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08284D">
        <w:rPr>
          <w:rtl/>
        </w:rPr>
        <w:t xml:space="preserve"> الممتدة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يصنع الزاوية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، أ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24577E7C" w14:textId="77777777" w:rsidR="00B93055" w:rsidRPr="0008284D" w:rsidRDefault="00B93055" w:rsidP="002D5667">
      <w:r w:rsidRPr="0008284D">
        <w:rPr>
          <w:rtl/>
        </w:rPr>
        <w:t>2- اثبت [لازمة. 3-36-1].</w:t>
      </w:r>
    </w:p>
    <w:p w14:paraId="4B9C25C0" w14:textId="77777777" w:rsidR="00B93055" w:rsidRPr="0008284D" w:rsidRDefault="00B93055" w:rsidP="002D5667"/>
    <w:p w14:paraId="40611443" w14:textId="77777777" w:rsidR="00B93055" w:rsidRPr="0008284D" w:rsidRDefault="00B93055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67531C30" w14:textId="77777777" w:rsidR="00B93055" w:rsidRPr="0008284D" w:rsidRDefault="00B93055" w:rsidP="007B2079">
      <w:pPr>
        <w:pStyle w:val="Heading3"/>
      </w:pPr>
      <w:r w:rsidRPr="0008284D">
        <w:rPr>
          <w:rtl/>
        </w:rPr>
        <w:lastRenderedPageBreak/>
        <w:t>القضية 3-37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 xml:space="preserve">المستطيلات المنشأة </w:t>
      </w:r>
      <w:r w:rsidRPr="0008284D">
        <w:rPr>
          <w:rtl/>
        </w:rPr>
        <w:t xml:space="preserve">على مماس ونقطة خارج الدائرة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08284D">
        <w:rPr>
          <w:rtl/>
        </w:rPr>
        <w:t>.</w:t>
      </w:r>
    </w:p>
    <w:p w14:paraId="7A6D5312" w14:textId="77777777" w:rsidR="00B93055" w:rsidRPr="0008284D" w:rsidRDefault="00B93055" w:rsidP="002D5667">
      <w:pPr>
        <w:rPr>
          <w:b/>
          <w:bCs/>
          <w:lang w:val="en-US"/>
        </w:rPr>
      </w:pPr>
      <w:r w:rsidRPr="0008284D">
        <w:rPr>
          <w:rFonts w:hint="cs"/>
          <w:b/>
          <w:bCs/>
          <w:rtl/>
          <w:lang w:bidi="ar-EG"/>
        </w:rPr>
        <w:t>لأي</w:t>
      </w:r>
      <w:r w:rsidRPr="0008284D">
        <w:rPr>
          <w:b/>
          <w:bCs/>
          <w:rtl/>
        </w:rPr>
        <w:t xml:space="preserve"> دائرة ونقطة خارج الدائرة. إذا أنشئت قطعتين من النقطة إلى الدائرة، تتقاطع أولهما مع الدائرة في نقطتين، و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الجزئيتين للقطعة الأولى </w:t>
      </w:r>
      <w:r w:rsidRPr="0008284D">
        <w:rPr>
          <w:rFonts w:hint="cs"/>
          <w:b/>
          <w:bCs/>
          <w:rtl/>
        </w:rPr>
        <w:t>ي</w:t>
      </w:r>
      <w:r w:rsidRPr="0008284D">
        <w:rPr>
          <w:b/>
          <w:bCs/>
          <w:rtl/>
        </w:rPr>
        <w:t xml:space="preserve">ساوي المربع الموجود على القطعة الثانية، عندها </w:t>
      </w:r>
      <w:r w:rsidRPr="0008284D">
        <w:rPr>
          <w:rFonts w:hint="cs"/>
          <w:b/>
          <w:bCs/>
          <w:rtl/>
        </w:rPr>
        <w:t>ت</w:t>
      </w:r>
      <w:r w:rsidRPr="0008284D">
        <w:rPr>
          <w:b/>
          <w:bCs/>
          <w:rtl/>
        </w:rPr>
        <w:t>كون الثاني</w:t>
      </w:r>
      <w:r w:rsidRPr="0008284D">
        <w:rPr>
          <w:rFonts w:hint="cs"/>
          <w:b/>
          <w:bCs/>
          <w:rtl/>
        </w:rPr>
        <w:t>ة</w:t>
      </w:r>
      <w:r w:rsidRPr="0008284D">
        <w:rPr>
          <w:b/>
          <w:bCs/>
          <w:rtl/>
        </w:rPr>
        <w:t xml:space="preserve"> مماس للدائرة.</w:t>
      </w:r>
    </w:p>
    <w:p w14:paraId="4F18E07C" w14:textId="77777777" w:rsidR="00B93055" w:rsidRPr="0008284D" w:rsidRDefault="00B93055" w:rsidP="00B14C04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>) المحتوي ب</w:t>
      </w:r>
      <w:r w:rsidRPr="0008284D">
        <w:rPr>
          <w:rFonts w:hint="cs"/>
          <w:rtl/>
          <w:lang w:bidi="ar-EG"/>
        </w:rPr>
        <w:t>جزئ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لقاطع </w:t>
      </w:r>
      <w:r w:rsidRPr="0008284D">
        <w:rPr>
          <w:rFonts w:hint="cs"/>
          <w:rtl/>
        </w:rPr>
        <w:t>والمنشأتين</w:t>
      </w:r>
      <w:r w:rsidRPr="0008284D">
        <w:rPr>
          <w:rtl/>
        </w:rPr>
        <w:t xml:space="preserve"> من أي 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) خارج الدائرة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) يساوي مساحة المربع الموجود على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قطعة 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>) المنشأة من نفس النقطة لتقابل الدائرة، ندعي أن</w:t>
      </w:r>
      <w:r w:rsidRPr="0008284D">
        <w:rPr>
          <w:rFonts w:hint="cs"/>
          <w:rtl/>
        </w:rPr>
        <w:t xml:space="preserve"> هذه</w:t>
      </w:r>
      <w:r w:rsidRPr="0008284D">
        <w:rPr>
          <w:rtl/>
        </w:rPr>
        <w:t xml:space="preserve"> القطع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التي تلتقي بالدائر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مماس لتلك الدائرة.</w:t>
      </w:r>
    </w:p>
    <w:p w14:paraId="0868D422" w14:textId="77777777" w:rsidR="00B93055" w:rsidRPr="0008284D" w:rsidRDefault="00B93055" w:rsidP="00206E09">
      <w:pPr>
        <w:jc w:val="center"/>
      </w:pPr>
      <w:r w:rsidRPr="0008284D">
        <w:rPr>
          <w:noProof/>
        </w:rPr>
        <w:drawing>
          <wp:inline distT="0" distB="0" distL="0" distR="0" wp14:anchorId="51579D20" wp14:editId="2933AEC4">
            <wp:extent cx="2506345" cy="1742659"/>
            <wp:effectExtent l="0" t="0" r="8255" b="0"/>
            <wp:docPr id="248" name="Picture 24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wir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17685" cy="1750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EE316" w14:textId="77777777" w:rsidR="00B93055" w:rsidRPr="0008284D" w:rsidRDefault="00B93055" w:rsidP="00206E09">
      <w:pPr>
        <w:jc w:val="center"/>
      </w:pPr>
      <w:r w:rsidRPr="0008284D">
        <w:rPr>
          <w:rtl/>
        </w:rPr>
        <w:t>الشكل 3-2-50: [3-37]</w:t>
      </w:r>
    </w:p>
    <w:p w14:paraId="427A8873" w14:textId="77777777" w:rsidR="00B93055" w:rsidRPr="0008284D" w:rsidRDefault="00B93055" w:rsidP="002D5667">
      <w:r w:rsidRPr="0008284D">
        <w:rPr>
          <w:rtl/>
        </w:rPr>
        <w:t xml:space="preserve">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التي تمس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7]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Q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؛ حسب </w:t>
      </w:r>
      <w:r w:rsidRPr="0008284D">
        <w:rPr>
          <w:rtl/>
        </w:rPr>
        <w:br/>
        <w:t xml:space="preserve">[3-36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Q</m:t>
        </m:r>
      </m:oMath>
      <w:r w:rsidRPr="0008284D">
        <w:rPr>
          <w:rtl/>
        </w:rPr>
        <w:t>.</w:t>
      </w:r>
    </w:p>
    <w:p w14:paraId="71D18C3A" w14:textId="77777777" w:rsidR="00B93055" w:rsidRPr="0008284D" w:rsidRDefault="00B93055" w:rsidP="00933B76">
      <w:r w:rsidRPr="0008284D">
        <w:rPr>
          <w:rFonts w:hint="cs"/>
          <w:rtl/>
        </w:rPr>
        <w:t>في ا</w:t>
      </w:r>
      <w:r w:rsidRPr="0008284D">
        <w:rPr>
          <w:rtl/>
        </w:rPr>
        <w:t xml:space="preserve">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QP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يتشاركان ال</w:t>
      </w:r>
      <w:r w:rsidRPr="0008284D">
        <w:rPr>
          <w:rtl/>
        </w:rPr>
        <w:t xml:space="preserve">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حسب [1-8]،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>.</w:t>
      </w:r>
    </w:p>
    <w:p w14:paraId="0EFD6EDB" w14:textId="77777777" w:rsidR="00B93055" w:rsidRPr="0008284D" w:rsidRDefault="00B93055" w:rsidP="00933B76">
      <w:r w:rsidRPr="0008284D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 xml:space="preserve"> قائمة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مماس [3-38]؛ 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، </w:t>
      </w:r>
      <w:r w:rsidRPr="0008284D">
        <w:rPr>
          <w:rFonts w:hint="cs"/>
          <w:rtl/>
        </w:rPr>
        <w:t>ولذلك</w:t>
      </w:r>
      <w:r w:rsidRPr="0008284D">
        <w:rPr>
          <w:rtl/>
        </w:rPr>
        <w:t xml:space="preserve">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6].󠄀</w:t>
      </w:r>
    </w:p>
    <w:p w14:paraId="2B927CAF" w14:textId="77777777" w:rsidR="00B93055" w:rsidRPr="0008284D" w:rsidRDefault="00B93055" w:rsidP="00933B76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7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نفترض أننا أ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عطينا دائرة ونقطة خارج الدائرة 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أنشئت قطعتين من النقطة إلى الدائرة، تتقاطع أولهما مع الدائرة عند نقطتين.  </w:t>
      </w:r>
      <w:r w:rsidRPr="0008284D">
        <w:rPr>
          <w:rFonts w:hint="cs"/>
          <w:rtl/>
        </w:rPr>
        <w:t xml:space="preserve">تكون الثانية </w:t>
      </w:r>
      <w:r w:rsidRPr="0008284D">
        <w:rPr>
          <w:rtl/>
        </w:rPr>
        <w:t>مماسًا للدائرة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إذا وفقط إذا، كانت 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قطعتين الجزئيتين للقطعة الأولى مساوي للمربع الموجود على المماس.</w:t>
      </w:r>
    </w:p>
    <w:p w14:paraId="2DC61719" w14:textId="77777777" w:rsidR="00B93055" w:rsidRPr="0008284D" w:rsidRDefault="00B93055" w:rsidP="002D5667">
      <w:r w:rsidRPr="0008284D">
        <w:rPr>
          <w:b/>
          <w:bCs/>
          <w:rtl/>
        </w:rPr>
        <w:t>تمارين</w:t>
      </w:r>
    </w:p>
    <w:p w14:paraId="2370E589" w14:textId="77777777" w:rsidR="00B93055" w:rsidRPr="0008284D" w:rsidRDefault="00B93055" w:rsidP="002D5667">
      <w:r w:rsidRPr="0008284D">
        <w:rPr>
          <w:rtl/>
        </w:rPr>
        <w:t xml:space="preserve">1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 وتحقق الشرطين التاليين:</w:t>
      </w:r>
    </w:p>
    <w:p w14:paraId="3D228F3D" w14:textId="77777777" w:rsidR="00B93055" w:rsidRPr="0008284D" w:rsidRDefault="00B93055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؛</w:t>
      </w:r>
    </w:p>
    <w:p w14:paraId="71DDE229" w14:textId="77777777" w:rsidR="00B93055" w:rsidRPr="0008284D" w:rsidRDefault="00B93055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دائر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683A3847" w14:textId="77777777" w:rsidR="00B93055" w:rsidRPr="0008284D" w:rsidRDefault="00B93055" w:rsidP="002D5667">
      <w:r w:rsidRPr="0008284D">
        <w:rPr>
          <w:rtl/>
        </w:rPr>
        <w:t xml:space="preserve">2-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ة و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 xml:space="preserve">خطين؛ أو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 و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1C8DDF86" w14:textId="77777777" w:rsidR="00B93055" w:rsidRPr="0008284D" w:rsidRDefault="00B93055" w:rsidP="002D5667">
      <w:r w:rsidRPr="0008284D">
        <w:rPr>
          <w:rtl/>
        </w:rPr>
        <w:t xml:space="preserve">3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</w:t>
      </w:r>
      <w:r w:rsidRPr="0008284D">
        <w:rPr>
          <w:rFonts w:hint="cs"/>
          <w:rtl/>
        </w:rPr>
        <w:t xml:space="preserve">بحيث يكون </w:t>
      </w:r>
      <w:r w:rsidRPr="0008284D">
        <w:rPr>
          <w:rtl/>
        </w:rPr>
        <w:t xml:space="preserve">مركزها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وتمس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09C4E875" w14:textId="77777777" w:rsidR="00B93055" w:rsidRPr="0008284D" w:rsidRDefault="00B93055" w:rsidP="001A1CB4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تين وتقطع قوس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62167CA3" w14:textId="77777777" w:rsidR="00B93055" w:rsidRPr="0008284D" w:rsidRDefault="00B93055" w:rsidP="001A1CB4">
      <w:r w:rsidRPr="0008284D">
        <w:rPr>
          <w:rtl/>
        </w:rPr>
        <w:lastRenderedPageBreak/>
        <w:t xml:space="preserve">5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أربع نقاط متسامتة و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مشترك </w:t>
      </w:r>
      <w:r w:rsidRPr="0008284D">
        <w:rPr>
          <w:rFonts w:hint="cs"/>
          <w:rtl/>
        </w:rPr>
        <w:t xml:space="preserve">للدائرتين اللتين قطراهم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،</w:t>
      </w:r>
      <w:r w:rsidRPr="0008284D">
        <w:rPr>
          <w:rFonts w:hint="cs"/>
          <w:rtl/>
        </w:rPr>
        <w:t xml:space="preserve">عندها </w:t>
      </w:r>
      <w:r w:rsidRPr="0008284D">
        <w:rPr>
          <w:rtl/>
        </w:rPr>
        <w:t xml:space="preserve">اثبت أن ا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08284D">
        <w:rPr>
          <w:rtl/>
        </w:rPr>
        <w:t xml:space="preserve"> متساويا الزوايا.</w:t>
      </w:r>
    </w:p>
    <w:p w14:paraId="13B85288" w14:textId="77777777" w:rsidR="00B93055" w:rsidRPr="0008284D" w:rsidRDefault="00B93055" w:rsidP="002D5667"/>
    <w:p w14:paraId="2142F2AA" w14:textId="77777777" w:rsidR="00B93055" w:rsidRPr="0008284D" w:rsidRDefault="00B93055" w:rsidP="00AD05A1">
      <w:pPr>
        <w:pStyle w:val="Heading2"/>
      </w:pPr>
      <w:bookmarkStart w:id="4" w:name="_Toc100882571"/>
      <w:r w:rsidRPr="0008284D">
        <w:rPr>
          <w:rtl/>
        </w:rPr>
        <w:t>أسئلة الامتحان للفصل 3</w:t>
      </w:r>
      <w:r w:rsidRPr="0008284D">
        <w:rPr>
          <w:rFonts w:hint="cs"/>
          <w:rtl/>
        </w:rPr>
        <w:t>.</w:t>
      </w:r>
      <w:bookmarkEnd w:id="4"/>
    </w:p>
    <w:p w14:paraId="206433A2" w14:textId="77777777" w:rsidR="00B93055" w:rsidRPr="0008284D" w:rsidRDefault="00B93055" w:rsidP="002D5667">
      <w:r w:rsidRPr="0008284D">
        <w:rPr>
          <w:rtl/>
        </w:rPr>
        <w:t>1- ما موضوع الفصل 3</w:t>
      </w:r>
      <w:r w:rsidRPr="0008284D">
        <w:rPr>
          <w:rFonts w:ascii="Cambria Math" w:hAnsi="Cambria Math" w:cs="Times New Roman" w:hint="cs"/>
          <w:rtl/>
        </w:rPr>
        <w:t>؟</w:t>
      </w:r>
    </w:p>
    <w:p w14:paraId="3F1D9974" w14:textId="77777777" w:rsidR="00B93055" w:rsidRPr="0008284D" w:rsidRDefault="00B93055" w:rsidP="002D5667">
      <w:r w:rsidRPr="0008284D">
        <w:rPr>
          <w:rtl/>
        </w:rPr>
        <w:t xml:space="preserve">2- عرف الدوائر </w:t>
      </w:r>
      <w:r w:rsidRPr="0008284D">
        <w:rPr>
          <w:rFonts w:hint="cs"/>
          <w:rtl/>
          <w:lang w:bidi="ar-EG"/>
        </w:rPr>
        <w:t>ال</w:t>
      </w:r>
      <w:r w:rsidRPr="0008284D">
        <w:rPr>
          <w:rtl/>
        </w:rPr>
        <w:t>متساوية.</w:t>
      </w:r>
    </w:p>
    <w:p w14:paraId="6D94DB8B" w14:textId="77777777" w:rsidR="00B93055" w:rsidRPr="0008284D" w:rsidRDefault="00B93055" w:rsidP="002D5667">
      <w:r w:rsidRPr="0008284D">
        <w:rPr>
          <w:rtl/>
        </w:rPr>
        <w:t>3- عرف الوتر.</w:t>
      </w:r>
    </w:p>
    <w:p w14:paraId="02B74CA0" w14:textId="77777777" w:rsidR="00B93055" w:rsidRPr="0008284D" w:rsidRDefault="00B93055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متى يصبح القاطع مماسًا</w:t>
      </w:r>
      <w:r w:rsidRPr="0008284D">
        <w:rPr>
          <w:rFonts w:ascii="Cambria Math" w:hAnsi="Cambria Math" w:cs="Times New Roman" w:hint="cs"/>
          <w:rtl/>
        </w:rPr>
        <w:t>؟</w:t>
      </w:r>
    </w:p>
    <w:p w14:paraId="4D03439B" w14:textId="77777777" w:rsidR="00B93055" w:rsidRPr="0008284D" w:rsidRDefault="00B93055" w:rsidP="002D5667">
      <w:r w:rsidRPr="0008284D">
        <w:rPr>
          <w:rtl/>
        </w:rPr>
        <w:t>5- ما الفرق بين القوس والقطاع</w:t>
      </w:r>
      <w:r w:rsidRPr="0008284D">
        <w:rPr>
          <w:rFonts w:ascii="Cambria Math" w:hAnsi="Cambria Math" w:cs="Times New Roman" w:hint="cs"/>
          <w:rtl/>
        </w:rPr>
        <w:t>؟</w:t>
      </w:r>
    </w:p>
    <w:p w14:paraId="114574F8" w14:textId="77777777" w:rsidR="00B93055" w:rsidRPr="0008284D" w:rsidRDefault="00B93055" w:rsidP="002D5667">
      <w:r w:rsidRPr="0008284D">
        <w:rPr>
          <w:rtl/>
        </w:rPr>
        <w:t>6- ما المقصود بزاوية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30A5088A" w14:textId="77777777" w:rsidR="00B93055" w:rsidRPr="0008284D" w:rsidRDefault="00B93055" w:rsidP="002D5667">
      <w:r w:rsidRPr="0008284D">
        <w:rPr>
          <w:rtl/>
        </w:rPr>
        <w:t xml:space="preserve">7- إذا كان قوس الدائرة يساوي سدس المحيط </w:t>
      </w:r>
      <w:r w:rsidRPr="0008284D">
        <w:rPr>
          <w:rFonts w:hint="cs"/>
          <w:rtl/>
        </w:rPr>
        <w:t>كله</w:t>
      </w:r>
      <w:r w:rsidRPr="0008284D">
        <w:rPr>
          <w:rtl/>
        </w:rPr>
        <w:t xml:space="preserve"> فما مقدار زاويته</w:t>
      </w:r>
      <w:r w:rsidRPr="0008284D">
        <w:rPr>
          <w:rFonts w:ascii="Cambria Math" w:hAnsi="Cambria Math" w:cs="Times New Roman" w:hint="cs"/>
          <w:rtl/>
        </w:rPr>
        <w:t>؟</w:t>
      </w:r>
    </w:p>
    <w:p w14:paraId="464563AF" w14:textId="77777777" w:rsidR="00B93055" w:rsidRPr="0008284D" w:rsidRDefault="00B93055" w:rsidP="002D5667">
      <w:r w:rsidRPr="0008284D">
        <w:rPr>
          <w:rtl/>
        </w:rPr>
        <w:t xml:space="preserve">8- ما </w:t>
      </w:r>
      <w:r w:rsidRPr="0008284D">
        <w:rPr>
          <w:rFonts w:hint="cs"/>
          <w:rtl/>
        </w:rPr>
        <w:t xml:space="preserve">هي </w:t>
      </w:r>
      <w:r w:rsidRPr="0008284D">
        <w:rPr>
          <w:rtl/>
        </w:rPr>
        <w:t>القطوع</w:t>
      </w:r>
      <w:r w:rsidRPr="0008284D">
        <w:rPr>
          <w:rFonts w:ascii="Cambria Math" w:hAnsi="Cambria Math" w:cs="Times New Roman" w:hint="cs"/>
          <w:rtl/>
        </w:rPr>
        <w:t>؟</w:t>
      </w:r>
    </w:p>
    <w:p w14:paraId="6F0E0A56" w14:textId="77777777" w:rsidR="00B93055" w:rsidRPr="0008284D" w:rsidRDefault="00B93055" w:rsidP="002D5667">
      <w:r w:rsidRPr="0008284D">
        <w:rPr>
          <w:rtl/>
        </w:rPr>
        <w:t>9- ما المقصود بزاوية واقفة على قط</w:t>
      </w:r>
      <w:r w:rsidRPr="0008284D">
        <w:rPr>
          <w:rFonts w:hint="cs"/>
          <w:rtl/>
        </w:rPr>
        <w:t>ع</w:t>
      </w:r>
      <w:r w:rsidRPr="0008284D">
        <w:rPr>
          <w:rFonts w:ascii="Cambria Math" w:hAnsi="Cambria Math" w:cs="Times New Roman" w:hint="cs"/>
          <w:rtl/>
        </w:rPr>
        <w:t>؟</w:t>
      </w:r>
    </w:p>
    <w:p w14:paraId="08AF7650" w14:textId="77777777" w:rsidR="00B93055" w:rsidRPr="0008284D" w:rsidRDefault="00B93055" w:rsidP="002D5667">
      <w:r w:rsidRPr="0008284D">
        <w:rPr>
          <w:rtl/>
        </w:rPr>
        <w:t xml:space="preserve">11- ما </w:t>
      </w:r>
      <w:r w:rsidRPr="0008284D">
        <w:rPr>
          <w:rFonts w:hint="cs"/>
          <w:rtl/>
        </w:rPr>
        <w:t xml:space="preserve">هو الشكل </w:t>
      </w:r>
      <w:r w:rsidRPr="0008284D">
        <w:rPr>
          <w:rtl/>
        </w:rPr>
        <w:t>الرباعي الدائري</w:t>
      </w:r>
      <w:r w:rsidRPr="0008284D">
        <w:rPr>
          <w:rFonts w:ascii="Cambria Math" w:hAnsi="Cambria Math" w:cs="Times New Roman" w:hint="cs"/>
          <w:rtl/>
        </w:rPr>
        <w:t>؟</w:t>
      </w:r>
    </w:p>
    <w:p w14:paraId="4E5A9249" w14:textId="77777777" w:rsidR="00B93055" w:rsidRPr="0008284D" w:rsidRDefault="00B93055" w:rsidP="002D5667">
      <w:r w:rsidRPr="0008284D">
        <w:rPr>
          <w:rtl/>
        </w:rPr>
        <w:t>12- كم عدد التقاطعات الممكنة بين خط و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03AACF58" w14:textId="77777777" w:rsidR="00B93055" w:rsidRPr="0008284D" w:rsidRDefault="00B93055" w:rsidP="002D5667">
      <w:r w:rsidRPr="0008284D">
        <w:rPr>
          <w:rtl/>
        </w:rPr>
        <w:t>13- كم عدد نقاط التقاطع الممكنة بين دائرتين</w:t>
      </w:r>
      <w:r w:rsidRPr="0008284D">
        <w:rPr>
          <w:rFonts w:ascii="Cambria Math" w:hAnsi="Cambria Math" w:cs="Times New Roman" w:hint="cs"/>
          <w:rtl/>
        </w:rPr>
        <w:t>؟</w:t>
      </w:r>
    </w:p>
    <w:p w14:paraId="4AE107C2" w14:textId="77777777" w:rsidR="00B93055" w:rsidRPr="0008284D" w:rsidRDefault="00B93055" w:rsidP="002D5667">
      <w:r w:rsidRPr="0008284D">
        <w:rPr>
          <w:rtl/>
        </w:rPr>
        <w:t>1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لماذا إذا </w:t>
      </w:r>
      <w:r w:rsidRPr="0008284D">
        <w:rPr>
          <w:rFonts w:hint="cs"/>
          <w:rtl/>
        </w:rPr>
        <w:t xml:space="preserve">تماست </w:t>
      </w:r>
      <w:r w:rsidRPr="0008284D">
        <w:rPr>
          <w:rtl/>
        </w:rPr>
        <w:t>دائرتان</w:t>
      </w:r>
      <w:r w:rsidRPr="0008284D">
        <w:rPr>
          <w:rFonts w:hint="cs"/>
          <w:rtl/>
        </w:rPr>
        <w:t xml:space="preserve"> في نقطة</w:t>
      </w:r>
      <w:r w:rsidRPr="0008284D">
        <w:rPr>
          <w:rtl/>
        </w:rPr>
        <w:t xml:space="preserve"> لا يمكن أن يكون لهما أي نقطة مشتركة أخرى</w:t>
      </w:r>
      <w:r w:rsidRPr="0008284D">
        <w:rPr>
          <w:rFonts w:ascii="Cambria Math" w:hAnsi="Cambria Math" w:cs="Times New Roman" w:hint="cs"/>
          <w:rtl/>
        </w:rPr>
        <w:t>؟</w:t>
      </w:r>
    </w:p>
    <w:p w14:paraId="35F37E6F" w14:textId="77777777" w:rsidR="00B93055" w:rsidRPr="0008284D" w:rsidRDefault="00B93055" w:rsidP="002D5667">
      <w:r w:rsidRPr="0008284D">
        <w:rPr>
          <w:rtl/>
        </w:rPr>
        <w:t>15- اذكر قضية تشمل [3-11] و [3-12].</w:t>
      </w:r>
    </w:p>
    <w:p w14:paraId="594643CF" w14:textId="77777777" w:rsidR="00B93055" w:rsidRPr="0008284D" w:rsidRDefault="00B93055" w:rsidP="002D5667">
      <w:r w:rsidRPr="0008284D">
        <w:rPr>
          <w:rtl/>
        </w:rPr>
        <w:t xml:space="preserve">16- </w:t>
      </w:r>
      <w:r w:rsidRPr="0008284D">
        <w:rPr>
          <w:rFonts w:hint="cs"/>
          <w:rtl/>
        </w:rPr>
        <w:t>ما ال</w:t>
      </w:r>
      <w:r w:rsidRPr="0008284D">
        <w:rPr>
          <w:rtl/>
        </w:rPr>
        <w:t xml:space="preserve">قضية </w:t>
      </w:r>
      <w:r w:rsidRPr="0008284D">
        <w:rPr>
          <w:rFonts w:hint="cs"/>
          <w:rtl/>
        </w:rPr>
        <w:t>التي #</w:t>
      </w:r>
      <w:r w:rsidRPr="0008284D">
        <w:rPr>
          <w:rtl/>
        </w:rPr>
        <w:t>16 حالة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77A45415" w14:textId="77777777" w:rsidR="00B93055" w:rsidRPr="0008284D" w:rsidRDefault="00B93055" w:rsidP="008839E3">
      <w:pPr>
        <w:rPr>
          <w:rtl/>
        </w:rPr>
      </w:pPr>
      <w:r w:rsidRPr="0008284D">
        <w:rPr>
          <w:rtl/>
        </w:rPr>
        <w:t>17- ما التعريف الحديث للزاوية</w:t>
      </w:r>
      <w:r w:rsidRPr="0008284D">
        <w:rPr>
          <w:rFonts w:ascii="Cambria Math" w:hAnsi="Cambria Math" w:cs="Times New Roman" w:hint="cs"/>
          <w:rtl/>
        </w:rPr>
        <w:t>؟</w:t>
      </w:r>
    </w:p>
    <w:p w14:paraId="763A9B71" w14:textId="77777777" w:rsidR="00B93055" w:rsidRPr="0008284D" w:rsidRDefault="00B93055" w:rsidP="008839E3">
      <w:r w:rsidRPr="0008284D">
        <w:rPr>
          <w:rtl/>
        </w:rPr>
        <w:t>18- كيف يختلف التعريف الحديث للزاوية عن تعريف اقليدس</w:t>
      </w:r>
      <w:r w:rsidRPr="0008284D">
        <w:rPr>
          <w:rFonts w:ascii="Cambria Math" w:hAnsi="Cambria Math" w:cs="Times New Roman" w:hint="cs"/>
          <w:rtl/>
        </w:rPr>
        <w:t>؟</w:t>
      </w:r>
    </w:p>
    <w:p w14:paraId="416A3AF5" w14:textId="77777777" w:rsidR="00B93055" w:rsidRPr="0008284D" w:rsidRDefault="00B93055" w:rsidP="002D5667">
      <w:r w:rsidRPr="0008284D">
        <w:rPr>
          <w:rtl/>
        </w:rPr>
        <w:t>19- اذكر العلاقات بين [3-16] و [3-18] و [3-19].</w:t>
      </w:r>
    </w:p>
    <w:p w14:paraId="23649B0D" w14:textId="77777777" w:rsidR="00B93055" w:rsidRPr="0008284D" w:rsidRDefault="00B93055" w:rsidP="002D5667">
      <w:r w:rsidRPr="0008284D">
        <w:rPr>
          <w:rtl/>
        </w:rPr>
        <w:t>20- ما هي القضايا التي [3-16] و [3-18] و [3-19] حالات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659D1797" w14:textId="77777777" w:rsidR="00B93055" w:rsidRPr="0008284D" w:rsidRDefault="00B93055" w:rsidP="002D5667">
      <w:r w:rsidRPr="0008284D">
        <w:rPr>
          <w:rtl/>
        </w:rPr>
        <w:t xml:space="preserve">21- كم عدد </w:t>
      </w:r>
      <w:proofErr w:type="spellStart"/>
      <w:r w:rsidRPr="0008284D">
        <w:rPr>
          <w:rtl/>
        </w:rPr>
        <w:t>المماسات</w:t>
      </w:r>
      <w:proofErr w:type="spellEnd"/>
      <w:r w:rsidRPr="0008284D">
        <w:rPr>
          <w:rtl/>
        </w:rPr>
        <w:t xml:space="preserve"> المشتركة الممكنة لدائرتان</w:t>
      </w:r>
      <w:r w:rsidRPr="0008284D">
        <w:rPr>
          <w:rFonts w:ascii="Cambria Math" w:hAnsi="Cambria Math" w:cs="Times New Roman" w:hint="cs"/>
          <w:rtl/>
        </w:rPr>
        <w:t>؟</w:t>
      </w:r>
    </w:p>
    <w:p w14:paraId="569EDBD6" w14:textId="77777777" w:rsidR="00B93055" w:rsidRPr="0008284D" w:rsidRDefault="00B93055" w:rsidP="002D5667">
      <w:r w:rsidRPr="0008284D">
        <w:rPr>
          <w:rtl/>
        </w:rPr>
        <w:t xml:space="preserve">22- ما مقدار </w:t>
      </w:r>
      <w:r w:rsidRPr="0008284D">
        <w:rPr>
          <w:rFonts w:hint="cs"/>
          <w:rtl/>
        </w:rPr>
        <w:t>مستطيل جزئي</w:t>
      </w:r>
      <w:r w:rsidRPr="0008284D">
        <w:rPr>
          <w:rtl/>
        </w:rPr>
        <w:t xml:space="preserve"> الوتر </w:t>
      </w:r>
      <w:r w:rsidRPr="0008284D">
        <w:rPr>
          <w:rFonts w:hint="cs"/>
          <w:rtl/>
        </w:rPr>
        <w:t>المنشأ</w:t>
      </w:r>
      <w:r w:rsidRPr="0008284D">
        <w:rPr>
          <w:rtl/>
        </w:rPr>
        <w:t xml:space="preserve"> عبر نقطة تبعد 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65 م عن مركز دائرة نصف قطرها </w:t>
      </w:r>
      <w:r w:rsidRPr="0008284D">
        <w:rPr>
          <w:rFonts w:hint="cs"/>
          <w:rtl/>
        </w:rPr>
        <w:t>4.</w:t>
      </w:r>
      <w:r w:rsidRPr="0008284D">
        <w:rPr>
          <w:rtl/>
        </w:rPr>
        <w:t>25 م</w:t>
      </w:r>
      <w:r w:rsidRPr="0008284D">
        <w:rPr>
          <w:rFonts w:ascii="Cambria Math" w:hAnsi="Cambria Math" w:cs="Times New Roman" w:hint="cs"/>
          <w:rtl/>
        </w:rPr>
        <w:t>؟</w:t>
      </w:r>
    </w:p>
    <w:p w14:paraId="276494BC" w14:textId="77777777" w:rsidR="00B93055" w:rsidRPr="0008284D" w:rsidRDefault="00B93055" w:rsidP="008839E3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نقطة خارج محيط دائرة قطرها </w:t>
      </w:r>
      <m:oMath>
        <m:r>
          <m:rPr>
            <m:sty m:val="p"/>
          </m:rPr>
          <w:rPr>
            <w:rFonts w:ascii="Cambria Math" w:hAnsi="Cambria Math"/>
            <w:rtl/>
          </w:rPr>
          <m:t>7920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يل </w:t>
      </w:r>
      <w:r w:rsidRPr="0008284D">
        <w:rPr>
          <w:rtl/>
        </w:rPr>
        <w:t xml:space="preserve">وعلى بع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 xml:space="preserve"> أقدام</w:t>
      </w:r>
      <w:r w:rsidRPr="0008284D">
        <w:rPr>
          <w:rFonts w:hint="cs"/>
          <w:rtl/>
        </w:rPr>
        <w:t xml:space="preserve"> من المحيط</w:t>
      </w:r>
      <w:r w:rsidRPr="0008284D">
        <w:rPr>
          <w:rtl/>
        </w:rPr>
        <w:t>، أثبت أن طول المماس المنش</w:t>
      </w:r>
      <w:r w:rsidRPr="0008284D">
        <w:rPr>
          <w:rFonts w:hint="cs"/>
          <w:rtl/>
        </w:rPr>
        <w:t>أ</w:t>
      </w:r>
      <w:r w:rsidRPr="0008284D">
        <w:rPr>
          <w:rtl/>
        </w:rPr>
        <w:t xml:space="preserve"> منها إلى الدائرة هو </w:t>
      </w:r>
      <w:r w:rsidRPr="0008284D">
        <w:rPr>
          <w:rFonts w:hint="cs"/>
          <w:rtl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lang w:val="en-US" w:bidi="ar"/>
              </w:rPr>
            </m:ctrlPr>
          </m:deg>
          <m:e>
            <m:f>
              <m:fPr>
                <m:ctrlPr>
                  <w:rPr>
                    <w:rFonts w:ascii="Cambria Math" w:hAnsi="Cambria Math"/>
                    <w:lang w:val="en-US" w:bidi="a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3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2</m:t>
                </m:r>
              </m:den>
            </m:f>
          </m:e>
        </m:rad>
      </m:oMath>
      <w:r w:rsidRPr="0008284D">
        <w:rPr>
          <w:rtl/>
        </w:rPr>
        <w:t xml:space="preserve"> ميل.</w:t>
      </w:r>
    </w:p>
    <w:p w14:paraId="58AAAAAA" w14:textId="77777777" w:rsidR="00B93055" w:rsidRPr="0008284D" w:rsidRDefault="00B93055" w:rsidP="002D5667">
      <w:r w:rsidRPr="0008284D">
        <w:rPr>
          <w:rtl/>
        </w:rPr>
        <w:lastRenderedPageBreak/>
        <w:t>25- وتران متوازيان لدائرة قياسهما 12 بوصة و16 بوصة على التوالي والمسافة بينهما 2 بوصة. أوجد طول القطر.</w:t>
      </w:r>
    </w:p>
    <w:p w14:paraId="266228B5" w14:textId="77777777" w:rsidR="00B93055" w:rsidRPr="0008284D" w:rsidRDefault="00B93055" w:rsidP="002D5667">
      <w:r w:rsidRPr="0008284D">
        <w:rPr>
          <w:rtl/>
        </w:rPr>
        <w:t xml:space="preserve">26- ما المحل الهندسي لمراكز جميع الدوائر التي تلامس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في </w:t>
      </w:r>
      <w:r w:rsidRPr="0008284D">
        <w:rPr>
          <w:rFonts w:hint="cs"/>
          <w:rtl/>
        </w:rPr>
        <w:t>أي نقطة؟</w:t>
      </w:r>
    </w:p>
    <w:p w14:paraId="1EC05F47" w14:textId="77777777" w:rsidR="00B93055" w:rsidRPr="0008284D" w:rsidRDefault="00B93055" w:rsidP="002D5667">
      <w:r w:rsidRPr="0008284D">
        <w:rPr>
          <w:rtl/>
        </w:rPr>
        <w:t xml:space="preserve">27- ما الشرط الذي يجب استيفاءه حتى </w:t>
      </w:r>
      <w:r w:rsidRPr="0008284D">
        <w:rPr>
          <w:rFonts w:hint="cs"/>
          <w:rtl/>
        </w:rPr>
        <w:t>تمر دائرة بأربع نقاط</w:t>
      </w:r>
      <w:r w:rsidRPr="0008284D">
        <w:rPr>
          <w:rFonts w:ascii="Cambria Math" w:hAnsi="Cambria Math" w:cs="Times New Roman" w:hint="cs"/>
          <w:rtl/>
        </w:rPr>
        <w:t>؟</w:t>
      </w:r>
    </w:p>
    <w:p w14:paraId="5513F11F" w14:textId="77777777" w:rsidR="00B93055" w:rsidRPr="0008284D" w:rsidRDefault="00B93055" w:rsidP="002D5667">
      <w:r w:rsidRPr="0008284D">
        <w:rPr>
          <w:rtl/>
        </w:rPr>
        <w:t>28- إذا كانت الزاوية</w:t>
      </w:r>
      <w:r w:rsidRPr="0008284D">
        <w:rPr>
          <w:rFonts w:hint="cs"/>
          <w:rtl/>
        </w:rPr>
        <w:t xml:space="preserve"> على</w:t>
      </w:r>
      <w:r w:rsidRPr="0008284D">
        <w:rPr>
          <w:rtl/>
        </w:rPr>
        <w:t xml:space="preserve"> قطع من دائرة تساوي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5 زاوية قائمة، فأي جزء المحيط </w:t>
      </w:r>
      <w:r w:rsidRPr="0008284D">
        <w:rPr>
          <w:rFonts w:hint="cs"/>
          <w:rtl/>
        </w:rPr>
        <w:t>يكون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7916134A" w14:textId="77777777" w:rsidR="00B93055" w:rsidRPr="0008284D" w:rsidRDefault="00B93055" w:rsidP="002D5667">
      <w:r w:rsidRPr="0008284D">
        <w:rPr>
          <w:rtl/>
        </w:rPr>
        <w:t>29- اذكر مقلوب قضايا الفصل 3 المثبتة مباشرةً.</w:t>
      </w:r>
    </w:p>
    <w:p w14:paraId="5EEF06B3" w14:textId="77777777" w:rsidR="00B93055" w:rsidRPr="0008284D" w:rsidRDefault="00B93055" w:rsidP="002D5667">
      <w:r w:rsidRPr="0008284D">
        <w:rPr>
          <w:rtl/>
        </w:rPr>
        <w:t>30- ما المحل الهندسي لنقاط المنتصف لأوتار متساوية في ال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12E0F4F2" w14:textId="77777777" w:rsidR="00B93055" w:rsidRPr="0008284D" w:rsidRDefault="00B93055" w:rsidP="002D5667">
      <w:r w:rsidRPr="0008284D">
        <w:rPr>
          <w:rtl/>
        </w:rPr>
        <w:t xml:space="preserve">31- </w:t>
      </w:r>
      <w:r w:rsidRPr="0008284D">
        <w:rPr>
          <w:rFonts w:hint="cs"/>
          <w:rtl/>
        </w:rPr>
        <w:t xml:space="preserve">إذا كان </w:t>
      </w:r>
      <w:r w:rsidRPr="0008284D">
        <w:rPr>
          <w:rtl/>
        </w:rPr>
        <w:t>نصف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قط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تين هما </w:t>
      </w:r>
      <m:oMath>
        <m:r>
          <m:rPr>
            <m:sty m:val="p"/>
          </m:rPr>
          <w:rPr>
            <w:rFonts w:ascii="Cambria Math" w:hAnsi="Cambria Math"/>
            <w:rtl/>
          </w:rPr>
          <m:t>6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>8</m:t>
        </m:r>
      </m:oMath>
      <w:r w:rsidRPr="0008284D">
        <w:rPr>
          <w:rtl/>
        </w:rPr>
        <w:t xml:space="preserve">، والمسافة بين مركزيهما هي </w:t>
      </w:r>
      <m:oMath>
        <m:r>
          <m:rPr>
            <m:sty m:val="p"/>
          </m:rPr>
          <w:rPr>
            <w:rFonts w:ascii="Cambria Math" w:hAnsi="Cambria Math"/>
            <w:rtl/>
          </w:rPr>
          <m:t>10</m:t>
        </m:r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أوجد طول وترهم المشترك.</w:t>
      </w:r>
    </w:p>
    <w:p w14:paraId="5B219B50" w14:textId="77777777" w:rsidR="00B93055" w:rsidRPr="0008284D" w:rsidRDefault="00B93055" w:rsidP="002D5667">
      <w:r w:rsidRPr="0008284D">
        <w:rPr>
          <w:rtl/>
        </w:rPr>
        <w:t xml:space="preserve">32- إذا كان شكل ذو عدد زوجي من الأضلاع مدرج في دائرة، اثبت أن مجموع مجموعة من الزوايا </w:t>
      </w:r>
      <w:r w:rsidRPr="0008284D">
        <w:rPr>
          <w:rFonts w:hint="cs"/>
          <w:rtl/>
        </w:rPr>
        <w:t>المتبادلة</w:t>
      </w:r>
      <w:r w:rsidRPr="0008284D">
        <w:rPr>
          <w:rtl/>
        </w:rPr>
        <w:t xml:space="preserve"> يساوي مجموع الزوايا المتبقية.</w:t>
      </w:r>
    </w:p>
    <w:p w14:paraId="33503D21" w14:textId="77777777" w:rsidR="00B93055" w:rsidRPr="0008284D" w:rsidRDefault="00B93055" w:rsidP="00AD05A1">
      <w:pPr>
        <w:pStyle w:val="Heading2"/>
      </w:pPr>
      <w:bookmarkStart w:id="5" w:name="_Toc100882572"/>
      <w:r w:rsidRPr="0008284D">
        <w:rPr>
          <w:rtl/>
        </w:rPr>
        <w:t>تمارين الفصل 3</w:t>
      </w:r>
      <w:bookmarkEnd w:id="5"/>
    </w:p>
    <w:p w14:paraId="2845F880" w14:textId="77777777" w:rsidR="00B93055" w:rsidRPr="0008284D" w:rsidRDefault="00B93055" w:rsidP="002D5667">
      <w:r w:rsidRPr="0008284D">
        <w:rPr>
          <w:rtl/>
        </w:rPr>
        <w:t xml:space="preserve">1- إذا تقاطع وتران في دائرة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، فإن مجموع مربعات </w:t>
      </w:r>
      <w:r w:rsidRPr="0008284D">
        <w:rPr>
          <w:rFonts w:hint="cs"/>
          <w:rtl/>
        </w:rPr>
        <w:t>أجزاءهما</w:t>
      </w:r>
      <w:r w:rsidRPr="0008284D">
        <w:rPr>
          <w:rtl/>
        </w:rPr>
        <w:t xml:space="preserve"> يساوي مربع القطر.</w:t>
      </w:r>
    </w:p>
    <w:p w14:paraId="1F5B145A" w14:textId="77777777" w:rsidR="00B93055" w:rsidRPr="0008284D" w:rsidRDefault="00B93055" w:rsidP="002D5667">
      <w:r w:rsidRPr="0008284D">
        <w:rPr>
          <w:rtl/>
        </w:rPr>
        <w:t xml:space="preserve">2- إذا </w:t>
      </w:r>
      <w:r w:rsidRPr="0008284D">
        <w:rPr>
          <w:rFonts w:hint="cs"/>
          <w:rtl/>
        </w:rPr>
        <w:t xml:space="preserve">وقف </w:t>
      </w:r>
      <w:r w:rsidRPr="0008284D">
        <w:rPr>
          <w:rtl/>
        </w:rPr>
        <w:t xml:space="preserve">وتر من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مقابل زاوية قائمة عند نقطة ثابتة، فإن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عليها من النقطة الثابتة ومن مركز الدائرة يكون ثابتًا. أيضًا، مجموع مربعي العمودين عليه من نقطتين ثابتتين أخريين (والتي يمكن العثور عليهما) ثابت.</w:t>
      </w:r>
    </w:p>
    <w:p w14:paraId="04288FF9" w14:textId="77777777" w:rsidR="00B93055" w:rsidRPr="0008284D" w:rsidRDefault="00B93055" w:rsidP="002D5667">
      <w:r w:rsidRPr="0008284D">
        <w:rPr>
          <w:rtl/>
        </w:rPr>
        <w:t>3- إذا أنشئ خط عبر إحدى نقطتي تقاطع دائرتين متساويتين بشرط أن يلتقي بهما مرة أخرى في نقطتين،</w:t>
      </w:r>
      <w:r w:rsidRPr="0008284D">
        <w:rPr>
          <w:rFonts w:hint="cs"/>
          <w:rtl/>
        </w:rPr>
        <w:t xml:space="preserve"> فإن</w:t>
      </w:r>
      <w:r w:rsidRPr="0008284D">
        <w:rPr>
          <w:rtl/>
        </w:rPr>
        <w:t xml:space="preserve"> ها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النقط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متساويتي البعد عن نقطة التقاطع الأخرى.</w:t>
      </w:r>
    </w:p>
    <w:p w14:paraId="2327FDAE" w14:textId="77777777" w:rsidR="00B93055" w:rsidRPr="0008284D" w:rsidRDefault="00B93055" w:rsidP="002D5667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مماس لدائرة بشرط </w:t>
      </w:r>
      <w:r w:rsidRPr="0008284D">
        <w:rPr>
          <w:rFonts w:hint="cs"/>
          <w:rtl/>
        </w:rPr>
        <w:t>أن يكون</w:t>
      </w:r>
      <w:r w:rsidRPr="0008284D">
        <w:rPr>
          <w:rtl/>
        </w:rPr>
        <w:t xml:space="preserve"> المثلث المتكون منه ومماسان ثابتان للدائرة: </w:t>
      </w:r>
    </w:p>
    <w:p w14:paraId="503BB4DB" w14:textId="77777777" w:rsidR="00B93055" w:rsidRPr="0008284D" w:rsidRDefault="00B93055" w:rsidP="002D5667">
      <w:r w:rsidRPr="0008284D">
        <w:rPr>
          <w:rtl/>
        </w:rPr>
        <w:t>(</w:t>
      </w:r>
      <w:r w:rsidRPr="0008284D">
        <w:rPr>
          <w:rFonts w:hint="cs"/>
          <w:rtl/>
        </w:rPr>
        <w:t>أ) الأقصى</w:t>
      </w:r>
      <w:r w:rsidRPr="0008284D">
        <w:rPr>
          <w:rtl/>
        </w:rPr>
        <w:t xml:space="preserve"> </w:t>
      </w:r>
    </w:p>
    <w:p w14:paraId="1D961BB0" w14:textId="77777777" w:rsidR="00B93055" w:rsidRPr="0008284D" w:rsidRDefault="00B93055" w:rsidP="002D5667">
      <w:r w:rsidRPr="0008284D">
        <w:rPr>
          <w:rtl/>
        </w:rPr>
        <w:t>(ب) الأدنى.</w:t>
      </w:r>
    </w:p>
    <w:p w14:paraId="22B0F885" w14:textId="77777777" w:rsidR="00B93055" w:rsidRPr="0008284D" w:rsidRDefault="00B93055" w:rsidP="008839E3">
      <w:r w:rsidRPr="0008284D">
        <w:rPr>
          <w:rtl/>
        </w:rPr>
        <w:t>5- إذا</w:t>
      </w:r>
      <w:r w:rsidRPr="0008284D">
        <w:rPr>
          <w:rFonts w:hint="cs"/>
          <w:rtl/>
        </w:rPr>
        <w:t xml:space="preserve"> أنشئت</w:t>
      </w:r>
      <w:r w:rsidRPr="0008284D">
        <w:rPr>
          <w:rtl/>
        </w:rPr>
        <w:t xml:space="preserve"> عبر نقطتي التقا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تين أي 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F</m:t>
            </m:r>
          </m:e>
        </m:acc>
      </m:oMath>
      <w:r w:rsidRPr="0008284D">
        <w:rPr>
          <w:rtl/>
        </w:rPr>
        <w:t xml:space="preserve"> بالتوازي مع بعضهما البعض ويلتقيان </w:t>
      </w:r>
      <w:r w:rsidRPr="0008284D">
        <w:rPr>
          <w:rFonts w:hint="cs"/>
          <w:rtl/>
        </w:rPr>
        <w:t>ب</w:t>
      </w:r>
      <w:r w:rsidRPr="0008284D">
        <w:rPr>
          <w:rtl/>
        </w:rPr>
        <w:t xml:space="preserve">الدائرتين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عندها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08284D">
        <w:rPr>
          <w:rtl/>
        </w:rPr>
        <w:t>.</w:t>
      </w:r>
    </w:p>
    <w:p w14:paraId="7A3AC806" w14:textId="77777777" w:rsidR="00B93055" w:rsidRPr="0008284D" w:rsidRDefault="00B93055" w:rsidP="002D5667">
      <w:r w:rsidRPr="0008284D">
        <w:rPr>
          <w:rtl/>
        </w:rPr>
        <w:t xml:space="preserve">6- في كل مثلث، يكون منصف الزاوية </w:t>
      </w:r>
      <w:r w:rsidRPr="0008284D">
        <w:rPr>
          <w:rFonts w:hint="cs"/>
          <w:rtl/>
        </w:rPr>
        <w:t>الأكبر</w:t>
      </w:r>
      <w:r w:rsidRPr="0008284D">
        <w:rPr>
          <w:rtl/>
        </w:rPr>
        <w:t xml:space="preserve"> أصغر </w:t>
      </w:r>
      <w:r w:rsidRPr="0008284D">
        <w:rPr>
          <w:rFonts w:hint="cs"/>
          <w:rtl/>
        </w:rPr>
        <w:t>منصف</w:t>
      </w:r>
      <w:r w:rsidRPr="0008284D">
        <w:rPr>
          <w:rtl/>
        </w:rPr>
        <w:t>.</w:t>
      </w:r>
    </w:p>
    <w:p w14:paraId="3C1899D9" w14:textId="77777777" w:rsidR="00B93055" w:rsidRPr="0008284D" w:rsidRDefault="00B93055" w:rsidP="002D5667">
      <w:r w:rsidRPr="0008284D">
        <w:rPr>
          <w:rtl/>
        </w:rPr>
        <w:t xml:space="preserve">7- الدوائر التي أقطارها </w:t>
      </w:r>
      <w:r w:rsidRPr="0008284D">
        <w:rPr>
          <w:rFonts w:hint="cs"/>
          <w:rtl/>
        </w:rPr>
        <w:t>الأضلاع</w:t>
      </w:r>
      <w:r w:rsidRPr="0008284D">
        <w:rPr>
          <w:rtl/>
        </w:rPr>
        <w:t xml:space="preserve"> الأربعة لأي رباعي دائري تتقاطع مرة أخرى في أربع نقاط </w:t>
      </w:r>
      <w:r w:rsidRPr="0008284D">
        <w:rPr>
          <w:rFonts w:hint="cs"/>
          <w:rtl/>
        </w:rPr>
        <w:t xml:space="preserve">تمر بها </w:t>
      </w:r>
      <w:r w:rsidRPr="0008284D">
        <w:rPr>
          <w:rtl/>
        </w:rPr>
        <w:t>دائرة.</w:t>
      </w:r>
    </w:p>
    <w:p w14:paraId="16D2E37D" w14:textId="77777777" w:rsidR="00B93055" w:rsidRPr="0008284D" w:rsidRDefault="00B93055" w:rsidP="002D5667">
      <w:r w:rsidRPr="0008284D">
        <w:rPr>
          <w:rtl/>
        </w:rPr>
        <w:t xml:space="preserve">8- تحدد الرؤوس الأربع للشكل الرباعي الدائري </w:t>
      </w:r>
      <w:proofErr w:type="gramStart"/>
      <w:r w:rsidRPr="0008284D">
        <w:rPr>
          <w:rtl/>
        </w:rPr>
        <w:t>أربعة</w:t>
      </w:r>
      <w:proofErr w:type="gramEnd"/>
      <w:r w:rsidRPr="0008284D">
        <w:rPr>
          <w:rtl/>
        </w:rPr>
        <w:t xml:space="preserve"> مثلثات تشكل مراكزها العمودية (تقاطعات ارتفاعاتها) رباعيًا مساويًا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للرباعي الأول</w:t>
      </w:r>
      <w:r w:rsidRPr="0008284D">
        <w:rPr>
          <w:rtl/>
        </w:rPr>
        <w:t>.</w:t>
      </w:r>
    </w:p>
    <w:p w14:paraId="336DFB17" w14:textId="77777777" w:rsidR="00B93055" w:rsidRPr="0008284D" w:rsidRDefault="00B93055" w:rsidP="002D5667">
      <w:r w:rsidRPr="0008284D">
        <w:rPr>
          <w:rtl/>
        </w:rPr>
        <w:t xml:space="preserve">9- إذا أنشئنا وترين مشتركين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إحدى نقطتي </w:t>
      </w:r>
      <w:r w:rsidRPr="0008284D">
        <w:rPr>
          <w:rFonts w:hint="cs"/>
          <w:rtl/>
        </w:rPr>
        <w:t>تقاطع</w:t>
      </w:r>
      <w:r w:rsidRPr="0008284D">
        <w:rPr>
          <w:rtl/>
        </w:rPr>
        <w:t xml:space="preserve"> دائرتين، فإن القطع التي تصل بين نهايتي هذه الأوتار تشكل زاوية معينة مع بعضها البعض.</w:t>
      </w:r>
    </w:p>
    <w:p w14:paraId="1D46828A" w14:textId="77777777" w:rsidR="00B93055" w:rsidRPr="0008284D" w:rsidRDefault="00B93055" w:rsidP="002D5667">
      <w:r w:rsidRPr="0008284D">
        <w:rPr>
          <w:rtl/>
        </w:rPr>
        <w:t xml:space="preserve">10- إن المربع الموجود على العمودي من أي نقطة في محيط الدائرة على وتر التماس بين مماسين يساوي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من نفس النقطة على المماسين.</w:t>
      </w:r>
    </w:p>
    <w:p w14:paraId="350AB22A" w14:textId="77777777" w:rsidR="00B93055" w:rsidRPr="0008284D" w:rsidRDefault="00B93055" w:rsidP="002D5667">
      <w:r w:rsidRPr="0008284D">
        <w:rPr>
          <w:rtl/>
        </w:rPr>
        <w:t xml:space="preserve">12-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>أربع دوائر مبنية على أضلاع شكل رباعي</w:t>
      </w:r>
      <w:r w:rsidRPr="0008284D">
        <w:rPr>
          <w:rFonts w:hint="cs"/>
          <w:rtl/>
        </w:rPr>
        <w:t xml:space="preserve"> بحيث تكون الأضلاع</w:t>
      </w:r>
      <w:r w:rsidRPr="0008284D">
        <w:rPr>
          <w:rtl/>
        </w:rPr>
        <w:t xml:space="preserve"> أقطار هذه الدوائر. اثبت أن الوتر المشترك لأي ضلعين متجاورين يوازي الوتر المشترك للضلعين </w:t>
      </w:r>
      <w:r w:rsidRPr="0008284D">
        <w:rPr>
          <w:rFonts w:hint="cs"/>
          <w:rtl/>
        </w:rPr>
        <w:t>الآخرين</w:t>
      </w:r>
      <w:r w:rsidRPr="0008284D">
        <w:rPr>
          <w:rtl/>
        </w:rPr>
        <w:t>.</w:t>
      </w:r>
    </w:p>
    <w:p w14:paraId="7661BA6A" w14:textId="77777777" w:rsidR="00B93055" w:rsidRPr="0008284D" w:rsidRDefault="00B93055" w:rsidP="002D5667">
      <w:r w:rsidRPr="0008284D">
        <w:rPr>
          <w:rtl/>
        </w:rPr>
        <w:lastRenderedPageBreak/>
        <w:t xml:space="preserve">13-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أي نقطة في دائرة على أقطار شكل رباعي مدرج ت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ين من نفس النقطة على أي ضلعين متقابلين.</w:t>
      </w:r>
    </w:p>
    <w:p w14:paraId="1E396773" w14:textId="77777777" w:rsidR="00B93055" w:rsidRPr="0008284D" w:rsidRDefault="00B93055" w:rsidP="008839E3">
      <w:r w:rsidRPr="0008284D">
        <w:rPr>
          <w:rtl/>
        </w:rPr>
        <w:t xml:space="preserve">15- إذا أنشئنا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>، إحدى نقطتي تقاطع دائرتين، أي خط</w:t>
      </w:r>
      <w:r w:rsidRPr="0008284D">
        <w:rPr>
          <w:rFonts w:hint="cs"/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يقطع الدائرتين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فإن المماسين </w:t>
      </w:r>
      <w:r w:rsidRPr="0008284D">
        <w:rPr>
          <w:rtl/>
        </w:rPr>
        <w:t>يتقاطع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بزاوية معينة.</w:t>
      </w:r>
    </w:p>
    <w:p w14:paraId="1B4272D5" w14:textId="77777777" w:rsidR="00B93055" w:rsidRPr="0008284D" w:rsidRDefault="00B93055" w:rsidP="002D5667">
      <w:r w:rsidRPr="0008284D">
        <w:rPr>
          <w:rtl/>
        </w:rPr>
        <w:t xml:space="preserve">16- إذا مر وتر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ة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، فإن </w:t>
      </w:r>
      <w:r w:rsidRPr="0008284D">
        <w:rPr>
          <w:rFonts w:hint="cs"/>
          <w:rtl/>
        </w:rPr>
        <w:t>المحل الهندسي ل</w:t>
      </w:r>
      <w:r w:rsidRPr="0008284D">
        <w:rPr>
          <w:rtl/>
        </w:rPr>
        <w:t xml:space="preserve">تقاطع المماسان عند النهايتين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مستقيم</w:t>
      </w:r>
      <w:r w:rsidRPr="0008284D">
        <w:rPr>
          <w:rtl/>
        </w:rPr>
        <w:t>.</w:t>
      </w:r>
    </w:p>
    <w:p w14:paraId="5F3C16DD" w14:textId="77777777" w:rsidR="00B93055" w:rsidRPr="0008284D" w:rsidRDefault="00B93055" w:rsidP="002D5667">
      <w:r w:rsidRPr="0008284D">
        <w:rPr>
          <w:rtl/>
        </w:rPr>
        <w:t xml:space="preserve">18- اذكر واثبت القضية </w:t>
      </w:r>
      <w:r w:rsidRPr="0008284D">
        <w:rPr>
          <w:rFonts w:hint="cs"/>
          <w:rtl/>
        </w:rPr>
        <w:t>المشابهة</w:t>
      </w:r>
      <w:r w:rsidRPr="0008284D">
        <w:rPr>
          <w:rtl/>
        </w:rPr>
        <w:t xml:space="preserve"> لـ [3-17] للمنصف الخارجي للزاوية الرأسية.</w:t>
      </w:r>
    </w:p>
    <w:p w14:paraId="1F46130C" w14:textId="77777777" w:rsidR="00B93055" w:rsidRPr="0008284D" w:rsidRDefault="00B93055" w:rsidP="002D5667">
      <w:r w:rsidRPr="0008284D">
        <w:rPr>
          <w:rtl/>
        </w:rPr>
        <w:t>19- المربع على القطر الخارجي لشكل رباعي دائري يساوي مجموع المربعين على المماسين من نهايتيه إلى الدائرة المحيطة.</w:t>
      </w:r>
    </w:p>
    <w:p w14:paraId="5E558960" w14:textId="77777777" w:rsidR="00B93055" w:rsidRPr="0008284D" w:rsidRDefault="00B93055" w:rsidP="002D5667">
      <w:r w:rsidRPr="0008284D">
        <w:rPr>
          <w:rtl/>
        </w:rPr>
        <w:t xml:space="preserve">20- إذا </w:t>
      </w:r>
      <w:r w:rsidRPr="0008284D">
        <w:rPr>
          <w:rFonts w:hint="cs"/>
          <w:rtl/>
        </w:rPr>
        <w:t>مست</w:t>
      </w:r>
      <w:r w:rsidRPr="0008284D">
        <w:rPr>
          <w:rtl/>
        </w:rPr>
        <w:t xml:space="preserve"> دائرة "متحركة"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 وخط، فإن وتر التماس يمر عبر نقطة معينة.</w:t>
      </w:r>
    </w:p>
    <w:p w14:paraId="128415CC" w14:textId="77777777" w:rsidR="00B93055" w:rsidRPr="0008284D" w:rsidRDefault="00B93055" w:rsidP="001B31B2">
      <w:r w:rsidRPr="0008284D">
        <w:rPr>
          <w:rtl/>
        </w:rPr>
        <w:t xml:space="preserve">2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ثلاث نقاط </w:t>
      </w:r>
      <w:r w:rsidRPr="0008284D">
        <w:rPr>
          <w:rFonts w:hint="cs"/>
          <w:rtl/>
        </w:rPr>
        <w:t>على</w:t>
      </w:r>
      <w:r w:rsidRPr="0008284D">
        <w:rPr>
          <w:rtl/>
        </w:rPr>
        <w:t xml:space="preserve"> محيط دائرة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هما </w:t>
      </w:r>
      <w:r w:rsidRPr="0008284D">
        <w:rPr>
          <w:rtl/>
        </w:rPr>
        <w:t xml:space="preserve">نقطتي المنتصف للقوس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، وإذا تقاطع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مع الوترين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عند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G</m:t>
        </m:r>
      </m:oMath>
      <w:r w:rsidRPr="0008284D">
        <w:rPr>
          <w:rtl/>
        </w:rPr>
        <w:t>.</w:t>
      </w:r>
    </w:p>
    <w:p w14:paraId="7044F87E" w14:textId="77777777" w:rsidR="00B93055" w:rsidRPr="0008284D" w:rsidRDefault="00B93055" w:rsidP="002D5667">
      <w:r w:rsidRPr="0008284D">
        <w:rPr>
          <w:rtl/>
        </w:rPr>
        <w:t xml:space="preserve">22- إذا </w:t>
      </w:r>
      <w:r w:rsidRPr="0008284D">
        <w:rPr>
          <w:rFonts w:hint="cs"/>
          <w:rtl/>
        </w:rPr>
        <w:t xml:space="preserve">أُدرجت </w:t>
      </w:r>
      <w:r w:rsidRPr="0008284D">
        <w:rPr>
          <w:rtl/>
        </w:rPr>
        <w:t>دائرة في شكل رباعي دائري، فإن الخطين الواصلين بين نقاط الاتصال متعامدان.</w:t>
      </w:r>
    </w:p>
    <w:p w14:paraId="20FDDB42" w14:textId="77777777" w:rsidR="00B93055" w:rsidRPr="0008284D" w:rsidRDefault="00B93055" w:rsidP="002D5667">
      <w:r w:rsidRPr="0008284D">
        <w:rPr>
          <w:rtl/>
        </w:rPr>
        <w:t xml:space="preserve">23- إذا أنشئ الوتر </w:t>
      </w:r>
      <w:r w:rsidRPr="0008284D">
        <w:rPr>
          <w:rFonts w:hint="cs"/>
          <w:rtl/>
        </w:rPr>
        <w:t>الأصغر</w:t>
      </w:r>
      <w:r w:rsidRPr="0008284D">
        <w:rPr>
          <w:rtl/>
        </w:rPr>
        <w:t xml:space="preserve"> من نقطة تقاطع قطري رباعي دائري، فإن هذه النقطة ستنصف جزء الوتر بين </w:t>
      </w:r>
      <w:r w:rsidRPr="0008284D">
        <w:rPr>
          <w:rFonts w:hint="cs"/>
          <w:rtl/>
        </w:rPr>
        <w:t xml:space="preserve">الضلعين </w:t>
      </w:r>
      <w:r w:rsidRPr="0008284D">
        <w:rPr>
          <w:rtl/>
        </w:rPr>
        <w:t>المتقابلين للشكل الرباعي.</w:t>
      </w:r>
    </w:p>
    <w:p w14:paraId="45D13297" w14:textId="77777777" w:rsidR="00B93055" w:rsidRPr="0008284D" w:rsidRDefault="00B93055" w:rsidP="002D5667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>قاعدة المثلث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المنصف الداخلي أو الخارجي للزاوية الرأسية، أنشئ المثلث.</w:t>
      </w:r>
    </w:p>
    <w:p w14:paraId="058EACDE" w14:textId="77777777" w:rsidR="00B93055" w:rsidRPr="0008284D" w:rsidRDefault="00B93055" w:rsidP="001B31B2">
      <w:r w:rsidRPr="0008284D">
        <w:rPr>
          <w:rtl/>
        </w:rPr>
        <w:t>25- إذا أنشئنا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خلال نقطة ال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08284D">
        <w:rPr>
          <w:rFonts w:eastAsiaTheme="minorEastAsia" w:hint="cs"/>
          <w:rtl/>
        </w:rPr>
        <w:t>،</w:t>
      </w:r>
      <w:r w:rsidRPr="0008284D">
        <w:rPr>
          <w:rtl/>
        </w:rPr>
        <w:t xml:space="preserve"> أي 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قاطعًا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 xml:space="preserve">قيمة </w:t>
      </w:r>
      <w:r w:rsidRPr="0008284D">
        <w:rPr>
          <w:rtl/>
        </w:rPr>
        <w:t>ثابت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4D8A643D" w14:textId="77777777" w:rsidR="00B93055" w:rsidRPr="0008284D" w:rsidRDefault="00B93055" w:rsidP="002D5667">
      <w:r w:rsidRPr="0008284D">
        <w:rPr>
          <w:rtl/>
        </w:rPr>
        <w:t>26- الدوائر الأربعة المحيطة بالمثلثات الأربعة المكونة من أربعة خطوط تمر عبر نقطة مشتركة.</w:t>
      </w:r>
    </w:p>
    <w:p w14:paraId="51345CB7" w14:textId="77777777" w:rsidR="00B93055" w:rsidRPr="0008284D" w:rsidRDefault="00B93055" w:rsidP="002D5667">
      <w:r w:rsidRPr="0008284D">
        <w:rPr>
          <w:rtl/>
        </w:rPr>
        <w:t xml:space="preserve">27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Z</m:t>
        </m:r>
      </m:oMath>
      <w:r w:rsidRPr="0008284D">
        <w:rPr>
          <w:rtl/>
        </w:rPr>
        <w:t xml:space="preserve">  ثلاث نقاط على الأضلاع الثلاثة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، فإن الدوائر الثلاثة حول المثلثات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YAZ</m:t>
        </m:r>
      </m:oMath>
      <w:r w:rsidRPr="0008284D">
        <w:rPr>
          <w:rtl/>
        </w:rPr>
        <w:t>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ZB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CY</m:t>
        </m:r>
      </m:oMath>
      <w:r w:rsidRPr="0008284D">
        <w:rPr>
          <w:rtl/>
        </w:rPr>
        <w:t xml:space="preserve"> تمر عبر نقطة مشتركة.</w:t>
      </w:r>
    </w:p>
    <w:p w14:paraId="60D5A92D" w14:textId="77777777" w:rsidR="00B93055" w:rsidRPr="0008284D" w:rsidRDefault="00B93055" w:rsidP="002D5667">
      <w:r w:rsidRPr="0008284D">
        <w:rPr>
          <w:rtl/>
        </w:rPr>
        <w:t xml:space="preserve">28- إذا أعطيت موضع النقطة المشتركة في التمرين السابق، ستكون الزوايا الثلاث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YZ</m:t>
        </m:r>
      </m:oMath>
      <w:r w:rsidRPr="0008284D">
        <w:rPr>
          <w:rtl/>
        </w:rPr>
        <w:t xml:space="preserve"> معلومة، والعكس بالعكس.</w:t>
      </w:r>
    </w:p>
    <w:p w14:paraId="7FC8153C" w14:textId="77777777" w:rsidR="00B93055" w:rsidRPr="0008284D" w:rsidRDefault="00B93055" w:rsidP="002D5667">
      <w:r w:rsidRPr="0008284D">
        <w:rPr>
          <w:rtl/>
        </w:rPr>
        <w:t xml:space="preserve">29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بشرط أن تمر أضلاعه الثلاث عبر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ثلاث نقاط.</w:t>
      </w:r>
    </w:p>
    <w:p w14:paraId="39E3A299" w14:textId="77777777" w:rsidR="00B93055" w:rsidRPr="0008284D" w:rsidRDefault="00B93055" w:rsidP="002D5667">
      <w:r w:rsidRPr="0008284D">
        <w:rPr>
          <w:rtl/>
        </w:rPr>
        <w:t xml:space="preserve">30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 بشرط أن تكون رؤوسه الثلاثة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ط.</w:t>
      </w:r>
    </w:p>
    <w:p w14:paraId="6CE18E89" w14:textId="77777777" w:rsidR="00B93055" w:rsidRPr="0008284D" w:rsidRDefault="00B93055" w:rsidP="002D5667">
      <w:r w:rsidRPr="0008284D">
        <w:rPr>
          <w:rtl/>
        </w:rPr>
        <w:t xml:space="preserve">31- أنشئ أكب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على الترتيب، بشرط أن تمر أضلاعه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نقاط.</w:t>
      </w:r>
    </w:p>
    <w:p w14:paraId="24261E80" w14:textId="77777777" w:rsidR="00B93055" w:rsidRPr="0008284D" w:rsidRDefault="00B93055" w:rsidP="002D5667">
      <w:r w:rsidRPr="0008284D">
        <w:rPr>
          <w:rtl/>
        </w:rPr>
        <w:t xml:space="preserve">32- أنشئ أصغ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تقع رؤوس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</w:t>
      </w:r>
      <w:r w:rsidRPr="0008284D">
        <w:rPr>
          <w:rFonts w:hint="cs"/>
          <w:rtl/>
        </w:rPr>
        <w:t>ط</w:t>
      </w:r>
      <w:r w:rsidRPr="0008284D">
        <w:rPr>
          <w:rtl/>
        </w:rPr>
        <w:t>.</w:t>
      </w:r>
    </w:p>
    <w:p w14:paraId="656CCA5F" w14:textId="77777777" w:rsidR="00B93055" w:rsidRPr="0008284D" w:rsidRDefault="00B93055" w:rsidP="002D5667">
      <w:r w:rsidRPr="0008284D">
        <w:rPr>
          <w:rtl/>
        </w:rPr>
        <w:t>33- أنشئ أكبر مثلث زواياه مساوية لزوايا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 xml:space="preserve">أضلاعه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199C8F5B" w14:textId="77777777" w:rsidR="00B93055" w:rsidRPr="0008284D" w:rsidRDefault="00B93055" w:rsidP="002D5667">
      <w:r w:rsidRPr="0008284D">
        <w:rPr>
          <w:rtl/>
        </w:rPr>
        <w:t>3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مر ضلعان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عبر نقطتين ثابتتين، فإن الضلع الثالث يلامس دائرة ثابتة.</w:t>
      </w:r>
    </w:p>
    <w:p w14:paraId="26345EAA" w14:textId="77777777" w:rsidR="00B93055" w:rsidRPr="0008284D" w:rsidRDefault="00B93055" w:rsidP="002D5667">
      <w:r w:rsidRPr="0008284D">
        <w:rPr>
          <w:rtl/>
        </w:rPr>
        <w:t xml:space="preserve">35- إذا </w:t>
      </w:r>
      <w:r w:rsidRPr="0008284D">
        <w:rPr>
          <w:rFonts w:hint="cs"/>
          <w:rtl/>
        </w:rPr>
        <w:t>مس</w:t>
      </w:r>
      <w:r w:rsidRPr="0008284D">
        <w:rPr>
          <w:rtl/>
        </w:rPr>
        <w:t xml:space="preserve"> ضلعان من أضلاع مثلث دائرتين ثابتتين، فإن الضلع الثالث </w:t>
      </w:r>
      <w:r w:rsidRPr="0008284D">
        <w:rPr>
          <w:rFonts w:hint="cs"/>
          <w:rtl/>
        </w:rPr>
        <w:t xml:space="preserve">يمس </w:t>
      </w:r>
      <w:r w:rsidRPr="0008284D">
        <w:rPr>
          <w:rtl/>
        </w:rPr>
        <w:t>دائرة ثابتة.</w:t>
      </w:r>
    </w:p>
    <w:p w14:paraId="422079F9" w14:textId="77777777" w:rsidR="00B93055" w:rsidRPr="0008284D" w:rsidRDefault="00B93055" w:rsidP="002D5667">
      <w:r w:rsidRPr="0008284D">
        <w:rPr>
          <w:rtl/>
        </w:rPr>
        <w:t xml:space="preserve">36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72F4139B" w14:textId="77777777" w:rsidR="00B93055" w:rsidRPr="0008284D" w:rsidRDefault="00B93055" w:rsidP="002D5667">
      <w:r w:rsidRPr="0008284D">
        <w:rPr>
          <w:rtl/>
        </w:rPr>
        <w:lastRenderedPageBreak/>
        <w:t xml:space="preserve">37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18A10C75" w14:textId="77777777" w:rsidR="00B93055" w:rsidRPr="0008284D" w:rsidRDefault="00B93055" w:rsidP="002D5667">
      <w:r w:rsidRPr="0008284D">
        <w:rPr>
          <w:rtl/>
        </w:rPr>
        <w:t xml:space="preserve">38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>أضلاعه الثلاث ثلاث دوائر.</w:t>
      </w:r>
    </w:p>
    <w:p w14:paraId="7567B4C0" w14:textId="77777777" w:rsidR="00B93055" w:rsidRPr="0008284D" w:rsidRDefault="00B93055" w:rsidP="002D5667">
      <w:r w:rsidRPr="0008284D">
        <w:rPr>
          <w:rtl/>
        </w:rPr>
        <w:t xml:space="preserve">39- أحط مربع حول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268E1832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0- </w:t>
      </w:r>
      <w:proofErr w:type="gramStart"/>
      <w:r w:rsidRPr="0008284D">
        <w:rPr>
          <w:rFonts w:hint="cs"/>
          <w:rtl/>
          <w:lang w:bidi="ar-EG"/>
        </w:rPr>
        <w:t>ا</w:t>
      </w:r>
      <w:r w:rsidRPr="0008284D">
        <w:rPr>
          <w:rFonts w:hint="cs"/>
          <w:rtl/>
        </w:rPr>
        <w:t>درج</w:t>
      </w:r>
      <w:proofErr w:type="gramEnd"/>
      <w:r w:rsidRPr="0008284D">
        <w:rPr>
          <w:rtl/>
        </w:rPr>
        <w:t xml:space="preserve"> مربع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3443061D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>1- أنشئ الدوائر التالية:</w:t>
      </w:r>
    </w:p>
    <w:p w14:paraId="0A4E591C" w14:textId="77777777" w:rsidR="00B93055" w:rsidRPr="0008284D" w:rsidRDefault="00B93055" w:rsidP="001B31B2">
      <w:r w:rsidRPr="0008284D">
        <w:rPr>
          <w:rtl/>
        </w:rPr>
        <w:t xml:space="preserve">(أ) العمودية (تقطع بزاوية قائمة)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؛</w:t>
      </w:r>
    </w:p>
    <w:p w14:paraId="7ABD4117" w14:textId="77777777" w:rsidR="00B93055" w:rsidRPr="0008284D" w:rsidRDefault="00B93055" w:rsidP="002D5667">
      <w:r w:rsidRPr="0008284D">
        <w:rPr>
          <w:rtl/>
        </w:rPr>
        <w:t xml:space="preserve">(ب) عمودية على دائرتين أخريين،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ة؛</w:t>
      </w:r>
    </w:p>
    <w:p w14:paraId="4976F8DB" w14:textId="77777777" w:rsidR="00B93055" w:rsidRPr="0008284D" w:rsidRDefault="00B93055" w:rsidP="002D5667">
      <w:r w:rsidRPr="0008284D">
        <w:rPr>
          <w:rtl/>
        </w:rPr>
        <w:t>(ج) عمودية على ثلاث دوائر أخريات.</w:t>
      </w:r>
    </w:p>
    <w:p w14:paraId="7435B9CE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>2- إذا أنشئ</w:t>
      </w:r>
      <w:r w:rsidRPr="0008284D">
        <w:rPr>
          <w:rFonts w:hint="cs"/>
          <w:rtl/>
        </w:rPr>
        <w:t xml:space="preserve">نا </w:t>
      </w:r>
      <w:r w:rsidRPr="0008284D">
        <w:rPr>
          <w:rtl/>
        </w:rPr>
        <w:t xml:space="preserve">من نهايتي قطر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صف دائر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</m:t>
            </m:r>
          </m:e>
        </m:acc>
      </m:oMath>
      <w:r w:rsidRPr="0008284D">
        <w:rPr>
          <w:rtl/>
        </w:rPr>
        <w:t xml:space="preserve"> اللذين يلتقي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سنجد أن</w:t>
      </w:r>
      <w:r w:rsidRPr="0008284D">
        <w:br/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C . AD+BC . BE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4C260248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3-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رباعي دائري، وإذا أنشئنا أي دائرة تمر عبر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وأخرى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وثالث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رابع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فإن هذه الدوائر تتقاطع على التوالي عند أربع نقاط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والتي</w:t>
      </w:r>
      <w:r w:rsidRPr="0008284D">
        <w:rPr>
          <w:rtl/>
        </w:rPr>
        <w:t xml:space="preserve"> تشكل رباعيًا دائريًا آخر.</w:t>
      </w:r>
    </w:p>
    <w:p w14:paraId="6932541A" w14:textId="77777777" w:rsidR="00B93055" w:rsidRPr="0008284D" w:rsidRDefault="00B93055" w:rsidP="001B31B2">
      <w:r w:rsidRPr="0008284D">
        <w:rPr>
          <w:rFonts w:hint="cs"/>
          <w:rtl/>
        </w:rPr>
        <w:t>44-</w:t>
      </w:r>
      <w:r w:rsidRPr="0008284D">
        <w:rPr>
          <w:rtl/>
        </w:rPr>
        <w:t xml:space="preserve"> إذا كا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▲ABC</m:t>
        </m:r>
      </m:oMath>
      <w:r w:rsidRPr="0008284D">
        <w:rPr>
          <w:rtl/>
        </w:rPr>
        <w:t xml:space="preserve"> مثلث متساوي الأضلاع، فما هو المحل الهندسي 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M</m:t>
        </m:r>
      </m:oMath>
      <w:r w:rsidRPr="0008284D">
        <w:rPr>
          <w:rtl/>
        </w:rPr>
        <w:t xml:space="preserve">، إذا كانت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MA=MB+MC</m:t>
        </m:r>
      </m:oMath>
    </w:p>
    <w:p w14:paraId="4AD16261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5-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مجموع أو الفرق بين </w:t>
      </w:r>
      <w:r w:rsidRPr="0008284D">
        <w:rPr>
          <w:rFonts w:hint="cs"/>
          <w:rtl/>
          <w:lang w:bidi="ar-EG"/>
        </w:rPr>
        <w:t xml:space="preserve">أي </w:t>
      </w:r>
      <w:r w:rsidRPr="0008284D">
        <w:rPr>
          <w:rtl/>
        </w:rPr>
        <w:t xml:space="preserve">ضلعين والزاوية المكونة بهذين الضلعين من حيث القياس والموضع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حل الهندسي لمركز الدائرة المحيطة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ًا </w:t>
      </w:r>
      <w:r w:rsidRPr="0008284D">
        <w:rPr>
          <w:rFonts w:hint="cs"/>
          <w:rtl/>
        </w:rPr>
        <w:t>مستقيمًا</w:t>
      </w:r>
      <w:r w:rsidRPr="0008284D">
        <w:rPr>
          <w:rtl/>
        </w:rPr>
        <w:t>.</w:t>
      </w:r>
    </w:p>
    <w:p w14:paraId="5DB80385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>6- أنشئ دائرة:</w:t>
      </w:r>
    </w:p>
    <w:p w14:paraId="776BEED0" w14:textId="77777777" w:rsidR="00B93055" w:rsidRPr="0008284D" w:rsidRDefault="00B93055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تين </w:t>
      </w:r>
      <w:r w:rsidRPr="0008284D">
        <w:rPr>
          <w:rFonts w:hint="cs"/>
          <w:rtl/>
        </w:rPr>
        <w:t>تنصفان محيط دائرة أخرى</w:t>
      </w:r>
      <w:r w:rsidRPr="0008284D">
        <w:rPr>
          <w:rtl/>
        </w:rPr>
        <w:t>؛</w:t>
      </w:r>
    </w:p>
    <w:p w14:paraId="02B5982E" w14:textId="77777777" w:rsidR="00B93055" w:rsidRPr="0008284D" w:rsidRDefault="00B93055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ة تنصف محيط </w:t>
      </w:r>
      <w:r w:rsidRPr="0008284D">
        <w:rPr>
          <w:rFonts w:hint="cs"/>
          <w:rtl/>
        </w:rPr>
        <w:t>أي دائرتين</w:t>
      </w:r>
      <w:r w:rsidRPr="0008284D">
        <w:rPr>
          <w:rtl/>
        </w:rPr>
        <w:t>.</w:t>
      </w:r>
    </w:p>
    <w:p w14:paraId="0B9BBE82" w14:textId="77777777" w:rsidR="00B93055" w:rsidRPr="0008284D" w:rsidRDefault="00B93055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7- أوجد المحل الهندسي لمركز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70E831A1" w14:textId="77777777" w:rsidR="00B93055" w:rsidRPr="0008284D" w:rsidRDefault="00B93055" w:rsidP="001B31B2">
      <w:pPr>
        <w:rPr>
          <w:rtl/>
        </w:rPr>
      </w:pPr>
      <w:r w:rsidRPr="0008284D">
        <w:rPr>
          <w:rFonts w:hint="cs"/>
          <w:rtl/>
        </w:rPr>
        <w:t>4</w:t>
      </w:r>
      <w:r w:rsidRPr="0008284D">
        <w:rPr>
          <w:rtl/>
        </w:rPr>
        <w:t xml:space="preserve">8- أنشئ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16C4EB5C" w14:textId="77777777" w:rsidR="00B93055" w:rsidRPr="0008284D" w:rsidRDefault="00B93055" w:rsidP="001B31B2">
      <w:r w:rsidRPr="0008284D">
        <w:rPr>
          <w:rFonts w:hint="cs"/>
          <w:rtl/>
        </w:rPr>
        <w:t>4</w:t>
      </w:r>
      <w:r w:rsidRPr="0008284D">
        <w:rPr>
          <w:rtl/>
        </w:rPr>
        <w:t xml:space="preserve">9- 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مودي من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ي نصف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دائرة على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G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مس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نصف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>، اثبت أن:</w:t>
      </w:r>
    </w:p>
    <w:p w14:paraId="1B85F91F" w14:textId="77777777" w:rsidR="00B93055" w:rsidRPr="0008284D" w:rsidRDefault="00B93055" w:rsidP="002D5667">
      <w:r w:rsidRPr="0008284D">
        <w:rPr>
          <w:rtl/>
        </w:rPr>
        <w:t xml:space="preserve">(أ)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 متسامتة؛</w:t>
      </w:r>
    </w:p>
    <w:p w14:paraId="7DB2E5C9" w14:textId="77777777" w:rsidR="00B93055" w:rsidRPr="0008284D" w:rsidRDefault="00B93055" w:rsidP="002D5667">
      <w:r w:rsidRPr="0008284D">
        <w:rPr>
          <w:rtl/>
        </w:rPr>
        <w:t xml:space="preserve">(ب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>.</w:t>
      </w:r>
    </w:p>
    <w:p w14:paraId="532653D1" w14:textId="77777777" w:rsidR="00B93055" w:rsidRPr="0008284D" w:rsidRDefault="00B93055" w:rsidP="001B31B2">
      <w:pPr>
        <w:rPr>
          <w:rtl/>
        </w:rPr>
      </w:pPr>
      <w:r w:rsidRPr="0008284D">
        <w:rPr>
          <w:rtl/>
        </w:rPr>
        <w:t xml:space="preserve">50- </w:t>
      </w:r>
      <w:r w:rsidRPr="0008284D">
        <w:rPr>
          <w:rFonts w:hint="cs"/>
          <w:rtl/>
        </w:rPr>
        <w:t>إذا أ</w:t>
      </w:r>
      <w:r w:rsidRPr="0008284D">
        <w:rPr>
          <w:rtl/>
        </w:rPr>
        <w:t>عطيت مثلث منفرج الزاوية، أنشئ من الزاوية المنفرجة إلى الضلع المقابل قطع</w:t>
      </w:r>
      <w:r w:rsidRPr="0008284D">
        <w:rPr>
          <w:rFonts w:hint="cs"/>
          <w:rtl/>
        </w:rPr>
        <w:t>ة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تقسم الضلع </w:t>
      </w:r>
      <w:r w:rsidRPr="0008284D">
        <w:rPr>
          <w:rFonts w:hint="cs"/>
          <w:rtl/>
          <w:lang w:bidi="ar-EG"/>
        </w:rPr>
        <w:t xml:space="preserve">إلى </w:t>
      </w:r>
      <w:r w:rsidRPr="0008284D">
        <w:rPr>
          <w:rtl/>
        </w:rPr>
        <w:t>جزأين مربعه</w:t>
      </w:r>
      <w:r w:rsidRPr="0008284D">
        <w:rPr>
          <w:rFonts w:hint="cs"/>
          <w:rtl/>
        </w:rPr>
        <w:t>م</w:t>
      </w:r>
      <w:r w:rsidRPr="0008284D">
        <w:rPr>
          <w:rtl/>
        </w:rPr>
        <w:t xml:space="preserve">ا </w:t>
      </w:r>
      <w:r w:rsidRPr="0008284D">
        <w:rPr>
          <w:rFonts w:hint="cs"/>
          <w:rtl/>
        </w:rPr>
        <w:t>يساو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جزأي الضلع</w:t>
      </w:r>
      <w:r w:rsidRPr="0008284D">
        <w:rPr>
          <w:rFonts w:hint="cs"/>
          <w:rtl/>
        </w:rPr>
        <w:t xml:space="preserve"> المقابل</w:t>
      </w:r>
      <w:r w:rsidRPr="0008284D">
        <w:rPr>
          <w:rtl/>
        </w:rPr>
        <w:t>.</w:t>
      </w:r>
    </w:p>
    <w:p w14:paraId="006A6640" w14:textId="77777777" w:rsidR="00B93055" w:rsidRPr="0008284D" w:rsidRDefault="00B93055" w:rsidP="001B31B2">
      <w:r w:rsidRPr="0008284D">
        <w:rPr>
          <w:rtl/>
        </w:rPr>
        <w:t xml:space="preserve">5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نقطة خارج دائرة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</w:t>
      </w:r>
      <w:proofErr w:type="spellStart"/>
      <w:r w:rsidRPr="0008284D">
        <w:rPr>
          <w:rFonts w:hint="cs"/>
          <w:rtl/>
        </w:rPr>
        <w:t>كانت</w:t>
      </w:r>
      <w:proofErr w:type="spellEnd"/>
      <w:r w:rsidRPr="0008284D">
        <w:rPr>
          <w:rFonts w:hint="cs"/>
          <w:rtl/>
        </w:rPr>
        <w:t xml:space="preserve"> </w:t>
      </w:r>
      <w:r w:rsidRPr="0008284D">
        <w:rPr>
          <w:rtl/>
        </w:rPr>
        <w:t>القطعتان المتعامدتا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ار</w:t>
      </w:r>
      <w:r w:rsidRPr="0008284D">
        <w:rPr>
          <w:rFonts w:hint="cs"/>
          <w:rtl/>
        </w:rPr>
        <w:t>تا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يقطعان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اثبت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D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hint="cs"/>
            <w:rtl/>
          </w:rPr>
          <m:t>4</m:t>
        </m:r>
        <m:r>
          <m:rPr>
            <m:sty m:val="p"/>
          </m:rPr>
          <w:rPr>
            <w:rFonts w:ascii="Cambria Math" w:hAnsi="Cambria Math"/>
            <w:rtl/>
          </w:rPr>
          <m:t xml:space="preserve">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8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0CE15941" w14:textId="77777777" w:rsidR="00B93055" w:rsidRPr="0008284D" w:rsidRDefault="00B93055" w:rsidP="00BA515C">
      <w:pPr>
        <w:rPr>
          <w:rtl/>
        </w:rPr>
        <w:sectPr w:rsidR="00B93055" w:rsidRPr="0008284D" w:rsidSect="00145D3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8284D">
        <w:rPr>
          <w:rtl/>
        </w:rPr>
        <w:lastRenderedPageBreak/>
        <w:t xml:space="preserve">52- مجموع المربعات على أضلاع المثلث يساوي ضعف مجموع </w:t>
      </w:r>
      <w:r w:rsidRPr="0008284D">
        <w:rPr>
          <w:rFonts w:hint="cs"/>
          <w:rtl/>
          <w:lang w:bidi="ar-EG"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ُحتويات</w:t>
      </w:r>
      <w:r w:rsidRPr="0008284D">
        <w:rPr>
          <w:rtl/>
        </w:rPr>
        <w:t xml:space="preserve"> بكل عمود والجزء بي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رأس المناظر والمركز العمودي. وأيضًا يساوي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12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مطروحًا منه مجموع مربعات المسافات </w:t>
      </w:r>
      <w:r w:rsidRPr="0008284D">
        <w:rPr>
          <w:rFonts w:hint="cs"/>
          <w:rtl/>
        </w:rPr>
        <w:t>من</w:t>
      </w:r>
      <w:r w:rsidRPr="0008284D">
        <w:rPr>
          <w:rtl/>
        </w:rPr>
        <w:t xml:space="preserve"> المركز العمودي إلى الرؤوس.</w:t>
      </w:r>
    </w:p>
    <w:p w14:paraId="6D6021A1" w14:textId="77777777" w:rsidR="00F442C4" w:rsidRDefault="00F442C4" w:rsidP="002D5667"/>
    <w:sectPr w:rsidR="00F44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C7EB3"/>
    <w:multiLevelType w:val="hybridMultilevel"/>
    <w:tmpl w:val="621A1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C0542"/>
    <w:multiLevelType w:val="hybridMultilevel"/>
    <w:tmpl w:val="6896AD34"/>
    <w:lvl w:ilvl="0" w:tplc="F8C669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6BE"/>
    <w:multiLevelType w:val="hybridMultilevel"/>
    <w:tmpl w:val="2748701C"/>
    <w:lvl w:ilvl="0" w:tplc="3AC02F98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21E7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249C9"/>
    <w:multiLevelType w:val="hybridMultilevel"/>
    <w:tmpl w:val="30E05B94"/>
    <w:lvl w:ilvl="0" w:tplc="7B1EA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8427B"/>
    <w:multiLevelType w:val="hybridMultilevel"/>
    <w:tmpl w:val="AD320AA2"/>
    <w:lvl w:ilvl="0" w:tplc="76C4A6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7D761B"/>
    <w:multiLevelType w:val="hybridMultilevel"/>
    <w:tmpl w:val="561861F0"/>
    <w:lvl w:ilvl="0" w:tplc="BCC41A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C4081"/>
    <w:multiLevelType w:val="hybridMultilevel"/>
    <w:tmpl w:val="8F2C1318"/>
    <w:lvl w:ilvl="0" w:tplc="1460065E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8936D2"/>
    <w:multiLevelType w:val="hybridMultilevel"/>
    <w:tmpl w:val="A7BED8A4"/>
    <w:lvl w:ilvl="0" w:tplc="BCD60C9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05362"/>
    <w:multiLevelType w:val="hybridMultilevel"/>
    <w:tmpl w:val="DEA02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14DC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FA077F"/>
    <w:multiLevelType w:val="hybridMultilevel"/>
    <w:tmpl w:val="6C62470E"/>
    <w:lvl w:ilvl="0" w:tplc="63B2FD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563F4"/>
    <w:multiLevelType w:val="hybridMultilevel"/>
    <w:tmpl w:val="D586F74C"/>
    <w:lvl w:ilvl="0" w:tplc="595CB1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D01C0"/>
    <w:multiLevelType w:val="hybridMultilevel"/>
    <w:tmpl w:val="6B287A84"/>
    <w:lvl w:ilvl="0" w:tplc="8D58105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A51BA"/>
    <w:multiLevelType w:val="hybridMultilevel"/>
    <w:tmpl w:val="C11A9056"/>
    <w:lvl w:ilvl="0" w:tplc="63ECAA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473815">
    <w:abstractNumId w:val="9"/>
  </w:num>
  <w:num w:numId="2" w16cid:durableId="1034887377">
    <w:abstractNumId w:val="14"/>
  </w:num>
  <w:num w:numId="3" w16cid:durableId="1393578674">
    <w:abstractNumId w:val="1"/>
  </w:num>
  <w:num w:numId="4" w16cid:durableId="1117336809">
    <w:abstractNumId w:val="6"/>
  </w:num>
  <w:num w:numId="5" w16cid:durableId="914700659">
    <w:abstractNumId w:val="5"/>
  </w:num>
  <w:num w:numId="6" w16cid:durableId="780303218">
    <w:abstractNumId w:val="7"/>
  </w:num>
  <w:num w:numId="7" w16cid:durableId="302084612">
    <w:abstractNumId w:val="0"/>
  </w:num>
  <w:num w:numId="8" w16cid:durableId="1028261885">
    <w:abstractNumId w:val="8"/>
  </w:num>
  <w:num w:numId="9" w16cid:durableId="857161966">
    <w:abstractNumId w:val="2"/>
  </w:num>
  <w:num w:numId="10" w16cid:durableId="1368290848">
    <w:abstractNumId w:val="13"/>
  </w:num>
  <w:num w:numId="11" w16cid:durableId="1384980353">
    <w:abstractNumId w:val="10"/>
  </w:num>
  <w:num w:numId="12" w16cid:durableId="1122500982">
    <w:abstractNumId w:val="3"/>
  </w:num>
  <w:num w:numId="13" w16cid:durableId="213351770">
    <w:abstractNumId w:val="12"/>
  </w:num>
  <w:num w:numId="14" w16cid:durableId="353649293">
    <w:abstractNumId w:val="11"/>
  </w:num>
  <w:num w:numId="15" w16cid:durableId="1165124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3MjM1NbM0MjNX0lEKTi0uzszPAykwtKwFAAxP7lwtAAAA"/>
  </w:docVars>
  <w:rsids>
    <w:rsidRoot w:val="00D52B55"/>
    <w:rsid w:val="000038E4"/>
    <w:rsid w:val="00023204"/>
    <w:rsid w:val="00031950"/>
    <w:rsid w:val="00042FAA"/>
    <w:rsid w:val="00051EFA"/>
    <w:rsid w:val="00060160"/>
    <w:rsid w:val="00073D8E"/>
    <w:rsid w:val="0008284D"/>
    <w:rsid w:val="000858C5"/>
    <w:rsid w:val="00097269"/>
    <w:rsid w:val="0009767F"/>
    <w:rsid w:val="000A200B"/>
    <w:rsid w:val="000A4759"/>
    <w:rsid w:val="000A69F2"/>
    <w:rsid w:val="000C31D8"/>
    <w:rsid w:val="000D0592"/>
    <w:rsid w:val="000E7A58"/>
    <w:rsid w:val="00130AFF"/>
    <w:rsid w:val="00151E00"/>
    <w:rsid w:val="00155A26"/>
    <w:rsid w:val="00162429"/>
    <w:rsid w:val="00165BB5"/>
    <w:rsid w:val="00182A35"/>
    <w:rsid w:val="00182DFB"/>
    <w:rsid w:val="0019244C"/>
    <w:rsid w:val="001A1CB4"/>
    <w:rsid w:val="001A3524"/>
    <w:rsid w:val="001B1349"/>
    <w:rsid w:val="001B31B2"/>
    <w:rsid w:val="001B397F"/>
    <w:rsid w:val="001D2F16"/>
    <w:rsid w:val="001E5BEC"/>
    <w:rsid w:val="001F440F"/>
    <w:rsid w:val="001F4CF4"/>
    <w:rsid w:val="00203DFE"/>
    <w:rsid w:val="00206E09"/>
    <w:rsid w:val="0023414B"/>
    <w:rsid w:val="00247298"/>
    <w:rsid w:val="002548D4"/>
    <w:rsid w:val="00265618"/>
    <w:rsid w:val="00267FD5"/>
    <w:rsid w:val="002965A7"/>
    <w:rsid w:val="002A7A15"/>
    <w:rsid w:val="002B28AB"/>
    <w:rsid w:val="002C3692"/>
    <w:rsid w:val="002C4397"/>
    <w:rsid w:val="002C4BE6"/>
    <w:rsid w:val="002C557A"/>
    <w:rsid w:val="002D2BC9"/>
    <w:rsid w:val="002D5667"/>
    <w:rsid w:val="002F0E4F"/>
    <w:rsid w:val="002F2121"/>
    <w:rsid w:val="00304E5B"/>
    <w:rsid w:val="00324595"/>
    <w:rsid w:val="0032560D"/>
    <w:rsid w:val="003276F6"/>
    <w:rsid w:val="00351E25"/>
    <w:rsid w:val="00353B64"/>
    <w:rsid w:val="003810DE"/>
    <w:rsid w:val="00381913"/>
    <w:rsid w:val="003A3480"/>
    <w:rsid w:val="003A47A0"/>
    <w:rsid w:val="003A560A"/>
    <w:rsid w:val="003A761A"/>
    <w:rsid w:val="003B0224"/>
    <w:rsid w:val="003B1E28"/>
    <w:rsid w:val="003B35DD"/>
    <w:rsid w:val="003C4AF9"/>
    <w:rsid w:val="003C5108"/>
    <w:rsid w:val="003C7006"/>
    <w:rsid w:val="003D3A5C"/>
    <w:rsid w:val="003E02E8"/>
    <w:rsid w:val="003E152B"/>
    <w:rsid w:val="003E4138"/>
    <w:rsid w:val="003F7D29"/>
    <w:rsid w:val="00413E1F"/>
    <w:rsid w:val="00421561"/>
    <w:rsid w:val="00431993"/>
    <w:rsid w:val="00467042"/>
    <w:rsid w:val="004772B8"/>
    <w:rsid w:val="004945BC"/>
    <w:rsid w:val="004A1F37"/>
    <w:rsid w:val="004A2115"/>
    <w:rsid w:val="004A5F7D"/>
    <w:rsid w:val="004B2449"/>
    <w:rsid w:val="004B4536"/>
    <w:rsid w:val="004C2DE3"/>
    <w:rsid w:val="004D580F"/>
    <w:rsid w:val="004F01BE"/>
    <w:rsid w:val="004F15F1"/>
    <w:rsid w:val="005152A2"/>
    <w:rsid w:val="00516BCC"/>
    <w:rsid w:val="00517967"/>
    <w:rsid w:val="00521BC9"/>
    <w:rsid w:val="005254D5"/>
    <w:rsid w:val="00546A5F"/>
    <w:rsid w:val="00556702"/>
    <w:rsid w:val="005626A6"/>
    <w:rsid w:val="005643C1"/>
    <w:rsid w:val="005728BB"/>
    <w:rsid w:val="0057702A"/>
    <w:rsid w:val="00577822"/>
    <w:rsid w:val="005910B5"/>
    <w:rsid w:val="00592210"/>
    <w:rsid w:val="0059418F"/>
    <w:rsid w:val="005A17E1"/>
    <w:rsid w:val="005A1AF3"/>
    <w:rsid w:val="005B0338"/>
    <w:rsid w:val="005C2A5A"/>
    <w:rsid w:val="005E55ED"/>
    <w:rsid w:val="005F56F6"/>
    <w:rsid w:val="0060797D"/>
    <w:rsid w:val="006139D3"/>
    <w:rsid w:val="00620AAF"/>
    <w:rsid w:val="0063244B"/>
    <w:rsid w:val="00632A68"/>
    <w:rsid w:val="00640295"/>
    <w:rsid w:val="00646916"/>
    <w:rsid w:val="00660D2C"/>
    <w:rsid w:val="00667331"/>
    <w:rsid w:val="00676E36"/>
    <w:rsid w:val="00682307"/>
    <w:rsid w:val="006908F5"/>
    <w:rsid w:val="00695905"/>
    <w:rsid w:val="006A19E8"/>
    <w:rsid w:val="006A2DA9"/>
    <w:rsid w:val="006B7359"/>
    <w:rsid w:val="006C375E"/>
    <w:rsid w:val="006C39CA"/>
    <w:rsid w:val="006C4431"/>
    <w:rsid w:val="006C70B0"/>
    <w:rsid w:val="006D629C"/>
    <w:rsid w:val="006D75E7"/>
    <w:rsid w:val="006E18BC"/>
    <w:rsid w:val="006E1CC9"/>
    <w:rsid w:val="006E59C5"/>
    <w:rsid w:val="006E5FA6"/>
    <w:rsid w:val="006E6F51"/>
    <w:rsid w:val="006E7E41"/>
    <w:rsid w:val="006F30B6"/>
    <w:rsid w:val="007009E9"/>
    <w:rsid w:val="007051D1"/>
    <w:rsid w:val="00713D1A"/>
    <w:rsid w:val="007178E7"/>
    <w:rsid w:val="00717B4F"/>
    <w:rsid w:val="00730989"/>
    <w:rsid w:val="00754EEB"/>
    <w:rsid w:val="007615EF"/>
    <w:rsid w:val="00762D1C"/>
    <w:rsid w:val="00765D5B"/>
    <w:rsid w:val="007800C5"/>
    <w:rsid w:val="00780B2A"/>
    <w:rsid w:val="00782626"/>
    <w:rsid w:val="00785B06"/>
    <w:rsid w:val="00793438"/>
    <w:rsid w:val="00793447"/>
    <w:rsid w:val="0079426A"/>
    <w:rsid w:val="007A015A"/>
    <w:rsid w:val="007A766E"/>
    <w:rsid w:val="007B2079"/>
    <w:rsid w:val="007B21EE"/>
    <w:rsid w:val="007C54AC"/>
    <w:rsid w:val="007E2AAC"/>
    <w:rsid w:val="007E6E45"/>
    <w:rsid w:val="007F080F"/>
    <w:rsid w:val="008064A7"/>
    <w:rsid w:val="00807EEA"/>
    <w:rsid w:val="008109E6"/>
    <w:rsid w:val="00840155"/>
    <w:rsid w:val="00846040"/>
    <w:rsid w:val="00855FF6"/>
    <w:rsid w:val="00863494"/>
    <w:rsid w:val="00880163"/>
    <w:rsid w:val="00882CED"/>
    <w:rsid w:val="008839E3"/>
    <w:rsid w:val="008976A8"/>
    <w:rsid w:val="008A5190"/>
    <w:rsid w:val="008B1FB3"/>
    <w:rsid w:val="008D3FFA"/>
    <w:rsid w:val="008D522C"/>
    <w:rsid w:val="008D7E46"/>
    <w:rsid w:val="008E6323"/>
    <w:rsid w:val="008F6B9C"/>
    <w:rsid w:val="0090138A"/>
    <w:rsid w:val="00913C70"/>
    <w:rsid w:val="0091412B"/>
    <w:rsid w:val="00927AE3"/>
    <w:rsid w:val="00933B76"/>
    <w:rsid w:val="009406F2"/>
    <w:rsid w:val="00942056"/>
    <w:rsid w:val="0094274C"/>
    <w:rsid w:val="00943737"/>
    <w:rsid w:val="00946697"/>
    <w:rsid w:val="00963237"/>
    <w:rsid w:val="00982486"/>
    <w:rsid w:val="009841F2"/>
    <w:rsid w:val="009B0AD5"/>
    <w:rsid w:val="009B4B3C"/>
    <w:rsid w:val="009D476E"/>
    <w:rsid w:val="009D72D7"/>
    <w:rsid w:val="009F432F"/>
    <w:rsid w:val="00A1213A"/>
    <w:rsid w:val="00A16A69"/>
    <w:rsid w:val="00A36154"/>
    <w:rsid w:val="00A42226"/>
    <w:rsid w:val="00A750D0"/>
    <w:rsid w:val="00A80342"/>
    <w:rsid w:val="00A83044"/>
    <w:rsid w:val="00A83F77"/>
    <w:rsid w:val="00A860FD"/>
    <w:rsid w:val="00AA01B9"/>
    <w:rsid w:val="00AA4D6B"/>
    <w:rsid w:val="00AB1723"/>
    <w:rsid w:val="00AB2309"/>
    <w:rsid w:val="00AB6D7A"/>
    <w:rsid w:val="00AC75DB"/>
    <w:rsid w:val="00AD7B60"/>
    <w:rsid w:val="00AE09B7"/>
    <w:rsid w:val="00AF621F"/>
    <w:rsid w:val="00AF6DFB"/>
    <w:rsid w:val="00B04CC1"/>
    <w:rsid w:val="00B14C04"/>
    <w:rsid w:val="00B21A36"/>
    <w:rsid w:val="00B221CC"/>
    <w:rsid w:val="00B26E95"/>
    <w:rsid w:val="00B34DE3"/>
    <w:rsid w:val="00B424CA"/>
    <w:rsid w:val="00B4365B"/>
    <w:rsid w:val="00B47262"/>
    <w:rsid w:val="00B53693"/>
    <w:rsid w:val="00B70A45"/>
    <w:rsid w:val="00B71158"/>
    <w:rsid w:val="00B907E4"/>
    <w:rsid w:val="00B92729"/>
    <w:rsid w:val="00B93055"/>
    <w:rsid w:val="00B955D0"/>
    <w:rsid w:val="00BA515C"/>
    <w:rsid w:val="00BA731C"/>
    <w:rsid w:val="00BB0304"/>
    <w:rsid w:val="00BB7048"/>
    <w:rsid w:val="00BC1794"/>
    <w:rsid w:val="00BC24F7"/>
    <w:rsid w:val="00BC5798"/>
    <w:rsid w:val="00BE7F21"/>
    <w:rsid w:val="00BF0637"/>
    <w:rsid w:val="00C00ABA"/>
    <w:rsid w:val="00C05336"/>
    <w:rsid w:val="00C06FC5"/>
    <w:rsid w:val="00C07C3D"/>
    <w:rsid w:val="00C20635"/>
    <w:rsid w:val="00C21866"/>
    <w:rsid w:val="00C22FF3"/>
    <w:rsid w:val="00C24202"/>
    <w:rsid w:val="00C326AF"/>
    <w:rsid w:val="00C376ED"/>
    <w:rsid w:val="00C4119D"/>
    <w:rsid w:val="00C4630D"/>
    <w:rsid w:val="00C51ED8"/>
    <w:rsid w:val="00C53EC5"/>
    <w:rsid w:val="00C651D2"/>
    <w:rsid w:val="00C73B86"/>
    <w:rsid w:val="00C80A72"/>
    <w:rsid w:val="00C812EB"/>
    <w:rsid w:val="00C870B0"/>
    <w:rsid w:val="00C936D0"/>
    <w:rsid w:val="00C9729F"/>
    <w:rsid w:val="00CA71DE"/>
    <w:rsid w:val="00CB6C8D"/>
    <w:rsid w:val="00CD755B"/>
    <w:rsid w:val="00CF3502"/>
    <w:rsid w:val="00D0321C"/>
    <w:rsid w:val="00D03EC0"/>
    <w:rsid w:val="00D30051"/>
    <w:rsid w:val="00D30E76"/>
    <w:rsid w:val="00D3162F"/>
    <w:rsid w:val="00D361B1"/>
    <w:rsid w:val="00D37E97"/>
    <w:rsid w:val="00D52B55"/>
    <w:rsid w:val="00D60298"/>
    <w:rsid w:val="00D74495"/>
    <w:rsid w:val="00D831F2"/>
    <w:rsid w:val="00D927E1"/>
    <w:rsid w:val="00D9439E"/>
    <w:rsid w:val="00D9753A"/>
    <w:rsid w:val="00DA52F4"/>
    <w:rsid w:val="00DC4557"/>
    <w:rsid w:val="00DD209E"/>
    <w:rsid w:val="00DF07CC"/>
    <w:rsid w:val="00DF5D02"/>
    <w:rsid w:val="00E10531"/>
    <w:rsid w:val="00E16BAE"/>
    <w:rsid w:val="00E30791"/>
    <w:rsid w:val="00E37FD2"/>
    <w:rsid w:val="00E56C83"/>
    <w:rsid w:val="00E617A0"/>
    <w:rsid w:val="00E778BD"/>
    <w:rsid w:val="00E85B15"/>
    <w:rsid w:val="00E90282"/>
    <w:rsid w:val="00EB0A85"/>
    <w:rsid w:val="00EB1B7C"/>
    <w:rsid w:val="00EB6601"/>
    <w:rsid w:val="00EC414F"/>
    <w:rsid w:val="00ED02BB"/>
    <w:rsid w:val="00ED1B9E"/>
    <w:rsid w:val="00F110F2"/>
    <w:rsid w:val="00F165D9"/>
    <w:rsid w:val="00F354E1"/>
    <w:rsid w:val="00F442C4"/>
    <w:rsid w:val="00F63E40"/>
    <w:rsid w:val="00F72B24"/>
    <w:rsid w:val="00F841B3"/>
    <w:rsid w:val="00F9220C"/>
    <w:rsid w:val="00F94A3D"/>
    <w:rsid w:val="00FA0601"/>
    <w:rsid w:val="00FA2E77"/>
    <w:rsid w:val="00FB0A70"/>
    <w:rsid w:val="00FB1C9E"/>
    <w:rsid w:val="00FB3AAE"/>
    <w:rsid w:val="00FC13AA"/>
    <w:rsid w:val="00FC1CD5"/>
    <w:rsid w:val="00FC6AD0"/>
    <w:rsid w:val="00FE4F7B"/>
    <w:rsid w:val="00FF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901F"/>
  <w15:chartTrackingRefBased/>
  <w15:docId w15:val="{93B1C97F-7D20-4137-A09E-9A28AC0AE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0FD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A860FD"/>
    <w:pPr>
      <w:jc w:val="center"/>
    </w:pPr>
    <w:rPr>
      <w:bCs w:val="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0FD"/>
    <w:pPr>
      <w:outlineLvl w:val="1"/>
    </w:pPr>
    <w:rPr>
      <w:rFonts w:ascii="Calibri" w:hAnsi="Calibri" w:cs="Calibri"/>
      <w:b/>
      <w:bCs/>
      <w:color w:val="806000" w:themeColor="accent4" w:themeShade="80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860FD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0FD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rsid w:val="00A860FD"/>
    <w:rPr>
      <w:rFonts w:ascii="Calibri" w:hAnsi="Calibri" w:cs="Calibri"/>
      <w:b/>
      <w:bCs/>
      <w:color w:val="806000" w:themeColor="accent4" w:themeShade="80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paragraph" w:customStyle="1" w:styleId="Heading31">
    <w:name w:val="Heading 31"/>
    <w:basedOn w:val="Normal"/>
    <w:link w:val="HEADING3Char0"/>
    <w:qFormat/>
    <w:rsid w:val="00A860FD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A860FD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A860FD"/>
    <w:pPr>
      <w:spacing w:after="14"/>
      <w:jc w:val="right"/>
      <w:outlineLvl w:val="0"/>
    </w:pPr>
    <w:rPr>
      <w:rFonts w:ascii="Calibri" w:eastAsia="Calibri" w:hAnsi="Calibri" w:cs="Calibri"/>
      <w:b/>
      <w:bCs/>
      <w:color w:val="806000" w:themeColor="accent4" w:themeShade="80"/>
      <w:sz w:val="36"/>
      <w:szCs w:val="36"/>
    </w:rPr>
  </w:style>
  <w:style w:type="character" w:customStyle="1" w:styleId="chChar">
    <w:name w:val="ch Char"/>
    <w:basedOn w:val="DefaultParagraphFont"/>
    <w:link w:val="ch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A860FD"/>
    <w:pPr>
      <w:jc w:val="center"/>
    </w:pPr>
    <w:rPr>
      <w:rFonts w:ascii="Calibri" w:hAnsi="Calibri" w:cs="Calibri"/>
      <w:bCs/>
      <w:sz w:val="36"/>
      <w:szCs w:val="36"/>
      <w:lang w:bidi="ar-EG"/>
    </w:rPr>
  </w:style>
  <w:style w:type="character" w:customStyle="1" w:styleId="chlabelChar">
    <w:name w:val="ch label Char"/>
    <w:basedOn w:val="DefaultParagraphFont"/>
    <w:link w:val="chlabel"/>
    <w:rsid w:val="00A860FD"/>
    <w:rPr>
      <w:rFonts w:ascii="Calibri" w:hAnsi="Calibri" w:cs="Calibri"/>
      <w:bCs/>
      <w:sz w:val="36"/>
      <w:szCs w:val="3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0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860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B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B5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D52B55"/>
    <w:pPr>
      <w:spacing w:after="0" w:line="240" w:lineRule="auto"/>
    </w:pPr>
    <w:rPr>
      <w:rFonts w:ascii="Consolas" w:hAnsi="Consolas" w:cs="Calibri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52B55"/>
    <w:rPr>
      <w:rFonts w:ascii="Consolas" w:eastAsiaTheme="minorHAnsi" w:hAnsi="Consolas" w:cs="Calibri"/>
      <w:sz w:val="21"/>
      <w:szCs w:val="24"/>
      <w:lang w:val="ar"/>
    </w:rPr>
  </w:style>
  <w:style w:type="paragraph" w:customStyle="1" w:styleId="P68B1DB1-PlainText1">
    <w:name w:val="P68B1DB1-PlainText1"/>
    <w:basedOn w:val="PlainText"/>
    <w:rsid w:val="00D52B55"/>
    <w:rPr>
      <w:rFonts w:asciiTheme="minorHAnsi" w:hAnsiTheme="minorHAnsi" w:cstheme="min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B55"/>
    <w:rPr>
      <w:rFonts w:eastAsiaTheme="minorHAnsi" w:cstheme="minorHAnsi"/>
      <w:sz w:val="24"/>
      <w:szCs w:val="24"/>
      <w:lang w:val="ar"/>
    </w:rPr>
  </w:style>
  <w:style w:type="paragraph" w:styleId="Footer">
    <w:name w:val="footer"/>
    <w:basedOn w:val="Normal"/>
    <w:link w:val="Foot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B55"/>
    <w:rPr>
      <w:rFonts w:eastAsiaTheme="minorHAnsi" w:cstheme="minorHAnsi"/>
      <w:sz w:val="24"/>
      <w:szCs w:val="24"/>
      <w:lang w:val="ar"/>
    </w:rPr>
  </w:style>
  <w:style w:type="character" w:styleId="PlaceholderText">
    <w:name w:val="Placeholder Text"/>
    <w:basedOn w:val="DefaultParagraphFont"/>
    <w:uiPriority w:val="99"/>
    <w:semiHidden/>
    <w:rsid w:val="00042FAA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7942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426A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F15F1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F15F1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4F15F1"/>
    <w:pPr>
      <w:spacing w:after="100"/>
      <w:ind w:left="720"/>
    </w:pPr>
  </w:style>
  <w:style w:type="paragraph" w:customStyle="1" w:styleId="openstaxlast">
    <w:name w:val="openstax last"/>
    <w:basedOn w:val="Normal"/>
    <w:link w:val="openstaxlastChar"/>
    <w:qFormat/>
    <w:rsid w:val="00A860FD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A860FD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0FD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/>
      <w:color w:val="1F3864" w:themeColor="accent1" w:themeShade="80"/>
      <w:sz w:val="32"/>
      <w:szCs w:val="32"/>
      <w:lang w:val="en-US"/>
    </w:rPr>
  </w:style>
  <w:style w:type="paragraph" w:customStyle="1" w:styleId="prop">
    <w:name w:val="prop"/>
    <w:basedOn w:val="Normal"/>
    <w:link w:val="propChar"/>
    <w:qFormat/>
    <w:rsid w:val="00A860FD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A860FD"/>
    <w:rPr>
      <w:rFonts w:cstheme="minorHAnsi"/>
      <w:b/>
      <w:bCs/>
      <w:sz w:val="24"/>
      <w:szCs w:val="24"/>
      <w:lang w:val="ar"/>
    </w:rPr>
  </w:style>
  <w:style w:type="character" w:styleId="Strong">
    <w:name w:val="Strong"/>
    <w:basedOn w:val="DefaultParagraphFont"/>
    <w:uiPriority w:val="22"/>
    <w:qFormat/>
    <w:rsid w:val="00A860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61" Type="http://schemas.openxmlformats.org/officeDocument/2006/relationships/fontTable" Target="fontTable.xm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71</Pages>
  <Words>9641</Words>
  <Characters>54954</Characters>
  <Application>Microsoft Office Word</Application>
  <DocSecurity>0</DocSecurity>
  <Lines>4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61</cp:revision>
  <dcterms:created xsi:type="dcterms:W3CDTF">2021-11-16T18:24:00Z</dcterms:created>
  <dcterms:modified xsi:type="dcterms:W3CDTF">2022-04-15T11:56:00Z</dcterms:modified>
</cp:coreProperties>
</file>